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1CE044" w14:textId="77777777" w:rsidR="00F61C53" w:rsidRPr="00B6386E" w:rsidRDefault="00B177BA" w:rsidP="00990A3C">
      <w:pPr>
        <w:widowControl w:val="0"/>
        <w:autoSpaceDE w:val="0"/>
        <w:autoSpaceDN w:val="0"/>
        <w:adjustRightInd w:val="0"/>
        <w:spacing w:after="0" w:line="240" w:lineRule="auto"/>
        <w:ind w:left="284" w:right="261"/>
        <w:rPr>
          <w:rFonts w:ascii="Arial" w:hAnsi="Arial" w:cs="Arial"/>
          <w:i/>
          <w:iCs/>
          <w:spacing w:val="9"/>
          <w:w w:val="9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AA4CE88" wp14:editId="4AD40032">
                <wp:simplePos x="0" y="0"/>
                <wp:positionH relativeFrom="column">
                  <wp:posOffset>-568960</wp:posOffset>
                </wp:positionH>
                <wp:positionV relativeFrom="paragraph">
                  <wp:posOffset>-25400</wp:posOffset>
                </wp:positionV>
                <wp:extent cx="6952615" cy="1219200"/>
                <wp:effectExtent l="0" t="0" r="19685" b="19050"/>
                <wp:wrapNone/>
                <wp:docPr id="12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52615" cy="1219200"/>
                        </a:xfrm>
                        <a:custGeom>
                          <a:avLst/>
                          <a:gdLst>
                            <a:gd name="T0" fmla="*/ 0 w 10799"/>
                            <a:gd name="T1" fmla="*/ 1348 h 1349"/>
                            <a:gd name="T2" fmla="*/ 10593 w 10799"/>
                            <a:gd name="T3" fmla="*/ 1348 h 1349"/>
                            <a:gd name="T4" fmla="*/ 10625 w 10799"/>
                            <a:gd name="T5" fmla="*/ 1347 h 1349"/>
                            <a:gd name="T6" fmla="*/ 10654 w 10799"/>
                            <a:gd name="T7" fmla="*/ 1346 h 1349"/>
                            <a:gd name="T8" fmla="*/ 10680 w 10799"/>
                            <a:gd name="T9" fmla="*/ 1344 h 1349"/>
                            <a:gd name="T10" fmla="*/ 10702 w 10799"/>
                            <a:gd name="T11" fmla="*/ 1340 h 1349"/>
                            <a:gd name="T12" fmla="*/ 10722 w 10799"/>
                            <a:gd name="T13" fmla="*/ 1336 h 1349"/>
                            <a:gd name="T14" fmla="*/ 10738 w 10799"/>
                            <a:gd name="T15" fmla="*/ 1330 h 1349"/>
                            <a:gd name="T16" fmla="*/ 10752 w 10799"/>
                            <a:gd name="T17" fmla="*/ 1322 h 1349"/>
                            <a:gd name="T18" fmla="*/ 10764 w 10799"/>
                            <a:gd name="T19" fmla="*/ 1313 h 1349"/>
                            <a:gd name="T20" fmla="*/ 10774 w 10799"/>
                            <a:gd name="T21" fmla="*/ 1301 h 1349"/>
                            <a:gd name="T22" fmla="*/ 10781 w 10799"/>
                            <a:gd name="T23" fmla="*/ 1287 h 1349"/>
                            <a:gd name="T24" fmla="*/ 10787 w 10799"/>
                            <a:gd name="T25" fmla="*/ 1270 h 1349"/>
                            <a:gd name="T26" fmla="*/ 10792 w 10799"/>
                            <a:gd name="T27" fmla="*/ 1251 h 1349"/>
                            <a:gd name="T28" fmla="*/ 10795 w 10799"/>
                            <a:gd name="T29" fmla="*/ 1228 h 1349"/>
                            <a:gd name="T30" fmla="*/ 10797 w 10799"/>
                            <a:gd name="T31" fmla="*/ 1203 h 1349"/>
                            <a:gd name="T32" fmla="*/ 10799 w 10799"/>
                            <a:gd name="T33" fmla="*/ 1174 h 1349"/>
                            <a:gd name="T34" fmla="*/ 10799 w 10799"/>
                            <a:gd name="T35" fmla="*/ 1141 h 1349"/>
                            <a:gd name="T36" fmla="*/ 10799 w 10799"/>
                            <a:gd name="T37" fmla="*/ 1105 h 1349"/>
                            <a:gd name="T38" fmla="*/ 10799 w 10799"/>
                            <a:gd name="T39" fmla="*/ 243 h 1349"/>
                            <a:gd name="T40" fmla="*/ 10799 w 10799"/>
                            <a:gd name="T41" fmla="*/ 206 h 1349"/>
                            <a:gd name="T42" fmla="*/ 10799 w 10799"/>
                            <a:gd name="T43" fmla="*/ 174 h 1349"/>
                            <a:gd name="T44" fmla="*/ 10797 w 10799"/>
                            <a:gd name="T45" fmla="*/ 145 h 1349"/>
                            <a:gd name="T46" fmla="*/ 10795 w 10799"/>
                            <a:gd name="T47" fmla="*/ 119 h 1349"/>
                            <a:gd name="T48" fmla="*/ 10792 w 10799"/>
                            <a:gd name="T49" fmla="*/ 97 h 1349"/>
                            <a:gd name="T50" fmla="*/ 10787 w 10799"/>
                            <a:gd name="T51" fmla="*/ 77 h 1349"/>
                            <a:gd name="T52" fmla="*/ 10781 w 10799"/>
                            <a:gd name="T53" fmla="*/ 61 h 1349"/>
                            <a:gd name="T54" fmla="*/ 10774 w 10799"/>
                            <a:gd name="T55" fmla="*/ 47 h 1349"/>
                            <a:gd name="T56" fmla="*/ 10764 w 10799"/>
                            <a:gd name="T57" fmla="*/ 35 h 1349"/>
                            <a:gd name="T58" fmla="*/ 10752 w 10799"/>
                            <a:gd name="T59" fmla="*/ 25 h 1349"/>
                            <a:gd name="T60" fmla="*/ 10738 w 10799"/>
                            <a:gd name="T61" fmla="*/ 18 h 1349"/>
                            <a:gd name="T62" fmla="*/ 10722 w 10799"/>
                            <a:gd name="T63" fmla="*/ 12 h 1349"/>
                            <a:gd name="T64" fmla="*/ 10702 w 10799"/>
                            <a:gd name="T65" fmla="*/ 7 h 1349"/>
                            <a:gd name="T66" fmla="*/ 10680 w 10799"/>
                            <a:gd name="T67" fmla="*/ 4 h 1349"/>
                            <a:gd name="T68" fmla="*/ 10654 w 10799"/>
                            <a:gd name="T69" fmla="*/ 2 h 1349"/>
                            <a:gd name="T70" fmla="*/ 10625 w 10799"/>
                            <a:gd name="T71" fmla="*/ 0 h 1349"/>
                            <a:gd name="T72" fmla="*/ 10593 w 10799"/>
                            <a:gd name="T73" fmla="*/ 0 h 1349"/>
                            <a:gd name="T74" fmla="*/ 0 w 10799"/>
                            <a:gd name="T75" fmla="*/ 0 h 1349"/>
                            <a:gd name="T76" fmla="*/ 0 w 10799"/>
                            <a:gd name="T77" fmla="*/ 0 h 1349"/>
                            <a:gd name="T78" fmla="*/ 0 w 10799"/>
                            <a:gd name="T79" fmla="*/ 1348 h 13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10799" h="1349">
                              <a:moveTo>
                                <a:pt x="0" y="1348"/>
                              </a:moveTo>
                              <a:lnTo>
                                <a:pt x="10593" y="1348"/>
                              </a:lnTo>
                              <a:lnTo>
                                <a:pt x="10625" y="1347"/>
                              </a:lnTo>
                              <a:lnTo>
                                <a:pt x="10654" y="1346"/>
                              </a:lnTo>
                              <a:lnTo>
                                <a:pt x="10680" y="1344"/>
                              </a:lnTo>
                              <a:lnTo>
                                <a:pt x="10702" y="1340"/>
                              </a:lnTo>
                              <a:lnTo>
                                <a:pt x="10722" y="1336"/>
                              </a:lnTo>
                              <a:lnTo>
                                <a:pt x="10738" y="1330"/>
                              </a:lnTo>
                              <a:lnTo>
                                <a:pt x="10752" y="1322"/>
                              </a:lnTo>
                              <a:lnTo>
                                <a:pt x="10764" y="1313"/>
                              </a:lnTo>
                              <a:lnTo>
                                <a:pt x="10774" y="1301"/>
                              </a:lnTo>
                              <a:lnTo>
                                <a:pt x="10781" y="1287"/>
                              </a:lnTo>
                              <a:lnTo>
                                <a:pt x="10787" y="1270"/>
                              </a:lnTo>
                              <a:lnTo>
                                <a:pt x="10792" y="1251"/>
                              </a:lnTo>
                              <a:lnTo>
                                <a:pt x="10795" y="1228"/>
                              </a:lnTo>
                              <a:lnTo>
                                <a:pt x="10797" y="1203"/>
                              </a:lnTo>
                              <a:lnTo>
                                <a:pt x="10799" y="1174"/>
                              </a:lnTo>
                              <a:lnTo>
                                <a:pt x="10799" y="1141"/>
                              </a:lnTo>
                              <a:lnTo>
                                <a:pt x="10799" y="1105"/>
                              </a:lnTo>
                              <a:lnTo>
                                <a:pt x="10799" y="243"/>
                              </a:lnTo>
                              <a:lnTo>
                                <a:pt x="10799" y="206"/>
                              </a:lnTo>
                              <a:lnTo>
                                <a:pt x="10799" y="174"/>
                              </a:lnTo>
                              <a:lnTo>
                                <a:pt x="10797" y="145"/>
                              </a:lnTo>
                              <a:lnTo>
                                <a:pt x="10795" y="119"/>
                              </a:lnTo>
                              <a:lnTo>
                                <a:pt x="10792" y="97"/>
                              </a:lnTo>
                              <a:lnTo>
                                <a:pt x="10787" y="77"/>
                              </a:lnTo>
                              <a:lnTo>
                                <a:pt x="10781" y="61"/>
                              </a:lnTo>
                              <a:lnTo>
                                <a:pt x="10774" y="47"/>
                              </a:lnTo>
                              <a:lnTo>
                                <a:pt x="10764" y="35"/>
                              </a:lnTo>
                              <a:lnTo>
                                <a:pt x="10752" y="25"/>
                              </a:lnTo>
                              <a:lnTo>
                                <a:pt x="10738" y="18"/>
                              </a:lnTo>
                              <a:lnTo>
                                <a:pt x="10722" y="12"/>
                              </a:lnTo>
                              <a:lnTo>
                                <a:pt x="10702" y="7"/>
                              </a:lnTo>
                              <a:lnTo>
                                <a:pt x="10680" y="4"/>
                              </a:lnTo>
                              <a:lnTo>
                                <a:pt x="10654" y="2"/>
                              </a:lnTo>
                              <a:lnTo>
                                <a:pt x="10625" y="0"/>
                              </a:lnTo>
                              <a:lnTo>
                                <a:pt x="10593" y="0"/>
                              </a:lnTo>
                              <a:lnTo>
                                <a:pt x="0" y="0"/>
                              </a:lnTo>
                              <a:lnTo>
                                <a:pt x="0" y="0"/>
                              </a:lnTo>
                              <a:lnTo>
                                <a:pt x="0" y="1348"/>
                              </a:lnTo>
                            </a:path>
                          </a:pathLst>
                        </a:cu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chemeClr val="accent5">
                              <a:lumMod val="40000"/>
                              <a:lumOff val="6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2557E4D" w14:textId="77777777" w:rsidR="007402C8" w:rsidRPr="00BE5A24" w:rsidRDefault="007402C8" w:rsidP="00F61C53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1134" w:right="261"/>
                              <w:rPr>
                                <w:rFonts w:cs="Calibri"/>
                                <w:b/>
                                <w:iCs/>
                                <w:color w:val="FFFFFF"/>
                                <w:spacing w:val="9"/>
                                <w:w w:val="95"/>
                                <w:sz w:val="28"/>
                                <w:szCs w:val="28"/>
                              </w:rPr>
                            </w:pPr>
                          </w:p>
                          <w:p w14:paraId="24DB143C" w14:textId="04F44AA9" w:rsidR="007402C8" w:rsidRPr="00D47671" w:rsidRDefault="007402C8" w:rsidP="00A8316F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1134" w:right="261"/>
                              <w:jc w:val="center"/>
                              <w:rPr>
                                <w:rFonts w:cs="Calibri"/>
                                <w:b/>
                                <w:iCs/>
                                <w:spacing w:val="9"/>
                                <w:w w:val="95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iCs/>
                                <w:spacing w:val="9"/>
                                <w:w w:val="95"/>
                                <w:sz w:val="48"/>
                                <w:szCs w:val="48"/>
                              </w:rPr>
                              <w:t>OVERSEAS QUALIFICATION ASSESSMENT</w:t>
                            </w:r>
                          </w:p>
                          <w:p w14:paraId="03A4077D" w14:textId="5313BCE7" w:rsidR="007402C8" w:rsidRPr="008C291B" w:rsidRDefault="008C291B" w:rsidP="00A8316F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1134" w:right="26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iCs/>
                                <w:sz w:val="28"/>
                                <w:szCs w:val="28"/>
                              </w:rPr>
                              <w:t>for the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pacing w:val="57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pacing w:val="3"/>
                                <w:sz w:val="28"/>
                                <w:szCs w:val="28"/>
                              </w:rPr>
                              <w:t>a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z w:val="28"/>
                                <w:szCs w:val="28"/>
                              </w:rPr>
                              <w:t>s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pacing w:val="1"/>
                                <w:sz w:val="28"/>
                                <w:szCs w:val="28"/>
                              </w:rPr>
                              <w:t>s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z w:val="28"/>
                                <w:szCs w:val="28"/>
                              </w:rPr>
                              <w:t>essme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pacing w:val="1"/>
                                <w:sz w:val="28"/>
                                <w:szCs w:val="28"/>
                              </w:rPr>
                              <w:t>n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z w:val="28"/>
                                <w:szCs w:val="28"/>
                              </w:rPr>
                              <w:t>t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pacing w:val="-5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pacing w:val="1"/>
                                <w:sz w:val="28"/>
                                <w:szCs w:val="28"/>
                              </w:rPr>
                              <w:t>o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z w:val="28"/>
                                <w:szCs w:val="28"/>
                              </w:rPr>
                              <w:t>f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pacing w:val="39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z w:val="28"/>
                                <w:szCs w:val="28"/>
                              </w:rPr>
                              <w:t>overseas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pacing w:val="-2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pacing w:val="2"/>
                                <w:w w:val="88"/>
                                <w:sz w:val="28"/>
                                <w:szCs w:val="28"/>
                              </w:rPr>
                              <w:t>s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pacing w:val="1"/>
                                <w:w w:val="88"/>
                                <w:sz w:val="28"/>
                                <w:szCs w:val="28"/>
                              </w:rPr>
                              <w:t>oc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w w:val="88"/>
                                <w:sz w:val="28"/>
                                <w:szCs w:val="28"/>
                              </w:rPr>
                              <w:t>ial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pacing w:val="65"/>
                                <w:w w:val="88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pacing w:val="-4"/>
                                <w:sz w:val="28"/>
                                <w:szCs w:val="28"/>
                              </w:rPr>
                              <w:t>w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z w:val="28"/>
                                <w:szCs w:val="28"/>
                              </w:rPr>
                              <w:t>o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pacing w:val="-2"/>
                                <w:sz w:val="28"/>
                                <w:szCs w:val="28"/>
                              </w:rPr>
                              <w:t>r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z w:val="28"/>
                                <w:szCs w:val="28"/>
                              </w:rPr>
                              <w:t xml:space="preserve">k 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w w:val="93"/>
                                <w:sz w:val="28"/>
                                <w:szCs w:val="28"/>
                              </w:rPr>
                              <w:t>qual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pacing w:val="3"/>
                                <w:w w:val="90"/>
                                <w:sz w:val="28"/>
                                <w:szCs w:val="28"/>
                              </w:rPr>
                              <w:t>i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w w:val="88"/>
                                <w:sz w:val="28"/>
                                <w:szCs w:val="28"/>
                              </w:rPr>
                              <w:t>fi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pacing w:val="-1"/>
                                <w:w w:val="88"/>
                                <w:sz w:val="28"/>
                                <w:szCs w:val="28"/>
                              </w:rPr>
                              <w:t>c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pacing w:val="1"/>
                                <w:w w:val="92"/>
                                <w:sz w:val="28"/>
                                <w:szCs w:val="28"/>
                              </w:rPr>
                              <w:t>a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pacing w:val="1"/>
                                <w:w w:val="124"/>
                                <w:sz w:val="28"/>
                                <w:szCs w:val="28"/>
                              </w:rPr>
                              <w:t>t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pacing w:val="-1"/>
                                <w:w w:val="90"/>
                                <w:sz w:val="28"/>
                                <w:szCs w:val="28"/>
                              </w:rPr>
                              <w:t>i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pacing w:val="-1"/>
                                <w:w w:val="87"/>
                                <w:sz w:val="28"/>
                                <w:szCs w:val="28"/>
                              </w:rPr>
                              <w:t>o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spacing w:val="1"/>
                                <w:w w:val="102"/>
                                <w:sz w:val="28"/>
                                <w:szCs w:val="28"/>
                              </w:rPr>
                              <w:t>n</w:t>
                            </w:r>
                            <w:r w:rsidR="007402C8" w:rsidRPr="008C291B">
                              <w:rPr>
                                <w:rFonts w:asciiTheme="minorHAnsi" w:hAnsiTheme="minorHAnsi" w:cstheme="minorHAnsi"/>
                                <w:b/>
                                <w:iCs/>
                                <w:w w:val="93"/>
                                <w:sz w:val="28"/>
                                <w:szCs w:val="28"/>
                              </w:rPr>
                              <w:t>s</w:t>
                            </w:r>
                          </w:p>
                          <w:p w14:paraId="46BFE7AE" w14:textId="77777777" w:rsidR="007402C8" w:rsidRPr="00D47671" w:rsidRDefault="007402C8" w:rsidP="00F61C5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A4CE88" id="Freeform 4" o:spid="_x0000_s1026" style="position:absolute;left:0;text-align:left;margin-left:-44.8pt;margin-top:-2pt;width:547.45pt;height:96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coordsize="10799,1349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" adj="-11796480,,5400" path="m,1348r10593,l10625,1347r29,-1l10680,1344r22,-4l10722,1336r16,-6l10752,1322r12,-9l10774,1301r7,-14l10787,1270r5,-19l10795,1228r2,-25l10799,1174r,-33l10799,1105r,-862l10799,206r,-32l10797,145r-2,-26l10792,97r-5,-20l10781,61r-7,-14l10764,35r-12,-10l10738,18r-16,-6l10702,7r-22,-3l10654,2,10625,r-32,l,,,,,1348e" fillcolor="#b6dde8 [1304]" strokecolor="#b6dde8 [1304]">
                <v:stroke joinstyle="round"/>
                <v:formulas/>
                <v:path arrowok="t" o:connecttype="custom" o:connectlocs="0,1218296;6819988,1218296;6840590,1217392;6859261,1216489;6876000,1214681;6890164,1211066;6903041,1207451;6913342,1202028;6922355,1194798;6930081,1186664;6936519,1175819;6941026,1163166;6944889,1147801;6948108,1130630;6950040,1109843;6951327,1087248;6952615,1061038;6952615,1031214;6952615,998678;6952615,219619;6952615,186179;6952615,157258;6951327,131048;6950040,107550;6948108,87667;6944889,69591;6941026,55131;6936519,42478;6930081,31632;6922355,22595;6913342,16268;6903041,10845;6890164,6326;6876000,3615;6859261,1808;6840590,0;6819988,0;0,0;0,0;0,1218296" o:connectangles="0,0,0,0,0,0,0,0,0,0,0,0,0,0,0,0,0,0,0,0,0,0,0,0,0,0,0,0,0,0,0,0,0,0,0,0,0,0,0,0" textboxrect="0,0,10799,1349"/>
                <v:textbox>
                  <w:txbxContent>
                    <w:p w14:paraId="02557E4D" w14:textId="77777777" w:rsidR="007402C8" w:rsidRPr="00BE5A24" w:rsidRDefault="007402C8" w:rsidP="00F61C53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ind w:left="1134" w:right="261"/>
                        <w:rPr>
                          <w:rFonts w:cs="Calibri"/>
                          <w:b/>
                          <w:iCs/>
                          <w:color w:val="FFFFFF"/>
                          <w:spacing w:val="9"/>
                          <w:w w:val="95"/>
                          <w:sz w:val="28"/>
                          <w:szCs w:val="28"/>
                        </w:rPr>
                      </w:pPr>
                    </w:p>
                    <w:p w14:paraId="24DB143C" w14:textId="04F44AA9" w:rsidR="007402C8" w:rsidRPr="00D47671" w:rsidRDefault="007402C8" w:rsidP="00A8316F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ind w:left="1134" w:right="261"/>
                        <w:jc w:val="center"/>
                        <w:rPr>
                          <w:rFonts w:cs="Calibri"/>
                          <w:b/>
                          <w:iCs/>
                          <w:spacing w:val="9"/>
                          <w:w w:val="95"/>
                          <w:sz w:val="48"/>
                          <w:szCs w:val="48"/>
                        </w:rPr>
                      </w:pPr>
                      <w:r>
                        <w:rPr>
                          <w:rFonts w:cs="Calibri"/>
                          <w:b/>
                          <w:iCs/>
                          <w:spacing w:val="9"/>
                          <w:w w:val="95"/>
                          <w:sz w:val="48"/>
                          <w:szCs w:val="48"/>
                        </w:rPr>
                        <w:t>OVERSEAS QUALIFICATION ASSESSMENT</w:t>
                      </w:r>
                    </w:p>
                    <w:p w14:paraId="03A4077D" w14:textId="5313BCE7" w:rsidR="007402C8" w:rsidRPr="008C291B" w:rsidRDefault="008C291B" w:rsidP="00A8316F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ind w:left="1134" w:right="261"/>
                        <w:jc w:val="center"/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iCs/>
                          <w:sz w:val="28"/>
                          <w:szCs w:val="28"/>
                        </w:rPr>
                        <w:t>for the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pacing w:val="57"/>
                          <w:sz w:val="28"/>
                          <w:szCs w:val="28"/>
                        </w:rPr>
                        <w:t xml:space="preserve"> 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pacing w:val="3"/>
                          <w:sz w:val="28"/>
                          <w:szCs w:val="28"/>
                        </w:rPr>
                        <w:t>a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z w:val="28"/>
                          <w:szCs w:val="28"/>
                        </w:rPr>
                        <w:t>s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pacing w:val="1"/>
                          <w:sz w:val="28"/>
                          <w:szCs w:val="28"/>
                        </w:rPr>
                        <w:t>s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z w:val="28"/>
                          <w:szCs w:val="28"/>
                        </w:rPr>
                        <w:t>essme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pacing w:val="1"/>
                          <w:sz w:val="28"/>
                          <w:szCs w:val="28"/>
                        </w:rPr>
                        <w:t>n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z w:val="28"/>
                          <w:szCs w:val="28"/>
                        </w:rPr>
                        <w:t>t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pacing w:val="-5"/>
                          <w:sz w:val="28"/>
                          <w:szCs w:val="28"/>
                        </w:rPr>
                        <w:t xml:space="preserve"> 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pacing w:val="1"/>
                          <w:sz w:val="28"/>
                          <w:szCs w:val="28"/>
                        </w:rPr>
                        <w:t>o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z w:val="28"/>
                          <w:szCs w:val="28"/>
                        </w:rPr>
                        <w:t>f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pacing w:val="39"/>
                          <w:sz w:val="28"/>
                          <w:szCs w:val="28"/>
                        </w:rPr>
                        <w:t xml:space="preserve"> 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z w:val="28"/>
                          <w:szCs w:val="28"/>
                        </w:rPr>
                        <w:t>overseas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pacing w:val="-2"/>
                          <w:sz w:val="28"/>
                          <w:szCs w:val="28"/>
                        </w:rPr>
                        <w:t xml:space="preserve"> 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pacing w:val="2"/>
                          <w:w w:val="88"/>
                          <w:sz w:val="28"/>
                          <w:szCs w:val="28"/>
                        </w:rPr>
                        <w:t>s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pacing w:val="1"/>
                          <w:w w:val="88"/>
                          <w:sz w:val="28"/>
                          <w:szCs w:val="28"/>
                        </w:rPr>
                        <w:t>oc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w w:val="88"/>
                          <w:sz w:val="28"/>
                          <w:szCs w:val="28"/>
                        </w:rPr>
                        <w:t>ial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pacing w:val="65"/>
                          <w:w w:val="88"/>
                          <w:sz w:val="28"/>
                          <w:szCs w:val="28"/>
                        </w:rPr>
                        <w:t xml:space="preserve"> 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pacing w:val="-4"/>
                          <w:sz w:val="28"/>
                          <w:szCs w:val="28"/>
                        </w:rPr>
                        <w:t>w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z w:val="28"/>
                          <w:szCs w:val="28"/>
                        </w:rPr>
                        <w:t>o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pacing w:val="-2"/>
                          <w:sz w:val="28"/>
                          <w:szCs w:val="28"/>
                        </w:rPr>
                        <w:t>r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z w:val="28"/>
                          <w:szCs w:val="28"/>
                        </w:rPr>
                        <w:t xml:space="preserve">k 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w w:val="93"/>
                          <w:sz w:val="28"/>
                          <w:szCs w:val="28"/>
                        </w:rPr>
                        <w:t>qual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pacing w:val="3"/>
                          <w:w w:val="90"/>
                          <w:sz w:val="28"/>
                          <w:szCs w:val="28"/>
                        </w:rPr>
                        <w:t>i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w w:val="88"/>
                          <w:sz w:val="28"/>
                          <w:szCs w:val="28"/>
                        </w:rPr>
                        <w:t>fi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pacing w:val="-1"/>
                          <w:w w:val="88"/>
                          <w:sz w:val="28"/>
                          <w:szCs w:val="28"/>
                        </w:rPr>
                        <w:t>c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pacing w:val="1"/>
                          <w:w w:val="92"/>
                          <w:sz w:val="28"/>
                          <w:szCs w:val="28"/>
                        </w:rPr>
                        <w:t>a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pacing w:val="1"/>
                          <w:w w:val="124"/>
                          <w:sz w:val="28"/>
                          <w:szCs w:val="28"/>
                        </w:rPr>
                        <w:t>t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pacing w:val="-1"/>
                          <w:w w:val="90"/>
                          <w:sz w:val="28"/>
                          <w:szCs w:val="28"/>
                        </w:rPr>
                        <w:t>i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pacing w:val="-1"/>
                          <w:w w:val="87"/>
                          <w:sz w:val="28"/>
                          <w:szCs w:val="28"/>
                        </w:rPr>
                        <w:t>o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spacing w:val="1"/>
                          <w:w w:val="102"/>
                          <w:sz w:val="28"/>
                          <w:szCs w:val="28"/>
                        </w:rPr>
                        <w:t>n</w:t>
                      </w:r>
                      <w:r w:rsidR="007402C8" w:rsidRPr="008C291B">
                        <w:rPr>
                          <w:rFonts w:asciiTheme="minorHAnsi" w:hAnsiTheme="minorHAnsi" w:cstheme="minorHAnsi"/>
                          <w:b/>
                          <w:iCs/>
                          <w:w w:val="93"/>
                          <w:sz w:val="28"/>
                          <w:szCs w:val="28"/>
                        </w:rPr>
                        <w:t>s</w:t>
                      </w:r>
                    </w:p>
                    <w:p w14:paraId="46BFE7AE" w14:textId="77777777" w:rsidR="007402C8" w:rsidRPr="00D47671" w:rsidRDefault="007402C8" w:rsidP="00F61C5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27D44588" w14:textId="77777777" w:rsidR="00F61C53" w:rsidRPr="00B6386E" w:rsidRDefault="00F61C53" w:rsidP="00990A3C">
      <w:pPr>
        <w:widowControl w:val="0"/>
        <w:autoSpaceDE w:val="0"/>
        <w:autoSpaceDN w:val="0"/>
        <w:adjustRightInd w:val="0"/>
        <w:spacing w:after="0" w:line="240" w:lineRule="auto"/>
        <w:ind w:left="284" w:right="261"/>
        <w:rPr>
          <w:rFonts w:ascii="Arial" w:hAnsi="Arial" w:cs="Arial"/>
          <w:i/>
          <w:iCs/>
          <w:spacing w:val="9"/>
          <w:w w:val="95"/>
        </w:rPr>
      </w:pPr>
    </w:p>
    <w:p w14:paraId="157C280F" w14:textId="77777777" w:rsidR="00F61C53" w:rsidRPr="00B6386E" w:rsidRDefault="00F61C53" w:rsidP="00990A3C">
      <w:pPr>
        <w:widowControl w:val="0"/>
        <w:autoSpaceDE w:val="0"/>
        <w:autoSpaceDN w:val="0"/>
        <w:adjustRightInd w:val="0"/>
        <w:spacing w:after="0" w:line="240" w:lineRule="auto"/>
        <w:ind w:left="284" w:right="261"/>
        <w:rPr>
          <w:rFonts w:ascii="Arial" w:hAnsi="Arial" w:cs="Arial"/>
          <w:i/>
          <w:iCs/>
          <w:spacing w:val="9"/>
          <w:w w:val="95"/>
        </w:rPr>
      </w:pPr>
    </w:p>
    <w:p w14:paraId="57197D06" w14:textId="77777777" w:rsidR="00F61C53" w:rsidRPr="00B6386E" w:rsidRDefault="00F61C53" w:rsidP="00A8316F">
      <w:pPr>
        <w:widowControl w:val="0"/>
        <w:autoSpaceDE w:val="0"/>
        <w:autoSpaceDN w:val="0"/>
        <w:adjustRightInd w:val="0"/>
        <w:spacing w:before="74" w:after="0" w:line="180" w:lineRule="exact"/>
        <w:ind w:right="307"/>
        <w:rPr>
          <w:rFonts w:ascii="Arial" w:hAnsi="Arial" w:cs="Arial"/>
          <w:b/>
          <w:bCs/>
          <w:position w:val="-1"/>
        </w:rPr>
      </w:pPr>
    </w:p>
    <w:p w14:paraId="07DE2427" w14:textId="77777777" w:rsidR="00F61C53" w:rsidRPr="00E16CDF" w:rsidRDefault="00A07E3C" w:rsidP="00E16CDF">
      <w:r w:rsidRPr="00E16CDF">
        <w:tab/>
      </w:r>
    </w:p>
    <w:p w14:paraId="701D9EE4" w14:textId="77777777" w:rsidR="00F61C53" w:rsidRPr="00B6386E" w:rsidRDefault="00F61C53">
      <w:pPr>
        <w:widowControl w:val="0"/>
        <w:autoSpaceDE w:val="0"/>
        <w:autoSpaceDN w:val="0"/>
        <w:adjustRightInd w:val="0"/>
        <w:spacing w:before="74" w:after="0" w:line="180" w:lineRule="exact"/>
        <w:ind w:right="307"/>
        <w:jc w:val="right"/>
        <w:rPr>
          <w:rFonts w:ascii="Arial" w:hAnsi="Arial" w:cs="Arial"/>
          <w:b/>
          <w:bCs/>
          <w:position w:val="-1"/>
        </w:rPr>
      </w:pPr>
    </w:p>
    <w:p w14:paraId="3B658FE8" w14:textId="77777777" w:rsidR="009608EE" w:rsidRPr="00B6386E" w:rsidRDefault="009608EE" w:rsidP="00F61C53">
      <w:pPr>
        <w:widowControl w:val="0"/>
        <w:autoSpaceDE w:val="0"/>
        <w:autoSpaceDN w:val="0"/>
        <w:adjustRightInd w:val="0"/>
        <w:spacing w:before="74" w:after="0" w:line="180" w:lineRule="exact"/>
        <w:ind w:right="307"/>
        <w:jc w:val="right"/>
        <w:rPr>
          <w:rFonts w:ascii="Arial" w:hAnsi="Arial" w:cs="Arial"/>
          <w:b/>
          <w:bCs/>
          <w:position w:val="-1"/>
        </w:rPr>
      </w:pPr>
    </w:p>
    <w:p w14:paraId="424E9385" w14:textId="77777777" w:rsidR="00A80ABE" w:rsidRDefault="00A80ABE" w:rsidP="00E8776C">
      <w:pPr>
        <w:widowControl w:val="0"/>
        <w:autoSpaceDE w:val="0"/>
        <w:autoSpaceDN w:val="0"/>
        <w:adjustRightInd w:val="0"/>
        <w:spacing w:before="74" w:after="0" w:line="180" w:lineRule="exact"/>
        <w:ind w:right="307"/>
        <w:rPr>
          <w:rFonts w:ascii="Arial" w:hAnsi="Arial" w:cs="Arial"/>
          <w:b/>
          <w:bCs/>
          <w:position w:val="-1"/>
        </w:rPr>
      </w:pPr>
    </w:p>
    <w:p w14:paraId="5B7E1FCB" w14:textId="77777777" w:rsidR="00990A3C" w:rsidRPr="00B6386E" w:rsidRDefault="00B177BA" w:rsidP="00E8776C">
      <w:pPr>
        <w:widowControl w:val="0"/>
        <w:autoSpaceDE w:val="0"/>
        <w:autoSpaceDN w:val="0"/>
        <w:adjustRightInd w:val="0"/>
        <w:spacing w:before="74" w:after="0" w:line="180" w:lineRule="exact"/>
        <w:ind w:right="307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1" locked="0" layoutInCell="0" allowOverlap="1" wp14:anchorId="17CF1B7A" wp14:editId="10D21248">
                <wp:simplePos x="0" y="0"/>
                <wp:positionH relativeFrom="page">
                  <wp:posOffset>715645</wp:posOffset>
                </wp:positionH>
                <wp:positionV relativeFrom="paragraph">
                  <wp:posOffset>219075</wp:posOffset>
                </wp:positionV>
                <wp:extent cx="6189980" cy="1733550"/>
                <wp:effectExtent l="0" t="0" r="20320" b="19050"/>
                <wp:wrapSquare wrapText="bothSides"/>
                <wp:docPr id="9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89980" cy="1733550"/>
                        </a:xfrm>
                        <a:custGeom>
                          <a:avLst/>
                          <a:gdLst>
                            <a:gd name="T0" fmla="*/ 170 w 9618"/>
                            <a:gd name="T1" fmla="*/ 0 h 1721"/>
                            <a:gd name="T2" fmla="*/ 131 w 9618"/>
                            <a:gd name="T3" fmla="*/ 0 h 1721"/>
                            <a:gd name="T4" fmla="*/ 98 w 9618"/>
                            <a:gd name="T5" fmla="*/ 0 h 1721"/>
                            <a:gd name="T6" fmla="*/ 71 w 9618"/>
                            <a:gd name="T7" fmla="*/ 2 h 1721"/>
                            <a:gd name="T8" fmla="*/ 50 w 9618"/>
                            <a:gd name="T9" fmla="*/ 6 h 1721"/>
                            <a:gd name="T10" fmla="*/ 33 w 9618"/>
                            <a:gd name="T11" fmla="*/ 12 h 1721"/>
                            <a:gd name="T12" fmla="*/ 21 w 9618"/>
                            <a:gd name="T13" fmla="*/ 21 h 1721"/>
                            <a:gd name="T14" fmla="*/ 12 w 9618"/>
                            <a:gd name="T15" fmla="*/ 33 h 1721"/>
                            <a:gd name="T16" fmla="*/ 6 w 9618"/>
                            <a:gd name="T17" fmla="*/ 50 h 1721"/>
                            <a:gd name="T18" fmla="*/ 2 w 9618"/>
                            <a:gd name="T19" fmla="*/ 71 h 1721"/>
                            <a:gd name="T20" fmla="*/ 0 w 9618"/>
                            <a:gd name="T21" fmla="*/ 97 h 1721"/>
                            <a:gd name="T22" fmla="*/ 0 w 9618"/>
                            <a:gd name="T23" fmla="*/ 130 h 1721"/>
                            <a:gd name="T24" fmla="*/ 0 w 9618"/>
                            <a:gd name="T25" fmla="*/ 168 h 1721"/>
                            <a:gd name="T26" fmla="*/ 0 w 9618"/>
                            <a:gd name="T27" fmla="*/ 1550 h 1721"/>
                            <a:gd name="T28" fmla="*/ 0 w 9618"/>
                            <a:gd name="T29" fmla="*/ 1589 h 1721"/>
                            <a:gd name="T30" fmla="*/ 0 w 9618"/>
                            <a:gd name="T31" fmla="*/ 1621 h 1721"/>
                            <a:gd name="T32" fmla="*/ 2 w 9618"/>
                            <a:gd name="T33" fmla="*/ 1648 h 1721"/>
                            <a:gd name="T34" fmla="*/ 6 w 9618"/>
                            <a:gd name="T35" fmla="*/ 1669 h 1721"/>
                            <a:gd name="T36" fmla="*/ 12 w 9618"/>
                            <a:gd name="T37" fmla="*/ 1686 h 1721"/>
                            <a:gd name="T38" fmla="*/ 21 w 9618"/>
                            <a:gd name="T39" fmla="*/ 1699 h 1721"/>
                            <a:gd name="T40" fmla="*/ 33 w 9618"/>
                            <a:gd name="T41" fmla="*/ 1708 h 1721"/>
                            <a:gd name="T42" fmla="*/ 50 w 9618"/>
                            <a:gd name="T43" fmla="*/ 1714 h 1721"/>
                            <a:gd name="T44" fmla="*/ 71 w 9618"/>
                            <a:gd name="T45" fmla="*/ 1717 h 1721"/>
                            <a:gd name="T46" fmla="*/ 97 w 9618"/>
                            <a:gd name="T47" fmla="*/ 1719 h 1721"/>
                            <a:gd name="T48" fmla="*/ 130 w 9618"/>
                            <a:gd name="T49" fmla="*/ 1720 h 1721"/>
                            <a:gd name="T50" fmla="*/ 168 w 9618"/>
                            <a:gd name="T51" fmla="*/ 1720 h 1721"/>
                            <a:gd name="T52" fmla="*/ 9447 w 9618"/>
                            <a:gd name="T53" fmla="*/ 1720 h 1721"/>
                            <a:gd name="T54" fmla="*/ 9486 w 9618"/>
                            <a:gd name="T55" fmla="*/ 1720 h 1721"/>
                            <a:gd name="T56" fmla="*/ 9519 w 9618"/>
                            <a:gd name="T57" fmla="*/ 1719 h 1721"/>
                            <a:gd name="T58" fmla="*/ 9545 w 9618"/>
                            <a:gd name="T59" fmla="*/ 1717 h 1721"/>
                            <a:gd name="T60" fmla="*/ 9567 w 9618"/>
                            <a:gd name="T61" fmla="*/ 1714 h 1721"/>
                            <a:gd name="T62" fmla="*/ 9583 w 9618"/>
                            <a:gd name="T63" fmla="*/ 1708 h 1721"/>
                            <a:gd name="T64" fmla="*/ 9596 w 9618"/>
                            <a:gd name="T65" fmla="*/ 1699 h 1721"/>
                            <a:gd name="T66" fmla="*/ 9605 w 9618"/>
                            <a:gd name="T67" fmla="*/ 1686 h 1721"/>
                            <a:gd name="T68" fmla="*/ 9611 w 9618"/>
                            <a:gd name="T69" fmla="*/ 1670 h 1721"/>
                            <a:gd name="T70" fmla="*/ 9615 w 9618"/>
                            <a:gd name="T71" fmla="*/ 1649 h 1721"/>
                            <a:gd name="T72" fmla="*/ 9616 w 9618"/>
                            <a:gd name="T73" fmla="*/ 1622 h 1721"/>
                            <a:gd name="T74" fmla="*/ 9617 w 9618"/>
                            <a:gd name="T75" fmla="*/ 1590 h 1721"/>
                            <a:gd name="T76" fmla="*/ 9617 w 9618"/>
                            <a:gd name="T77" fmla="*/ 1551 h 1721"/>
                            <a:gd name="T78" fmla="*/ 9617 w 9618"/>
                            <a:gd name="T79" fmla="*/ 170 h 1721"/>
                            <a:gd name="T80" fmla="*/ 9617 w 9618"/>
                            <a:gd name="T81" fmla="*/ 131 h 1721"/>
                            <a:gd name="T82" fmla="*/ 9617 w 9618"/>
                            <a:gd name="T83" fmla="*/ 98 h 1721"/>
                            <a:gd name="T84" fmla="*/ 9615 w 9618"/>
                            <a:gd name="T85" fmla="*/ 71 h 1721"/>
                            <a:gd name="T86" fmla="*/ 9611 w 9618"/>
                            <a:gd name="T87" fmla="*/ 50 h 1721"/>
                            <a:gd name="T88" fmla="*/ 9605 w 9618"/>
                            <a:gd name="T89" fmla="*/ 33 h 1721"/>
                            <a:gd name="T90" fmla="*/ 9596 w 9618"/>
                            <a:gd name="T91" fmla="*/ 21 h 1721"/>
                            <a:gd name="T92" fmla="*/ 9584 w 9618"/>
                            <a:gd name="T93" fmla="*/ 12 h 1721"/>
                            <a:gd name="T94" fmla="*/ 9567 w 9618"/>
                            <a:gd name="T95" fmla="*/ 6 h 1721"/>
                            <a:gd name="T96" fmla="*/ 9546 w 9618"/>
                            <a:gd name="T97" fmla="*/ 2 h 1721"/>
                            <a:gd name="T98" fmla="*/ 9520 w 9618"/>
                            <a:gd name="T99" fmla="*/ 0 h 1721"/>
                            <a:gd name="T100" fmla="*/ 9487 w 9618"/>
                            <a:gd name="T101" fmla="*/ 0 h 1721"/>
                            <a:gd name="T102" fmla="*/ 9448 w 9618"/>
                            <a:gd name="T103" fmla="*/ 0 h 1721"/>
                            <a:gd name="T104" fmla="*/ 170 w 9618"/>
                            <a:gd name="T105" fmla="*/ 0 h 17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</a:cxnLst>
                          <a:rect l="0" t="0" r="r" b="b"/>
                          <a:pathLst>
                            <a:path w="9618" h="1721">
                              <a:moveTo>
                                <a:pt x="170" y="0"/>
                              </a:moveTo>
                              <a:lnTo>
                                <a:pt x="131" y="0"/>
                              </a:lnTo>
                              <a:lnTo>
                                <a:pt x="98" y="0"/>
                              </a:lnTo>
                              <a:lnTo>
                                <a:pt x="71" y="2"/>
                              </a:lnTo>
                              <a:lnTo>
                                <a:pt x="50" y="6"/>
                              </a:lnTo>
                              <a:lnTo>
                                <a:pt x="33" y="12"/>
                              </a:lnTo>
                              <a:lnTo>
                                <a:pt x="21" y="21"/>
                              </a:lnTo>
                              <a:lnTo>
                                <a:pt x="12" y="33"/>
                              </a:lnTo>
                              <a:lnTo>
                                <a:pt x="6" y="50"/>
                              </a:lnTo>
                              <a:lnTo>
                                <a:pt x="2" y="71"/>
                              </a:lnTo>
                              <a:lnTo>
                                <a:pt x="0" y="97"/>
                              </a:lnTo>
                              <a:lnTo>
                                <a:pt x="0" y="130"/>
                              </a:lnTo>
                              <a:lnTo>
                                <a:pt x="0" y="168"/>
                              </a:lnTo>
                              <a:lnTo>
                                <a:pt x="0" y="1550"/>
                              </a:lnTo>
                              <a:lnTo>
                                <a:pt x="0" y="1589"/>
                              </a:lnTo>
                              <a:lnTo>
                                <a:pt x="0" y="1621"/>
                              </a:lnTo>
                              <a:lnTo>
                                <a:pt x="2" y="1648"/>
                              </a:lnTo>
                              <a:lnTo>
                                <a:pt x="6" y="1669"/>
                              </a:lnTo>
                              <a:lnTo>
                                <a:pt x="12" y="1686"/>
                              </a:lnTo>
                              <a:lnTo>
                                <a:pt x="21" y="1699"/>
                              </a:lnTo>
                              <a:lnTo>
                                <a:pt x="33" y="1708"/>
                              </a:lnTo>
                              <a:lnTo>
                                <a:pt x="50" y="1714"/>
                              </a:lnTo>
                              <a:lnTo>
                                <a:pt x="71" y="1717"/>
                              </a:lnTo>
                              <a:lnTo>
                                <a:pt x="97" y="1719"/>
                              </a:lnTo>
                              <a:lnTo>
                                <a:pt x="130" y="1720"/>
                              </a:lnTo>
                              <a:lnTo>
                                <a:pt x="168" y="1720"/>
                              </a:lnTo>
                              <a:lnTo>
                                <a:pt x="9447" y="1720"/>
                              </a:lnTo>
                              <a:lnTo>
                                <a:pt x="9486" y="1720"/>
                              </a:lnTo>
                              <a:lnTo>
                                <a:pt x="9519" y="1719"/>
                              </a:lnTo>
                              <a:lnTo>
                                <a:pt x="9545" y="1717"/>
                              </a:lnTo>
                              <a:lnTo>
                                <a:pt x="9567" y="1714"/>
                              </a:lnTo>
                              <a:lnTo>
                                <a:pt x="9583" y="1708"/>
                              </a:lnTo>
                              <a:lnTo>
                                <a:pt x="9596" y="1699"/>
                              </a:lnTo>
                              <a:lnTo>
                                <a:pt x="9605" y="1686"/>
                              </a:lnTo>
                              <a:lnTo>
                                <a:pt x="9611" y="1670"/>
                              </a:lnTo>
                              <a:lnTo>
                                <a:pt x="9615" y="1649"/>
                              </a:lnTo>
                              <a:lnTo>
                                <a:pt x="9616" y="1622"/>
                              </a:lnTo>
                              <a:lnTo>
                                <a:pt x="9617" y="1590"/>
                              </a:lnTo>
                              <a:lnTo>
                                <a:pt x="9617" y="1551"/>
                              </a:lnTo>
                              <a:lnTo>
                                <a:pt x="9617" y="170"/>
                              </a:lnTo>
                              <a:lnTo>
                                <a:pt x="9617" y="131"/>
                              </a:lnTo>
                              <a:lnTo>
                                <a:pt x="9617" y="98"/>
                              </a:lnTo>
                              <a:lnTo>
                                <a:pt x="9615" y="71"/>
                              </a:lnTo>
                              <a:lnTo>
                                <a:pt x="9611" y="50"/>
                              </a:lnTo>
                              <a:lnTo>
                                <a:pt x="9605" y="33"/>
                              </a:lnTo>
                              <a:lnTo>
                                <a:pt x="9596" y="21"/>
                              </a:lnTo>
                              <a:lnTo>
                                <a:pt x="9584" y="12"/>
                              </a:lnTo>
                              <a:lnTo>
                                <a:pt x="9567" y="6"/>
                              </a:lnTo>
                              <a:lnTo>
                                <a:pt x="9546" y="2"/>
                              </a:lnTo>
                              <a:lnTo>
                                <a:pt x="9520" y="0"/>
                              </a:lnTo>
                              <a:lnTo>
                                <a:pt x="9487" y="0"/>
                              </a:lnTo>
                              <a:lnTo>
                                <a:pt x="9448" y="0"/>
                              </a:lnTo>
                              <a:lnTo>
                                <a:pt x="170" y="0"/>
                              </a:lnTo>
                              <a:close/>
                            </a:path>
                          </a:pathLst>
                        </a:cu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accent5">
                              <a:lumMod val="40000"/>
                              <a:lumOff val="60000"/>
                            </a:schemeClr>
                          </a:solidFill>
                          <a:prstDash val="solid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5092D3AC" w14:textId="77777777" w:rsidR="007402C8" w:rsidRPr="00BE5A24" w:rsidRDefault="007402C8" w:rsidP="00F61C53">
                            <w:pPr>
                              <w:widowControl w:val="0"/>
                              <w:tabs>
                                <w:tab w:val="left" w:pos="9356"/>
                              </w:tabs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cs="Calibri"/>
                                <w:color w:val="943634"/>
                                <w:sz w:val="28"/>
                                <w:szCs w:val="28"/>
                              </w:rPr>
                            </w:pPr>
                            <w:r w:rsidRPr="00BE5A24">
                              <w:rPr>
                                <w:rFonts w:cs="Calibri"/>
                                <w:b/>
                                <w:bCs/>
                                <w:color w:val="943634"/>
                                <w:w w:val="99"/>
                                <w:sz w:val="32"/>
                                <w:szCs w:val="28"/>
                              </w:rPr>
                              <w:t>IMPOR</w:t>
                            </w:r>
                            <w:r w:rsidRPr="00BE5A24">
                              <w:rPr>
                                <w:rFonts w:cs="Calibri"/>
                                <w:b/>
                                <w:bCs/>
                                <w:color w:val="943634"/>
                                <w:spacing w:val="-21"/>
                                <w:w w:val="99"/>
                                <w:sz w:val="32"/>
                                <w:szCs w:val="28"/>
                              </w:rPr>
                              <w:t>T</w:t>
                            </w:r>
                            <w:r w:rsidRPr="00BE5A24">
                              <w:rPr>
                                <w:rFonts w:cs="Calibri"/>
                                <w:b/>
                                <w:bCs/>
                                <w:color w:val="943634"/>
                                <w:sz w:val="32"/>
                                <w:szCs w:val="28"/>
                              </w:rPr>
                              <w:t>ANT</w:t>
                            </w:r>
                          </w:p>
                          <w:p w14:paraId="2BCF53C3" w14:textId="77777777" w:rsidR="007402C8" w:rsidRPr="00BE5A24" w:rsidRDefault="007402C8" w:rsidP="00F61C53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3" w:after="0" w:line="150" w:lineRule="exact"/>
                              <w:rPr>
                                <w:rFonts w:cs="Calibri"/>
                                <w:color w:val="000000"/>
                                <w:sz w:val="15"/>
                                <w:szCs w:val="15"/>
                              </w:rPr>
                            </w:pPr>
                          </w:p>
                          <w:p w14:paraId="4BCD375B" w14:textId="51D98D1A" w:rsidR="007402C8" w:rsidRPr="00BE5A24" w:rsidRDefault="007402C8" w:rsidP="002720D1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50" w:lineRule="auto"/>
                              <w:ind w:left="510" w:right="234" w:hanging="330"/>
                              <w:jc w:val="center"/>
                              <w:rPr>
                                <w:rFonts w:cs="Calibri"/>
                                <w:color w:val="000000"/>
                                <w:spacing w:val="8"/>
                                <w:sz w:val="24"/>
                              </w:rPr>
                            </w:pPr>
                            <w:r w:rsidRPr="00BE5A24">
                              <w:rPr>
                                <w:rFonts w:cs="Calibri"/>
                                <w:color w:val="000000"/>
                                <w:sz w:val="24"/>
                              </w:rPr>
                              <w:t>This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2"/>
                                <w:sz w:val="24"/>
                              </w:rPr>
                              <w:t xml:space="preserve">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z w:val="24"/>
                              </w:rPr>
                              <w:t>application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2"/>
                                <w:sz w:val="24"/>
                              </w:rPr>
                              <w:t xml:space="preserve">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z w:val="24"/>
                              </w:rPr>
                              <w:t>is for</w:t>
                            </w:r>
                            <w:r>
                              <w:rPr>
                                <w:rFonts w:cs="Calibri"/>
                                <w:color w:val="000000"/>
                                <w:sz w:val="24"/>
                              </w:rPr>
                              <w:t xml:space="preserve"> overseas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z w:val="24"/>
                              </w:rPr>
                              <w:t>social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2"/>
                                <w:sz w:val="24"/>
                              </w:rPr>
                              <w:t xml:space="preserve">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z w:val="24"/>
                              </w:rPr>
                              <w:t>workers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2"/>
                                <w:sz w:val="24"/>
                              </w:rPr>
                              <w:t xml:space="preserve">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z w:val="24"/>
                              </w:rPr>
                              <w:t>who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2"/>
                                <w:sz w:val="24"/>
                              </w:rPr>
                              <w:t xml:space="preserve">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z w:val="24"/>
                              </w:rPr>
                              <w:t>would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2"/>
                                <w:sz w:val="24"/>
                              </w:rPr>
                              <w:t xml:space="preserve">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z w:val="24"/>
                              </w:rPr>
                              <w:t>like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2"/>
                                <w:sz w:val="24"/>
                              </w:rPr>
                              <w:t xml:space="preserve">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z w:val="24"/>
                              </w:rPr>
                              <w:t>to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1"/>
                                <w:sz w:val="24"/>
                              </w:rPr>
                              <w:t xml:space="preserve">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z w:val="24"/>
                              </w:rPr>
                              <w:t>apply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2"/>
                                <w:sz w:val="24"/>
                              </w:rPr>
                              <w:t xml:space="preserve">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z w:val="24"/>
                              </w:rPr>
                              <w:t>for an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2"/>
                                <w:sz w:val="24"/>
                              </w:rPr>
                              <w:t xml:space="preserve">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z w:val="24"/>
                              </w:rPr>
                              <w:t>assessment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2"/>
                                <w:sz w:val="24"/>
                              </w:rPr>
                              <w:t xml:space="preserve">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z w:val="24"/>
                              </w:rPr>
                              <w:t>of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1"/>
                                <w:sz w:val="24"/>
                              </w:rPr>
                              <w:t xml:space="preserve">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z w:val="24"/>
                              </w:rPr>
                              <w:t>their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11"/>
                                <w:sz w:val="24"/>
                              </w:rPr>
                              <w:t xml:space="preserve">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z w:val="24"/>
                              </w:rPr>
                              <w:t>social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11"/>
                                <w:sz w:val="24"/>
                              </w:rPr>
                              <w:t xml:space="preserve">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z w:val="24"/>
                              </w:rPr>
                              <w:t>work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11"/>
                                <w:sz w:val="24"/>
                              </w:rPr>
                              <w:t xml:space="preserve">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z w:val="24"/>
                              </w:rPr>
                              <w:t>qualification/s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11"/>
                                <w:sz w:val="24"/>
                              </w:rPr>
                              <w:t xml:space="preserve">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z w:val="24"/>
                              </w:rPr>
                              <w:t>to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11"/>
                                <w:sz w:val="24"/>
                              </w:rPr>
                              <w:t xml:space="preserve">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z w:val="24"/>
                              </w:rPr>
                              <w:t>demonstrate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11"/>
                                <w:sz w:val="24"/>
                              </w:rPr>
                              <w:t xml:space="preserve">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z w:val="24"/>
                              </w:rPr>
                              <w:t>eligibility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11"/>
                                <w:sz w:val="24"/>
                              </w:rPr>
                              <w:t xml:space="preserve"> to apply for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z w:val="24"/>
                              </w:rPr>
                              <w:t xml:space="preserve"> New Zealand social worker registration.</w:t>
                            </w:r>
                          </w:p>
                          <w:p w14:paraId="1AD17DE5" w14:textId="77777777" w:rsidR="007402C8" w:rsidRPr="00BE5A24" w:rsidRDefault="007402C8" w:rsidP="002720D1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50" w:lineRule="auto"/>
                              <w:ind w:left="510" w:right="234" w:hanging="330"/>
                              <w:jc w:val="center"/>
                              <w:rPr>
                                <w:rFonts w:cs="Calibri"/>
                                <w:color w:val="000000"/>
                                <w:spacing w:val="8"/>
                                <w:sz w:val="24"/>
                              </w:rPr>
                            </w:pPr>
                          </w:p>
                          <w:p w14:paraId="71D779E1" w14:textId="77777777" w:rsidR="007402C8" w:rsidRPr="00543FFD" w:rsidRDefault="007402C8" w:rsidP="002720D1">
                            <w:pPr>
                              <w:tabs>
                                <w:tab w:val="left" w:pos="7938"/>
                              </w:tabs>
                              <w:ind w:left="1134" w:right="234" w:hanging="33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4"/>
                              </w:rPr>
                            </w:pPr>
                            <w:r w:rsidRPr="00543FFD"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24"/>
                              </w:rPr>
                              <w:t>Please make sure you provide all the required supporting documentation and sign the applicant’s declaration</w:t>
                            </w:r>
                            <w:r w:rsidRPr="00543FFD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CF1B7A" id="Freeform 7" o:spid="_x0000_s1027" style="position:absolute;margin-left:56.35pt;margin-top:17.25pt;width:487.4pt;height:136.5pt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18,1721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" o:allowincell="f" adj="-11796480,,5400" path="m170,l131,,98,,71,2,50,6,33,12,21,21,12,33,6,50,2,71,,97r,33l,168,,1550r,39l,1621r2,27l6,1669r6,17l21,1699r12,9l50,1714r21,3l97,1719r33,1l168,1720r9279,l9486,1720r33,-1l9545,1717r22,-3l9583,1708r13,-9l9605,1686r6,-16l9615,1649r1,-27l9617,1590r,-39l9617,170r,-39l9617,98r-2,-27l9611,50r-6,-17l9596,21r-12,-9l9567,6,9546,2,9520,r-33,l9448,,170,xe" fillcolor="window" strokecolor="#b6dde8 [1304]" strokeweight="2pt">
                <v:stroke joinstyle="miter"/>
                <v:formulas/>
                <v:path arrowok="t" o:connecttype="custom" o:connectlocs="109409,0;84309,0;63071,0;45694,2015;32179,6044;21238,12088;13515,21153;7723,33241;3861,50365;1287,71518;0,97707;0,130948;0,169225;0,1561303;0,1600587;0,1632821;1287,1660018;3861,1681171;7723,1698295;13515,1711390;21238,1720455;32179,1726499;45694,1729521;62428,1731535;83666,1732543;108122,1732543;6079927,1732543;6105027,1732543;6126265,1731535;6142998,1729521;6157157,1726499;6167455,1720455;6175821,1711390;6181613,1698295;6185475,1682178;6188049,1661025;6188693,1633828;6189336,1601595;6189336,1562310;6189336,171240;6189336,131955;6189336,98715;6188049,71518;6185475,50365;6181613,33241;6175821,21153;6168098,12088;6157157,6044;6143642,2015;6126909,0;6105671,0;6080571,0;109409,0" o:connectangles="0,0,0,0,0,0,0,0,0,0,0,0,0,0,0,0,0,0,0,0,0,0,0,0,0,0,0,0,0,0,0,0,0,0,0,0,0,0,0,0,0,0,0,0,0,0,0,0,0,0,0,0,0" textboxrect="0,0,9618,1721"/>
                <v:textbox>
                  <w:txbxContent>
                    <w:p w14:paraId="5092D3AC" w14:textId="77777777" w:rsidR="007402C8" w:rsidRPr="00BE5A24" w:rsidRDefault="007402C8" w:rsidP="00F61C53">
                      <w:pPr>
                        <w:widowControl w:val="0"/>
                        <w:tabs>
                          <w:tab w:val="left" w:pos="9356"/>
                        </w:tabs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cs="Calibri"/>
                          <w:color w:val="943634"/>
                          <w:sz w:val="28"/>
                          <w:szCs w:val="28"/>
                        </w:rPr>
                      </w:pPr>
                      <w:r w:rsidRPr="00BE5A24">
                        <w:rPr>
                          <w:rFonts w:cs="Calibri"/>
                          <w:b/>
                          <w:bCs/>
                          <w:color w:val="943634"/>
                          <w:w w:val="99"/>
                          <w:sz w:val="32"/>
                          <w:szCs w:val="28"/>
                        </w:rPr>
                        <w:t>IMPOR</w:t>
                      </w:r>
                      <w:r w:rsidRPr="00BE5A24">
                        <w:rPr>
                          <w:rFonts w:cs="Calibri"/>
                          <w:b/>
                          <w:bCs/>
                          <w:color w:val="943634"/>
                          <w:spacing w:val="-21"/>
                          <w:w w:val="99"/>
                          <w:sz w:val="32"/>
                          <w:szCs w:val="28"/>
                        </w:rPr>
                        <w:t>T</w:t>
                      </w:r>
                      <w:r w:rsidRPr="00BE5A24">
                        <w:rPr>
                          <w:rFonts w:cs="Calibri"/>
                          <w:b/>
                          <w:bCs/>
                          <w:color w:val="943634"/>
                          <w:sz w:val="32"/>
                          <w:szCs w:val="28"/>
                        </w:rPr>
                        <w:t>ANT</w:t>
                      </w:r>
                    </w:p>
                    <w:p w14:paraId="2BCF53C3" w14:textId="77777777" w:rsidR="007402C8" w:rsidRPr="00BE5A24" w:rsidRDefault="007402C8" w:rsidP="00F61C53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3" w:after="0" w:line="150" w:lineRule="exact"/>
                        <w:rPr>
                          <w:rFonts w:cs="Calibri"/>
                          <w:color w:val="000000"/>
                          <w:sz w:val="15"/>
                          <w:szCs w:val="15"/>
                        </w:rPr>
                      </w:pPr>
                    </w:p>
                    <w:p w14:paraId="4BCD375B" w14:textId="51D98D1A" w:rsidR="007402C8" w:rsidRPr="00BE5A24" w:rsidRDefault="007402C8" w:rsidP="002720D1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50" w:lineRule="auto"/>
                        <w:ind w:left="510" w:right="234" w:hanging="330"/>
                        <w:jc w:val="center"/>
                        <w:rPr>
                          <w:rFonts w:cs="Calibri"/>
                          <w:color w:val="000000"/>
                          <w:spacing w:val="8"/>
                          <w:sz w:val="24"/>
                        </w:rPr>
                      </w:pPr>
                      <w:r w:rsidRPr="00BE5A24">
                        <w:rPr>
                          <w:rFonts w:cs="Calibri"/>
                          <w:color w:val="000000"/>
                          <w:sz w:val="24"/>
                        </w:rPr>
                        <w:t>This</w:t>
                      </w:r>
                      <w:r w:rsidRPr="00BE5A24">
                        <w:rPr>
                          <w:rFonts w:cs="Calibri"/>
                          <w:color w:val="000000"/>
                          <w:spacing w:val="2"/>
                          <w:sz w:val="24"/>
                        </w:rPr>
                        <w:t xml:space="preserve"> </w:t>
                      </w:r>
                      <w:r w:rsidRPr="00BE5A24">
                        <w:rPr>
                          <w:rFonts w:cs="Calibri"/>
                          <w:color w:val="000000"/>
                          <w:sz w:val="24"/>
                        </w:rPr>
                        <w:t>application</w:t>
                      </w:r>
                      <w:r w:rsidRPr="00BE5A24">
                        <w:rPr>
                          <w:rFonts w:cs="Calibri"/>
                          <w:color w:val="000000"/>
                          <w:spacing w:val="2"/>
                          <w:sz w:val="24"/>
                        </w:rPr>
                        <w:t xml:space="preserve"> </w:t>
                      </w:r>
                      <w:r w:rsidRPr="00BE5A24">
                        <w:rPr>
                          <w:rFonts w:cs="Calibri"/>
                          <w:color w:val="000000"/>
                          <w:sz w:val="24"/>
                        </w:rPr>
                        <w:t>is for</w:t>
                      </w:r>
                      <w:r>
                        <w:rPr>
                          <w:rFonts w:cs="Calibri"/>
                          <w:color w:val="000000"/>
                          <w:sz w:val="24"/>
                        </w:rPr>
                        <w:t xml:space="preserve"> overseas </w:t>
                      </w:r>
                      <w:r w:rsidRPr="00BE5A24">
                        <w:rPr>
                          <w:rFonts w:cs="Calibri"/>
                          <w:color w:val="000000"/>
                          <w:sz w:val="24"/>
                        </w:rPr>
                        <w:t>social</w:t>
                      </w:r>
                      <w:r w:rsidRPr="00BE5A24">
                        <w:rPr>
                          <w:rFonts w:cs="Calibri"/>
                          <w:color w:val="000000"/>
                          <w:spacing w:val="2"/>
                          <w:sz w:val="24"/>
                        </w:rPr>
                        <w:t xml:space="preserve"> </w:t>
                      </w:r>
                      <w:r w:rsidRPr="00BE5A24">
                        <w:rPr>
                          <w:rFonts w:cs="Calibri"/>
                          <w:color w:val="000000"/>
                          <w:sz w:val="24"/>
                        </w:rPr>
                        <w:t>workers</w:t>
                      </w:r>
                      <w:r w:rsidRPr="00BE5A24">
                        <w:rPr>
                          <w:rFonts w:cs="Calibri"/>
                          <w:color w:val="000000"/>
                          <w:spacing w:val="2"/>
                          <w:sz w:val="24"/>
                        </w:rPr>
                        <w:t xml:space="preserve"> </w:t>
                      </w:r>
                      <w:r w:rsidRPr="00BE5A24">
                        <w:rPr>
                          <w:rFonts w:cs="Calibri"/>
                          <w:color w:val="000000"/>
                          <w:sz w:val="24"/>
                        </w:rPr>
                        <w:t>who</w:t>
                      </w:r>
                      <w:r w:rsidRPr="00BE5A24">
                        <w:rPr>
                          <w:rFonts w:cs="Calibri"/>
                          <w:color w:val="000000"/>
                          <w:spacing w:val="2"/>
                          <w:sz w:val="24"/>
                        </w:rPr>
                        <w:t xml:space="preserve"> </w:t>
                      </w:r>
                      <w:r w:rsidRPr="00BE5A24">
                        <w:rPr>
                          <w:rFonts w:cs="Calibri"/>
                          <w:color w:val="000000"/>
                          <w:sz w:val="24"/>
                        </w:rPr>
                        <w:t>would</w:t>
                      </w:r>
                      <w:r w:rsidRPr="00BE5A24">
                        <w:rPr>
                          <w:rFonts w:cs="Calibri"/>
                          <w:color w:val="000000"/>
                          <w:spacing w:val="2"/>
                          <w:sz w:val="24"/>
                        </w:rPr>
                        <w:t xml:space="preserve"> </w:t>
                      </w:r>
                      <w:r w:rsidRPr="00BE5A24">
                        <w:rPr>
                          <w:rFonts w:cs="Calibri"/>
                          <w:color w:val="000000"/>
                          <w:sz w:val="24"/>
                        </w:rPr>
                        <w:t>like</w:t>
                      </w:r>
                      <w:r w:rsidRPr="00BE5A24">
                        <w:rPr>
                          <w:rFonts w:cs="Calibri"/>
                          <w:color w:val="000000"/>
                          <w:spacing w:val="2"/>
                          <w:sz w:val="24"/>
                        </w:rPr>
                        <w:t xml:space="preserve"> </w:t>
                      </w:r>
                      <w:r w:rsidRPr="00BE5A24">
                        <w:rPr>
                          <w:rFonts w:cs="Calibri"/>
                          <w:color w:val="000000"/>
                          <w:sz w:val="24"/>
                        </w:rPr>
                        <w:t>to</w:t>
                      </w:r>
                      <w:r w:rsidRPr="00BE5A24">
                        <w:rPr>
                          <w:rFonts w:cs="Calibri"/>
                          <w:color w:val="000000"/>
                          <w:spacing w:val="1"/>
                          <w:sz w:val="24"/>
                        </w:rPr>
                        <w:t xml:space="preserve"> </w:t>
                      </w:r>
                      <w:r w:rsidRPr="00BE5A24">
                        <w:rPr>
                          <w:rFonts w:cs="Calibri"/>
                          <w:color w:val="000000"/>
                          <w:sz w:val="24"/>
                        </w:rPr>
                        <w:t>apply</w:t>
                      </w:r>
                      <w:r w:rsidRPr="00BE5A24">
                        <w:rPr>
                          <w:rFonts w:cs="Calibri"/>
                          <w:color w:val="000000"/>
                          <w:spacing w:val="2"/>
                          <w:sz w:val="24"/>
                        </w:rPr>
                        <w:t xml:space="preserve"> </w:t>
                      </w:r>
                      <w:r w:rsidRPr="00BE5A24">
                        <w:rPr>
                          <w:rFonts w:cs="Calibri"/>
                          <w:color w:val="000000"/>
                          <w:sz w:val="24"/>
                        </w:rPr>
                        <w:t>for an</w:t>
                      </w:r>
                      <w:r w:rsidRPr="00BE5A24">
                        <w:rPr>
                          <w:rFonts w:cs="Calibri"/>
                          <w:color w:val="000000"/>
                          <w:spacing w:val="2"/>
                          <w:sz w:val="24"/>
                        </w:rPr>
                        <w:t xml:space="preserve"> </w:t>
                      </w:r>
                      <w:r w:rsidRPr="00BE5A24">
                        <w:rPr>
                          <w:rFonts w:cs="Calibri"/>
                          <w:color w:val="000000"/>
                          <w:sz w:val="24"/>
                        </w:rPr>
                        <w:t>assessment</w:t>
                      </w:r>
                      <w:r w:rsidRPr="00BE5A24">
                        <w:rPr>
                          <w:rFonts w:cs="Calibri"/>
                          <w:color w:val="000000"/>
                          <w:spacing w:val="2"/>
                          <w:sz w:val="24"/>
                        </w:rPr>
                        <w:t xml:space="preserve"> </w:t>
                      </w:r>
                      <w:r w:rsidRPr="00BE5A24">
                        <w:rPr>
                          <w:rFonts w:cs="Calibri"/>
                          <w:color w:val="000000"/>
                          <w:sz w:val="24"/>
                        </w:rPr>
                        <w:t>of</w:t>
                      </w:r>
                      <w:r w:rsidRPr="00BE5A24">
                        <w:rPr>
                          <w:rFonts w:cs="Calibri"/>
                          <w:color w:val="000000"/>
                          <w:spacing w:val="1"/>
                          <w:sz w:val="24"/>
                        </w:rPr>
                        <w:t xml:space="preserve"> </w:t>
                      </w:r>
                      <w:r w:rsidRPr="00BE5A24">
                        <w:rPr>
                          <w:rFonts w:cs="Calibri"/>
                          <w:color w:val="000000"/>
                          <w:sz w:val="24"/>
                        </w:rPr>
                        <w:t>their</w:t>
                      </w:r>
                      <w:r w:rsidRPr="00BE5A24">
                        <w:rPr>
                          <w:rFonts w:cs="Calibri"/>
                          <w:color w:val="000000"/>
                          <w:spacing w:val="11"/>
                          <w:sz w:val="24"/>
                        </w:rPr>
                        <w:t xml:space="preserve"> </w:t>
                      </w:r>
                      <w:r w:rsidRPr="00BE5A24">
                        <w:rPr>
                          <w:rFonts w:cs="Calibri"/>
                          <w:color w:val="000000"/>
                          <w:sz w:val="24"/>
                        </w:rPr>
                        <w:t>social</w:t>
                      </w:r>
                      <w:r w:rsidRPr="00BE5A24">
                        <w:rPr>
                          <w:rFonts w:cs="Calibri"/>
                          <w:color w:val="000000"/>
                          <w:spacing w:val="11"/>
                          <w:sz w:val="24"/>
                        </w:rPr>
                        <w:t xml:space="preserve"> </w:t>
                      </w:r>
                      <w:r w:rsidRPr="00BE5A24">
                        <w:rPr>
                          <w:rFonts w:cs="Calibri"/>
                          <w:color w:val="000000"/>
                          <w:sz w:val="24"/>
                        </w:rPr>
                        <w:t>work</w:t>
                      </w:r>
                      <w:r w:rsidRPr="00BE5A24">
                        <w:rPr>
                          <w:rFonts w:cs="Calibri"/>
                          <w:color w:val="000000"/>
                          <w:spacing w:val="11"/>
                          <w:sz w:val="24"/>
                        </w:rPr>
                        <w:t xml:space="preserve"> </w:t>
                      </w:r>
                      <w:r w:rsidRPr="00BE5A24">
                        <w:rPr>
                          <w:rFonts w:cs="Calibri"/>
                          <w:color w:val="000000"/>
                          <w:sz w:val="24"/>
                        </w:rPr>
                        <w:t>qualification/s</w:t>
                      </w:r>
                      <w:r w:rsidRPr="00BE5A24">
                        <w:rPr>
                          <w:rFonts w:cs="Calibri"/>
                          <w:color w:val="000000"/>
                          <w:spacing w:val="11"/>
                          <w:sz w:val="24"/>
                        </w:rPr>
                        <w:t xml:space="preserve"> </w:t>
                      </w:r>
                      <w:r w:rsidRPr="00BE5A24">
                        <w:rPr>
                          <w:rFonts w:cs="Calibri"/>
                          <w:color w:val="000000"/>
                          <w:sz w:val="24"/>
                        </w:rPr>
                        <w:t>to</w:t>
                      </w:r>
                      <w:r w:rsidRPr="00BE5A24">
                        <w:rPr>
                          <w:rFonts w:cs="Calibri"/>
                          <w:color w:val="000000"/>
                          <w:spacing w:val="11"/>
                          <w:sz w:val="24"/>
                        </w:rPr>
                        <w:t xml:space="preserve"> </w:t>
                      </w:r>
                      <w:r w:rsidRPr="00BE5A24">
                        <w:rPr>
                          <w:rFonts w:cs="Calibri"/>
                          <w:color w:val="000000"/>
                          <w:sz w:val="24"/>
                        </w:rPr>
                        <w:t>demonstrate</w:t>
                      </w:r>
                      <w:r w:rsidRPr="00BE5A24">
                        <w:rPr>
                          <w:rFonts w:cs="Calibri"/>
                          <w:color w:val="000000"/>
                          <w:spacing w:val="11"/>
                          <w:sz w:val="24"/>
                        </w:rPr>
                        <w:t xml:space="preserve"> </w:t>
                      </w:r>
                      <w:r w:rsidRPr="00BE5A24">
                        <w:rPr>
                          <w:rFonts w:cs="Calibri"/>
                          <w:color w:val="000000"/>
                          <w:sz w:val="24"/>
                        </w:rPr>
                        <w:t>eligibility</w:t>
                      </w:r>
                      <w:r w:rsidRPr="00BE5A24">
                        <w:rPr>
                          <w:rFonts w:cs="Calibri"/>
                          <w:color w:val="000000"/>
                          <w:spacing w:val="11"/>
                          <w:sz w:val="24"/>
                        </w:rPr>
                        <w:t xml:space="preserve"> to apply for</w:t>
                      </w:r>
                      <w:r w:rsidRPr="00BE5A24">
                        <w:rPr>
                          <w:rFonts w:cs="Calibri"/>
                          <w:color w:val="000000"/>
                          <w:sz w:val="24"/>
                        </w:rPr>
                        <w:t xml:space="preserve"> New Zealand social worker registration.</w:t>
                      </w:r>
                    </w:p>
                    <w:p w14:paraId="1AD17DE5" w14:textId="77777777" w:rsidR="007402C8" w:rsidRPr="00BE5A24" w:rsidRDefault="007402C8" w:rsidP="002720D1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50" w:lineRule="auto"/>
                        <w:ind w:left="510" w:right="234" w:hanging="330"/>
                        <w:jc w:val="center"/>
                        <w:rPr>
                          <w:rFonts w:cs="Calibri"/>
                          <w:color w:val="000000"/>
                          <w:spacing w:val="8"/>
                          <w:sz w:val="24"/>
                        </w:rPr>
                      </w:pPr>
                    </w:p>
                    <w:p w14:paraId="71D779E1" w14:textId="77777777" w:rsidR="007402C8" w:rsidRPr="00543FFD" w:rsidRDefault="007402C8" w:rsidP="002720D1">
                      <w:pPr>
                        <w:tabs>
                          <w:tab w:val="left" w:pos="7938"/>
                        </w:tabs>
                        <w:ind w:left="1134" w:right="234" w:hanging="330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00"/>
                          <w:sz w:val="24"/>
                        </w:rPr>
                      </w:pPr>
                      <w:r w:rsidRPr="00543FFD">
                        <w:rPr>
                          <w:rFonts w:cs="Calibri"/>
                          <w:b/>
                          <w:bCs/>
                          <w:color w:val="000000"/>
                          <w:sz w:val="24"/>
                        </w:rPr>
                        <w:t>Please make sure you provide all the required supporting documentation and sign the applicant’s declaration</w:t>
                      </w:r>
                      <w:r w:rsidRPr="00543FFD">
                        <w:rPr>
                          <w:rFonts w:ascii="Arial" w:hAnsi="Arial" w:cs="Arial"/>
                          <w:b/>
                          <w:bCs/>
                          <w:color w:val="000000"/>
                          <w:sz w:val="24"/>
                        </w:rPr>
                        <w:t>.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10969DB8" w14:textId="77777777" w:rsidR="00C9747D" w:rsidRPr="00B6386E" w:rsidRDefault="00C9747D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</w:rPr>
      </w:pPr>
    </w:p>
    <w:p w14:paraId="7D2D4FB1" w14:textId="77777777" w:rsidR="00C9747D" w:rsidRPr="00B6386E" w:rsidRDefault="00B177BA">
      <w:pPr>
        <w:widowControl w:val="0"/>
        <w:autoSpaceDE w:val="0"/>
        <w:autoSpaceDN w:val="0"/>
        <w:adjustRightInd w:val="0"/>
        <w:spacing w:before="13" w:after="0" w:line="280" w:lineRule="exact"/>
        <w:rPr>
          <w:rFonts w:ascii="Arial" w:hAnsi="Arial" w:cs="Arial"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0" allowOverlap="1" wp14:anchorId="4C7EC2AD" wp14:editId="5D535617">
                <wp:simplePos x="0" y="0"/>
                <wp:positionH relativeFrom="page">
                  <wp:posOffset>386946</wp:posOffset>
                </wp:positionH>
                <wp:positionV relativeFrom="paragraph">
                  <wp:posOffset>110045</wp:posOffset>
                </wp:positionV>
                <wp:extent cx="6240145" cy="374650"/>
                <wp:effectExtent l="76200" t="57150" r="84455" b="10160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40145" cy="374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381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245B5364" w14:textId="77777777" w:rsidR="007402C8" w:rsidRDefault="007402C8" w:rsidP="00051F42">
                            <w:pPr>
                              <w:jc w:val="both"/>
                            </w:pPr>
                          </w:p>
                          <w:p w14:paraId="5E9AE8EF" w14:textId="77777777" w:rsidR="007402C8" w:rsidRDefault="007402C8" w:rsidP="00051F42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7EC2AD" id="Rectangle 8" o:spid="_x0000_s1028" style="position:absolute;margin-left:30.45pt;margin-top:8.65pt;width:491.35pt;height:29.5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" o:allowincell="f" fillcolor="#b6dde8 [1304]" strokecolor="window" strokeweight="3pt">
                <v:shadow on="t" color="black" opacity="24903f" origin=",.5" offset="0,.55556mm"/>
                <v:path arrowok="t"/>
                <v:textbox>
                  <w:txbxContent>
                    <w:p w14:paraId="245B5364" w14:textId="77777777" w:rsidR="007402C8" w:rsidRDefault="007402C8" w:rsidP="00051F42">
                      <w:pPr>
                        <w:jc w:val="both"/>
                      </w:pPr>
                    </w:p>
                    <w:p w14:paraId="5E9AE8EF" w14:textId="77777777" w:rsidR="007402C8" w:rsidRDefault="007402C8" w:rsidP="00051F42">
                      <w:pPr>
                        <w:jc w:val="both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4E572DD0" w14:textId="77777777" w:rsidR="00C9747D" w:rsidRPr="00D47671" w:rsidRDefault="00C9747D" w:rsidP="008E204C">
      <w:pPr>
        <w:pStyle w:val="Heading1"/>
      </w:pPr>
      <w:r w:rsidRPr="00D47671">
        <w:t>1. Your personal details</w:t>
      </w:r>
    </w:p>
    <w:p w14:paraId="01856FCA" w14:textId="77777777" w:rsidR="00C9747D" w:rsidRPr="00B6386E" w:rsidRDefault="00C9747D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</w:rPr>
      </w:pPr>
    </w:p>
    <w:p w14:paraId="771E4915" w14:textId="77777777" w:rsidR="00DF0A25" w:rsidRPr="00B6386E" w:rsidRDefault="00DF0A25" w:rsidP="00D40F24">
      <w:pPr>
        <w:widowControl w:val="0"/>
        <w:autoSpaceDE w:val="0"/>
        <w:autoSpaceDN w:val="0"/>
        <w:adjustRightInd w:val="0"/>
        <w:spacing w:before="34" w:after="0" w:line="226" w:lineRule="exact"/>
        <w:ind w:left="234" w:right="-70"/>
        <w:rPr>
          <w:rFonts w:ascii="Arial" w:hAnsi="Arial" w:cs="Arial"/>
          <w:color w:val="000000"/>
          <w:position w:val="-1"/>
        </w:rPr>
      </w:pPr>
    </w:p>
    <w:p w14:paraId="5FE6AD61" w14:textId="77777777" w:rsidR="008C4D3C" w:rsidRPr="00BE5A24" w:rsidRDefault="00E8776C" w:rsidP="001871B4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cs="Calibri"/>
          <w:color w:val="000000"/>
        </w:rPr>
      </w:pPr>
      <w:r>
        <w:rPr>
          <w:rFonts w:ascii="Arial" w:hAnsi="Arial" w:cs="Arial"/>
          <w:color w:val="000000"/>
        </w:rPr>
        <w:t xml:space="preserve">    </w:t>
      </w:r>
      <w:r w:rsidR="00C9747D" w:rsidRPr="00BE5A24">
        <w:rPr>
          <w:rFonts w:cs="Calibri"/>
          <w:color w:val="000000"/>
          <w:spacing w:val="-18"/>
        </w:rPr>
        <w:t>Y</w:t>
      </w:r>
      <w:r w:rsidR="00C9747D" w:rsidRPr="00BE5A24">
        <w:rPr>
          <w:rFonts w:cs="Calibri"/>
          <w:color w:val="000000"/>
        </w:rPr>
        <w:t>our</w:t>
      </w:r>
      <w:r w:rsidR="00C9747D" w:rsidRPr="00BE5A24">
        <w:rPr>
          <w:rFonts w:cs="Calibri"/>
          <w:color w:val="000000"/>
          <w:spacing w:val="-1"/>
        </w:rPr>
        <w:t xml:space="preserve"> </w:t>
      </w:r>
      <w:r w:rsidR="00C9747D" w:rsidRPr="00BE5A24">
        <w:rPr>
          <w:rFonts w:cs="Calibri"/>
          <w:color w:val="000000"/>
        </w:rPr>
        <w:t>family name:</w:t>
      </w:r>
    </w:p>
    <w:sdt>
      <w:sdtPr>
        <w:rPr>
          <w:rStyle w:val="Style1"/>
        </w:rPr>
        <w:id w:val="2054425345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2F964645" w14:textId="77777777" w:rsidR="00C9747D" w:rsidRPr="00BE5A24" w:rsidRDefault="000671AE" w:rsidP="00D40F24">
          <w:pPr>
            <w:widowControl w:val="0"/>
            <w:autoSpaceDE w:val="0"/>
            <w:autoSpaceDN w:val="0"/>
            <w:adjustRightInd w:val="0"/>
            <w:spacing w:before="3" w:after="0" w:line="280" w:lineRule="exact"/>
            <w:ind w:left="234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33128B5A" w14:textId="77777777" w:rsidR="000671AE" w:rsidRDefault="000671AE" w:rsidP="001871B4">
      <w:pPr>
        <w:widowControl w:val="0"/>
        <w:autoSpaceDE w:val="0"/>
        <w:autoSpaceDN w:val="0"/>
        <w:adjustRightInd w:val="0"/>
        <w:spacing w:after="0" w:line="240" w:lineRule="auto"/>
        <w:ind w:left="234" w:right="-20"/>
        <w:jc w:val="both"/>
        <w:rPr>
          <w:rFonts w:cs="Calibri"/>
          <w:color w:val="000000"/>
        </w:rPr>
      </w:pPr>
    </w:p>
    <w:p w14:paraId="6978BDB4" w14:textId="263926F5" w:rsidR="008C4D3C" w:rsidRPr="00BE5A24" w:rsidRDefault="00C9747D" w:rsidP="00D614C6">
      <w:pPr>
        <w:widowControl w:val="0"/>
        <w:tabs>
          <w:tab w:val="left" w:pos="8895"/>
        </w:tabs>
        <w:autoSpaceDE w:val="0"/>
        <w:autoSpaceDN w:val="0"/>
        <w:adjustRightInd w:val="0"/>
        <w:spacing w:after="0" w:line="240" w:lineRule="auto"/>
        <w:ind w:left="234" w:right="-20"/>
        <w:jc w:val="both"/>
        <w:rPr>
          <w:rFonts w:cs="Calibri"/>
          <w:color w:val="000000"/>
        </w:rPr>
      </w:pPr>
      <w:r w:rsidRPr="00BE5A24">
        <w:rPr>
          <w:rFonts w:cs="Calibri"/>
          <w:color w:val="000000"/>
        </w:rPr>
        <w:t>Given name/s:</w:t>
      </w:r>
      <w:r w:rsidR="00D614C6">
        <w:rPr>
          <w:rFonts w:cs="Calibri"/>
          <w:color w:val="000000"/>
        </w:rPr>
        <w:tab/>
      </w:r>
    </w:p>
    <w:sdt>
      <w:sdtPr>
        <w:rPr>
          <w:rStyle w:val="Style2"/>
        </w:rPr>
        <w:id w:val="864953477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5812A391" w14:textId="4AEBDE9B" w:rsidR="00C9747D" w:rsidRPr="00BE5A24" w:rsidRDefault="007402C8" w:rsidP="001871B4">
          <w:pPr>
            <w:widowControl w:val="0"/>
            <w:autoSpaceDE w:val="0"/>
            <w:autoSpaceDN w:val="0"/>
            <w:adjustRightInd w:val="0"/>
            <w:spacing w:after="0" w:line="240" w:lineRule="auto"/>
            <w:ind w:left="234" w:right="-20"/>
            <w:jc w:val="both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5E19D135" w14:textId="77777777" w:rsidR="00C9747D" w:rsidRPr="00BE5A24" w:rsidRDefault="00C9747D" w:rsidP="00D40F24">
      <w:pPr>
        <w:widowControl w:val="0"/>
        <w:autoSpaceDE w:val="0"/>
        <w:autoSpaceDN w:val="0"/>
        <w:adjustRightInd w:val="0"/>
        <w:spacing w:before="7" w:after="0" w:line="170" w:lineRule="exact"/>
        <w:ind w:left="234"/>
        <w:rPr>
          <w:rFonts w:cs="Calibri"/>
          <w:color w:val="000000"/>
        </w:rPr>
      </w:pPr>
    </w:p>
    <w:p w14:paraId="715E5406" w14:textId="3B5FDCD9" w:rsidR="0092339E" w:rsidRDefault="0092339E" w:rsidP="001871B4">
      <w:pPr>
        <w:widowControl w:val="0"/>
        <w:autoSpaceDE w:val="0"/>
        <w:autoSpaceDN w:val="0"/>
        <w:adjustRightInd w:val="0"/>
        <w:spacing w:after="0" w:line="240" w:lineRule="auto"/>
        <w:ind w:left="234" w:right="-20"/>
        <w:rPr>
          <w:rFonts w:cs="Calibri"/>
          <w:color w:val="000000"/>
          <w:position w:val="-1"/>
        </w:rPr>
      </w:pPr>
      <w:r>
        <w:rPr>
          <w:rFonts w:cs="Calibri"/>
          <w:color w:val="000000"/>
          <w:position w:val="-1"/>
        </w:rPr>
        <w:t>Date of birth:</w:t>
      </w:r>
    </w:p>
    <w:sdt>
      <w:sdtPr>
        <w:rPr>
          <w:rFonts w:cs="Calibri"/>
          <w:color w:val="000000"/>
          <w:position w:val="-1"/>
        </w:rPr>
        <w:id w:val="-295218419"/>
        <w:placeholder>
          <w:docPart w:val="E8C2C25706D14034A1446E9786473C24"/>
        </w:placeholder>
        <w:showingPlcHdr/>
        <w:text/>
      </w:sdtPr>
      <w:sdtContent>
        <w:p w14:paraId="67A855FC" w14:textId="2736E5C7" w:rsidR="0092339E" w:rsidRDefault="002856D7" w:rsidP="001871B4">
          <w:pPr>
            <w:widowControl w:val="0"/>
            <w:autoSpaceDE w:val="0"/>
            <w:autoSpaceDN w:val="0"/>
            <w:adjustRightInd w:val="0"/>
            <w:spacing w:after="0" w:line="240" w:lineRule="auto"/>
            <w:ind w:left="234" w:right="-20"/>
            <w:rPr>
              <w:rFonts w:cs="Calibri"/>
              <w:color w:val="000000"/>
              <w:position w:val="-1"/>
            </w:rPr>
          </w:pPr>
          <w:r>
            <w:rPr>
              <w:rStyle w:val="PlaceholderText"/>
            </w:rPr>
            <w:t>dd/mm/yyyy</w:t>
          </w:r>
        </w:p>
      </w:sdtContent>
    </w:sdt>
    <w:p w14:paraId="4F4C66C8" w14:textId="77777777" w:rsidR="0092339E" w:rsidRDefault="0092339E" w:rsidP="001871B4">
      <w:pPr>
        <w:widowControl w:val="0"/>
        <w:autoSpaceDE w:val="0"/>
        <w:autoSpaceDN w:val="0"/>
        <w:adjustRightInd w:val="0"/>
        <w:spacing w:after="0" w:line="240" w:lineRule="auto"/>
        <w:ind w:left="234" w:right="-20"/>
        <w:rPr>
          <w:rFonts w:cs="Calibri"/>
          <w:color w:val="000000"/>
          <w:position w:val="-1"/>
        </w:rPr>
      </w:pPr>
    </w:p>
    <w:p w14:paraId="1F7BCECC" w14:textId="3C9D15E9" w:rsidR="008C4D3C" w:rsidRPr="00BE5A24" w:rsidRDefault="00C9747D" w:rsidP="001871B4">
      <w:pPr>
        <w:widowControl w:val="0"/>
        <w:autoSpaceDE w:val="0"/>
        <w:autoSpaceDN w:val="0"/>
        <w:adjustRightInd w:val="0"/>
        <w:spacing w:after="0" w:line="240" w:lineRule="auto"/>
        <w:ind w:left="234" w:right="-20"/>
        <w:rPr>
          <w:rFonts w:cs="Calibri"/>
          <w:color w:val="000000"/>
          <w:position w:val="-1"/>
        </w:rPr>
      </w:pPr>
      <w:r w:rsidRPr="00BE5A24">
        <w:rPr>
          <w:rFonts w:cs="Calibri"/>
          <w:color w:val="000000"/>
          <w:position w:val="-1"/>
        </w:rPr>
        <w:t>Any other names you have used</w:t>
      </w:r>
      <w:r w:rsidR="00F139EC" w:rsidRPr="00BE5A24">
        <w:rPr>
          <w:rFonts w:cs="Calibri"/>
          <w:color w:val="000000"/>
          <w:position w:val="-1"/>
        </w:rPr>
        <w:t xml:space="preserve"> if relevant to this application</w:t>
      </w:r>
      <w:r w:rsidRPr="00BE5A24">
        <w:rPr>
          <w:rFonts w:cs="Calibri"/>
          <w:color w:val="000000"/>
          <w:position w:val="-1"/>
        </w:rPr>
        <w:t xml:space="preserve">: </w:t>
      </w:r>
    </w:p>
    <w:sdt>
      <w:sdtPr>
        <w:rPr>
          <w:rStyle w:val="Style3"/>
        </w:rPr>
        <w:id w:val="-1733993847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b/>
          <w:color w:val="FF0000"/>
          <w:position w:val="-1"/>
          <w:sz w:val="22"/>
        </w:rPr>
      </w:sdtEndPr>
      <w:sdtContent>
        <w:p w14:paraId="6BB93B34" w14:textId="6A28F661" w:rsidR="008C4D3C" w:rsidRPr="00BE5A24" w:rsidRDefault="007402C8" w:rsidP="001871B4">
          <w:pPr>
            <w:widowControl w:val="0"/>
            <w:autoSpaceDE w:val="0"/>
            <w:autoSpaceDN w:val="0"/>
            <w:adjustRightInd w:val="0"/>
            <w:spacing w:after="0" w:line="240" w:lineRule="auto"/>
            <w:ind w:left="234"/>
            <w:rPr>
              <w:rFonts w:cs="Calibri"/>
              <w:b/>
              <w:color w:val="FF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3C212497" w14:textId="77777777" w:rsidR="00A80ABE" w:rsidRDefault="00A80ABE" w:rsidP="00A8316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5BD27D0D" w14:textId="7668E8D3" w:rsidR="00155014" w:rsidRDefault="000B5B56" w:rsidP="00D40F24">
      <w:pPr>
        <w:widowControl w:val="0"/>
        <w:autoSpaceDE w:val="0"/>
        <w:autoSpaceDN w:val="0"/>
        <w:adjustRightInd w:val="0"/>
        <w:spacing w:after="0" w:line="240" w:lineRule="auto"/>
        <w:ind w:left="234"/>
        <w:rPr>
          <w:rFonts w:ascii="Arial" w:hAnsi="Arial" w:cs="Arial"/>
          <w:color w:val="000000"/>
        </w:rPr>
      </w:pPr>
      <w:r w:rsidRPr="001404B3">
        <w:rPr>
          <w:rFonts w:asciiTheme="minorHAnsi" w:hAnsiTheme="minorHAnsi" w:cstheme="minorHAnsi"/>
          <w:color w:val="000000"/>
        </w:rPr>
        <w:t>Email</w:t>
      </w:r>
      <w:r w:rsidR="001D4B50">
        <w:rPr>
          <w:rFonts w:ascii="Arial" w:hAnsi="Arial" w:cs="Arial"/>
          <w:color w:val="000000"/>
        </w:rPr>
        <w:t>:</w:t>
      </w:r>
    </w:p>
    <w:sdt>
      <w:sdtPr>
        <w:rPr>
          <w:rStyle w:val="Style3"/>
        </w:rPr>
        <w:id w:val="369037827"/>
        <w:placeholder>
          <w:docPart w:val="8627FA3A83F24B7C9C3ED2372C8ED259"/>
        </w:placeholder>
        <w:showingPlcHdr/>
        <w:text/>
      </w:sdtPr>
      <w:sdtEndPr>
        <w:rPr>
          <w:rStyle w:val="DefaultParagraphFont"/>
          <w:rFonts w:ascii="Calibri" w:hAnsi="Calibri" w:cs="Calibri"/>
          <w:b/>
          <w:color w:val="FF0000"/>
          <w:position w:val="-1"/>
          <w:sz w:val="22"/>
        </w:rPr>
      </w:sdtEndPr>
      <w:sdtContent>
        <w:p w14:paraId="2A937AC2" w14:textId="77777777" w:rsidR="001404B3" w:rsidRDefault="001404B3" w:rsidP="001404B3">
          <w:pPr>
            <w:widowControl w:val="0"/>
            <w:autoSpaceDE w:val="0"/>
            <w:autoSpaceDN w:val="0"/>
            <w:adjustRightInd w:val="0"/>
            <w:spacing w:after="0" w:line="240" w:lineRule="auto"/>
            <w:ind w:left="234"/>
            <w:rPr>
              <w:rStyle w:val="Style3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673FF9FA" w14:textId="77777777" w:rsidR="00155014" w:rsidRDefault="00155014" w:rsidP="00D40F24">
      <w:pPr>
        <w:widowControl w:val="0"/>
        <w:autoSpaceDE w:val="0"/>
        <w:autoSpaceDN w:val="0"/>
        <w:adjustRightInd w:val="0"/>
        <w:spacing w:after="0" w:line="240" w:lineRule="auto"/>
        <w:ind w:left="234"/>
        <w:rPr>
          <w:rFonts w:ascii="Arial" w:hAnsi="Arial" w:cs="Arial"/>
          <w:color w:val="000000"/>
        </w:rPr>
      </w:pPr>
    </w:p>
    <w:p w14:paraId="4F46B972" w14:textId="77777777" w:rsidR="008E204C" w:rsidRDefault="008E204C" w:rsidP="00D40F24">
      <w:pPr>
        <w:widowControl w:val="0"/>
        <w:autoSpaceDE w:val="0"/>
        <w:autoSpaceDN w:val="0"/>
        <w:adjustRightInd w:val="0"/>
        <w:spacing w:after="0" w:line="240" w:lineRule="auto"/>
        <w:ind w:left="234"/>
        <w:rPr>
          <w:rFonts w:ascii="Arial" w:hAnsi="Arial" w:cs="Arial"/>
          <w:color w:val="000000"/>
        </w:rPr>
      </w:pPr>
    </w:p>
    <w:p w14:paraId="616A5058" w14:textId="77777777" w:rsidR="008E204C" w:rsidRDefault="008E204C" w:rsidP="00D40F24">
      <w:pPr>
        <w:widowControl w:val="0"/>
        <w:autoSpaceDE w:val="0"/>
        <w:autoSpaceDN w:val="0"/>
        <w:adjustRightInd w:val="0"/>
        <w:spacing w:after="0" w:line="240" w:lineRule="auto"/>
        <w:ind w:left="234"/>
        <w:rPr>
          <w:rFonts w:ascii="Arial" w:hAnsi="Arial" w:cs="Arial"/>
          <w:color w:val="000000"/>
        </w:rPr>
      </w:pPr>
    </w:p>
    <w:p w14:paraId="7F511463" w14:textId="77777777" w:rsidR="008E204C" w:rsidRDefault="008E204C" w:rsidP="00D40F24">
      <w:pPr>
        <w:widowControl w:val="0"/>
        <w:autoSpaceDE w:val="0"/>
        <w:autoSpaceDN w:val="0"/>
        <w:adjustRightInd w:val="0"/>
        <w:spacing w:after="0" w:line="240" w:lineRule="auto"/>
        <w:ind w:left="234"/>
        <w:rPr>
          <w:rFonts w:ascii="Arial" w:hAnsi="Arial" w:cs="Arial"/>
          <w:color w:val="000000"/>
        </w:rPr>
      </w:pPr>
    </w:p>
    <w:p w14:paraId="53D3DBC7" w14:textId="77777777" w:rsidR="008E204C" w:rsidRDefault="008E204C" w:rsidP="00D40F24">
      <w:pPr>
        <w:widowControl w:val="0"/>
        <w:autoSpaceDE w:val="0"/>
        <w:autoSpaceDN w:val="0"/>
        <w:adjustRightInd w:val="0"/>
        <w:spacing w:after="0" w:line="240" w:lineRule="auto"/>
        <w:ind w:left="234"/>
        <w:rPr>
          <w:rFonts w:ascii="Arial" w:hAnsi="Arial" w:cs="Arial"/>
          <w:color w:val="000000"/>
        </w:rPr>
      </w:pPr>
    </w:p>
    <w:p w14:paraId="71A9D048" w14:textId="77777777" w:rsidR="008E204C" w:rsidRDefault="008E204C" w:rsidP="00D40F24">
      <w:pPr>
        <w:widowControl w:val="0"/>
        <w:autoSpaceDE w:val="0"/>
        <w:autoSpaceDN w:val="0"/>
        <w:adjustRightInd w:val="0"/>
        <w:spacing w:after="0" w:line="240" w:lineRule="auto"/>
        <w:ind w:left="234"/>
        <w:rPr>
          <w:rFonts w:ascii="Arial" w:hAnsi="Arial" w:cs="Arial"/>
          <w:color w:val="000000"/>
        </w:rPr>
      </w:pPr>
    </w:p>
    <w:p w14:paraId="487CAEAD" w14:textId="77777777" w:rsidR="008E204C" w:rsidRDefault="008E204C" w:rsidP="00D40F24">
      <w:pPr>
        <w:widowControl w:val="0"/>
        <w:autoSpaceDE w:val="0"/>
        <w:autoSpaceDN w:val="0"/>
        <w:adjustRightInd w:val="0"/>
        <w:spacing w:after="0" w:line="240" w:lineRule="auto"/>
        <w:ind w:left="234"/>
        <w:rPr>
          <w:rFonts w:ascii="Arial" w:hAnsi="Arial" w:cs="Arial"/>
          <w:color w:val="000000"/>
        </w:rPr>
      </w:pPr>
    </w:p>
    <w:p w14:paraId="0032B22D" w14:textId="77777777" w:rsidR="008E204C" w:rsidRDefault="008E204C" w:rsidP="00D40F24">
      <w:pPr>
        <w:widowControl w:val="0"/>
        <w:autoSpaceDE w:val="0"/>
        <w:autoSpaceDN w:val="0"/>
        <w:adjustRightInd w:val="0"/>
        <w:spacing w:after="0" w:line="240" w:lineRule="auto"/>
        <w:ind w:left="234"/>
        <w:rPr>
          <w:rFonts w:ascii="Arial" w:hAnsi="Arial" w:cs="Arial"/>
          <w:color w:val="000000"/>
        </w:rPr>
      </w:pPr>
    </w:p>
    <w:p w14:paraId="37A1BAAC" w14:textId="77777777" w:rsidR="008E204C" w:rsidRDefault="008E204C" w:rsidP="00D40F24">
      <w:pPr>
        <w:widowControl w:val="0"/>
        <w:autoSpaceDE w:val="0"/>
        <w:autoSpaceDN w:val="0"/>
        <w:adjustRightInd w:val="0"/>
        <w:spacing w:after="0" w:line="240" w:lineRule="auto"/>
        <w:ind w:left="234"/>
        <w:rPr>
          <w:rFonts w:ascii="Arial" w:hAnsi="Arial" w:cs="Arial"/>
          <w:color w:val="000000"/>
        </w:rPr>
      </w:pPr>
    </w:p>
    <w:p w14:paraId="0B48CD32" w14:textId="77777777" w:rsidR="008E204C" w:rsidRDefault="008E204C" w:rsidP="00D40F24">
      <w:pPr>
        <w:widowControl w:val="0"/>
        <w:autoSpaceDE w:val="0"/>
        <w:autoSpaceDN w:val="0"/>
        <w:adjustRightInd w:val="0"/>
        <w:spacing w:after="0" w:line="240" w:lineRule="auto"/>
        <w:ind w:left="234"/>
        <w:rPr>
          <w:rFonts w:ascii="Arial" w:hAnsi="Arial" w:cs="Arial"/>
          <w:color w:val="000000"/>
        </w:rPr>
      </w:pPr>
    </w:p>
    <w:p w14:paraId="7D8E3AE7" w14:textId="77777777" w:rsidR="008E204C" w:rsidRDefault="008E204C" w:rsidP="00D40F24">
      <w:pPr>
        <w:widowControl w:val="0"/>
        <w:autoSpaceDE w:val="0"/>
        <w:autoSpaceDN w:val="0"/>
        <w:adjustRightInd w:val="0"/>
        <w:spacing w:after="0" w:line="240" w:lineRule="auto"/>
        <w:ind w:left="234"/>
        <w:rPr>
          <w:rFonts w:ascii="Arial" w:hAnsi="Arial" w:cs="Arial"/>
          <w:color w:val="000000"/>
        </w:rPr>
      </w:pPr>
    </w:p>
    <w:p w14:paraId="6A2128FC" w14:textId="77777777" w:rsidR="008E204C" w:rsidRDefault="008E204C" w:rsidP="00D40F24">
      <w:pPr>
        <w:widowControl w:val="0"/>
        <w:autoSpaceDE w:val="0"/>
        <w:autoSpaceDN w:val="0"/>
        <w:adjustRightInd w:val="0"/>
        <w:spacing w:after="0" w:line="240" w:lineRule="auto"/>
        <w:ind w:left="234"/>
        <w:rPr>
          <w:rFonts w:ascii="Arial" w:hAnsi="Arial" w:cs="Arial"/>
          <w:color w:val="000000"/>
        </w:rPr>
      </w:pPr>
    </w:p>
    <w:p w14:paraId="285FA17D" w14:textId="77777777" w:rsidR="008E204C" w:rsidRDefault="008E204C" w:rsidP="00D40F24">
      <w:pPr>
        <w:widowControl w:val="0"/>
        <w:autoSpaceDE w:val="0"/>
        <w:autoSpaceDN w:val="0"/>
        <w:adjustRightInd w:val="0"/>
        <w:spacing w:after="0" w:line="240" w:lineRule="auto"/>
        <w:ind w:left="234"/>
        <w:rPr>
          <w:rFonts w:ascii="Arial" w:hAnsi="Arial" w:cs="Arial"/>
          <w:color w:val="000000"/>
        </w:rPr>
      </w:pPr>
    </w:p>
    <w:p w14:paraId="103E62D5" w14:textId="77777777" w:rsidR="008E204C" w:rsidRDefault="008E204C" w:rsidP="00D40F24">
      <w:pPr>
        <w:widowControl w:val="0"/>
        <w:autoSpaceDE w:val="0"/>
        <w:autoSpaceDN w:val="0"/>
        <w:adjustRightInd w:val="0"/>
        <w:spacing w:after="0" w:line="240" w:lineRule="auto"/>
        <w:ind w:left="234"/>
        <w:rPr>
          <w:rFonts w:ascii="Arial" w:hAnsi="Arial" w:cs="Arial"/>
          <w:color w:val="000000"/>
        </w:rPr>
      </w:pPr>
    </w:p>
    <w:p w14:paraId="0856EDC9" w14:textId="77777777" w:rsidR="008E204C" w:rsidRDefault="008E204C" w:rsidP="00D40F24">
      <w:pPr>
        <w:widowControl w:val="0"/>
        <w:autoSpaceDE w:val="0"/>
        <w:autoSpaceDN w:val="0"/>
        <w:adjustRightInd w:val="0"/>
        <w:spacing w:after="0" w:line="240" w:lineRule="auto"/>
        <w:ind w:left="234"/>
        <w:rPr>
          <w:rFonts w:ascii="Arial" w:hAnsi="Arial" w:cs="Arial"/>
          <w:color w:val="000000"/>
        </w:rPr>
      </w:pPr>
    </w:p>
    <w:p w14:paraId="5E858181" w14:textId="35144FA3" w:rsidR="00A23147" w:rsidRPr="00B6386E" w:rsidRDefault="00A91FE3" w:rsidP="00D40F24">
      <w:pPr>
        <w:widowControl w:val="0"/>
        <w:autoSpaceDE w:val="0"/>
        <w:autoSpaceDN w:val="0"/>
        <w:adjustRightInd w:val="0"/>
        <w:spacing w:after="0" w:line="240" w:lineRule="auto"/>
        <w:ind w:left="234"/>
        <w:rPr>
          <w:rFonts w:ascii="Arial" w:hAnsi="Arial" w:cs="Arial"/>
          <w:color w:val="00000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9" behindDoc="1" locked="0" layoutInCell="0" allowOverlap="1" wp14:anchorId="015AF1EE" wp14:editId="18FFDE0D">
                <wp:simplePos x="0" y="0"/>
                <wp:positionH relativeFrom="page">
                  <wp:posOffset>571500</wp:posOffset>
                </wp:positionH>
                <wp:positionV relativeFrom="paragraph">
                  <wp:posOffset>218440</wp:posOffset>
                </wp:positionV>
                <wp:extent cx="3067050" cy="374650"/>
                <wp:effectExtent l="76200" t="57150" r="76200" b="101600"/>
                <wp:wrapTight wrapText="bothSides">
                  <wp:wrapPolygon edited="0">
                    <wp:start x="-537" y="-3295"/>
                    <wp:lineTo x="-402" y="26359"/>
                    <wp:lineTo x="21868" y="26359"/>
                    <wp:lineTo x="22002" y="-3295"/>
                    <wp:lineTo x="-537" y="-3295"/>
                  </wp:wrapPolygon>
                </wp:wrapTight>
                <wp:docPr id="15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67050" cy="374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381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37635A4B" w14:textId="19F8FC9A" w:rsidR="007402C8" w:rsidRPr="008E204C" w:rsidRDefault="007402C8" w:rsidP="008E204C">
                            <w:pPr>
                              <w:pStyle w:val="Heading1"/>
                            </w:pPr>
                            <w:r w:rsidRPr="008E204C">
                              <w:t>2. Your social work qualif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5AF1EE" id="Rectangle 9" o:spid="_x0000_s1029" style="position:absolute;left:0;text-align:left;margin-left:45pt;margin-top:17.2pt;width:241.5pt;height:29.5pt;z-index:-25165823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" o:allowincell="f" fillcolor="#b6dde8 [1304]" strokecolor="window" strokeweight="3pt">
                <v:shadow on="t" color="black" opacity="24903f" origin=",.5" offset="0,.55556mm"/>
                <v:path arrowok="t"/>
                <v:textbox>
                  <w:txbxContent>
                    <w:p w14:paraId="37635A4B" w14:textId="19F8FC9A" w:rsidR="007402C8" w:rsidRPr="008E204C" w:rsidRDefault="007402C8" w:rsidP="008E204C">
                      <w:pPr>
                        <w:pStyle w:val="Heading1"/>
                      </w:pPr>
                      <w:r w:rsidRPr="008E204C">
                        <w:t>2. Your social work qualification</w:t>
                      </w:r>
                    </w:p>
                  </w:txbxContent>
                </v:textbox>
                <w10:wrap type="tight" anchorx="page"/>
              </v:rect>
            </w:pict>
          </mc:Fallback>
        </mc:AlternateContent>
      </w:r>
    </w:p>
    <w:p w14:paraId="7BE08F4A" w14:textId="5D55B1AD" w:rsidR="00A23147" w:rsidRDefault="00A23147" w:rsidP="00D40F24">
      <w:pPr>
        <w:widowControl w:val="0"/>
        <w:autoSpaceDE w:val="0"/>
        <w:autoSpaceDN w:val="0"/>
        <w:adjustRightInd w:val="0"/>
        <w:spacing w:after="0" w:line="240" w:lineRule="auto"/>
        <w:ind w:left="234" w:right="-20"/>
        <w:rPr>
          <w:rFonts w:cs="Calibri"/>
          <w:color w:val="000000"/>
          <w:position w:val="-1"/>
        </w:rPr>
      </w:pPr>
    </w:p>
    <w:p w14:paraId="05FC827C" w14:textId="21ED6963" w:rsidR="00A91FE3" w:rsidRPr="00BE5A24" w:rsidRDefault="00A91FE3" w:rsidP="00D40F24">
      <w:pPr>
        <w:widowControl w:val="0"/>
        <w:autoSpaceDE w:val="0"/>
        <w:autoSpaceDN w:val="0"/>
        <w:adjustRightInd w:val="0"/>
        <w:spacing w:after="0" w:line="240" w:lineRule="auto"/>
        <w:ind w:left="234" w:right="-20"/>
        <w:rPr>
          <w:rFonts w:cs="Calibri"/>
          <w:color w:val="000000"/>
          <w:position w:val="-1"/>
        </w:rPr>
      </w:pPr>
    </w:p>
    <w:p w14:paraId="36D1C735" w14:textId="3B8E17BC" w:rsidR="00A91FE3" w:rsidRDefault="00541BC3" w:rsidP="00D53347">
      <w:pPr>
        <w:widowControl w:val="0"/>
        <w:autoSpaceDE w:val="0"/>
        <w:autoSpaceDN w:val="0"/>
        <w:adjustRightInd w:val="0"/>
        <w:spacing w:after="0"/>
        <w:ind w:left="284"/>
        <w:jc w:val="both"/>
        <w:rPr>
          <w:rFonts w:cs="Calibri"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19978235" wp14:editId="0B689054">
                <wp:simplePos x="0" y="0"/>
                <wp:positionH relativeFrom="margin">
                  <wp:align>right</wp:align>
                </wp:positionH>
                <wp:positionV relativeFrom="paragraph">
                  <wp:posOffset>118110</wp:posOffset>
                </wp:positionV>
                <wp:extent cx="6324600" cy="1152525"/>
                <wp:effectExtent l="57150" t="38100" r="76200" b="104775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24600" cy="11525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E6B3E2" w14:textId="01EE28FF" w:rsidR="007402C8" w:rsidRDefault="007402C8" w:rsidP="00A91FE3">
                            <w:pPr>
                              <w:rPr>
                                <w:rFonts w:cs="Calibri"/>
                                <w:color w:val="000000"/>
                                <w:spacing w:val="3"/>
                              </w:rPr>
                            </w:pPr>
                            <w:r w:rsidRPr="00BE5A24">
                              <w:rPr>
                                <w:rFonts w:cs="Calibri"/>
                                <w:color w:val="000000"/>
                              </w:rPr>
                              <w:t>Give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3"/>
                              </w:rPr>
                              <w:t xml:space="preserve">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</w:rPr>
                              <w:t>details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3"/>
                              </w:rPr>
                              <w:t xml:space="preserve">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</w:rPr>
                              <w:t>regarding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3"/>
                              </w:rPr>
                              <w:t xml:space="preserve">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</w:rPr>
                              <w:t>the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3"/>
                              </w:rPr>
                              <w:t xml:space="preserve">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</w:rPr>
                              <w:t>tertiary professional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3"/>
                              </w:rPr>
                              <w:t xml:space="preserve"> </w:t>
                            </w:r>
                            <w:r w:rsidRPr="002856D7">
                              <w:rPr>
                                <w:rFonts w:cs="Calibri"/>
                                <w:bCs/>
                                <w:color w:val="000000"/>
                                <w:spacing w:val="3"/>
                              </w:rPr>
                              <w:t>social work</w:t>
                            </w:r>
                            <w:r w:rsidRPr="00BE5A24">
                              <w:rPr>
                                <w:rFonts w:cs="Calibri"/>
                                <w:b/>
                                <w:color w:val="000000"/>
                                <w:spacing w:val="3"/>
                              </w:rPr>
                              <w:t xml:space="preserve">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</w:rPr>
                              <w:t>qualification</w:t>
                            </w:r>
                            <w:r>
                              <w:rPr>
                                <w:rFonts w:cs="Calibri"/>
                                <w:color w:val="000000"/>
                              </w:rPr>
                              <w:t xml:space="preserve"> that enables you to practise social work.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  <w:spacing w:val="3"/>
                              </w:rPr>
                              <w:t xml:space="preserve"> </w:t>
                            </w:r>
                            <w:r>
                              <w:rPr>
                                <w:rFonts w:cs="Calibri"/>
                                <w:color w:val="000000"/>
                                <w:spacing w:val="3"/>
                              </w:rPr>
                              <w:t xml:space="preserve">(Note: Please provide details of your educational qualification </w:t>
                            </w:r>
                            <w:r>
                              <w:rPr>
                                <w:rFonts w:cs="Calibri"/>
                                <w:b/>
                                <w:bCs/>
                                <w:color w:val="000000"/>
                                <w:spacing w:val="3"/>
                              </w:rPr>
                              <w:t>not</w:t>
                            </w:r>
                            <w:r>
                              <w:rPr>
                                <w:rFonts w:cs="Calibri"/>
                                <w:color w:val="000000"/>
                                <w:spacing w:val="3"/>
                              </w:rPr>
                              <w:t xml:space="preserve"> your professional licence)</w:t>
                            </w:r>
                          </w:p>
                          <w:p w14:paraId="09EEBA7E" w14:textId="7934C379" w:rsidR="007402C8" w:rsidRDefault="007402C8" w:rsidP="00A91FE3">
                            <w:pPr>
                              <w:rPr>
                                <w:rFonts w:cs="Calibri"/>
                                <w:color w:val="000000"/>
                                <w:spacing w:val="3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pacing w:val="3"/>
                              </w:rPr>
                              <w:t>If your first professional social work qualification is a master’s degree, please also complete section 3 of this form (details of your undergraduate qualification)</w:t>
                            </w:r>
                          </w:p>
                          <w:p w14:paraId="5B6F96A0" w14:textId="21476DA2" w:rsidR="007402C8" w:rsidRDefault="007402C8" w:rsidP="00A91FE3">
                            <w:pPr>
                              <w:rPr>
                                <w:rFonts w:cs="Calibri"/>
                                <w:color w:val="000000"/>
                                <w:spacing w:val="3"/>
                              </w:rPr>
                            </w:pPr>
                          </w:p>
                          <w:p w14:paraId="14D2EF27" w14:textId="77777777" w:rsidR="007402C8" w:rsidRPr="00543FFD" w:rsidRDefault="007402C8" w:rsidP="00A91FE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9782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0;text-align:left;margin-left:446.8pt;margin-top:9.3pt;width:498pt;height:90.75pt;z-index:25165825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57E6B3E2" w14:textId="01EE28FF" w:rsidR="007402C8" w:rsidRDefault="007402C8" w:rsidP="00A91FE3">
                      <w:pPr>
                        <w:rPr>
                          <w:rFonts w:cs="Calibri"/>
                          <w:color w:val="000000"/>
                          <w:spacing w:val="3"/>
                        </w:rPr>
                      </w:pPr>
                      <w:r w:rsidRPr="00BE5A24">
                        <w:rPr>
                          <w:rFonts w:cs="Calibri"/>
                          <w:color w:val="000000"/>
                        </w:rPr>
                        <w:t>Give</w:t>
                      </w:r>
                      <w:r w:rsidRPr="00BE5A24">
                        <w:rPr>
                          <w:rFonts w:cs="Calibri"/>
                          <w:color w:val="000000"/>
                          <w:spacing w:val="3"/>
                        </w:rPr>
                        <w:t xml:space="preserve"> </w:t>
                      </w:r>
                      <w:r w:rsidRPr="00BE5A24">
                        <w:rPr>
                          <w:rFonts w:cs="Calibri"/>
                          <w:color w:val="000000"/>
                        </w:rPr>
                        <w:t>details</w:t>
                      </w:r>
                      <w:r w:rsidRPr="00BE5A24">
                        <w:rPr>
                          <w:rFonts w:cs="Calibri"/>
                          <w:color w:val="000000"/>
                          <w:spacing w:val="3"/>
                        </w:rPr>
                        <w:t xml:space="preserve"> </w:t>
                      </w:r>
                      <w:r w:rsidRPr="00BE5A24">
                        <w:rPr>
                          <w:rFonts w:cs="Calibri"/>
                          <w:color w:val="000000"/>
                        </w:rPr>
                        <w:t>regarding</w:t>
                      </w:r>
                      <w:r w:rsidRPr="00BE5A24">
                        <w:rPr>
                          <w:rFonts w:cs="Calibri"/>
                          <w:color w:val="000000"/>
                          <w:spacing w:val="3"/>
                        </w:rPr>
                        <w:t xml:space="preserve"> </w:t>
                      </w:r>
                      <w:r w:rsidRPr="00BE5A24">
                        <w:rPr>
                          <w:rFonts w:cs="Calibri"/>
                          <w:color w:val="000000"/>
                        </w:rPr>
                        <w:t>the</w:t>
                      </w:r>
                      <w:r w:rsidRPr="00BE5A24">
                        <w:rPr>
                          <w:rFonts w:cs="Calibri"/>
                          <w:color w:val="000000"/>
                          <w:spacing w:val="3"/>
                        </w:rPr>
                        <w:t xml:space="preserve"> </w:t>
                      </w:r>
                      <w:r w:rsidRPr="00BE5A24">
                        <w:rPr>
                          <w:rFonts w:cs="Calibri"/>
                          <w:color w:val="000000"/>
                        </w:rPr>
                        <w:t>tertiary professional</w:t>
                      </w:r>
                      <w:r w:rsidRPr="00BE5A24">
                        <w:rPr>
                          <w:rFonts w:cs="Calibri"/>
                          <w:color w:val="000000"/>
                          <w:spacing w:val="3"/>
                        </w:rPr>
                        <w:t xml:space="preserve"> </w:t>
                      </w:r>
                      <w:r w:rsidRPr="002856D7">
                        <w:rPr>
                          <w:rFonts w:cs="Calibri"/>
                          <w:bCs/>
                          <w:color w:val="000000"/>
                          <w:spacing w:val="3"/>
                        </w:rPr>
                        <w:t>social work</w:t>
                      </w:r>
                      <w:r w:rsidRPr="00BE5A24">
                        <w:rPr>
                          <w:rFonts w:cs="Calibri"/>
                          <w:b/>
                          <w:color w:val="000000"/>
                          <w:spacing w:val="3"/>
                        </w:rPr>
                        <w:t xml:space="preserve"> </w:t>
                      </w:r>
                      <w:r w:rsidRPr="00BE5A24">
                        <w:rPr>
                          <w:rFonts w:cs="Calibri"/>
                          <w:color w:val="000000"/>
                        </w:rPr>
                        <w:t>qualification</w:t>
                      </w:r>
                      <w:r>
                        <w:rPr>
                          <w:rFonts w:cs="Calibri"/>
                          <w:color w:val="000000"/>
                        </w:rPr>
                        <w:t xml:space="preserve"> that enables you to practise social work. </w:t>
                      </w:r>
                      <w:r w:rsidRPr="00BE5A24">
                        <w:rPr>
                          <w:rFonts w:cs="Calibri"/>
                          <w:color w:val="000000"/>
                          <w:spacing w:val="3"/>
                        </w:rPr>
                        <w:t xml:space="preserve"> </w:t>
                      </w:r>
                      <w:r>
                        <w:rPr>
                          <w:rFonts w:cs="Calibri"/>
                          <w:color w:val="000000"/>
                          <w:spacing w:val="3"/>
                        </w:rPr>
                        <w:t xml:space="preserve">(Note: Please provide details of your educational qualification </w:t>
                      </w:r>
                      <w:r>
                        <w:rPr>
                          <w:rFonts w:cs="Calibri"/>
                          <w:b/>
                          <w:bCs/>
                          <w:color w:val="000000"/>
                          <w:spacing w:val="3"/>
                        </w:rPr>
                        <w:t>not</w:t>
                      </w:r>
                      <w:r>
                        <w:rPr>
                          <w:rFonts w:cs="Calibri"/>
                          <w:color w:val="000000"/>
                          <w:spacing w:val="3"/>
                        </w:rPr>
                        <w:t xml:space="preserve"> your professional licence)</w:t>
                      </w:r>
                    </w:p>
                    <w:p w14:paraId="09EEBA7E" w14:textId="7934C379" w:rsidR="007402C8" w:rsidRDefault="007402C8" w:rsidP="00A91FE3">
                      <w:pPr>
                        <w:rPr>
                          <w:rFonts w:cs="Calibri"/>
                          <w:color w:val="000000"/>
                          <w:spacing w:val="3"/>
                        </w:rPr>
                      </w:pPr>
                      <w:r>
                        <w:rPr>
                          <w:rFonts w:cs="Calibri"/>
                          <w:color w:val="000000"/>
                          <w:spacing w:val="3"/>
                        </w:rPr>
                        <w:t>If your first professional social work qualification is a master’s degree, please also complete section 3 of this form (details of your undergraduate qualification)</w:t>
                      </w:r>
                    </w:p>
                    <w:p w14:paraId="5B6F96A0" w14:textId="21476DA2" w:rsidR="007402C8" w:rsidRDefault="007402C8" w:rsidP="00A91FE3">
                      <w:pPr>
                        <w:rPr>
                          <w:rFonts w:cs="Calibri"/>
                          <w:color w:val="000000"/>
                          <w:spacing w:val="3"/>
                        </w:rPr>
                      </w:pPr>
                    </w:p>
                    <w:p w14:paraId="14D2EF27" w14:textId="77777777" w:rsidR="007402C8" w:rsidRPr="00543FFD" w:rsidRDefault="007402C8" w:rsidP="00A91FE3"/>
                  </w:txbxContent>
                </v:textbox>
                <w10:wrap anchorx="margin"/>
              </v:shape>
            </w:pict>
          </mc:Fallback>
        </mc:AlternateContent>
      </w:r>
    </w:p>
    <w:p w14:paraId="698BDD78" w14:textId="4894CA83" w:rsidR="00A91FE3" w:rsidRDefault="00A91FE3" w:rsidP="00D53347">
      <w:pPr>
        <w:widowControl w:val="0"/>
        <w:autoSpaceDE w:val="0"/>
        <w:autoSpaceDN w:val="0"/>
        <w:adjustRightInd w:val="0"/>
        <w:spacing w:after="0"/>
        <w:ind w:left="284"/>
        <w:jc w:val="both"/>
        <w:rPr>
          <w:rFonts w:cs="Calibri"/>
          <w:color w:val="000000"/>
        </w:rPr>
      </w:pPr>
    </w:p>
    <w:p w14:paraId="0FC55905" w14:textId="77777777" w:rsidR="00A91FE3" w:rsidRDefault="00A91FE3" w:rsidP="00D53347">
      <w:pPr>
        <w:widowControl w:val="0"/>
        <w:autoSpaceDE w:val="0"/>
        <w:autoSpaceDN w:val="0"/>
        <w:adjustRightInd w:val="0"/>
        <w:spacing w:after="0"/>
        <w:ind w:left="284"/>
        <w:jc w:val="both"/>
        <w:rPr>
          <w:rFonts w:cs="Calibri"/>
          <w:color w:val="000000"/>
        </w:rPr>
      </w:pPr>
    </w:p>
    <w:p w14:paraId="6D216F79" w14:textId="3AD61B1F" w:rsidR="00A91FE3" w:rsidRDefault="00A91FE3" w:rsidP="00D53347">
      <w:pPr>
        <w:widowControl w:val="0"/>
        <w:autoSpaceDE w:val="0"/>
        <w:autoSpaceDN w:val="0"/>
        <w:adjustRightInd w:val="0"/>
        <w:spacing w:after="0"/>
        <w:ind w:left="284"/>
        <w:jc w:val="both"/>
        <w:rPr>
          <w:rFonts w:cs="Calibri"/>
          <w:color w:val="000000"/>
        </w:rPr>
      </w:pPr>
    </w:p>
    <w:p w14:paraId="42DB53CC" w14:textId="732A8349" w:rsidR="00A91FE3" w:rsidRDefault="00A91FE3" w:rsidP="00D53347">
      <w:pPr>
        <w:widowControl w:val="0"/>
        <w:autoSpaceDE w:val="0"/>
        <w:autoSpaceDN w:val="0"/>
        <w:adjustRightInd w:val="0"/>
        <w:spacing w:after="0"/>
        <w:ind w:left="284"/>
        <w:jc w:val="both"/>
        <w:rPr>
          <w:rFonts w:cs="Calibri"/>
          <w:color w:val="000000"/>
        </w:rPr>
      </w:pPr>
    </w:p>
    <w:p w14:paraId="4D76404B" w14:textId="77777777" w:rsidR="00541BC3" w:rsidRDefault="00541BC3" w:rsidP="00A91FE3">
      <w:pPr>
        <w:widowControl w:val="0"/>
        <w:autoSpaceDE w:val="0"/>
        <w:autoSpaceDN w:val="0"/>
        <w:adjustRightInd w:val="0"/>
        <w:spacing w:before="5" w:after="0" w:line="240" w:lineRule="auto"/>
        <w:ind w:left="284"/>
        <w:jc w:val="both"/>
        <w:rPr>
          <w:rFonts w:cs="Calibri"/>
          <w:color w:val="000000"/>
        </w:rPr>
      </w:pPr>
    </w:p>
    <w:p w14:paraId="657AF6DA" w14:textId="77777777" w:rsidR="00541BC3" w:rsidRDefault="00541BC3" w:rsidP="00A91FE3">
      <w:pPr>
        <w:widowControl w:val="0"/>
        <w:autoSpaceDE w:val="0"/>
        <w:autoSpaceDN w:val="0"/>
        <w:adjustRightInd w:val="0"/>
        <w:spacing w:before="5" w:after="0" w:line="240" w:lineRule="auto"/>
        <w:ind w:left="284"/>
        <w:jc w:val="both"/>
        <w:rPr>
          <w:rFonts w:cs="Calibri"/>
          <w:color w:val="000000"/>
        </w:rPr>
      </w:pPr>
    </w:p>
    <w:p w14:paraId="44B56510" w14:textId="77777777" w:rsidR="00541BC3" w:rsidRDefault="00541BC3" w:rsidP="00A91FE3">
      <w:pPr>
        <w:widowControl w:val="0"/>
        <w:autoSpaceDE w:val="0"/>
        <w:autoSpaceDN w:val="0"/>
        <w:adjustRightInd w:val="0"/>
        <w:spacing w:before="5" w:after="0" w:line="240" w:lineRule="auto"/>
        <w:ind w:left="284"/>
        <w:jc w:val="both"/>
        <w:rPr>
          <w:rFonts w:cs="Calibri"/>
          <w:color w:val="000000"/>
        </w:rPr>
      </w:pPr>
    </w:p>
    <w:p w14:paraId="6B439122" w14:textId="77777777" w:rsidR="00541BC3" w:rsidRDefault="00541BC3" w:rsidP="00A91FE3">
      <w:pPr>
        <w:widowControl w:val="0"/>
        <w:autoSpaceDE w:val="0"/>
        <w:autoSpaceDN w:val="0"/>
        <w:adjustRightInd w:val="0"/>
        <w:spacing w:before="5" w:after="0" w:line="240" w:lineRule="auto"/>
        <w:ind w:left="284"/>
        <w:jc w:val="both"/>
        <w:rPr>
          <w:rFonts w:cs="Calibri"/>
          <w:color w:val="000000"/>
        </w:rPr>
      </w:pPr>
    </w:p>
    <w:p w14:paraId="1CB2327D" w14:textId="7DF2EB8E" w:rsidR="00A91FE3" w:rsidRPr="00BE5A24" w:rsidRDefault="00A91FE3" w:rsidP="00A91FE3">
      <w:pPr>
        <w:widowControl w:val="0"/>
        <w:autoSpaceDE w:val="0"/>
        <w:autoSpaceDN w:val="0"/>
        <w:adjustRightInd w:val="0"/>
        <w:spacing w:before="5" w:after="0" w:line="240" w:lineRule="auto"/>
        <w:ind w:left="284"/>
        <w:jc w:val="both"/>
        <w:rPr>
          <w:rFonts w:cs="Calibri"/>
          <w:color w:val="000000"/>
        </w:rPr>
      </w:pPr>
      <w:r w:rsidRPr="00BE5A24">
        <w:rPr>
          <w:rFonts w:cs="Calibri"/>
          <w:color w:val="000000"/>
        </w:rPr>
        <w:t>What is the name (in English) of the qualification that you have obtained?</w:t>
      </w:r>
    </w:p>
    <w:sdt>
      <w:sdtPr>
        <w:rPr>
          <w:rStyle w:val="Style15"/>
        </w:rPr>
        <w:id w:val="706140879"/>
        <w:placeholder>
          <w:docPart w:val="BAD5D2C25475492BA37C8C074F7D9218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7B47B55B" w14:textId="77777777" w:rsidR="00A91FE3" w:rsidRPr="00BE5A24" w:rsidRDefault="00A91FE3" w:rsidP="00A91FE3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09055CFF" w14:textId="1C65DCE4" w:rsidR="00A91FE3" w:rsidRDefault="00A91FE3" w:rsidP="00A91FE3">
      <w:pPr>
        <w:widowControl w:val="0"/>
        <w:autoSpaceDE w:val="0"/>
        <w:autoSpaceDN w:val="0"/>
        <w:adjustRightInd w:val="0"/>
        <w:spacing w:after="0" w:line="200" w:lineRule="exact"/>
        <w:ind w:left="284"/>
        <w:rPr>
          <w:rFonts w:cs="Calibri"/>
          <w:color w:val="000000"/>
        </w:rPr>
      </w:pPr>
    </w:p>
    <w:p w14:paraId="0AD7CDFB" w14:textId="77777777" w:rsidR="00155014" w:rsidRPr="00BE5A24" w:rsidRDefault="00155014" w:rsidP="00A91FE3">
      <w:pPr>
        <w:widowControl w:val="0"/>
        <w:autoSpaceDE w:val="0"/>
        <w:autoSpaceDN w:val="0"/>
        <w:adjustRightInd w:val="0"/>
        <w:spacing w:after="0" w:line="200" w:lineRule="exact"/>
        <w:ind w:left="284"/>
        <w:rPr>
          <w:rFonts w:cs="Calibri"/>
          <w:color w:val="000000"/>
        </w:rPr>
      </w:pPr>
    </w:p>
    <w:p w14:paraId="2DCD5CB5" w14:textId="77777777" w:rsidR="00A91FE3" w:rsidRPr="00BE5A24" w:rsidRDefault="00A91FE3" w:rsidP="00A91FE3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  <w:position w:val="-1"/>
        </w:rPr>
        <w:t>What is the name of the qualification in your own language if not in English?</w:t>
      </w:r>
    </w:p>
    <w:sdt>
      <w:sdtPr>
        <w:rPr>
          <w:rStyle w:val="Style16"/>
        </w:rPr>
        <w:id w:val="1898772031"/>
        <w:placeholder>
          <w:docPart w:val="BAD5D2C25475492BA37C8C074F7D9218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3A6A5CD4" w14:textId="2ABD5CED" w:rsidR="00A91FE3" w:rsidRPr="00BE5A24" w:rsidRDefault="007402C8" w:rsidP="00A91FE3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1D77F906" w14:textId="77777777" w:rsidR="00A91FE3" w:rsidRPr="00BE5A24" w:rsidRDefault="00A91FE3" w:rsidP="00A91FE3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cs="Calibri"/>
          <w:color w:val="000000"/>
        </w:rPr>
      </w:pPr>
    </w:p>
    <w:p w14:paraId="1E992403" w14:textId="77777777" w:rsidR="00A91FE3" w:rsidRPr="00BE5A24" w:rsidRDefault="00A91FE3" w:rsidP="00A91FE3">
      <w:pPr>
        <w:widowControl w:val="0"/>
        <w:autoSpaceDE w:val="0"/>
        <w:autoSpaceDN w:val="0"/>
        <w:adjustRightInd w:val="0"/>
        <w:spacing w:before="34"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Name of</w:t>
      </w:r>
      <w:r w:rsidRPr="00BE5A24">
        <w:rPr>
          <w:rFonts w:cs="Calibri"/>
          <w:color w:val="000000"/>
          <w:spacing w:val="-2"/>
        </w:rPr>
        <w:t xml:space="preserve"> awarding </w:t>
      </w:r>
      <w:r w:rsidRPr="00BE5A24">
        <w:rPr>
          <w:rFonts w:cs="Calibri"/>
          <w:color w:val="000000"/>
        </w:rPr>
        <w:t>institution:</w:t>
      </w:r>
    </w:p>
    <w:sdt>
      <w:sdtPr>
        <w:rPr>
          <w:rStyle w:val="Style17"/>
        </w:rPr>
        <w:id w:val="634300539"/>
        <w:placeholder>
          <w:docPart w:val="BAD5D2C25475492BA37C8C074F7D9218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74074FD8" w14:textId="24FF5DD7" w:rsidR="00A91FE3" w:rsidRPr="00BE5A24" w:rsidRDefault="007402C8" w:rsidP="00A91FE3">
          <w:pPr>
            <w:widowControl w:val="0"/>
            <w:autoSpaceDE w:val="0"/>
            <w:autoSpaceDN w:val="0"/>
            <w:adjustRightInd w:val="0"/>
            <w:spacing w:before="34"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578EF99E" w14:textId="77777777" w:rsidR="00A91FE3" w:rsidRPr="00BE5A24" w:rsidRDefault="00A91FE3" w:rsidP="00A91FE3">
      <w:pPr>
        <w:widowControl w:val="0"/>
        <w:autoSpaceDE w:val="0"/>
        <w:autoSpaceDN w:val="0"/>
        <w:adjustRightInd w:val="0"/>
        <w:spacing w:after="0" w:line="200" w:lineRule="exact"/>
        <w:ind w:left="284"/>
        <w:rPr>
          <w:rFonts w:cs="Calibri"/>
          <w:color w:val="000000"/>
        </w:rPr>
      </w:pPr>
    </w:p>
    <w:p w14:paraId="230B0ED2" w14:textId="77777777" w:rsidR="00A91FE3" w:rsidRPr="00BE5A24" w:rsidRDefault="00A91FE3" w:rsidP="00A91FE3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Address of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institution:</w:t>
      </w:r>
    </w:p>
    <w:sdt>
      <w:sdtPr>
        <w:rPr>
          <w:rStyle w:val="Style18"/>
        </w:rPr>
        <w:id w:val="-1599326890"/>
        <w:placeholder>
          <w:docPart w:val="BAD5D2C25475492BA37C8C074F7D9218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position w:val="-1"/>
          <w:sz w:val="22"/>
        </w:rPr>
      </w:sdtEndPr>
      <w:sdtContent>
        <w:p w14:paraId="7A4461C2" w14:textId="21567210" w:rsidR="00A91FE3" w:rsidRPr="00BE5A24" w:rsidRDefault="007402C8" w:rsidP="00A91FE3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2C6736A8" w14:textId="77777777" w:rsidR="00A91FE3" w:rsidRPr="00BE5A24" w:rsidRDefault="00A91FE3" w:rsidP="00A91FE3">
      <w:pPr>
        <w:widowControl w:val="0"/>
        <w:autoSpaceDE w:val="0"/>
        <w:autoSpaceDN w:val="0"/>
        <w:adjustRightInd w:val="0"/>
        <w:spacing w:after="0" w:line="226" w:lineRule="exact"/>
        <w:ind w:left="284" w:right="-20"/>
        <w:rPr>
          <w:rFonts w:cs="Calibri"/>
          <w:color w:val="000000"/>
          <w:position w:val="-1"/>
        </w:rPr>
      </w:pPr>
    </w:p>
    <w:p w14:paraId="0EA88328" w14:textId="77777777" w:rsidR="00A91FE3" w:rsidRPr="00BE5A24" w:rsidRDefault="00A91FE3" w:rsidP="00A91FE3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  <w:r w:rsidRPr="00BE5A24">
        <w:rPr>
          <w:rFonts w:cs="Calibri"/>
          <w:color w:val="000000"/>
          <w:position w:val="-1"/>
        </w:rPr>
        <w:t>Web address for this institution:</w:t>
      </w:r>
    </w:p>
    <w:sdt>
      <w:sdtPr>
        <w:rPr>
          <w:rStyle w:val="Style19"/>
        </w:rPr>
        <w:id w:val="-1840920049"/>
        <w:placeholder>
          <w:docPart w:val="BAD5D2C25475492BA37C8C074F7D9218"/>
        </w:placeholder>
        <w:showingPlcHdr/>
        <w:text/>
      </w:sdtPr>
      <w:sdtEndPr>
        <w:rPr>
          <w:rStyle w:val="DefaultParagraphFont"/>
          <w:rFonts w:ascii="Calibri" w:hAnsi="Calibri" w:cs="Calibri"/>
          <w:color w:val="FF0000"/>
          <w:position w:val="-1"/>
          <w:sz w:val="22"/>
        </w:rPr>
      </w:sdtEndPr>
      <w:sdtContent>
        <w:p w14:paraId="71BC4AE1" w14:textId="3E4D11C6" w:rsidR="00A91FE3" w:rsidRPr="00BE5A24" w:rsidRDefault="007402C8" w:rsidP="00A91FE3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FF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5F91802A" w14:textId="77777777" w:rsidR="00A91FE3" w:rsidRPr="00BE5A24" w:rsidRDefault="00A91FE3" w:rsidP="00A91FE3">
      <w:pPr>
        <w:widowControl w:val="0"/>
        <w:autoSpaceDE w:val="0"/>
        <w:autoSpaceDN w:val="0"/>
        <w:adjustRightInd w:val="0"/>
        <w:spacing w:after="0" w:line="226" w:lineRule="exact"/>
        <w:ind w:left="284" w:right="-20"/>
        <w:rPr>
          <w:rFonts w:cs="Calibri"/>
          <w:color w:val="000000"/>
        </w:rPr>
      </w:pPr>
    </w:p>
    <w:p w14:paraId="6BEEB0C9" w14:textId="77777777" w:rsidR="00A91FE3" w:rsidRPr="00BE5A24" w:rsidRDefault="00A91FE3" w:rsidP="00A91FE3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  <w:r w:rsidRPr="00BE5A24">
        <w:rPr>
          <w:rFonts w:cs="Calibri"/>
          <w:color w:val="000000"/>
          <w:position w:val="-1"/>
        </w:rPr>
        <w:t>What</w:t>
      </w:r>
      <w:r w:rsidRPr="00BE5A24">
        <w:rPr>
          <w:rFonts w:cs="Calibri"/>
          <w:color w:val="000000"/>
          <w:spacing w:val="-5"/>
          <w:position w:val="-1"/>
        </w:rPr>
        <w:t xml:space="preserve"> </w:t>
      </w:r>
      <w:r w:rsidRPr="00BE5A24">
        <w:rPr>
          <w:rFonts w:cs="Calibri"/>
          <w:color w:val="000000"/>
          <w:position w:val="-1"/>
        </w:rPr>
        <w:t>is the normal entry requirement for</w:t>
      </w:r>
      <w:r w:rsidRPr="00BE5A24">
        <w:rPr>
          <w:rFonts w:cs="Calibri"/>
          <w:color w:val="000000"/>
          <w:spacing w:val="-2"/>
          <w:position w:val="-1"/>
        </w:rPr>
        <w:t xml:space="preserve"> </w:t>
      </w:r>
      <w:r w:rsidRPr="00BE5A24">
        <w:rPr>
          <w:rFonts w:cs="Calibri"/>
          <w:color w:val="000000"/>
          <w:position w:val="-1"/>
        </w:rPr>
        <w:t>this course?</w:t>
      </w:r>
    </w:p>
    <w:sdt>
      <w:sdtPr>
        <w:rPr>
          <w:rStyle w:val="Style26"/>
        </w:rPr>
        <w:id w:val="-1933511584"/>
        <w:placeholder>
          <w:docPart w:val="41879FD109674014875CCEB26DF26784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position w:val="-1"/>
          <w:sz w:val="22"/>
        </w:rPr>
      </w:sdtEndPr>
      <w:sdtContent>
        <w:p w14:paraId="3F00ED94" w14:textId="77777777" w:rsidR="00A91FE3" w:rsidRPr="00BE5A24" w:rsidRDefault="00A91FE3" w:rsidP="00A91FE3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21A72999" w14:textId="77777777" w:rsidR="00A91FE3" w:rsidRDefault="00A91FE3" w:rsidP="00A91FE3">
      <w:pPr>
        <w:widowControl w:val="0"/>
        <w:autoSpaceDE w:val="0"/>
        <w:autoSpaceDN w:val="0"/>
        <w:adjustRightInd w:val="0"/>
        <w:spacing w:after="0" w:line="240" w:lineRule="auto"/>
        <w:ind w:left="284" w:right="-57"/>
        <w:rPr>
          <w:rFonts w:cs="Calibri"/>
          <w:color w:val="000000"/>
        </w:rPr>
      </w:pPr>
      <w:r w:rsidRPr="00BE5A24">
        <w:rPr>
          <w:rFonts w:cs="Calibri"/>
          <w:color w:val="000000"/>
        </w:rPr>
        <w:t xml:space="preserve"> </w:t>
      </w:r>
    </w:p>
    <w:p w14:paraId="24F39C77" w14:textId="15A423CC" w:rsidR="00A91FE3" w:rsidRPr="00BE5A24" w:rsidRDefault="00A91FE3" w:rsidP="00A91FE3">
      <w:pPr>
        <w:widowControl w:val="0"/>
        <w:autoSpaceDE w:val="0"/>
        <w:autoSpaceDN w:val="0"/>
        <w:adjustRightInd w:val="0"/>
        <w:spacing w:after="0" w:line="240" w:lineRule="auto"/>
        <w:ind w:left="284" w:right="-57"/>
        <w:rPr>
          <w:rFonts w:cs="Calibri"/>
          <w:color w:val="000000"/>
        </w:rPr>
      </w:pPr>
      <w:r w:rsidRPr="00BE5A24">
        <w:rPr>
          <w:rFonts w:cs="Calibri"/>
          <w:color w:val="000000"/>
        </w:rPr>
        <w:t>Normal length of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full</w:t>
      </w:r>
      <w:r w:rsidR="00C112FE">
        <w:rPr>
          <w:rFonts w:cs="Calibri"/>
          <w:color w:val="000000"/>
        </w:rPr>
        <w:t>-</w:t>
      </w:r>
      <w:r w:rsidRPr="00BE5A24">
        <w:rPr>
          <w:rFonts w:cs="Calibri"/>
          <w:color w:val="000000"/>
        </w:rPr>
        <w:t>time course:</w:t>
      </w:r>
    </w:p>
    <w:sdt>
      <w:sdtPr>
        <w:rPr>
          <w:rStyle w:val="Style20"/>
        </w:rPr>
        <w:id w:val="-709040868"/>
        <w:placeholder>
          <w:docPart w:val="BAD5D2C25475492BA37C8C074F7D9218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30C63874" w14:textId="483083D3" w:rsidR="00A91FE3" w:rsidRPr="00BE5A24" w:rsidRDefault="007402C8" w:rsidP="00A91FE3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57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3F708EF6" w14:textId="77777777" w:rsidR="00A91FE3" w:rsidRPr="00BE5A24" w:rsidRDefault="00A91FE3" w:rsidP="00A91FE3">
      <w:pPr>
        <w:widowControl w:val="0"/>
        <w:autoSpaceDE w:val="0"/>
        <w:autoSpaceDN w:val="0"/>
        <w:adjustRightInd w:val="0"/>
        <w:spacing w:after="0" w:line="240" w:lineRule="auto"/>
        <w:ind w:left="284" w:right="-57"/>
        <w:rPr>
          <w:rFonts w:cs="Calibri"/>
          <w:color w:val="000000"/>
        </w:rPr>
      </w:pPr>
    </w:p>
    <w:p w14:paraId="5C293E85" w14:textId="77777777" w:rsidR="00A91FE3" w:rsidRPr="00BE5A24" w:rsidRDefault="00A91FE3" w:rsidP="00A91FE3">
      <w:pPr>
        <w:widowControl w:val="0"/>
        <w:autoSpaceDE w:val="0"/>
        <w:autoSpaceDN w:val="0"/>
        <w:adjustRightInd w:val="0"/>
        <w:spacing w:after="0" w:line="240" w:lineRule="auto"/>
        <w:ind w:left="284" w:right="-54"/>
        <w:rPr>
          <w:rFonts w:cs="Calibri"/>
          <w:color w:val="000000"/>
        </w:rPr>
      </w:pPr>
      <w:r w:rsidRPr="00BE5A24">
        <w:rPr>
          <w:rFonts w:cs="Calibri"/>
          <w:color w:val="000000"/>
        </w:rPr>
        <w:t>Date course commenced:</w:t>
      </w:r>
    </w:p>
    <w:sdt>
      <w:sdtPr>
        <w:rPr>
          <w:rStyle w:val="Style21"/>
        </w:rPr>
        <w:id w:val="-1777478262"/>
        <w:placeholder>
          <w:docPart w:val="07ECE5B758214D7EBAFFB95B72A8BC2D"/>
        </w:placeholder>
        <w:showingPlcHdr/>
        <w:date>
          <w:dateFormat w:val="dd/MM/yyyy"/>
          <w:lid w:val="en-US"/>
          <w:storeMappedDataAs w:val="dateTime"/>
          <w:calendar w:val="gregorian"/>
        </w:date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35505546" w14:textId="77777777" w:rsidR="00A91FE3" w:rsidRPr="00BE5A24" w:rsidRDefault="00A91FE3" w:rsidP="00A91FE3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54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a date.</w:t>
          </w:r>
        </w:p>
      </w:sdtContent>
    </w:sdt>
    <w:p w14:paraId="65E439EA" w14:textId="77777777" w:rsidR="00A91FE3" w:rsidRPr="00BE5A24" w:rsidRDefault="00A91FE3" w:rsidP="00A91FE3">
      <w:pPr>
        <w:widowControl w:val="0"/>
        <w:autoSpaceDE w:val="0"/>
        <w:autoSpaceDN w:val="0"/>
        <w:adjustRightInd w:val="0"/>
        <w:spacing w:after="0" w:line="240" w:lineRule="auto"/>
        <w:ind w:left="284" w:right="-54"/>
        <w:rPr>
          <w:rFonts w:cs="Calibri"/>
          <w:color w:val="000000"/>
        </w:rPr>
      </w:pPr>
    </w:p>
    <w:p w14:paraId="7F8EBDE4" w14:textId="77777777" w:rsidR="00A91FE3" w:rsidRPr="00BE5A24" w:rsidRDefault="00A91FE3" w:rsidP="00A91FE3">
      <w:pPr>
        <w:widowControl w:val="0"/>
        <w:autoSpaceDE w:val="0"/>
        <w:autoSpaceDN w:val="0"/>
        <w:adjustRightInd w:val="0"/>
        <w:spacing w:after="0" w:line="240" w:lineRule="auto"/>
        <w:ind w:left="284"/>
        <w:rPr>
          <w:rFonts w:cs="Calibri"/>
          <w:color w:val="000000"/>
        </w:rPr>
      </w:pPr>
      <w:r w:rsidRPr="00BE5A24">
        <w:rPr>
          <w:rFonts w:cs="Calibri"/>
          <w:color w:val="000000"/>
        </w:rPr>
        <w:t>Date course completed:</w:t>
      </w:r>
    </w:p>
    <w:sdt>
      <w:sdtPr>
        <w:rPr>
          <w:rStyle w:val="Style22"/>
        </w:rPr>
        <w:id w:val="188570702"/>
        <w:placeholder>
          <w:docPart w:val="E2939F48F8E54E4CA2E117B7B200240D"/>
        </w:placeholder>
        <w:showingPlcHdr/>
        <w:date>
          <w:dateFormat w:val="dd/MM/yyyy"/>
          <w:lid w:val="en-US"/>
          <w:storeMappedDataAs w:val="dateTime"/>
          <w:calendar w:val="gregorian"/>
        </w:date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2217C5A5" w14:textId="77777777" w:rsidR="00A91FE3" w:rsidRPr="00BE5A24" w:rsidRDefault="00A91FE3" w:rsidP="00A91FE3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a date.</w:t>
          </w:r>
        </w:p>
      </w:sdtContent>
    </w:sdt>
    <w:p w14:paraId="40FB80FB" w14:textId="363D30AB" w:rsidR="00A91FE3" w:rsidRDefault="00A91FE3" w:rsidP="00D53347">
      <w:pPr>
        <w:widowControl w:val="0"/>
        <w:autoSpaceDE w:val="0"/>
        <w:autoSpaceDN w:val="0"/>
        <w:adjustRightInd w:val="0"/>
        <w:spacing w:after="0"/>
        <w:ind w:left="284"/>
        <w:jc w:val="both"/>
        <w:rPr>
          <w:rFonts w:cs="Calibri"/>
          <w:color w:val="000000"/>
        </w:rPr>
      </w:pPr>
    </w:p>
    <w:p w14:paraId="50DF14F2" w14:textId="77777777" w:rsidR="00A91FE3" w:rsidRDefault="00A91FE3" w:rsidP="00A91FE3">
      <w:pPr>
        <w:widowControl w:val="0"/>
        <w:autoSpaceDE w:val="0"/>
        <w:autoSpaceDN w:val="0"/>
        <w:adjustRightInd w:val="0"/>
        <w:spacing w:after="0" w:line="240" w:lineRule="auto"/>
        <w:ind w:left="284" w:right="-54"/>
        <w:rPr>
          <w:rFonts w:cs="Calibri"/>
          <w:color w:val="000000"/>
        </w:rPr>
      </w:pPr>
      <w:r w:rsidRPr="00BE5A24">
        <w:rPr>
          <w:rFonts w:cs="Calibri"/>
          <w:color w:val="000000"/>
        </w:rPr>
        <w:t>Date</w:t>
      </w:r>
      <w:r>
        <w:rPr>
          <w:rFonts w:cs="Calibri"/>
          <w:color w:val="000000"/>
        </w:rPr>
        <w:t xml:space="preserve"> qualification</w:t>
      </w:r>
      <w:r w:rsidRPr="00BE5A24">
        <w:rPr>
          <w:rFonts w:cs="Calibri"/>
          <w:color w:val="000000"/>
        </w:rPr>
        <w:t xml:space="preserve"> conferred:</w:t>
      </w:r>
    </w:p>
    <w:p w14:paraId="6FADAE07" w14:textId="1409A3D6" w:rsidR="00A91FE3" w:rsidRDefault="00A91FE3" w:rsidP="00A91FE3">
      <w:pPr>
        <w:widowControl w:val="0"/>
        <w:autoSpaceDE w:val="0"/>
        <w:autoSpaceDN w:val="0"/>
        <w:adjustRightInd w:val="0"/>
        <w:spacing w:after="0" w:line="240" w:lineRule="auto"/>
        <w:ind w:left="284" w:right="-54"/>
        <w:rPr>
          <w:rFonts w:cs="Calibri"/>
          <w:b/>
          <w:color w:val="FF0000"/>
        </w:rPr>
      </w:pPr>
      <w:r>
        <w:rPr>
          <w:rFonts w:cs="Calibri"/>
          <w:color w:val="000000"/>
        </w:rPr>
        <w:t xml:space="preserve"> </w:t>
      </w:r>
      <w:sdt>
        <w:sdtPr>
          <w:rPr>
            <w:rStyle w:val="Style23"/>
          </w:rPr>
          <w:id w:val="-2096155203"/>
          <w:placeholder>
            <w:docPart w:val="259866F9EDAE4588916A96DBA264BA9F"/>
          </w:placeholder>
          <w:showingPlcHdr/>
          <w:date>
            <w:dateFormat w:val="dd/MM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="Calibri" w:hAnsi="Calibri" w:cs="Calibri"/>
            <w:b/>
            <w:color w:val="FF0000"/>
            <w:sz w:val="22"/>
          </w:rPr>
        </w:sdtEndPr>
        <w:sdtContent>
          <w:r w:rsidRPr="003A7C06">
            <w:rPr>
              <w:rStyle w:val="PlaceholderText"/>
            </w:rPr>
            <w:t>Click here to enter a date.</w:t>
          </w:r>
        </w:sdtContent>
      </w:sdt>
      <w:r w:rsidRPr="00BE5A24">
        <w:rPr>
          <w:rFonts w:cs="Calibri"/>
          <w:b/>
          <w:color w:val="FF0000"/>
        </w:rPr>
        <w:tab/>
      </w:r>
    </w:p>
    <w:p w14:paraId="6480F01A" w14:textId="77777777" w:rsidR="00A91FE3" w:rsidRDefault="00A91FE3" w:rsidP="00D53347">
      <w:pPr>
        <w:widowControl w:val="0"/>
        <w:autoSpaceDE w:val="0"/>
        <w:autoSpaceDN w:val="0"/>
        <w:adjustRightInd w:val="0"/>
        <w:spacing w:after="0"/>
        <w:ind w:left="284"/>
        <w:jc w:val="both"/>
        <w:rPr>
          <w:rFonts w:cs="Calibri"/>
          <w:color w:val="000000"/>
        </w:rPr>
      </w:pPr>
    </w:p>
    <w:p w14:paraId="70E5FE2B" w14:textId="50F16E10" w:rsidR="00C66862" w:rsidRPr="00BE5A24" w:rsidRDefault="00C66862" w:rsidP="00D53347">
      <w:pPr>
        <w:widowControl w:val="0"/>
        <w:autoSpaceDE w:val="0"/>
        <w:autoSpaceDN w:val="0"/>
        <w:adjustRightInd w:val="0"/>
        <w:spacing w:after="0"/>
        <w:ind w:left="284"/>
        <w:jc w:val="both"/>
        <w:rPr>
          <w:rFonts w:cs="Calibri"/>
          <w:color w:val="000000"/>
        </w:rPr>
      </w:pPr>
      <w:r w:rsidRPr="00BE5A24">
        <w:rPr>
          <w:rFonts w:cs="Calibri"/>
          <w:color w:val="000000"/>
        </w:rPr>
        <w:t xml:space="preserve">Does your qualification enable you </w:t>
      </w:r>
      <w:r w:rsidR="00636F45" w:rsidRPr="00BE5A24">
        <w:rPr>
          <w:rFonts w:cs="Calibri"/>
          <w:color w:val="000000"/>
        </w:rPr>
        <w:t xml:space="preserve">to </w:t>
      </w:r>
      <w:r w:rsidRPr="00BE5A24">
        <w:rPr>
          <w:rFonts w:cs="Calibri"/>
          <w:color w:val="000000"/>
        </w:rPr>
        <w:t xml:space="preserve">register as a </w:t>
      </w:r>
      <w:r w:rsidR="008007AE" w:rsidRPr="00BE5A24">
        <w:rPr>
          <w:rFonts w:cs="Calibri"/>
          <w:color w:val="000000"/>
        </w:rPr>
        <w:t>s</w:t>
      </w:r>
      <w:r w:rsidRPr="00BE5A24">
        <w:rPr>
          <w:rFonts w:cs="Calibri"/>
          <w:color w:val="000000"/>
        </w:rPr>
        <w:t xml:space="preserve">ocial worker in the country </w:t>
      </w:r>
      <w:r w:rsidR="009028DF" w:rsidRPr="00BE5A24">
        <w:rPr>
          <w:rFonts w:cs="Calibri"/>
          <w:color w:val="000000"/>
        </w:rPr>
        <w:t xml:space="preserve">in which </w:t>
      </w:r>
      <w:r w:rsidRPr="00BE5A24">
        <w:rPr>
          <w:rFonts w:cs="Calibri"/>
          <w:color w:val="000000"/>
        </w:rPr>
        <w:t xml:space="preserve">the qualification was </w:t>
      </w:r>
      <w:r w:rsidR="000B63CB" w:rsidRPr="00BE5A24">
        <w:rPr>
          <w:rFonts w:cs="Calibri"/>
          <w:color w:val="000000"/>
        </w:rPr>
        <w:t>obtained?</w:t>
      </w:r>
    </w:p>
    <w:p w14:paraId="4254B43A" w14:textId="77777777" w:rsidR="00C66862" w:rsidRPr="00BE5A24" w:rsidRDefault="00C66862" w:rsidP="009608EE">
      <w:pPr>
        <w:widowControl w:val="0"/>
        <w:autoSpaceDE w:val="0"/>
        <w:autoSpaceDN w:val="0"/>
        <w:adjustRightInd w:val="0"/>
        <w:spacing w:after="0" w:line="240" w:lineRule="auto"/>
        <w:ind w:left="284"/>
        <w:jc w:val="both"/>
        <w:rPr>
          <w:rFonts w:cs="Calibri"/>
          <w:color w:val="000000"/>
        </w:rPr>
      </w:pPr>
    </w:p>
    <w:p w14:paraId="4692F19B" w14:textId="77777777" w:rsidR="00C66862" w:rsidRPr="00BE5A24" w:rsidRDefault="00C66862" w:rsidP="00C66862">
      <w:pPr>
        <w:widowControl w:val="0"/>
        <w:tabs>
          <w:tab w:val="left" w:pos="3405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cs="Calibri"/>
          <w:color w:val="000000"/>
        </w:rPr>
      </w:pPr>
      <w:r w:rsidRPr="00BE5A24">
        <w:rPr>
          <w:rFonts w:cs="Calibri"/>
          <w:color w:val="000000"/>
        </w:rPr>
        <w:t xml:space="preserve">Yes </w:t>
      </w:r>
      <w:sdt>
        <w:sdtPr>
          <w:rPr>
            <w:rStyle w:val="Style11"/>
          </w:rPr>
          <w:id w:val="1811669767"/>
          <w14:checkbox>
            <w14:checked w14:val="0"/>
            <w14:checkedState w14:val="00D6" w14:font="Symbol"/>
            <w14:uncheckedState w14:val="2610" w14:font="MS Gothic"/>
          </w14:checkbox>
        </w:sdtPr>
        <w:sdtContent>
          <w:r w:rsidR="00E076C0" w:rsidRPr="00E076C0">
            <w:rPr>
              <w:rStyle w:val="Style11"/>
              <w:rFonts w:eastAsia="MS Gothic" w:hint="eastAsia"/>
            </w:rPr>
            <w:t>☐</w:t>
          </w:r>
        </w:sdtContent>
      </w:sdt>
      <w:r w:rsidRPr="00BE5A24">
        <w:rPr>
          <w:rFonts w:cs="Calibri"/>
          <w:color w:val="000000"/>
        </w:rPr>
        <w:t xml:space="preserve">    No</w:t>
      </w:r>
      <w:r w:rsidR="00337DEE">
        <w:rPr>
          <w:rFonts w:cs="Calibri"/>
          <w:color w:val="000000"/>
        </w:rPr>
        <w:t xml:space="preserve"> </w:t>
      </w:r>
      <w:sdt>
        <w:sdtPr>
          <w:rPr>
            <w:rStyle w:val="Style12"/>
          </w:rPr>
          <w:id w:val="1369798344"/>
          <w14:checkbox>
            <w14:checked w14:val="0"/>
            <w14:checkedState w14:val="00D6" w14:font="Symbol"/>
            <w14:uncheckedState w14:val="2610" w14:font="MS Gothic"/>
          </w14:checkbox>
        </w:sdtPr>
        <w:sdtContent>
          <w:r w:rsidR="00337DEE" w:rsidRPr="00E076C0">
            <w:rPr>
              <w:rStyle w:val="Style12"/>
              <w:rFonts w:eastAsia="MS Gothic" w:hint="eastAsia"/>
            </w:rPr>
            <w:t>☐</w:t>
          </w:r>
        </w:sdtContent>
      </w:sdt>
      <w:r w:rsidRPr="00BE5A24">
        <w:rPr>
          <w:rFonts w:cs="Calibri"/>
          <w:color w:val="000000"/>
        </w:rPr>
        <w:tab/>
      </w:r>
    </w:p>
    <w:p w14:paraId="0E4BADAA" w14:textId="77777777" w:rsidR="00C66862" w:rsidRPr="00BE5A24" w:rsidRDefault="00C66862" w:rsidP="00C66862">
      <w:pPr>
        <w:widowControl w:val="0"/>
        <w:tabs>
          <w:tab w:val="left" w:pos="3405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cs="Calibri"/>
          <w:color w:val="000000"/>
        </w:rPr>
      </w:pPr>
    </w:p>
    <w:p w14:paraId="5811A3AD" w14:textId="37C11BE2" w:rsidR="00543FFD" w:rsidRDefault="00C66862" w:rsidP="00C66862">
      <w:pPr>
        <w:widowControl w:val="0"/>
        <w:tabs>
          <w:tab w:val="left" w:pos="3405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cs="Calibri"/>
          <w:color w:val="000000"/>
        </w:rPr>
      </w:pPr>
      <w:r w:rsidRPr="00BE5A24">
        <w:rPr>
          <w:rFonts w:cs="Calibri"/>
          <w:color w:val="000000"/>
        </w:rPr>
        <w:t>If yes</w:t>
      </w:r>
      <w:r w:rsidR="00543FFD">
        <w:rPr>
          <w:rFonts w:cs="Calibri"/>
          <w:color w:val="000000"/>
        </w:rPr>
        <w:t>,</w:t>
      </w:r>
      <w:r w:rsidRPr="00BE5A24">
        <w:rPr>
          <w:rFonts w:cs="Calibri"/>
          <w:color w:val="000000"/>
        </w:rPr>
        <w:t xml:space="preserve"> please </w:t>
      </w:r>
      <w:r w:rsidR="00543FFD">
        <w:rPr>
          <w:rFonts w:cs="Calibri"/>
          <w:color w:val="000000"/>
        </w:rPr>
        <w:t xml:space="preserve">provide a link to the regulatory authority with which you </w:t>
      </w:r>
      <w:proofErr w:type="gramStart"/>
      <w:r w:rsidR="00543FFD">
        <w:rPr>
          <w:rFonts w:cs="Calibri"/>
          <w:color w:val="000000"/>
        </w:rPr>
        <w:t>are able to</w:t>
      </w:r>
      <w:proofErr w:type="gramEnd"/>
      <w:r w:rsidR="00543FFD">
        <w:rPr>
          <w:rFonts w:cs="Calibri"/>
          <w:color w:val="000000"/>
        </w:rPr>
        <w:t xml:space="preserve"> register.</w:t>
      </w:r>
    </w:p>
    <w:sdt>
      <w:sdtPr>
        <w:rPr>
          <w:rFonts w:cs="Calibri"/>
          <w:color w:val="000000"/>
        </w:rPr>
        <w:id w:val="-1873831970"/>
        <w:placeholder>
          <w:docPart w:val="40D8A00DE3C64795B9E7E712ACD8CF83"/>
        </w:placeholder>
        <w:showingPlcHdr/>
        <w:text/>
      </w:sdtPr>
      <w:sdtEndPr>
        <w:rPr>
          <w:color w:val="000000" w:themeColor="text1"/>
        </w:rPr>
      </w:sdtEndPr>
      <w:sdtContent>
        <w:p w14:paraId="08520AE2" w14:textId="44C958B7" w:rsidR="00C66862" w:rsidRPr="00BE5A24" w:rsidRDefault="00543FFD" w:rsidP="00C66862">
          <w:pPr>
            <w:widowControl w:val="0"/>
            <w:tabs>
              <w:tab w:val="left" w:pos="3405"/>
            </w:tabs>
            <w:autoSpaceDE w:val="0"/>
            <w:autoSpaceDN w:val="0"/>
            <w:adjustRightInd w:val="0"/>
            <w:spacing w:after="0" w:line="240" w:lineRule="auto"/>
            <w:ind w:left="284"/>
            <w:jc w:val="both"/>
            <w:rPr>
              <w:rFonts w:cs="Calibri"/>
              <w:color w:val="000000"/>
            </w:rPr>
          </w:pPr>
          <w:r w:rsidRPr="004834C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add link</w:t>
          </w:r>
        </w:p>
      </w:sdtContent>
    </w:sdt>
    <w:p w14:paraId="4E783573" w14:textId="77777777" w:rsidR="009608EE" w:rsidRPr="00BE5A24" w:rsidRDefault="009608EE" w:rsidP="009608EE">
      <w:pPr>
        <w:widowControl w:val="0"/>
        <w:autoSpaceDE w:val="0"/>
        <w:autoSpaceDN w:val="0"/>
        <w:adjustRightInd w:val="0"/>
        <w:spacing w:after="0" w:line="240" w:lineRule="auto"/>
        <w:ind w:left="284"/>
        <w:jc w:val="both"/>
        <w:rPr>
          <w:rFonts w:cs="Calibri"/>
          <w:color w:val="000000"/>
        </w:rPr>
      </w:pPr>
    </w:p>
    <w:p w14:paraId="74A76334" w14:textId="77777777" w:rsidR="0086567E" w:rsidRPr="00BE5A24" w:rsidRDefault="0086567E" w:rsidP="00101A96">
      <w:pPr>
        <w:widowControl w:val="0"/>
        <w:autoSpaceDE w:val="0"/>
        <w:autoSpaceDN w:val="0"/>
        <w:adjustRightInd w:val="0"/>
        <w:spacing w:after="0"/>
        <w:ind w:left="284"/>
        <w:jc w:val="both"/>
        <w:rPr>
          <w:rFonts w:cs="Calibri"/>
          <w:color w:val="000000"/>
        </w:rPr>
      </w:pPr>
      <w:r w:rsidRPr="00BE5A24">
        <w:rPr>
          <w:rFonts w:cs="Calibri"/>
          <w:color w:val="000000"/>
        </w:rPr>
        <w:t xml:space="preserve">If your country does </w:t>
      </w:r>
      <w:r w:rsidR="008007AE" w:rsidRPr="00BE5A24">
        <w:rPr>
          <w:rFonts w:cs="Calibri"/>
          <w:color w:val="000000"/>
        </w:rPr>
        <w:t xml:space="preserve">not have registration does </w:t>
      </w:r>
      <w:r w:rsidRPr="00BE5A24">
        <w:rPr>
          <w:rFonts w:cs="Calibri"/>
          <w:color w:val="000000"/>
        </w:rPr>
        <w:t>your professional association recognise your qualification?</w:t>
      </w:r>
    </w:p>
    <w:p w14:paraId="5495A758" w14:textId="77777777" w:rsidR="0086567E" w:rsidRPr="00BE5A24" w:rsidRDefault="0086567E" w:rsidP="009608EE">
      <w:pPr>
        <w:widowControl w:val="0"/>
        <w:autoSpaceDE w:val="0"/>
        <w:autoSpaceDN w:val="0"/>
        <w:adjustRightInd w:val="0"/>
        <w:spacing w:after="0" w:line="240" w:lineRule="auto"/>
        <w:ind w:left="284"/>
        <w:jc w:val="both"/>
        <w:rPr>
          <w:rFonts w:cs="Calibri"/>
          <w:color w:val="000000"/>
        </w:rPr>
      </w:pPr>
    </w:p>
    <w:p w14:paraId="0C41B2B7" w14:textId="77777777" w:rsidR="0086567E" w:rsidRPr="00BE5A24" w:rsidRDefault="00D71555" w:rsidP="009608EE">
      <w:pPr>
        <w:widowControl w:val="0"/>
        <w:autoSpaceDE w:val="0"/>
        <w:autoSpaceDN w:val="0"/>
        <w:adjustRightInd w:val="0"/>
        <w:spacing w:after="0" w:line="240" w:lineRule="auto"/>
        <w:ind w:left="284"/>
        <w:jc w:val="both"/>
        <w:rPr>
          <w:rFonts w:cs="Calibri"/>
        </w:rPr>
      </w:pPr>
      <w:r w:rsidRPr="00BE5A24">
        <w:rPr>
          <w:rFonts w:cs="Calibri"/>
        </w:rPr>
        <w:t xml:space="preserve">Yes </w:t>
      </w:r>
      <w:sdt>
        <w:sdtPr>
          <w:rPr>
            <w:rStyle w:val="Style13"/>
          </w:rPr>
          <w:id w:val="1759645223"/>
          <w14:checkbox>
            <w14:checked w14:val="0"/>
            <w14:checkedState w14:val="00D6" w14:font="Symbol"/>
            <w14:uncheckedState w14:val="2610" w14:font="MS Gothic"/>
          </w14:checkbox>
        </w:sdtPr>
        <w:sdtContent>
          <w:r w:rsidR="00E076C0" w:rsidRPr="00E076C0">
            <w:rPr>
              <w:rStyle w:val="Style13"/>
              <w:rFonts w:eastAsia="MS Gothic" w:hint="eastAsia"/>
            </w:rPr>
            <w:t>☐</w:t>
          </w:r>
        </w:sdtContent>
      </w:sdt>
      <w:r w:rsidRPr="00BE5A24">
        <w:rPr>
          <w:rFonts w:cs="Calibri"/>
        </w:rPr>
        <w:t xml:space="preserve"> No </w:t>
      </w:r>
      <w:sdt>
        <w:sdtPr>
          <w:rPr>
            <w:rStyle w:val="Style14"/>
          </w:rPr>
          <w:id w:val="-612667022"/>
          <w14:checkbox>
            <w14:checked w14:val="0"/>
            <w14:checkedState w14:val="00D6" w14:font="Symbol"/>
            <w14:uncheckedState w14:val="2610" w14:font="MS Gothic"/>
          </w14:checkbox>
        </w:sdtPr>
        <w:sdtContent>
          <w:r w:rsidR="00E076C0" w:rsidRPr="00E076C0">
            <w:rPr>
              <w:rStyle w:val="Style14"/>
              <w:rFonts w:eastAsia="MS Gothic" w:hint="eastAsia"/>
            </w:rPr>
            <w:t>☐</w:t>
          </w:r>
        </w:sdtContent>
      </w:sdt>
    </w:p>
    <w:p w14:paraId="4F71BE7E" w14:textId="77777777" w:rsidR="0086567E" w:rsidRPr="00BE5A24" w:rsidRDefault="0086567E" w:rsidP="009608EE">
      <w:pPr>
        <w:widowControl w:val="0"/>
        <w:autoSpaceDE w:val="0"/>
        <w:autoSpaceDN w:val="0"/>
        <w:adjustRightInd w:val="0"/>
        <w:spacing w:after="0" w:line="240" w:lineRule="auto"/>
        <w:ind w:left="284"/>
        <w:jc w:val="both"/>
        <w:rPr>
          <w:rFonts w:cs="Calibri"/>
          <w:color w:val="FF0000"/>
        </w:rPr>
      </w:pPr>
    </w:p>
    <w:p w14:paraId="59A5C176" w14:textId="4575A169" w:rsidR="0086567E" w:rsidRDefault="0086567E" w:rsidP="009608EE">
      <w:pPr>
        <w:widowControl w:val="0"/>
        <w:autoSpaceDE w:val="0"/>
        <w:autoSpaceDN w:val="0"/>
        <w:adjustRightInd w:val="0"/>
        <w:spacing w:after="0" w:line="240" w:lineRule="auto"/>
        <w:ind w:left="284"/>
        <w:jc w:val="both"/>
        <w:rPr>
          <w:rFonts w:cs="Calibri"/>
        </w:rPr>
      </w:pPr>
      <w:r w:rsidRPr="00BE5A24">
        <w:rPr>
          <w:rFonts w:cs="Calibri"/>
        </w:rPr>
        <w:t>If yes</w:t>
      </w:r>
      <w:r w:rsidR="00543FFD">
        <w:rPr>
          <w:rFonts w:cs="Calibri"/>
        </w:rPr>
        <w:t>,</w:t>
      </w:r>
      <w:r w:rsidRPr="00BE5A24">
        <w:rPr>
          <w:rFonts w:cs="Calibri"/>
        </w:rPr>
        <w:t xml:space="preserve"> please </w:t>
      </w:r>
      <w:r w:rsidR="00543FFD">
        <w:rPr>
          <w:rFonts w:cs="Calibri"/>
        </w:rPr>
        <w:t>provide an internet link to the relevant professional association</w:t>
      </w:r>
      <w:r w:rsidR="00155014">
        <w:rPr>
          <w:rFonts w:cs="Calibri"/>
        </w:rPr>
        <w:t>.</w:t>
      </w:r>
    </w:p>
    <w:sdt>
      <w:sdtPr>
        <w:rPr>
          <w:rFonts w:cs="Calibri"/>
          <w:color w:val="FF0000"/>
        </w:rPr>
        <w:id w:val="1319927659"/>
        <w:placeholder>
          <w:docPart w:val="34E6A5D7D91448A7986A075549C99537"/>
        </w:placeholder>
        <w:showingPlcHdr/>
        <w:text/>
      </w:sdtPr>
      <w:sdtContent>
        <w:p w14:paraId="5BDD0A05" w14:textId="4077DFF4" w:rsidR="00543FFD" w:rsidRPr="00BE5A24" w:rsidRDefault="00543FFD" w:rsidP="009608EE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/>
            <w:jc w:val="both"/>
            <w:rPr>
              <w:rFonts w:cs="Calibri"/>
              <w:color w:val="FF0000"/>
            </w:rPr>
          </w:pPr>
          <w:r w:rsidRPr="004834C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add link</w:t>
          </w:r>
        </w:p>
      </w:sdtContent>
    </w:sdt>
    <w:p w14:paraId="46FBB5F7" w14:textId="4CBE0A24" w:rsidR="00A5361D" w:rsidRDefault="00A5361D" w:rsidP="003731CC">
      <w:pPr>
        <w:widowControl w:val="0"/>
        <w:autoSpaceDE w:val="0"/>
        <w:autoSpaceDN w:val="0"/>
        <w:adjustRightInd w:val="0"/>
        <w:spacing w:before="5" w:after="0" w:line="240" w:lineRule="auto"/>
        <w:ind w:left="284"/>
        <w:jc w:val="both"/>
        <w:rPr>
          <w:rFonts w:cs="Calibri"/>
          <w:color w:val="000000"/>
        </w:rPr>
      </w:pPr>
    </w:p>
    <w:p w14:paraId="59D44C25" w14:textId="77777777" w:rsidR="00155014" w:rsidRPr="00BE5A24" w:rsidRDefault="00155014" w:rsidP="003731CC">
      <w:pPr>
        <w:widowControl w:val="0"/>
        <w:autoSpaceDE w:val="0"/>
        <w:autoSpaceDN w:val="0"/>
        <w:adjustRightInd w:val="0"/>
        <w:spacing w:before="5" w:after="0" w:line="240" w:lineRule="auto"/>
        <w:ind w:left="284"/>
        <w:jc w:val="both"/>
        <w:rPr>
          <w:rFonts w:cs="Calibri"/>
          <w:color w:val="000000"/>
        </w:rPr>
      </w:pPr>
    </w:p>
    <w:p w14:paraId="4180A65D" w14:textId="68D6F81A" w:rsidR="00D53347" w:rsidRPr="00BE5A24" w:rsidRDefault="00D53347" w:rsidP="003731CC">
      <w:pPr>
        <w:widowControl w:val="0"/>
        <w:autoSpaceDE w:val="0"/>
        <w:autoSpaceDN w:val="0"/>
        <w:adjustRightInd w:val="0"/>
        <w:spacing w:before="5" w:after="0" w:line="240" w:lineRule="auto"/>
        <w:ind w:left="284"/>
        <w:jc w:val="both"/>
        <w:rPr>
          <w:rFonts w:cs="Calibri"/>
          <w:color w:val="000000"/>
        </w:rPr>
      </w:pPr>
    </w:p>
    <w:p w14:paraId="19E88387" w14:textId="77777777" w:rsidR="0030612F" w:rsidRPr="00BE5A24" w:rsidRDefault="0030612F" w:rsidP="00FC58A5">
      <w:pPr>
        <w:widowControl w:val="0"/>
        <w:autoSpaceDE w:val="0"/>
        <w:autoSpaceDN w:val="0"/>
        <w:adjustRightInd w:val="0"/>
        <w:spacing w:after="0" w:line="240" w:lineRule="auto"/>
        <w:ind w:left="270" w:right="-54"/>
        <w:rPr>
          <w:rFonts w:cs="Calibri"/>
          <w:color w:val="000000"/>
        </w:rPr>
      </w:pPr>
    </w:p>
    <w:p w14:paraId="080A99D4" w14:textId="02F0C3B4" w:rsidR="0030612F" w:rsidRPr="00BE5A24" w:rsidRDefault="0030612F" w:rsidP="00FC58A5">
      <w:pPr>
        <w:widowControl w:val="0"/>
        <w:autoSpaceDE w:val="0"/>
        <w:autoSpaceDN w:val="0"/>
        <w:adjustRightInd w:val="0"/>
        <w:spacing w:after="0" w:line="240" w:lineRule="auto"/>
        <w:ind w:left="270" w:right="-54"/>
        <w:rPr>
          <w:rFonts w:cs="Calibri"/>
          <w:color w:val="000000"/>
        </w:rPr>
      </w:pPr>
    </w:p>
    <w:p w14:paraId="19BC0DF2" w14:textId="12BFDE35" w:rsidR="0030612F" w:rsidRDefault="0030612F" w:rsidP="00FC58A5">
      <w:pPr>
        <w:widowControl w:val="0"/>
        <w:autoSpaceDE w:val="0"/>
        <w:autoSpaceDN w:val="0"/>
        <w:adjustRightInd w:val="0"/>
        <w:spacing w:after="0" w:line="240" w:lineRule="auto"/>
        <w:ind w:left="270" w:right="-54"/>
        <w:rPr>
          <w:rFonts w:cs="Calibri"/>
          <w:color w:val="000000"/>
        </w:rPr>
      </w:pPr>
    </w:p>
    <w:p w14:paraId="5E6FABAB" w14:textId="65BC651A" w:rsidR="005F2F5A" w:rsidRPr="00BE5A24" w:rsidRDefault="00541BC3" w:rsidP="00D40F24">
      <w:pPr>
        <w:widowControl w:val="0"/>
        <w:autoSpaceDE w:val="0"/>
        <w:autoSpaceDN w:val="0"/>
        <w:adjustRightInd w:val="0"/>
        <w:spacing w:before="4" w:after="0" w:line="260" w:lineRule="atLeast"/>
        <w:ind w:left="238" w:right="119"/>
        <w:jc w:val="both"/>
        <w:rPr>
          <w:rFonts w:cs="Calibri"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4CFD940C" wp14:editId="28394F1E">
                <wp:simplePos x="0" y="0"/>
                <wp:positionH relativeFrom="margin">
                  <wp:posOffset>-19050</wp:posOffset>
                </wp:positionH>
                <wp:positionV relativeFrom="paragraph">
                  <wp:posOffset>-504825</wp:posOffset>
                </wp:positionV>
                <wp:extent cx="6089650" cy="2257425"/>
                <wp:effectExtent l="57150" t="38100" r="82550" b="10477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9650" cy="22574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2786D2" w14:textId="77777777" w:rsidR="007402C8" w:rsidRDefault="007402C8" w:rsidP="002856D7">
                            <w:pPr>
                              <w:pStyle w:val="Heading2"/>
                            </w:pPr>
                            <w:r w:rsidRPr="00BE5A24">
                              <w:t xml:space="preserve">Social work </w:t>
                            </w:r>
                            <w:r>
                              <w:t>field education/</w:t>
                            </w:r>
                            <w:r w:rsidRPr="00BE5A24">
                              <w:t xml:space="preserve">placements </w:t>
                            </w:r>
                          </w:p>
                          <w:p w14:paraId="07312A33" w14:textId="60C5EC83" w:rsidR="007402C8" w:rsidRPr="00BE5A24" w:rsidRDefault="007402C8" w:rsidP="004D2D95">
                            <w:pPr>
                              <w:rPr>
                                <w:rFonts w:cs="Calibri"/>
                                <w:color w:val="000000"/>
                              </w:rPr>
                            </w:pPr>
                            <w:r>
                              <w:t xml:space="preserve">This refers to the practical experience that is </w:t>
                            </w:r>
                            <w:r w:rsidRPr="00BE5A24">
                              <w:t xml:space="preserve">concurrent with and a required part of social work education.  </w:t>
                            </w:r>
                          </w:p>
                          <w:p w14:paraId="042C8F84" w14:textId="7425730A" w:rsidR="007402C8" w:rsidRPr="00BE5A24" w:rsidRDefault="007402C8" w:rsidP="004D2D9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0" w:after="0" w:line="200" w:lineRule="exact"/>
                              <w:rPr>
                                <w:rFonts w:cs="Calibri"/>
                                <w:color w:val="000000"/>
                              </w:rPr>
                            </w:pPr>
                            <w:r w:rsidRPr="00BE5A24">
                              <w:rPr>
                                <w:rFonts w:cs="Calibri"/>
                                <w:color w:val="000000"/>
                              </w:rPr>
                              <w:t xml:space="preserve">Each placement undertaken concurrently with your </w:t>
                            </w:r>
                            <w:r>
                              <w:rPr>
                                <w:rFonts w:cs="Calibri"/>
                                <w:color w:val="000000"/>
                              </w:rPr>
                              <w:t>qualification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</w:rPr>
                              <w:t xml:space="preserve"> should be described separately below.</w:t>
                            </w:r>
                          </w:p>
                          <w:p w14:paraId="3C8A7C24" w14:textId="4B91984D" w:rsidR="007402C8" w:rsidRDefault="007402C8" w:rsidP="004D2D9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120" w:after="120" w:line="240" w:lineRule="auto"/>
                              <w:rPr>
                                <w:rFonts w:cs="Calibri"/>
                                <w:color w:val="000000"/>
                              </w:rPr>
                            </w:pPr>
                            <w:r w:rsidRPr="00BE5A24">
                              <w:rPr>
                                <w:rFonts w:cs="Calibri"/>
                                <w:color w:val="000000"/>
                              </w:rPr>
                              <w:t>Professional social work qualifications usually have 2 placements; however, some have up to 4, please provide the information requested below for each placement you completed through your social work qualification.</w:t>
                            </w:r>
                          </w:p>
                          <w:p w14:paraId="55F77591" w14:textId="2B8CA421" w:rsidR="007402C8" w:rsidRPr="004D2D95" w:rsidRDefault="007402C8" w:rsidP="004D2D9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120" w:after="120" w:line="240" w:lineRule="auto"/>
                              <w:rPr>
                                <w:rFonts w:cs="Calibri"/>
                                <w:b/>
                                <w:bCs/>
                                <w:color w:val="000000"/>
                              </w:rPr>
                            </w:pPr>
                            <w:r w:rsidRPr="004D2D95">
                              <w:rPr>
                                <w:rFonts w:cs="Calibri"/>
                                <w:b/>
                                <w:bCs/>
                                <w:color w:val="000000"/>
                              </w:rPr>
                              <w:t xml:space="preserve">Please do not add employment undertaken after your qualification has been completed. </w:t>
                            </w:r>
                          </w:p>
                          <w:p w14:paraId="27C94BF8" w14:textId="77777777" w:rsidR="007402C8" w:rsidRDefault="007402C8" w:rsidP="00002E77">
                            <w:pPr>
                              <w:ind w:right="209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D940C" id="_x0000_s1031" type="#_x0000_t202" style="position:absolute;left:0;text-align:left;margin-left:-1.5pt;margin-top:-39.75pt;width:479.5pt;height:177.75pt;z-index:251658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6B2786D2" w14:textId="77777777" w:rsidR="007402C8" w:rsidRDefault="007402C8" w:rsidP="002856D7">
                      <w:pPr>
                        <w:pStyle w:val="Heading2"/>
                      </w:pPr>
                      <w:r w:rsidRPr="00BE5A24">
                        <w:t xml:space="preserve">Social work </w:t>
                      </w:r>
                      <w:r>
                        <w:t>field education/</w:t>
                      </w:r>
                      <w:r w:rsidRPr="00BE5A24">
                        <w:t xml:space="preserve">placements </w:t>
                      </w:r>
                    </w:p>
                    <w:p w14:paraId="07312A33" w14:textId="60C5EC83" w:rsidR="007402C8" w:rsidRPr="00BE5A24" w:rsidRDefault="007402C8" w:rsidP="004D2D95">
                      <w:pPr>
                        <w:rPr>
                          <w:rFonts w:cs="Calibri"/>
                          <w:color w:val="000000"/>
                        </w:rPr>
                      </w:pPr>
                      <w:r>
                        <w:t xml:space="preserve">This refers to the practical experience that is </w:t>
                      </w:r>
                      <w:r w:rsidRPr="00BE5A24">
                        <w:t xml:space="preserve">concurrent with and a required part of social work education.  </w:t>
                      </w:r>
                    </w:p>
                    <w:p w14:paraId="042C8F84" w14:textId="7425730A" w:rsidR="007402C8" w:rsidRPr="00BE5A24" w:rsidRDefault="007402C8" w:rsidP="004D2D95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0" w:after="0" w:line="200" w:lineRule="exact"/>
                        <w:rPr>
                          <w:rFonts w:cs="Calibri"/>
                          <w:color w:val="000000"/>
                        </w:rPr>
                      </w:pPr>
                      <w:r w:rsidRPr="00BE5A24">
                        <w:rPr>
                          <w:rFonts w:cs="Calibri"/>
                          <w:color w:val="000000"/>
                        </w:rPr>
                        <w:t xml:space="preserve">Each placement undertaken concurrently with your </w:t>
                      </w:r>
                      <w:r>
                        <w:rPr>
                          <w:rFonts w:cs="Calibri"/>
                          <w:color w:val="000000"/>
                        </w:rPr>
                        <w:t>qualification</w:t>
                      </w:r>
                      <w:r w:rsidRPr="00BE5A24">
                        <w:rPr>
                          <w:rFonts w:cs="Calibri"/>
                          <w:color w:val="000000"/>
                        </w:rPr>
                        <w:t xml:space="preserve"> should be described separately below.</w:t>
                      </w:r>
                    </w:p>
                    <w:p w14:paraId="3C8A7C24" w14:textId="4B91984D" w:rsidR="007402C8" w:rsidRDefault="007402C8" w:rsidP="004D2D95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120" w:after="120" w:line="240" w:lineRule="auto"/>
                        <w:rPr>
                          <w:rFonts w:cs="Calibri"/>
                          <w:color w:val="000000"/>
                        </w:rPr>
                      </w:pPr>
                      <w:r w:rsidRPr="00BE5A24">
                        <w:rPr>
                          <w:rFonts w:cs="Calibri"/>
                          <w:color w:val="000000"/>
                        </w:rPr>
                        <w:t>Professional social work qualifications usually have 2 placements; however, some have up to 4, please provide the information requested below for each placement you completed through your social work qualification.</w:t>
                      </w:r>
                    </w:p>
                    <w:p w14:paraId="55F77591" w14:textId="2B8CA421" w:rsidR="007402C8" w:rsidRPr="004D2D95" w:rsidRDefault="007402C8" w:rsidP="004D2D95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120" w:after="120" w:line="240" w:lineRule="auto"/>
                        <w:rPr>
                          <w:rFonts w:cs="Calibri"/>
                          <w:b/>
                          <w:bCs/>
                          <w:color w:val="000000"/>
                        </w:rPr>
                      </w:pPr>
                      <w:r w:rsidRPr="004D2D95">
                        <w:rPr>
                          <w:rFonts w:cs="Calibri"/>
                          <w:b/>
                          <w:bCs/>
                          <w:color w:val="000000"/>
                        </w:rPr>
                        <w:t xml:space="preserve">Please do not add employment undertaken after your qualification has been completed. </w:t>
                      </w:r>
                    </w:p>
                    <w:p w14:paraId="27C94BF8" w14:textId="77777777" w:rsidR="007402C8" w:rsidRDefault="007402C8" w:rsidP="00002E77">
                      <w:pPr>
                        <w:ind w:right="209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19A625" w14:textId="733ECA7A" w:rsidR="00B6386E" w:rsidRPr="00BE5A24" w:rsidRDefault="00B6386E" w:rsidP="00260A04">
      <w:pPr>
        <w:widowControl w:val="0"/>
        <w:autoSpaceDE w:val="0"/>
        <w:autoSpaceDN w:val="0"/>
        <w:adjustRightInd w:val="0"/>
        <w:spacing w:before="13" w:after="0" w:line="280" w:lineRule="exact"/>
        <w:ind w:left="238"/>
        <w:rPr>
          <w:rFonts w:cs="Calibri"/>
          <w:bCs/>
          <w:color w:val="943634"/>
        </w:rPr>
      </w:pPr>
    </w:p>
    <w:p w14:paraId="5C07D047" w14:textId="6886B131" w:rsidR="002720D1" w:rsidRPr="00BE5A24" w:rsidRDefault="002720D1" w:rsidP="002C4240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</w:p>
    <w:p w14:paraId="32CE10EE" w14:textId="23E47347" w:rsidR="00B13058" w:rsidRDefault="00B13058" w:rsidP="00B13058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cs="Calibri"/>
          <w:color w:val="000000"/>
        </w:rPr>
      </w:pPr>
    </w:p>
    <w:p w14:paraId="266C4BD6" w14:textId="77777777" w:rsidR="00B13058" w:rsidRDefault="00B13058" w:rsidP="00B13058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cs="Calibri"/>
          <w:color w:val="000000"/>
        </w:rPr>
      </w:pPr>
    </w:p>
    <w:p w14:paraId="23FABE55" w14:textId="77777777" w:rsidR="00541BC3" w:rsidRDefault="00541BC3" w:rsidP="008C291B"/>
    <w:p w14:paraId="5AD82A53" w14:textId="77777777" w:rsidR="00541BC3" w:rsidRDefault="00541BC3" w:rsidP="008C291B"/>
    <w:p w14:paraId="524C10A0" w14:textId="77777777" w:rsidR="00541BC3" w:rsidRDefault="00541BC3" w:rsidP="008C291B"/>
    <w:p w14:paraId="26447732" w14:textId="77777777" w:rsidR="00541BC3" w:rsidRDefault="00541BC3" w:rsidP="008C291B"/>
    <w:p w14:paraId="56637D57" w14:textId="77777777" w:rsidR="00541BC3" w:rsidRDefault="00541BC3" w:rsidP="008C291B"/>
    <w:p w14:paraId="49ED91B2" w14:textId="41257E1A" w:rsidR="0034115F" w:rsidRDefault="004D2D95" w:rsidP="004D2D95">
      <w:pPr>
        <w:pStyle w:val="Heading2"/>
      </w:pPr>
      <w:r>
        <w:t>Field education/ placement 1</w:t>
      </w:r>
    </w:p>
    <w:p w14:paraId="77FBCA9D" w14:textId="77777777" w:rsidR="0034115F" w:rsidRDefault="0034115F" w:rsidP="00B13058">
      <w:pPr>
        <w:widowControl w:val="0"/>
        <w:autoSpaceDE w:val="0"/>
        <w:autoSpaceDN w:val="0"/>
        <w:adjustRightInd w:val="0"/>
        <w:spacing w:after="0" w:line="240" w:lineRule="auto"/>
        <w:ind w:left="270" w:right="-20"/>
        <w:rPr>
          <w:rFonts w:cs="Calibri"/>
          <w:color w:val="000000"/>
        </w:rPr>
      </w:pPr>
    </w:p>
    <w:p w14:paraId="23A60E43" w14:textId="39FB47BC" w:rsidR="00204F63" w:rsidRPr="00BE5A24" w:rsidRDefault="00C9747D" w:rsidP="00B13058">
      <w:pPr>
        <w:widowControl w:val="0"/>
        <w:autoSpaceDE w:val="0"/>
        <w:autoSpaceDN w:val="0"/>
        <w:adjustRightInd w:val="0"/>
        <w:spacing w:after="0" w:line="240" w:lineRule="auto"/>
        <w:ind w:left="270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 xml:space="preserve">Name of </w:t>
      </w:r>
      <w:r w:rsidR="00510690" w:rsidRPr="00BE5A24">
        <w:rPr>
          <w:rFonts w:cs="Calibri"/>
          <w:color w:val="000000"/>
        </w:rPr>
        <w:t>agency</w:t>
      </w:r>
      <w:r w:rsidR="00B57A00" w:rsidRPr="00BE5A24">
        <w:rPr>
          <w:rFonts w:cs="Calibri"/>
          <w:color w:val="000000"/>
        </w:rPr>
        <w:t>:</w:t>
      </w:r>
    </w:p>
    <w:sdt>
      <w:sdtPr>
        <w:rPr>
          <w:rStyle w:val="Style24"/>
        </w:rPr>
        <w:id w:val="-1073341829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347DD8B0" w14:textId="50AE5D64" w:rsidR="00C9747D" w:rsidRPr="00BE5A24" w:rsidRDefault="007402C8" w:rsidP="00B57A00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5AEEA231" w14:textId="77777777" w:rsidR="00D40F24" w:rsidRPr="00BE5A24" w:rsidRDefault="00D40F24" w:rsidP="00D40F24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</w:p>
    <w:p w14:paraId="0FD10BDE" w14:textId="77777777" w:rsidR="00204F63" w:rsidRPr="00BE5A24" w:rsidRDefault="008007AE" w:rsidP="002C4240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Dates</w:t>
      </w:r>
      <w:r w:rsidR="00CC3F03" w:rsidRPr="00BE5A24">
        <w:rPr>
          <w:rFonts w:cs="Calibri"/>
          <w:color w:val="000000"/>
        </w:rPr>
        <w:t xml:space="preserve"> of</w:t>
      </w:r>
      <w:r w:rsidR="00CC3F03" w:rsidRPr="00BE5A24">
        <w:rPr>
          <w:rFonts w:cs="Calibri"/>
          <w:color w:val="000000"/>
          <w:spacing w:val="-2"/>
        </w:rPr>
        <w:t xml:space="preserve"> </w:t>
      </w:r>
      <w:r w:rsidR="00CC3F03" w:rsidRPr="00BE5A24">
        <w:rPr>
          <w:rFonts w:cs="Calibri"/>
          <w:color w:val="000000"/>
        </w:rPr>
        <w:t>placement:</w:t>
      </w:r>
    </w:p>
    <w:sdt>
      <w:sdtPr>
        <w:rPr>
          <w:rStyle w:val="Style25"/>
        </w:rPr>
        <w:id w:val="1587185106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61C103DC" w14:textId="0F35E742" w:rsidR="00CC3F03" w:rsidRPr="00BE5A24" w:rsidRDefault="007402C8" w:rsidP="00D40F24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44BE0250" w14:textId="77777777" w:rsidR="00D40F24" w:rsidRPr="00BE5A24" w:rsidRDefault="00D40F24" w:rsidP="00D40F24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spacing w:val="-22"/>
          <w:position w:val="-1"/>
        </w:rPr>
      </w:pPr>
    </w:p>
    <w:p w14:paraId="486B8669" w14:textId="1E1184F6" w:rsidR="00204F63" w:rsidRPr="00BE5A24" w:rsidRDefault="00CC3F03" w:rsidP="002C4240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  <w:r w:rsidRPr="00BE5A24">
        <w:rPr>
          <w:rFonts w:cs="Calibri"/>
          <w:color w:val="000000"/>
          <w:spacing w:val="-22"/>
          <w:position w:val="-1"/>
        </w:rPr>
        <w:t>T</w:t>
      </w:r>
      <w:r w:rsidRPr="00BE5A24">
        <w:rPr>
          <w:rFonts w:cs="Calibri"/>
          <w:color w:val="000000"/>
          <w:position w:val="-1"/>
        </w:rPr>
        <w:t>otal</w:t>
      </w:r>
      <w:r w:rsidRPr="00BE5A24">
        <w:rPr>
          <w:rFonts w:cs="Calibri"/>
          <w:color w:val="000000"/>
          <w:spacing w:val="-1"/>
          <w:position w:val="-1"/>
        </w:rPr>
        <w:t xml:space="preserve"> </w:t>
      </w:r>
      <w:r w:rsidRPr="00BE5A24">
        <w:rPr>
          <w:rFonts w:cs="Calibri"/>
          <w:color w:val="000000"/>
          <w:position w:val="-1"/>
        </w:rPr>
        <w:t>number of</w:t>
      </w:r>
      <w:r w:rsidRPr="00BE5A24">
        <w:rPr>
          <w:rFonts w:cs="Calibri"/>
          <w:color w:val="000000"/>
          <w:spacing w:val="-2"/>
          <w:position w:val="-1"/>
        </w:rPr>
        <w:t xml:space="preserve"> </w:t>
      </w:r>
      <w:r w:rsidRPr="00BE53E3">
        <w:rPr>
          <w:rFonts w:cs="Calibri"/>
          <w:b/>
          <w:bCs/>
          <w:color w:val="000000"/>
          <w:position w:val="-1"/>
        </w:rPr>
        <w:t>days</w:t>
      </w:r>
      <w:r w:rsidRPr="00BE5A24">
        <w:rPr>
          <w:rFonts w:cs="Calibri"/>
          <w:color w:val="000000"/>
          <w:position w:val="-1"/>
        </w:rPr>
        <w:t xml:space="preserve"> of</w:t>
      </w:r>
      <w:r w:rsidRPr="00BE5A24">
        <w:rPr>
          <w:rFonts w:cs="Calibri"/>
          <w:color w:val="000000"/>
          <w:spacing w:val="-2"/>
          <w:position w:val="-1"/>
        </w:rPr>
        <w:t xml:space="preserve"> </w:t>
      </w:r>
      <w:r w:rsidR="00076649" w:rsidRPr="00BE5A24">
        <w:rPr>
          <w:rFonts w:cs="Calibri"/>
          <w:color w:val="000000"/>
          <w:spacing w:val="-2"/>
          <w:position w:val="-1"/>
        </w:rPr>
        <w:t xml:space="preserve">supervised and assessed practice in social work </w:t>
      </w:r>
      <w:r w:rsidRPr="00BE5A24">
        <w:rPr>
          <w:rFonts w:cs="Calibri"/>
          <w:color w:val="000000"/>
          <w:position w:val="-1"/>
        </w:rPr>
        <w:t>placement</w:t>
      </w:r>
      <w:r w:rsidR="00BE53E3">
        <w:rPr>
          <w:rFonts w:cs="Calibri"/>
          <w:color w:val="000000"/>
          <w:position w:val="-1"/>
        </w:rPr>
        <w:t xml:space="preserve">. Please only count days when you were </w:t>
      </w:r>
      <w:proofErr w:type="gramStart"/>
      <w:r w:rsidR="00BE53E3">
        <w:rPr>
          <w:rFonts w:cs="Calibri"/>
          <w:color w:val="000000"/>
          <w:position w:val="-1"/>
        </w:rPr>
        <w:t>actually in</w:t>
      </w:r>
      <w:proofErr w:type="gramEnd"/>
      <w:r w:rsidR="00BE53E3">
        <w:rPr>
          <w:rFonts w:cs="Calibri"/>
          <w:color w:val="000000"/>
          <w:position w:val="-1"/>
        </w:rPr>
        <w:t xml:space="preserve"> a </w:t>
      </w:r>
      <w:r w:rsidR="0013335F">
        <w:rPr>
          <w:rFonts w:cs="Calibri"/>
          <w:color w:val="000000"/>
          <w:position w:val="-1"/>
        </w:rPr>
        <w:t>field education/placement</w:t>
      </w:r>
      <w:r w:rsidRPr="00BE5A24">
        <w:rPr>
          <w:rFonts w:cs="Calibri"/>
          <w:color w:val="000000"/>
          <w:position w:val="-1"/>
        </w:rPr>
        <w:t>:</w:t>
      </w:r>
    </w:p>
    <w:sdt>
      <w:sdtPr>
        <w:rPr>
          <w:rStyle w:val="Style26"/>
        </w:rPr>
        <w:id w:val="-1018853596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position w:val="-1"/>
          <w:sz w:val="22"/>
        </w:rPr>
      </w:sdtEndPr>
      <w:sdtContent>
        <w:p w14:paraId="601051B2" w14:textId="63CB201A" w:rsidR="00D40F24" w:rsidRPr="00BE5A24" w:rsidRDefault="007402C8" w:rsidP="00D40F24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6D1AF48D" w14:textId="77777777" w:rsidR="00D40F24" w:rsidRPr="00BE5A24" w:rsidRDefault="00D40F24" w:rsidP="00D40F24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</w:p>
    <w:p w14:paraId="3E24ABBA" w14:textId="77777777" w:rsidR="00B57A00" w:rsidRPr="00BE5A24" w:rsidRDefault="00CC3F03" w:rsidP="002C4240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List the names and qualifications of supervisors:</w:t>
      </w:r>
    </w:p>
    <w:sdt>
      <w:sdtPr>
        <w:rPr>
          <w:rStyle w:val="Style26"/>
        </w:rPr>
        <w:id w:val="991986045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1FDCC4A1" w14:textId="21189D5C" w:rsidR="00B57A00" w:rsidRPr="00BE5A24" w:rsidRDefault="007402C8" w:rsidP="00D40F24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737027F5" w14:textId="77777777" w:rsidR="00D40F24" w:rsidRPr="00BE5A24" w:rsidRDefault="00D40F24" w:rsidP="00D40F24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</w:p>
    <w:p w14:paraId="30B9C92E" w14:textId="77777777" w:rsidR="00D40F24" w:rsidRPr="00BE5A24" w:rsidRDefault="00CC3F03" w:rsidP="002C4240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Describe your key roles and responsibilities during this placement and the client group/s you worked with:</w:t>
      </w:r>
    </w:p>
    <w:sdt>
      <w:sdtPr>
        <w:rPr>
          <w:rStyle w:val="Style26"/>
        </w:rPr>
        <w:id w:val="-1829741582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b/>
          <w:bCs/>
          <w:color w:val="000000"/>
          <w:position w:val="-1"/>
          <w:sz w:val="22"/>
        </w:rPr>
      </w:sdtEndPr>
      <w:sdtContent>
        <w:p w14:paraId="6267C832" w14:textId="32A2B57B" w:rsidR="002F65F7" w:rsidRPr="00BE5A24" w:rsidRDefault="007402C8" w:rsidP="00041D87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b/>
              <w:bCs/>
              <w:color w:val="00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427801E0" w14:textId="63FCC828" w:rsidR="00076649" w:rsidRPr="00BE5A24" w:rsidRDefault="00076649" w:rsidP="002C4240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bCs/>
          <w:color w:val="FF0000"/>
          <w:position w:val="-1"/>
        </w:rPr>
      </w:pPr>
      <w:r w:rsidRPr="00BE5A24">
        <w:rPr>
          <w:rFonts w:cs="Calibri"/>
          <w:bCs/>
          <w:color w:val="FF0000"/>
          <w:position w:val="-1"/>
        </w:rPr>
        <w:br/>
      </w:r>
      <w:r w:rsidR="004D2D95">
        <w:rPr>
          <w:rFonts w:cs="Calibri"/>
          <w:bCs/>
          <w:position w:val="-1"/>
        </w:rPr>
        <w:t>Please outline the assessment criteria for your field education/placement</w:t>
      </w:r>
    </w:p>
    <w:sdt>
      <w:sdtPr>
        <w:rPr>
          <w:rStyle w:val="Style26"/>
        </w:rPr>
        <w:id w:val="1046492953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b/>
          <w:bCs/>
          <w:color w:val="FF0000"/>
          <w:position w:val="-1"/>
          <w:sz w:val="22"/>
        </w:rPr>
      </w:sdtEndPr>
      <w:sdtContent>
        <w:p w14:paraId="10ECD4CE" w14:textId="07444335" w:rsidR="00076649" w:rsidRPr="00BE5A24" w:rsidRDefault="007402C8" w:rsidP="002C4240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b/>
              <w:bCs/>
              <w:color w:val="FF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41CCD8B0" w14:textId="6411BE47" w:rsidR="006452BA" w:rsidRPr="00BE5A24" w:rsidRDefault="006452BA" w:rsidP="001404B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Cs/>
          <w:color w:val="943634"/>
        </w:rPr>
      </w:pPr>
    </w:p>
    <w:p w14:paraId="6AA1BEBD" w14:textId="77777777" w:rsidR="00B57A00" w:rsidRPr="00BE5A24" w:rsidRDefault="00B57A00" w:rsidP="00D40F24">
      <w:pPr>
        <w:widowControl w:val="0"/>
        <w:autoSpaceDE w:val="0"/>
        <w:autoSpaceDN w:val="0"/>
        <w:adjustRightInd w:val="0"/>
        <w:spacing w:after="0" w:line="240" w:lineRule="auto"/>
        <w:ind w:left="284"/>
        <w:rPr>
          <w:rFonts w:cs="Calibri"/>
          <w:bCs/>
          <w:color w:val="943634"/>
          <w:w w:val="99"/>
        </w:rPr>
      </w:pPr>
    </w:p>
    <w:p w14:paraId="610D1A5E" w14:textId="2BB357BB" w:rsidR="004D2D95" w:rsidRDefault="004D2D95" w:rsidP="004D2D95">
      <w:pPr>
        <w:pStyle w:val="Heading2"/>
      </w:pPr>
      <w:r>
        <w:lastRenderedPageBreak/>
        <w:t>Field education/placement 2</w:t>
      </w:r>
    </w:p>
    <w:p w14:paraId="5A1F3A97" w14:textId="77777777" w:rsidR="003A4BA3" w:rsidRPr="00BE5A24" w:rsidRDefault="003A4BA3" w:rsidP="00D40F24">
      <w:pPr>
        <w:widowControl w:val="0"/>
        <w:autoSpaceDE w:val="0"/>
        <w:autoSpaceDN w:val="0"/>
        <w:adjustRightInd w:val="0"/>
        <w:spacing w:after="0" w:line="240" w:lineRule="auto"/>
        <w:ind w:left="284"/>
        <w:rPr>
          <w:rFonts w:cs="Calibri"/>
          <w:bCs/>
          <w:color w:val="943634"/>
          <w:w w:val="99"/>
        </w:rPr>
      </w:pPr>
    </w:p>
    <w:p w14:paraId="53D05F91" w14:textId="77777777" w:rsidR="00AD674D" w:rsidRPr="00BE5A24" w:rsidRDefault="00AD674D" w:rsidP="00AD674D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Name of agency:</w:t>
      </w:r>
    </w:p>
    <w:sdt>
      <w:sdtPr>
        <w:rPr>
          <w:rStyle w:val="Style26"/>
        </w:rPr>
        <w:id w:val="-975366862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7BEF0E12" w14:textId="1A54D7FF" w:rsidR="00337DEE" w:rsidRDefault="007402C8" w:rsidP="00AD674D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1CFBC4EC" w14:textId="77777777" w:rsidR="00337DEE" w:rsidRDefault="00337DEE" w:rsidP="00AD674D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</w:p>
    <w:p w14:paraId="01BE594C" w14:textId="77777777" w:rsidR="00AD674D" w:rsidRPr="00BE5A24" w:rsidRDefault="00AD674D" w:rsidP="00AD674D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Dates of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placement:</w:t>
      </w:r>
    </w:p>
    <w:sdt>
      <w:sdtPr>
        <w:rPr>
          <w:rStyle w:val="Style26"/>
        </w:rPr>
        <w:id w:val="-161238246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7E7457A0" w14:textId="42C6A52A" w:rsidR="00AD674D" w:rsidRPr="00BE5A24" w:rsidRDefault="007402C8" w:rsidP="00AD674D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50529CF9" w14:textId="77777777" w:rsidR="00AD674D" w:rsidRPr="00BE5A24" w:rsidRDefault="00AD674D" w:rsidP="00AD674D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spacing w:val="-22"/>
          <w:position w:val="-1"/>
        </w:rPr>
      </w:pPr>
    </w:p>
    <w:p w14:paraId="2F413798" w14:textId="77777777" w:rsidR="0013335F" w:rsidRPr="00BE5A24" w:rsidRDefault="0013335F" w:rsidP="0013335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  <w:r w:rsidRPr="00BE5A24">
        <w:rPr>
          <w:rFonts w:cs="Calibri"/>
          <w:color w:val="000000"/>
          <w:spacing w:val="-22"/>
          <w:position w:val="-1"/>
        </w:rPr>
        <w:t>T</w:t>
      </w:r>
      <w:r w:rsidRPr="00BE5A24">
        <w:rPr>
          <w:rFonts w:cs="Calibri"/>
          <w:color w:val="000000"/>
          <w:position w:val="-1"/>
        </w:rPr>
        <w:t>otal</w:t>
      </w:r>
      <w:r w:rsidRPr="00BE5A24">
        <w:rPr>
          <w:rFonts w:cs="Calibri"/>
          <w:color w:val="000000"/>
          <w:spacing w:val="-1"/>
          <w:position w:val="-1"/>
        </w:rPr>
        <w:t xml:space="preserve"> </w:t>
      </w:r>
      <w:r w:rsidRPr="00BE5A24">
        <w:rPr>
          <w:rFonts w:cs="Calibri"/>
          <w:color w:val="000000"/>
          <w:position w:val="-1"/>
        </w:rPr>
        <w:t>number of</w:t>
      </w:r>
      <w:r w:rsidRPr="00BE5A24">
        <w:rPr>
          <w:rFonts w:cs="Calibri"/>
          <w:color w:val="000000"/>
          <w:spacing w:val="-2"/>
          <w:position w:val="-1"/>
        </w:rPr>
        <w:t xml:space="preserve"> </w:t>
      </w:r>
      <w:r w:rsidRPr="00BE53E3">
        <w:rPr>
          <w:rFonts w:cs="Calibri"/>
          <w:b/>
          <w:bCs/>
          <w:color w:val="000000"/>
          <w:position w:val="-1"/>
        </w:rPr>
        <w:t>days</w:t>
      </w:r>
      <w:r w:rsidRPr="00BE5A24">
        <w:rPr>
          <w:rFonts w:cs="Calibri"/>
          <w:color w:val="000000"/>
          <w:position w:val="-1"/>
        </w:rPr>
        <w:t xml:space="preserve"> of</w:t>
      </w:r>
      <w:r w:rsidRPr="00BE5A24">
        <w:rPr>
          <w:rFonts w:cs="Calibri"/>
          <w:color w:val="000000"/>
          <w:spacing w:val="-2"/>
          <w:position w:val="-1"/>
        </w:rPr>
        <w:t xml:space="preserve"> supervised and assessed practice in social work </w:t>
      </w:r>
      <w:r w:rsidRPr="00BE5A24">
        <w:rPr>
          <w:rFonts w:cs="Calibri"/>
          <w:color w:val="000000"/>
          <w:position w:val="-1"/>
        </w:rPr>
        <w:t>placement</w:t>
      </w:r>
      <w:r>
        <w:rPr>
          <w:rFonts w:cs="Calibri"/>
          <w:color w:val="000000"/>
          <w:position w:val="-1"/>
        </w:rPr>
        <w:t xml:space="preserve">. Please only count days when you were </w:t>
      </w:r>
      <w:proofErr w:type="gramStart"/>
      <w:r>
        <w:rPr>
          <w:rFonts w:cs="Calibri"/>
          <w:color w:val="000000"/>
          <w:position w:val="-1"/>
        </w:rPr>
        <w:t>actually in</w:t>
      </w:r>
      <w:proofErr w:type="gramEnd"/>
      <w:r>
        <w:rPr>
          <w:rFonts w:cs="Calibri"/>
          <w:color w:val="000000"/>
          <w:position w:val="-1"/>
        </w:rPr>
        <w:t xml:space="preserve"> a field education/placement</w:t>
      </w:r>
      <w:r w:rsidRPr="00BE5A24">
        <w:rPr>
          <w:rFonts w:cs="Calibri"/>
          <w:color w:val="000000"/>
          <w:position w:val="-1"/>
        </w:rPr>
        <w:t>:</w:t>
      </w:r>
    </w:p>
    <w:sdt>
      <w:sdtPr>
        <w:rPr>
          <w:rStyle w:val="Style26"/>
        </w:rPr>
        <w:id w:val="1817609195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position w:val="-1"/>
          <w:sz w:val="22"/>
        </w:rPr>
      </w:sdtEndPr>
      <w:sdtContent>
        <w:p w14:paraId="601778F8" w14:textId="7AC9DD8D" w:rsidR="00AD674D" w:rsidRPr="00BE5A24" w:rsidRDefault="007402C8" w:rsidP="00AD674D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7F88B75A" w14:textId="77777777" w:rsidR="00396114" w:rsidRPr="00BE5A24" w:rsidRDefault="00396114" w:rsidP="00426660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cs="Calibri"/>
          <w:color w:val="000000"/>
        </w:rPr>
      </w:pPr>
    </w:p>
    <w:p w14:paraId="3AEF022A" w14:textId="77777777" w:rsidR="00AD674D" w:rsidRPr="00BE5A24" w:rsidRDefault="00AD674D" w:rsidP="00AD674D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List the names and qualifications of supervisors:</w:t>
      </w:r>
    </w:p>
    <w:sdt>
      <w:sdtPr>
        <w:rPr>
          <w:rStyle w:val="Style26"/>
        </w:rPr>
        <w:id w:val="1818768247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7E32D281" w14:textId="5958DD34" w:rsidR="00AD674D" w:rsidRPr="00BE5A24" w:rsidRDefault="007402C8" w:rsidP="00AD674D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7EC2A97A" w14:textId="77777777" w:rsidR="00AD674D" w:rsidRPr="00BE5A24" w:rsidRDefault="00AD674D" w:rsidP="00AD674D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</w:p>
    <w:p w14:paraId="0CECAF06" w14:textId="77777777" w:rsidR="00AD674D" w:rsidRPr="00BE5A24" w:rsidRDefault="00AD674D" w:rsidP="00AD674D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Describe your key roles and responsibilities during this placement and the client group/s you worked with:</w:t>
      </w:r>
    </w:p>
    <w:sdt>
      <w:sdtPr>
        <w:rPr>
          <w:rStyle w:val="Style26"/>
        </w:rPr>
        <w:id w:val="955991058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b/>
          <w:bCs/>
          <w:color w:val="000000"/>
          <w:position w:val="-1"/>
          <w:sz w:val="22"/>
        </w:rPr>
      </w:sdtEndPr>
      <w:sdtContent>
        <w:p w14:paraId="6F033CD6" w14:textId="2B755C7D" w:rsidR="00AD674D" w:rsidRPr="00BE5A24" w:rsidRDefault="007402C8" w:rsidP="00AD674D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b/>
              <w:bCs/>
              <w:color w:val="00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6A41DEC4" w14:textId="77777777" w:rsidR="00B13058" w:rsidRDefault="00426660" w:rsidP="00426660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cs="Calibri"/>
          <w:bCs/>
          <w:position w:val="-1"/>
        </w:rPr>
      </w:pPr>
      <w:r w:rsidRPr="00BE5A24">
        <w:rPr>
          <w:rFonts w:cs="Calibri"/>
          <w:bCs/>
          <w:position w:val="-1"/>
        </w:rPr>
        <w:t xml:space="preserve">     </w:t>
      </w:r>
    </w:p>
    <w:p w14:paraId="7C0BFD4F" w14:textId="23572522" w:rsidR="00F96F3D" w:rsidRPr="00BE5A24" w:rsidRDefault="00426660" w:rsidP="004D2D95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b/>
          <w:bCs/>
          <w:color w:val="FF0000"/>
          <w:position w:val="-1"/>
        </w:rPr>
      </w:pPr>
      <w:r w:rsidRPr="00BE5A24">
        <w:rPr>
          <w:rFonts w:cs="Calibri"/>
          <w:bCs/>
          <w:position w:val="-1"/>
        </w:rPr>
        <w:t xml:space="preserve"> </w:t>
      </w:r>
      <w:r w:rsidR="004D2D95">
        <w:rPr>
          <w:rFonts w:cs="Calibri"/>
          <w:bCs/>
          <w:position w:val="-1"/>
        </w:rPr>
        <w:t>Please outline the assessment criteria for your field education/placement.</w:t>
      </w:r>
    </w:p>
    <w:sdt>
      <w:sdtPr>
        <w:rPr>
          <w:rStyle w:val="Style26"/>
        </w:rPr>
        <w:id w:val="-2146501598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b/>
          <w:bCs/>
          <w:color w:val="FF0000"/>
          <w:position w:val="-1"/>
          <w:sz w:val="22"/>
        </w:rPr>
      </w:sdtEndPr>
      <w:sdtContent>
        <w:p w14:paraId="7301C66B" w14:textId="0C0139F9" w:rsidR="00F96F3D" w:rsidRPr="00BE5A24" w:rsidRDefault="007402C8" w:rsidP="00F96F3D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b/>
              <w:bCs/>
              <w:color w:val="FF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2625E77D" w14:textId="1405BDAC" w:rsidR="00F96F3D" w:rsidRDefault="00F96F3D" w:rsidP="00F96F3D">
      <w:pPr>
        <w:widowControl w:val="0"/>
        <w:autoSpaceDE w:val="0"/>
        <w:autoSpaceDN w:val="0"/>
        <w:adjustRightInd w:val="0"/>
        <w:spacing w:before="13" w:after="0" w:line="280" w:lineRule="exact"/>
        <w:ind w:left="238"/>
        <w:rPr>
          <w:rFonts w:cs="Calibri"/>
          <w:color w:val="000000"/>
        </w:rPr>
      </w:pPr>
    </w:p>
    <w:p w14:paraId="3B4A3EC2" w14:textId="77777777" w:rsidR="00155014" w:rsidRDefault="00155014" w:rsidP="00F96F3D">
      <w:pPr>
        <w:widowControl w:val="0"/>
        <w:autoSpaceDE w:val="0"/>
        <w:autoSpaceDN w:val="0"/>
        <w:adjustRightInd w:val="0"/>
        <w:spacing w:before="13" w:after="0" w:line="280" w:lineRule="exact"/>
        <w:ind w:left="238"/>
        <w:rPr>
          <w:rFonts w:cs="Calibri"/>
          <w:color w:val="000000"/>
        </w:rPr>
      </w:pPr>
    </w:p>
    <w:p w14:paraId="537E69C2" w14:textId="2A13B082" w:rsidR="004D2D95" w:rsidRDefault="004D2D95" w:rsidP="004D2D95">
      <w:pPr>
        <w:pStyle w:val="Heading2"/>
      </w:pPr>
      <w:r>
        <w:t>Field education/placement 3</w:t>
      </w:r>
    </w:p>
    <w:p w14:paraId="50BB0BD0" w14:textId="77777777" w:rsidR="004D2D95" w:rsidRPr="00BE5A24" w:rsidRDefault="004D2D95" w:rsidP="00F96F3D">
      <w:pPr>
        <w:widowControl w:val="0"/>
        <w:autoSpaceDE w:val="0"/>
        <w:autoSpaceDN w:val="0"/>
        <w:adjustRightInd w:val="0"/>
        <w:spacing w:before="13" w:after="0" w:line="280" w:lineRule="exact"/>
        <w:ind w:left="238"/>
        <w:rPr>
          <w:rFonts w:cs="Calibri"/>
          <w:color w:val="000000"/>
        </w:rPr>
      </w:pPr>
    </w:p>
    <w:p w14:paraId="6038FDBC" w14:textId="77777777" w:rsidR="00F96F3D" w:rsidRPr="00BE5A24" w:rsidRDefault="00F96F3D" w:rsidP="00F96F3D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Name of agency:</w:t>
      </w:r>
    </w:p>
    <w:sdt>
      <w:sdtPr>
        <w:rPr>
          <w:rStyle w:val="Style26"/>
        </w:rPr>
        <w:id w:val="-374996769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056B004C" w14:textId="41C4B26C" w:rsidR="00F96F3D" w:rsidRPr="00BE5A24" w:rsidRDefault="007402C8" w:rsidP="00F96F3D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74F725C5" w14:textId="77777777" w:rsidR="00F96F3D" w:rsidRPr="00BE5A24" w:rsidRDefault="00F96F3D" w:rsidP="00F96F3D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</w:p>
    <w:p w14:paraId="4870DF51" w14:textId="77777777" w:rsidR="00F96F3D" w:rsidRPr="00BE5A24" w:rsidRDefault="00F96F3D" w:rsidP="00F96F3D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Dates of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placement:</w:t>
      </w:r>
    </w:p>
    <w:sdt>
      <w:sdtPr>
        <w:rPr>
          <w:rStyle w:val="Style26"/>
        </w:rPr>
        <w:id w:val="-1370215753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2D33FDDE" w14:textId="6BFF9AC1" w:rsidR="00F96F3D" w:rsidRPr="00BE5A24" w:rsidRDefault="007402C8" w:rsidP="00F96F3D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3E9F0684" w14:textId="77777777" w:rsidR="00F96F3D" w:rsidRPr="00BE5A24" w:rsidRDefault="00F96F3D" w:rsidP="00F96F3D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spacing w:val="-22"/>
          <w:position w:val="-1"/>
        </w:rPr>
      </w:pPr>
    </w:p>
    <w:p w14:paraId="73FE9E74" w14:textId="77777777" w:rsidR="0013335F" w:rsidRPr="00BE5A24" w:rsidRDefault="0013335F" w:rsidP="0013335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  <w:r w:rsidRPr="00BE5A24">
        <w:rPr>
          <w:rFonts w:cs="Calibri"/>
          <w:color w:val="000000"/>
          <w:spacing w:val="-22"/>
          <w:position w:val="-1"/>
        </w:rPr>
        <w:t>T</w:t>
      </w:r>
      <w:r w:rsidRPr="00BE5A24">
        <w:rPr>
          <w:rFonts w:cs="Calibri"/>
          <w:color w:val="000000"/>
          <w:position w:val="-1"/>
        </w:rPr>
        <w:t>otal</w:t>
      </w:r>
      <w:r w:rsidRPr="00BE5A24">
        <w:rPr>
          <w:rFonts w:cs="Calibri"/>
          <w:color w:val="000000"/>
          <w:spacing w:val="-1"/>
          <w:position w:val="-1"/>
        </w:rPr>
        <w:t xml:space="preserve"> </w:t>
      </w:r>
      <w:r w:rsidRPr="00BE5A24">
        <w:rPr>
          <w:rFonts w:cs="Calibri"/>
          <w:color w:val="000000"/>
          <w:position w:val="-1"/>
        </w:rPr>
        <w:t>number of</w:t>
      </w:r>
      <w:r w:rsidRPr="00BE5A24">
        <w:rPr>
          <w:rFonts w:cs="Calibri"/>
          <w:color w:val="000000"/>
          <w:spacing w:val="-2"/>
          <w:position w:val="-1"/>
        </w:rPr>
        <w:t xml:space="preserve"> </w:t>
      </w:r>
      <w:r w:rsidRPr="00BE53E3">
        <w:rPr>
          <w:rFonts w:cs="Calibri"/>
          <w:b/>
          <w:bCs/>
          <w:color w:val="000000"/>
          <w:position w:val="-1"/>
        </w:rPr>
        <w:t>days</w:t>
      </w:r>
      <w:r w:rsidRPr="00BE5A24">
        <w:rPr>
          <w:rFonts w:cs="Calibri"/>
          <w:color w:val="000000"/>
          <w:position w:val="-1"/>
        </w:rPr>
        <w:t xml:space="preserve"> of</w:t>
      </w:r>
      <w:r w:rsidRPr="00BE5A24">
        <w:rPr>
          <w:rFonts w:cs="Calibri"/>
          <w:color w:val="000000"/>
          <w:spacing w:val="-2"/>
          <w:position w:val="-1"/>
        </w:rPr>
        <w:t xml:space="preserve"> supervised and assessed practice in social work </w:t>
      </w:r>
      <w:r w:rsidRPr="00BE5A24">
        <w:rPr>
          <w:rFonts w:cs="Calibri"/>
          <w:color w:val="000000"/>
          <w:position w:val="-1"/>
        </w:rPr>
        <w:t>placement</w:t>
      </w:r>
      <w:r>
        <w:rPr>
          <w:rFonts w:cs="Calibri"/>
          <w:color w:val="000000"/>
          <w:position w:val="-1"/>
        </w:rPr>
        <w:t xml:space="preserve">. Please only count days when you were </w:t>
      </w:r>
      <w:proofErr w:type="gramStart"/>
      <w:r>
        <w:rPr>
          <w:rFonts w:cs="Calibri"/>
          <w:color w:val="000000"/>
          <w:position w:val="-1"/>
        </w:rPr>
        <w:t>actually in</w:t>
      </w:r>
      <w:proofErr w:type="gramEnd"/>
      <w:r>
        <w:rPr>
          <w:rFonts w:cs="Calibri"/>
          <w:color w:val="000000"/>
          <w:position w:val="-1"/>
        </w:rPr>
        <w:t xml:space="preserve"> a field education/placement</w:t>
      </w:r>
      <w:r w:rsidRPr="00BE5A24">
        <w:rPr>
          <w:rFonts w:cs="Calibri"/>
          <w:color w:val="000000"/>
          <w:position w:val="-1"/>
        </w:rPr>
        <w:t>:</w:t>
      </w:r>
    </w:p>
    <w:sdt>
      <w:sdtPr>
        <w:rPr>
          <w:rStyle w:val="Style26"/>
        </w:rPr>
        <w:id w:val="1838117157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position w:val="-1"/>
          <w:sz w:val="22"/>
        </w:rPr>
      </w:sdtEndPr>
      <w:sdtContent>
        <w:p w14:paraId="56E85670" w14:textId="168754BA" w:rsidR="00F96F3D" w:rsidRPr="00BE5A24" w:rsidRDefault="007402C8" w:rsidP="00F96F3D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2A48F668" w14:textId="77777777" w:rsidR="00F96F3D" w:rsidRPr="00BE5A24" w:rsidRDefault="00F96F3D" w:rsidP="00F96F3D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</w:p>
    <w:p w14:paraId="4C21C6F4" w14:textId="77777777" w:rsidR="00F96F3D" w:rsidRPr="00BE5A24" w:rsidRDefault="00F96F3D" w:rsidP="00F96F3D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List the names and qualifications of supervisors:</w:t>
      </w:r>
    </w:p>
    <w:sdt>
      <w:sdtPr>
        <w:rPr>
          <w:rStyle w:val="Style26"/>
        </w:rPr>
        <w:id w:val="753858745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46DA49F2" w14:textId="46D6F705" w:rsidR="00F96F3D" w:rsidRPr="00BE5A24" w:rsidRDefault="007402C8" w:rsidP="00F96F3D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3F539172" w14:textId="77777777" w:rsidR="00F96F3D" w:rsidRPr="00BE5A24" w:rsidRDefault="00F96F3D" w:rsidP="00F96F3D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</w:p>
    <w:p w14:paraId="03FF95AA" w14:textId="77777777" w:rsidR="00F96F3D" w:rsidRPr="00BE5A24" w:rsidRDefault="00F96F3D" w:rsidP="00F96F3D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Describe your key roles and responsibilities during this placement and the client group/s you worked with:</w:t>
      </w:r>
    </w:p>
    <w:sdt>
      <w:sdtPr>
        <w:rPr>
          <w:rStyle w:val="Style26"/>
        </w:rPr>
        <w:id w:val="-1578815859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b/>
          <w:bCs/>
          <w:color w:val="000000"/>
          <w:position w:val="-1"/>
          <w:sz w:val="22"/>
        </w:rPr>
      </w:sdtEndPr>
      <w:sdtContent>
        <w:p w14:paraId="7F1D46AA" w14:textId="0E6B742A" w:rsidR="00F96F3D" w:rsidRPr="00BE5A24" w:rsidRDefault="007402C8" w:rsidP="00C35B10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b/>
              <w:bCs/>
              <w:color w:val="00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26B66B95" w14:textId="4B7599CC" w:rsidR="004D2D95" w:rsidRPr="00BE5A24" w:rsidRDefault="00F96F3D" w:rsidP="004D2D95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bCs/>
          <w:color w:val="FF0000"/>
          <w:position w:val="-1"/>
        </w:rPr>
      </w:pPr>
      <w:r w:rsidRPr="00BE5A24">
        <w:rPr>
          <w:rFonts w:cs="Calibri"/>
          <w:bCs/>
          <w:color w:val="FF0000"/>
          <w:position w:val="-1"/>
        </w:rPr>
        <w:br/>
      </w:r>
      <w:r w:rsidR="004D2D95">
        <w:rPr>
          <w:rFonts w:cs="Calibri"/>
          <w:bCs/>
          <w:position w:val="-1"/>
        </w:rPr>
        <w:t>Please outline the assessment criteria for your field education/placement.</w:t>
      </w:r>
    </w:p>
    <w:sdt>
      <w:sdtPr>
        <w:rPr>
          <w:rStyle w:val="Style26"/>
        </w:rPr>
        <w:id w:val="1847584583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bCs/>
          <w:position w:val="-1"/>
          <w:sz w:val="22"/>
        </w:rPr>
      </w:sdtEndPr>
      <w:sdtContent>
        <w:p w14:paraId="4F957F1A" w14:textId="7896D781" w:rsidR="00041D87" w:rsidRPr="00BE5A24" w:rsidRDefault="007402C8" w:rsidP="00F96F3D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bCs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3539DE2A" w14:textId="2A567910" w:rsidR="00041D87" w:rsidRDefault="00041D87" w:rsidP="00041D87">
      <w:pPr>
        <w:widowControl w:val="0"/>
        <w:autoSpaceDE w:val="0"/>
        <w:autoSpaceDN w:val="0"/>
        <w:adjustRightInd w:val="0"/>
        <w:spacing w:before="4" w:after="0" w:line="260" w:lineRule="atLeast"/>
        <w:ind w:left="238" w:right="119"/>
        <w:jc w:val="both"/>
        <w:rPr>
          <w:rFonts w:cs="Calibri"/>
          <w:color w:val="000000"/>
        </w:rPr>
      </w:pPr>
    </w:p>
    <w:p w14:paraId="526F1375" w14:textId="77777777" w:rsidR="00155014" w:rsidRPr="00BE5A24" w:rsidRDefault="00155014" w:rsidP="00041D87">
      <w:pPr>
        <w:widowControl w:val="0"/>
        <w:autoSpaceDE w:val="0"/>
        <w:autoSpaceDN w:val="0"/>
        <w:adjustRightInd w:val="0"/>
        <w:spacing w:before="4" w:after="0" w:line="260" w:lineRule="atLeast"/>
        <w:ind w:left="238" w:right="119"/>
        <w:jc w:val="both"/>
        <w:rPr>
          <w:rFonts w:cs="Calibri"/>
          <w:color w:val="000000"/>
        </w:rPr>
      </w:pPr>
    </w:p>
    <w:p w14:paraId="470150C3" w14:textId="227DA481" w:rsidR="004D2D95" w:rsidRDefault="004D2D95" w:rsidP="004D2D95">
      <w:pPr>
        <w:pStyle w:val="Heading2"/>
      </w:pPr>
      <w:r>
        <w:t>Field education/placement 4</w:t>
      </w:r>
    </w:p>
    <w:p w14:paraId="080CC34F" w14:textId="2353200D" w:rsidR="00041D87" w:rsidRPr="00BE5A24" w:rsidRDefault="00041D87" w:rsidP="00041D87">
      <w:pPr>
        <w:widowControl w:val="0"/>
        <w:autoSpaceDE w:val="0"/>
        <w:autoSpaceDN w:val="0"/>
        <w:adjustRightInd w:val="0"/>
        <w:spacing w:before="13" w:after="0" w:line="280" w:lineRule="exact"/>
        <w:ind w:left="238"/>
        <w:rPr>
          <w:rFonts w:cs="Calibri"/>
          <w:color w:val="000000"/>
        </w:rPr>
      </w:pPr>
    </w:p>
    <w:p w14:paraId="6EC88E9A" w14:textId="77777777" w:rsidR="00041D87" w:rsidRPr="00BE5A24" w:rsidRDefault="00041D87" w:rsidP="00041D87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Name of agency:</w:t>
      </w:r>
    </w:p>
    <w:sdt>
      <w:sdtPr>
        <w:rPr>
          <w:rStyle w:val="Style26"/>
        </w:rPr>
        <w:id w:val="-22023005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1F1392C6" w14:textId="36BB6C2B" w:rsidR="00041D87" w:rsidRPr="00BE5A24" w:rsidRDefault="007402C8" w:rsidP="00041D87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4CF26DE7" w14:textId="77777777" w:rsidR="00041D87" w:rsidRPr="00BE5A24" w:rsidRDefault="00041D87" w:rsidP="00041D87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</w:p>
    <w:p w14:paraId="0B6F04B2" w14:textId="77777777" w:rsidR="00041D87" w:rsidRPr="00BE5A24" w:rsidRDefault="00041D87" w:rsidP="00041D87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lastRenderedPageBreak/>
        <w:t>Dates of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placement:</w:t>
      </w:r>
    </w:p>
    <w:sdt>
      <w:sdtPr>
        <w:rPr>
          <w:rStyle w:val="Style26"/>
        </w:rPr>
        <w:id w:val="-1264446123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3D13E8F8" w14:textId="37CDC692" w:rsidR="00041D87" w:rsidRPr="00BE5A24" w:rsidRDefault="007402C8" w:rsidP="00041D87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3FDD56CC" w14:textId="77777777" w:rsidR="00041D87" w:rsidRPr="00BE5A24" w:rsidRDefault="00041D87" w:rsidP="00041D87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spacing w:val="-22"/>
          <w:position w:val="-1"/>
        </w:rPr>
      </w:pPr>
    </w:p>
    <w:p w14:paraId="0A11B8FC" w14:textId="77777777" w:rsidR="0013335F" w:rsidRPr="00BE5A24" w:rsidRDefault="0013335F" w:rsidP="0013335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  <w:r w:rsidRPr="00BE5A24">
        <w:rPr>
          <w:rFonts w:cs="Calibri"/>
          <w:color w:val="000000"/>
          <w:spacing w:val="-22"/>
          <w:position w:val="-1"/>
        </w:rPr>
        <w:t>T</w:t>
      </w:r>
      <w:r w:rsidRPr="00BE5A24">
        <w:rPr>
          <w:rFonts w:cs="Calibri"/>
          <w:color w:val="000000"/>
          <w:position w:val="-1"/>
        </w:rPr>
        <w:t>otal</w:t>
      </w:r>
      <w:r w:rsidRPr="00BE5A24">
        <w:rPr>
          <w:rFonts w:cs="Calibri"/>
          <w:color w:val="000000"/>
          <w:spacing w:val="-1"/>
          <w:position w:val="-1"/>
        </w:rPr>
        <w:t xml:space="preserve"> </w:t>
      </w:r>
      <w:r w:rsidRPr="00BE5A24">
        <w:rPr>
          <w:rFonts w:cs="Calibri"/>
          <w:color w:val="000000"/>
          <w:position w:val="-1"/>
        </w:rPr>
        <w:t>number of</w:t>
      </w:r>
      <w:r w:rsidRPr="00BE5A24">
        <w:rPr>
          <w:rFonts w:cs="Calibri"/>
          <w:color w:val="000000"/>
          <w:spacing w:val="-2"/>
          <w:position w:val="-1"/>
        </w:rPr>
        <w:t xml:space="preserve"> </w:t>
      </w:r>
      <w:r w:rsidRPr="00BE53E3">
        <w:rPr>
          <w:rFonts w:cs="Calibri"/>
          <w:b/>
          <w:bCs/>
          <w:color w:val="000000"/>
          <w:position w:val="-1"/>
        </w:rPr>
        <w:t>days</w:t>
      </w:r>
      <w:r w:rsidRPr="00BE5A24">
        <w:rPr>
          <w:rFonts w:cs="Calibri"/>
          <w:color w:val="000000"/>
          <w:position w:val="-1"/>
        </w:rPr>
        <w:t xml:space="preserve"> of</w:t>
      </w:r>
      <w:r w:rsidRPr="00BE5A24">
        <w:rPr>
          <w:rFonts w:cs="Calibri"/>
          <w:color w:val="000000"/>
          <w:spacing w:val="-2"/>
          <w:position w:val="-1"/>
        </w:rPr>
        <w:t xml:space="preserve"> supervised and assessed practice in social work </w:t>
      </w:r>
      <w:r w:rsidRPr="00BE5A24">
        <w:rPr>
          <w:rFonts w:cs="Calibri"/>
          <w:color w:val="000000"/>
          <w:position w:val="-1"/>
        </w:rPr>
        <w:t>placement</w:t>
      </w:r>
      <w:r>
        <w:rPr>
          <w:rFonts w:cs="Calibri"/>
          <w:color w:val="000000"/>
          <w:position w:val="-1"/>
        </w:rPr>
        <w:t xml:space="preserve">. Please only count days when you were </w:t>
      </w:r>
      <w:proofErr w:type="gramStart"/>
      <w:r>
        <w:rPr>
          <w:rFonts w:cs="Calibri"/>
          <w:color w:val="000000"/>
          <w:position w:val="-1"/>
        </w:rPr>
        <w:t>actually in</w:t>
      </w:r>
      <w:proofErr w:type="gramEnd"/>
      <w:r>
        <w:rPr>
          <w:rFonts w:cs="Calibri"/>
          <w:color w:val="000000"/>
          <w:position w:val="-1"/>
        </w:rPr>
        <w:t xml:space="preserve"> a field education/placement</w:t>
      </w:r>
      <w:r w:rsidRPr="00BE5A24">
        <w:rPr>
          <w:rFonts w:cs="Calibri"/>
          <w:color w:val="000000"/>
          <w:position w:val="-1"/>
        </w:rPr>
        <w:t>:</w:t>
      </w:r>
    </w:p>
    <w:sdt>
      <w:sdtPr>
        <w:rPr>
          <w:rStyle w:val="Style26"/>
        </w:rPr>
        <w:id w:val="-1192530563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position w:val="-1"/>
          <w:sz w:val="22"/>
        </w:rPr>
      </w:sdtEndPr>
      <w:sdtContent>
        <w:p w14:paraId="23D798AD" w14:textId="10ED9688" w:rsidR="00041D87" w:rsidRPr="00BE5A24" w:rsidRDefault="007402C8" w:rsidP="00041D87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2108DCAC" w14:textId="77777777" w:rsidR="00041D87" w:rsidRPr="00BE5A24" w:rsidRDefault="00041D87" w:rsidP="00041D87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</w:p>
    <w:p w14:paraId="6C067252" w14:textId="77777777" w:rsidR="00041D87" w:rsidRPr="00BE5A24" w:rsidRDefault="00041D87" w:rsidP="00041D87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List the names and qualifications of supervisors:</w:t>
      </w:r>
    </w:p>
    <w:sdt>
      <w:sdtPr>
        <w:rPr>
          <w:rStyle w:val="Style26"/>
        </w:rPr>
        <w:id w:val="-446543684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4E5CAAB3" w14:textId="7A6B45AB" w:rsidR="00041D87" w:rsidRPr="00BE5A24" w:rsidRDefault="007402C8" w:rsidP="00041D87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540D790E" w14:textId="77777777" w:rsidR="00041D87" w:rsidRPr="00BE5A24" w:rsidRDefault="00041D87" w:rsidP="00041D87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</w:p>
    <w:p w14:paraId="23E9FABC" w14:textId="77777777" w:rsidR="00041D87" w:rsidRPr="00BE5A24" w:rsidRDefault="00041D87" w:rsidP="00041D87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Describe your key roles and responsibilities during this placement and the client group/s you worked with:</w:t>
      </w:r>
    </w:p>
    <w:sdt>
      <w:sdtPr>
        <w:rPr>
          <w:rStyle w:val="Style26"/>
        </w:rPr>
        <w:id w:val="520977390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b/>
          <w:bCs/>
          <w:color w:val="000000"/>
          <w:position w:val="-1"/>
          <w:sz w:val="22"/>
        </w:rPr>
      </w:sdtEndPr>
      <w:sdtContent>
        <w:p w14:paraId="6244C04F" w14:textId="7E4DD76E" w:rsidR="00041D87" w:rsidRPr="00BE5A24" w:rsidRDefault="007402C8" w:rsidP="00C35B10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b/>
              <w:bCs/>
              <w:color w:val="00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4398BD83" w14:textId="1F84F9F3" w:rsidR="004D2D95" w:rsidRPr="00BE5A24" w:rsidRDefault="00041D87" w:rsidP="004D2D95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bCs/>
          <w:color w:val="FF0000"/>
          <w:position w:val="-1"/>
        </w:rPr>
      </w:pPr>
      <w:r w:rsidRPr="00BE5A24">
        <w:rPr>
          <w:rFonts w:cs="Calibri"/>
          <w:bCs/>
          <w:color w:val="FF0000"/>
          <w:position w:val="-1"/>
        </w:rPr>
        <w:br/>
      </w:r>
      <w:r w:rsidR="004D2D95">
        <w:rPr>
          <w:rFonts w:cs="Calibri"/>
          <w:bCs/>
          <w:position w:val="-1"/>
        </w:rPr>
        <w:t>Please outline the assessment criteria for your field education/placement.</w:t>
      </w:r>
    </w:p>
    <w:p w14:paraId="47198E20" w14:textId="6288551D" w:rsidR="00041D87" w:rsidRPr="00BE5A24" w:rsidRDefault="00000000" w:rsidP="00041D87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bCs/>
          <w:color w:val="FF0000"/>
          <w:position w:val="-1"/>
        </w:rPr>
      </w:pPr>
      <w:sdt>
        <w:sdtPr>
          <w:rPr>
            <w:rStyle w:val="Style26"/>
          </w:rPr>
          <w:id w:val="623573224"/>
          <w:placeholder>
            <w:docPart w:val="1BB63A364A9449F2B28DD73610ED82FB"/>
          </w:placeholder>
          <w:showingPlcHdr/>
          <w:text/>
        </w:sdtPr>
        <w:sdtEndPr>
          <w:rPr>
            <w:rStyle w:val="DefaultParagraphFont"/>
            <w:rFonts w:ascii="Calibri" w:hAnsi="Calibri" w:cs="Calibri"/>
            <w:bCs/>
            <w:color w:val="FF0000"/>
            <w:position w:val="-1"/>
            <w:sz w:val="22"/>
          </w:rPr>
        </w:sdtEndPr>
        <w:sdtContent>
          <w:r w:rsidR="007402C8" w:rsidRPr="003A7C06">
            <w:rPr>
              <w:rStyle w:val="PlaceholderText"/>
            </w:rPr>
            <w:t>Click here to enter text.</w:t>
          </w:r>
        </w:sdtContent>
      </w:sdt>
    </w:p>
    <w:p w14:paraId="78A1AA1E" w14:textId="77777777" w:rsidR="0013335F" w:rsidRPr="00BE5A24" w:rsidRDefault="0013335F" w:rsidP="0013335F">
      <w:pPr>
        <w:widowControl w:val="0"/>
        <w:autoSpaceDE w:val="0"/>
        <w:autoSpaceDN w:val="0"/>
        <w:adjustRightInd w:val="0"/>
        <w:spacing w:before="34" w:after="0" w:line="310" w:lineRule="auto"/>
        <w:ind w:left="234" w:right="267"/>
        <w:rPr>
          <w:rFonts w:cs="Calibri"/>
          <w:color w:val="000000"/>
          <w:spacing w:val="-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3" behindDoc="1" locked="0" layoutInCell="0" allowOverlap="1" wp14:anchorId="4D8F609B" wp14:editId="78BF2C45">
                <wp:simplePos x="0" y="0"/>
                <wp:positionH relativeFrom="page">
                  <wp:posOffset>581660</wp:posOffset>
                </wp:positionH>
                <wp:positionV relativeFrom="paragraph">
                  <wp:posOffset>57414</wp:posOffset>
                </wp:positionV>
                <wp:extent cx="4000500" cy="438150"/>
                <wp:effectExtent l="76200" t="57150" r="76200" b="95250"/>
                <wp:wrapTight wrapText="bothSides">
                  <wp:wrapPolygon edited="0">
                    <wp:start x="-411" y="-2817"/>
                    <wp:lineTo x="-309" y="25357"/>
                    <wp:lineTo x="21806" y="25357"/>
                    <wp:lineTo x="21909" y="-2817"/>
                    <wp:lineTo x="-411" y="-2817"/>
                  </wp:wrapPolygon>
                </wp:wrapTight>
                <wp:docPr id="13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000500" cy="4381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381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495EFEAF" w14:textId="0AABB9C8" w:rsidR="007402C8" w:rsidRPr="00D47671" w:rsidRDefault="007402C8" w:rsidP="008E204C">
                            <w:pPr>
                              <w:pStyle w:val="Heading1"/>
                            </w:pPr>
                            <w:r>
                              <w:t>3</w:t>
                            </w:r>
                            <w:r w:rsidRPr="00D47671">
                              <w:t xml:space="preserve">. </w:t>
                            </w:r>
                            <w:r>
                              <w:t>Your undergraduate qualification</w:t>
                            </w:r>
                            <w:r w:rsidRPr="00D47671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8F609B" id="_x0000_s1032" style="position:absolute;left:0;text-align:left;margin-left:45.8pt;margin-top:4.5pt;width:315pt;height:34.5pt;z-index:-25165822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" o:allowincell="f" fillcolor="#b6dde8 [1304]" strokecolor="window" strokeweight="3pt">
                <v:shadow on="t" color="black" opacity="24903f" origin=",.5" offset="0,.55556mm"/>
                <v:path arrowok="t"/>
                <v:textbox>
                  <w:txbxContent>
                    <w:p w14:paraId="495EFEAF" w14:textId="0AABB9C8" w:rsidR="007402C8" w:rsidRPr="00D47671" w:rsidRDefault="007402C8" w:rsidP="008E204C">
                      <w:pPr>
                        <w:pStyle w:val="Heading1"/>
                      </w:pPr>
                      <w:r>
                        <w:t>3</w:t>
                      </w:r>
                      <w:r w:rsidRPr="00D47671">
                        <w:t xml:space="preserve">. </w:t>
                      </w:r>
                      <w:r>
                        <w:t>Your undergraduate qualification</w:t>
                      </w:r>
                      <w:r w:rsidRPr="00D47671">
                        <w:t xml:space="preserve"> </w:t>
                      </w:r>
                    </w:p>
                  </w:txbxContent>
                </v:textbox>
                <w10:wrap type="tight" anchorx="page"/>
              </v:rect>
            </w:pict>
          </mc:Fallback>
        </mc:AlternateContent>
      </w:r>
    </w:p>
    <w:p w14:paraId="6D083111" w14:textId="71392C92" w:rsidR="0013335F" w:rsidRPr="00BE5A24" w:rsidRDefault="0013335F" w:rsidP="0013335F">
      <w:pPr>
        <w:rPr>
          <w:rFonts w:cs="Calibri"/>
          <w:color w:val="000000"/>
          <w:spacing w:val="-18"/>
        </w:rPr>
      </w:pPr>
    </w:p>
    <w:p w14:paraId="6E4F46CB" w14:textId="396FBF32" w:rsidR="0013335F" w:rsidRPr="00BE5A24" w:rsidRDefault="00991F24" w:rsidP="0013335F">
      <w:pPr>
        <w:widowControl w:val="0"/>
        <w:autoSpaceDE w:val="0"/>
        <w:autoSpaceDN w:val="0"/>
        <w:adjustRightInd w:val="0"/>
        <w:spacing w:before="5" w:after="0" w:line="240" w:lineRule="auto"/>
        <w:ind w:left="284"/>
        <w:jc w:val="both"/>
        <w:rPr>
          <w:rFonts w:cs="Calibri"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31F70336" wp14:editId="6C961FD5">
                <wp:simplePos x="0" y="0"/>
                <wp:positionH relativeFrom="column">
                  <wp:posOffset>-38862</wp:posOffset>
                </wp:positionH>
                <wp:positionV relativeFrom="paragraph">
                  <wp:posOffset>48235</wp:posOffset>
                </wp:positionV>
                <wp:extent cx="6271260" cy="656844"/>
                <wp:effectExtent l="57150" t="38100" r="72390" b="8636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1260" cy="656844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5D4C86" w14:textId="28AF77D2" w:rsidR="007402C8" w:rsidRPr="00BE5A24" w:rsidRDefault="007402C8" w:rsidP="0013335F">
                            <w:pPr>
                              <w:ind w:left="284" w:firstLine="16"/>
                              <w:rPr>
                                <w:rFonts w:cs="Calibri"/>
                                <w:color w:val="000000"/>
                              </w:rPr>
                            </w:pPr>
                            <w:r w:rsidRPr="00BE5A24">
                              <w:rPr>
                                <w:rFonts w:cs="Calibri"/>
                                <w:color w:val="000000"/>
                              </w:rPr>
                              <w:t xml:space="preserve">If your first professional qualification entered above is </w:t>
                            </w:r>
                            <w:r>
                              <w:rPr>
                                <w:rFonts w:cs="Calibri"/>
                                <w:color w:val="000000"/>
                              </w:rPr>
                              <w:t xml:space="preserve">not a bachelor’s 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</w:rPr>
                              <w:t xml:space="preserve">degree, please provide the following details of </w:t>
                            </w:r>
                            <w:r>
                              <w:rPr>
                                <w:rFonts w:cs="Calibri"/>
                                <w:color w:val="000000"/>
                              </w:rPr>
                              <w:t>the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</w:rPr>
                              <w:t xml:space="preserve"> undergraduate qualification</w:t>
                            </w:r>
                            <w:r>
                              <w:rPr>
                                <w:rFonts w:cs="Calibri"/>
                                <w:color w:val="000000"/>
                              </w:rPr>
                              <w:t xml:space="preserve"> that made you eligible for your professional qualification programme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</w:rPr>
                              <w:t>.</w:t>
                            </w:r>
                            <w:r>
                              <w:rPr>
                                <w:rFonts w:cs="Calibri"/>
                                <w:color w:val="000000"/>
                              </w:rPr>
                              <w:t xml:space="preserve"> This information is required even if the degree is not </w:t>
                            </w:r>
                            <w:r w:rsidR="00D6658F">
                              <w:rPr>
                                <w:rFonts w:cs="Calibri"/>
                                <w:color w:val="000000"/>
                              </w:rPr>
                              <w:t>in</w:t>
                            </w:r>
                            <w:r>
                              <w:rPr>
                                <w:rFonts w:cs="Calibri"/>
                                <w:color w:val="000000"/>
                              </w:rPr>
                              <w:t xml:space="preserve"> social service</w:t>
                            </w:r>
                            <w:r w:rsidR="00D6658F">
                              <w:rPr>
                                <w:rFonts w:cs="Calibri"/>
                                <w:color w:val="000000"/>
                              </w:rPr>
                              <w:t>s.</w:t>
                            </w:r>
                          </w:p>
                          <w:p w14:paraId="024DAAE4" w14:textId="77777777" w:rsidR="007402C8" w:rsidRDefault="007402C8" w:rsidP="0013335F">
                            <w:pPr>
                              <w:ind w:left="284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70336" id="_x0000_s1033" type="#_x0000_t202" style="position:absolute;left:0;text-align:left;margin-left:-3.05pt;margin-top:3.8pt;width:493.8pt;height:51.7pt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5C5D4C86" w14:textId="28AF77D2" w:rsidR="007402C8" w:rsidRPr="00BE5A24" w:rsidRDefault="007402C8" w:rsidP="0013335F">
                      <w:pPr>
                        <w:ind w:left="284" w:firstLine="16"/>
                        <w:rPr>
                          <w:rFonts w:cs="Calibri"/>
                          <w:color w:val="000000"/>
                        </w:rPr>
                      </w:pPr>
                      <w:r w:rsidRPr="00BE5A24">
                        <w:rPr>
                          <w:rFonts w:cs="Calibri"/>
                          <w:color w:val="000000"/>
                        </w:rPr>
                        <w:t xml:space="preserve">If your first professional qualification entered above is </w:t>
                      </w:r>
                      <w:r>
                        <w:rPr>
                          <w:rFonts w:cs="Calibri"/>
                          <w:color w:val="000000"/>
                        </w:rPr>
                        <w:t xml:space="preserve">not a bachelor’s </w:t>
                      </w:r>
                      <w:r w:rsidRPr="00BE5A24">
                        <w:rPr>
                          <w:rFonts w:cs="Calibri"/>
                          <w:color w:val="000000"/>
                        </w:rPr>
                        <w:t xml:space="preserve">degree, please provide the following details of </w:t>
                      </w:r>
                      <w:r>
                        <w:rPr>
                          <w:rFonts w:cs="Calibri"/>
                          <w:color w:val="000000"/>
                        </w:rPr>
                        <w:t>the</w:t>
                      </w:r>
                      <w:r w:rsidRPr="00BE5A24">
                        <w:rPr>
                          <w:rFonts w:cs="Calibri"/>
                          <w:color w:val="000000"/>
                        </w:rPr>
                        <w:t xml:space="preserve"> undergraduate qualification</w:t>
                      </w:r>
                      <w:r>
                        <w:rPr>
                          <w:rFonts w:cs="Calibri"/>
                          <w:color w:val="000000"/>
                        </w:rPr>
                        <w:t xml:space="preserve"> that made you eligible for your professional qualification programme</w:t>
                      </w:r>
                      <w:r w:rsidRPr="00BE5A24">
                        <w:rPr>
                          <w:rFonts w:cs="Calibri"/>
                          <w:color w:val="000000"/>
                        </w:rPr>
                        <w:t>.</w:t>
                      </w:r>
                      <w:r>
                        <w:rPr>
                          <w:rFonts w:cs="Calibri"/>
                          <w:color w:val="000000"/>
                        </w:rPr>
                        <w:t xml:space="preserve"> This information is required even if the degree is not </w:t>
                      </w:r>
                      <w:r w:rsidR="00D6658F">
                        <w:rPr>
                          <w:rFonts w:cs="Calibri"/>
                          <w:color w:val="000000"/>
                        </w:rPr>
                        <w:t>in</w:t>
                      </w:r>
                      <w:r>
                        <w:rPr>
                          <w:rFonts w:cs="Calibri"/>
                          <w:color w:val="000000"/>
                        </w:rPr>
                        <w:t xml:space="preserve"> social service</w:t>
                      </w:r>
                      <w:r w:rsidR="00D6658F">
                        <w:rPr>
                          <w:rFonts w:cs="Calibri"/>
                          <w:color w:val="000000"/>
                        </w:rPr>
                        <w:t>s.</w:t>
                      </w:r>
                    </w:p>
                    <w:p w14:paraId="024DAAE4" w14:textId="77777777" w:rsidR="007402C8" w:rsidRDefault="007402C8" w:rsidP="0013335F">
                      <w:pPr>
                        <w:ind w:left="284"/>
                      </w:pPr>
                    </w:p>
                  </w:txbxContent>
                </v:textbox>
              </v:shape>
            </w:pict>
          </mc:Fallback>
        </mc:AlternateContent>
      </w:r>
    </w:p>
    <w:p w14:paraId="725BD00E" w14:textId="77777777" w:rsidR="0013335F" w:rsidRPr="00BE5A24" w:rsidRDefault="0013335F" w:rsidP="0013335F">
      <w:pPr>
        <w:widowControl w:val="0"/>
        <w:autoSpaceDE w:val="0"/>
        <w:autoSpaceDN w:val="0"/>
        <w:adjustRightInd w:val="0"/>
        <w:spacing w:before="5" w:after="0" w:line="240" w:lineRule="auto"/>
        <w:ind w:left="284"/>
        <w:jc w:val="both"/>
        <w:rPr>
          <w:rFonts w:cs="Calibri"/>
          <w:color w:val="000000"/>
        </w:rPr>
      </w:pPr>
    </w:p>
    <w:p w14:paraId="4749A218" w14:textId="77777777" w:rsidR="0013335F" w:rsidRPr="00BE5A24" w:rsidRDefault="0013335F" w:rsidP="0013335F">
      <w:pPr>
        <w:widowControl w:val="0"/>
        <w:autoSpaceDE w:val="0"/>
        <w:autoSpaceDN w:val="0"/>
        <w:adjustRightInd w:val="0"/>
        <w:spacing w:before="5" w:after="0" w:line="240" w:lineRule="auto"/>
        <w:ind w:left="284"/>
        <w:jc w:val="both"/>
        <w:rPr>
          <w:rFonts w:cs="Calibri"/>
          <w:color w:val="000000"/>
        </w:rPr>
      </w:pPr>
    </w:p>
    <w:p w14:paraId="6EDC5A0B" w14:textId="77777777" w:rsidR="0013335F" w:rsidRPr="00BE5A24" w:rsidRDefault="0013335F" w:rsidP="0013335F">
      <w:pPr>
        <w:widowControl w:val="0"/>
        <w:autoSpaceDE w:val="0"/>
        <w:autoSpaceDN w:val="0"/>
        <w:adjustRightInd w:val="0"/>
        <w:spacing w:before="5" w:after="0" w:line="240" w:lineRule="auto"/>
        <w:ind w:left="284"/>
        <w:jc w:val="both"/>
        <w:rPr>
          <w:rFonts w:cs="Calibri"/>
          <w:color w:val="000000"/>
        </w:rPr>
      </w:pPr>
    </w:p>
    <w:p w14:paraId="3096D2E8" w14:textId="77777777" w:rsidR="001404B3" w:rsidRDefault="001404B3" w:rsidP="0013335F">
      <w:pPr>
        <w:widowControl w:val="0"/>
        <w:autoSpaceDE w:val="0"/>
        <w:autoSpaceDN w:val="0"/>
        <w:adjustRightInd w:val="0"/>
        <w:spacing w:before="5" w:after="0" w:line="240" w:lineRule="auto"/>
        <w:ind w:left="284"/>
        <w:jc w:val="both"/>
        <w:rPr>
          <w:rFonts w:cs="Calibri"/>
          <w:color w:val="000000"/>
        </w:rPr>
      </w:pPr>
    </w:p>
    <w:p w14:paraId="16774458" w14:textId="5C39CDBE" w:rsidR="0013335F" w:rsidRPr="00BE5A24" w:rsidRDefault="0013335F" w:rsidP="0013335F">
      <w:pPr>
        <w:widowControl w:val="0"/>
        <w:autoSpaceDE w:val="0"/>
        <w:autoSpaceDN w:val="0"/>
        <w:adjustRightInd w:val="0"/>
        <w:spacing w:before="5" w:after="0" w:line="240" w:lineRule="auto"/>
        <w:ind w:left="284"/>
        <w:jc w:val="both"/>
        <w:rPr>
          <w:rFonts w:cs="Calibri"/>
          <w:color w:val="000000"/>
        </w:rPr>
      </w:pPr>
      <w:r w:rsidRPr="00BE5A24">
        <w:rPr>
          <w:rFonts w:cs="Calibri"/>
          <w:color w:val="000000"/>
        </w:rPr>
        <w:t>What is the name (in English) of the undergraduate qualification that you have obtained?</w:t>
      </w:r>
    </w:p>
    <w:sdt>
      <w:sdtPr>
        <w:rPr>
          <w:rStyle w:val="Style26"/>
        </w:rPr>
        <w:id w:val="1071381330"/>
        <w:placeholder>
          <w:docPart w:val="91ED2FB820F7447C972D2887B56ED22E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7885B09E" w14:textId="77777777" w:rsidR="0013335F" w:rsidRPr="00BE5A24" w:rsidRDefault="0013335F" w:rsidP="0013335F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3BD596A2" w14:textId="77777777" w:rsidR="0013335F" w:rsidRPr="00BE5A24" w:rsidRDefault="0013335F" w:rsidP="0013335F">
      <w:pPr>
        <w:widowControl w:val="0"/>
        <w:autoSpaceDE w:val="0"/>
        <w:autoSpaceDN w:val="0"/>
        <w:adjustRightInd w:val="0"/>
        <w:spacing w:after="0" w:line="200" w:lineRule="exact"/>
        <w:ind w:left="284"/>
        <w:rPr>
          <w:rFonts w:cs="Calibri"/>
          <w:color w:val="000000"/>
        </w:rPr>
      </w:pPr>
    </w:p>
    <w:p w14:paraId="0C009ACC" w14:textId="77777777" w:rsidR="0013335F" w:rsidRPr="00BE5A24" w:rsidRDefault="0013335F" w:rsidP="0013335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  <w:position w:val="-1"/>
        </w:rPr>
        <w:t>What is the name of the qualification in your own language if not in English?</w:t>
      </w:r>
    </w:p>
    <w:sdt>
      <w:sdtPr>
        <w:rPr>
          <w:rStyle w:val="Style26"/>
        </w:rPr>
        <w:id w:val="-482081757"/>
        <w:placeholder>
          <w:docPart w:val="91ED2FB820F7447C972D2887B56ED22E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0E3F44B3" w14:textId="6FE21565" w:rsidR="0013335F" w:rsidRPr="00BE5A24" w:rsidRDefault="007402C8" w:rsidP="0013335F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2C3B5089" w14:textId="77777777" w:rsidR="0013335F" w:rsidRPr="00BE5A24" w:rsidRDefault="0013335F" w:rsidP="0013335F">
      <w:pPr>
        <w:widowControl w:val="0"/>
        <w:autoSpaceDE w:val="0"/>
        <w:autoSpaceDN w:val="0"/>
        <w:adjustRightInd w:val="0"/>
        <w:spacing w:before="8" w:after="0" w:line="220" w:lineRule="exact"/>
        <w:ind w:left="284"/>
        <w:rPr>
          <w:rFonts w:cs="Calibri"/>
          <w:color w:val="000000"/>
        </w:rPr>
      </w:pPr>
    </w:p>
    <w:p w14:paraId="7A8D5283" w14:textId="77777777" w:rsidR="0013335F" w:rsidRPr="00BE5A24" w:rsidRDefault="0013335F" w:rsidP="0013335F">
      <w:pPr>
        <w:widowControl w:val="0"/>
        <w:autoSpaceDE w:val="0"/>
        <w:autoSpaceDN w:val="0"/>
        <w:adjustRightInd w:val="0"/>
        <w:spacing w:before="34"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Name of</w:t>
      </w:r>
      <w:r w:rsidRPr="00BE5A24">
        <w:rPr>
          <w:rFonts w:cs="Calibri"/>
          <w:color w:val="000000"/>
          <w:spacing w:val="-2"/>
        </w:rPr>
        <w:t xml:space="preserve"> awarding </w:t>
      </w:r>
      <w:r w:rsidRPr="00BE5A24">
        <w:rPr>
          <w:rFonts w:cs="Calibri"/>
          <w:color w:val="000000"/>
        </w:rPr>
        <w:t>institution:</w:t>
      </w:r>
    </w:p>
    <w:sdt>
      <w:sdtPr>
        <w:rPr>
          <w:rStyle w:val="Style26"/>
        </w:rPr>
        <w:id w:val="-320812417"/>
        <w:placeholder>
          <w:docPart w:val="91ED2FB820F7447C972D2887B56ED22E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1AA35504" w14:textId="0A6F084B" w:rsidR="0013335F" w:rsidRPr="00BE5A24" w:rsidRDefault="007402C8" w:rsidP="0013335F">
          <w:pPr>
            <w:widowControl w:val="0"/>
            <w:autoSpaceDE w:val="0"/>
            <w:autoSpaceDN w:val="0"/>
            <w:adjustRightInd w:val="0"/>
            <w:spacing w:before="34"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070143D0" w14:textId="77777777" w:rsidR="0013335F" w:rsidRPr="00BE5A24" w:rsidRDefault="0013335F" w:rsidP="0013335F">
      <w:pPr>
        <w:widowControl w:val="0"/>
        <w:autoSpaceDE w:val="0"/>
        <w:autoSpaceDN w:val="0"/>
        <w:adjustRightInd w:val="0"/>
        <w:spacing w:after="0" w:line="200" w:lineRule="exact"/>
        <w:ind w:left="284"/>
        <w:rPr>
          <w:rFonts w:cs="Calibri"/>
          <w:color w:val="000000"/>
        </w:rPr>
      </w:pPr>
    </w:p>
    <w:p w14:paraId="56932F5E" w14:textId="77777777" w:rsidR="0013335F" w:rsidRPr="00BE5A24" w:rsidRDefault="0013335F" w:rsidP="0013335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Address of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institution:</w:t>
      </w:r>
    </w:p>
    <w:sdt>
      <w:sdtPr>
        <w:rPr>
          <w:rStyle w:val="Style26"/>
        </w:rPr>
        <w:id w:val="-498889014"/>
        <w:placeholder>
          <w:docPart w:val="91ED2FB820F7447C972D2887B56ED22E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position w:val="-1"/>
          <w:sz w:val="22"/>
        </w:rPr>
      </w:sdtEndPr>
      <w:sdtContent>
        <w:p w14:paraId="678D1AD0" w14:textId="25BD7E48" w:rsidR="0013335F" w:rsidRPr="00BE5A24" w:rsidRDefault="007402C8" w:rsidP="0013335F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60C3F16E" w14:textId="77777777" w:rsidR="00155014" w:rsidRDefault="00155014" w:rsidP="0013335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</w:p>
    <w:p w14:paraId="2B4A8C75" w14:textId="0A4A55A3" w:rsidR="0013335F" w:rsidRPr="00BE5A24" w:rsidRDefault="0013335F" w:rsidP="0013335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  <w:r w:rsidRPr="00BE5A24">
        <w:rPr>
          <w:rFonts w:cs="Calibri"/>
          <w:color w:val="000000"/>
          <w:position w:val="-1"/>
        </w:rPr>
        <w:t>Web address for this institution:</w:t>
      </w:r>
    </w:p>
    <w:sdt>
      <w:sdtPr>
        <w:rPr>
          <w:rStyle w:val="Style26"/>
        </w:rPr>
        <w:id w:val="678009866"/>
        <w:placeholder>
          <w:docPart w:val="91ED2FB820F7447C972D2887B56ED22E"/>
        </w:placeholder>
        <w:showingPlcHdr/>
        <w:text/>
      </w:sdtPr>
      <w:sdtEndPr>
        <w:rPr>
          <w:rStyle w:val="DefaultParagraphFont"/>
          <w:rFonts w:ascii="Calibri" w:hAnsi="Calibri" w:cs="Calibri"/>
          <w:color w:val="FF0000"/>
          <w:position w:val="-1"/>
          <w:sz w:val="22"/>
        </w:rPr>
      </w:sdtEndPr>
      <w:sdtContent>
        <w:p w14:paraId="65FB37BF" w14:textId="7C6AA898" w:rsidR="0013335F" w:rsidRPr="00BE5A24" w:rsidRDefault="007402C8" w:rsidP="0013335F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FF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71969305" w14:textId="77777777" w:rsidR="0013335F" w:rsidRPr="00BE5A24" w:rsidRDefault="0013335F" w:rsidP="0013335F">
      <w:pPr>
        <w:widowControl w:val="0"/>
        <w:autoSpaceDE w:val="0"/>
        <w:autoSpaceDN w:val="0"/>
        <w:adjustRightInd w:val="0"/>
        <w:spacing w:after="0" w:line="226" w:lineRule="exact"/>
        <w:ind w:right="-20"/>
        <w:rPr>
          <w:rFonts w:cs="Calibri"/>
          <w:color w:val="000000"/>
          <w:position w:val="-1"/>
        </w:rPr>
      </w:pPr>
    </w:p>
    <w:p w14:paraId="38931197" w14:textId="77777777" w:rsidR="0013335F" w:rsidRPr="00BE5A24" w:rsidRDefault="0013335F" w:rsidP="0013335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  <w:r w:rsidRPr="00BE5A24">
        <w:rPr>
          <w:rFonts w:cs="Calibri"/>
          <w:color w:val="000000"/>
          <w:position w:val="-1"/>
        </w:rPr>
        <w:t>What</w:t>
      </w:r>
      <w:r w:rsidRPr="00BE5A24">
        <w:rPr>
          <w:rFonts w:cs="Calibri"/>
          <w:color w:val="000000"/>
          <w:spacing w:val="-5"/>
          <w:position w:val="-1"/>
        </w:rPr>
        <w:t xml:space="preserve"> </w:t>
      </w:r>
      <w:r w:rsidRPr="00BE5A24">
        <w:rPr>
          <w:rFonts w:cs="Calibri"/>
          <w:color w:val="000000"/>
          <w:position w:val="-1"/>
        </w:rPr>
        <w:t>is the normal entry requirement for</w:t>
      </w:r>
      <w:r w:rsidRPr="00BE5A24">
        <w:rPr>
          <w:rFonts w:cs="Calibri"/>
          <w:color w:val="000000"/>
          <w:spacing w:val="-2"/>
          <w:position w:val="-1"/>
        </w:rPr>
        <w:t xml:space="preserve"> </w:t>
      </w:r>
      <w:r w:rsidRPr="00BE5A24">
        <w:rPr>
          <w:rFonts w:cs="Calibri"/>
          <w:color w:val="000000"/>
          <w:position w:val="-1"/>
        </w:rPr>
        <w:t>this course?</w:t>
      </w:r>
    </w:p>
    <w:sdt>
      <w:sdtPr>
        <w:rPr>
          <w:rStyle w:val="Style26"/>
        </w:rPr>
        <w:id w:val="-2115498311"/>
        <w:placeholder>
          <w:docPart w:val="91ED2FB820F7447C972D2887B56ED22E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position w:val="-1"/>
          <w:sz w:val="22"/>
        </w:rPr>
      </w:sdtEndPr>
      <w:sdtContent>
        <w:p w14:paraId="7D16A18C" w14:textId="0A724ABF" w:rsidR="0013335F" w:rsidRPr="00BE5A24" w:rsidRDefault="007402C8" w:rsidP="0013335F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684073F0" w14:textId="77777777" w:rsidR="0013335F" w:rsidRPr="00BE5A24" w:rsidRDefault="0013335F" w:rsidP="0013335F">
      <w:pPr>
        <w:widowControl w:val="0"/>
        <w:autoSpaceDE w:val="0"/>
        <w:autoSpaceDN w:val="0"/>
        <w:adjustRightInd w:val="0"/>
        <w:spacing w:after="0" w:line="226" w:lineRule="exact"/>
        <w:ind w:left="284" w:right="-20"/>
        <w:rPr>
          <w:rFonts w:cs="Calibri"/>
          <w:color w:val="000000"/>
        </w:rPr>
      </w:pPr>
    </w:p>
    <w:p w14:paraId="0BACB69A" w14:textId="77777777" w:rsidR="0013335F" w:rsidRPr="00BE5A24" w:rsidRDefault="0013335F" w:rsidP="0013335F">
      <w:pPr>
        <w:widowControl w:val="0"/>
        <w:autoSpaceDE w:val="0"/>
        <w:autoSpaceDN w:val="0"/>
        <w:adjustRightInd w:val="0"/>
        <w:spacing w:after="0" w:line="240" w:lineRule="auto"/>
        <w:ind w:left="284" w:right="-57"/>
        <w:rPr>
          <w:rFonts w:cs="Calibri"/>
          <w:color w:val="000000"/>
        </w:rPr>
      </w:pPr>
      <w:r w:rsidRPr="00BE5A24">
        <w:rPr>
          <w:rFonts w:cs="Calibri"/>
          <w:color w:val="000000"/>
        </w:rPr>
        <w:t>Normal length of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full-time course:</w:t>
      </w:r>
    </w:p>
    <w:sdt>
      <w:sdtPr>
        <w:rPr>
          <w:rStyle w:val="Style26"/>
        </w:rPr>
        <w:id w:val="693106872"/>
        <w:placeholder>
          <w:docPart w:val="91ED2FB820F7447C972D2887B56ED22E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7BE5E172" w14:textId="662AEEE9" w:rsidR="0013335F" w:rsidRPr="00BE5A24" w:rsidRDefault="007402C8" w:rsidP="0013335F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57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3D06D8C3" w14:textId="77777777" w:rsidR="0013335F" w:rsidRPr="00BE5A24" w:rsidRDefault="0013335F" w:rsidP="0013335F">
      <w:pPr>
        <w:widowControl w:val="0"/>
        <w:autoSpaceDE w:val="0"/>
        <w:autoSpaceDN w:val="0"/>
        <w:adjustRightInd w:val="0"/>
        <w:spacing w:after="0" w:line="240" w:lineRule="auto"/>
        <w:ind w:left="284" w:right="-54"/>
        <w:rPr>
          <w:rFonts w:cs="Calibri"/>
          <w:color w:val="000000"/>
        </w:rPr>
      </w:pPr>
    </w:p>
    <w:p w14:paraId="4AB67E8A" w14:textId="6380DE27" w:rsidR="0013335F" w:rsidRPr="00BE5A24" w:rsidRDefault="0013335F" w:rsidP="0013335F">
      <w:pPr>
        <w:widowControl w:val="0"/>
        <w:autoSpaceDE w:val="0"/>
        <w:autoSpaceDN w:val="0"/>
        <w:adjustRightInd w:val="0"/>
        <w:spacing w:after="0" w:line="240" w:lineRule="auto"/>
        <w:ind w:left="284" w:right="-54"/>
        <w:rPr>
          <w:rFonts w:cs="Calibri"/>
          <w:color w:val="000000"/>
        </w:rPr>
      </w:pPr>
      <w:r w:rsidRPr="00BE5A24">
        <w:rPr>
          <w:rFonts w:cs="Calibri"/>
          <w:color w:val="000000"/>
        </w:rPr>
        <w:t>Date course commenced:</w:t>
      </w:r>
    </w:p>
    <w:sdt>
      <w:sdtPr>
        <w:rPr>
          <w:rStyle w:val="Style26"/>
        </w:rPr>
        <w:id w:val="213703642"/>
        <w:placeholder>
          <w:docPart w:val="91ED2FB820F7447C972D2887B56ED22E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56215BD5" w14:textId="129423D4" w:rsidR="0013335F" w:rsidRPr="00BE5A24" w:rsidRDefault="007402C8" w:rsidP="0013335F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54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58CCE334" w14:textId="47A8BAF8" w:rsidR="0013335F" w:rsidRPr="00BE5A24" w:rsidRDefault="0013335F" w:rsidP="001333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7352026" w14:textId="20B19B11" w:rsidR="0013335F" w:rsidRPr="00BE5A24" w:rsidRDefault="0013335F" w:rsidP="0013335F">
      <w:pPr>
        <w:widowControl w:val="0"/>
        <w:autoSpaceDE w:val="0"/>
        <w:autoSpaceDN w:val="0"/>
        <w:adjustRightInd w:val="0"/>
        <w:spacing w:after="0" w:line="240" w:lineRule="auto"/>
        <w:ind w:left="284"/>
        <w:rPr>
          <w:rFonts w:cs="Calibri"/>
          <w:color w:val="000000"/>
        </w:rPr>
      </w:pPr>
      <w:r w:rsidRPr="00BE5A24">
        <w:rPr>
          <w:rFonts w:cs="Calibri"/>
          <w:color w:val="000000"/>
        </w:rPr>
        <w:t>Date course completed:</w:t>
      </w:r>
    </w:p>
    <w:sdt>
      <w:sdtPr>
        <w:rPr>
          <w:rStyle w:val="Style26"/>
        </w:rPr>
        <w:id w:val="-1771465000"/>
        <w:placeholder>
          <w:docPart w:val="91ED2FB820F7447C972D2887B56ED22E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5C1F3EF9" w14:textId="258B62F5" w:rsidR="0013335F" w:rsidRPr="00BE5A24" w:rsidRDefault="007402C8" w:rsidP="0013335F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35BFC940" w14:textId="52D86087" w:rsidR="0013335F" w:rsidRPr="00BE5A24" w:rsidRDefault="0013335F" w:rsidP="0013335F">
      <w:pPr>
        <w:widowControl w:val="0"/>
        <w:autoSpaceDE w:val="0"/>
        <w:autoSpaceDN w:val="0"/>
        <w:adjustRightInd w:val="0"/>
        <w:spacing w:after="0" w:line="200" w:lineRule="exact"/>
        <w:ind w:left="284"/>
        <w:rPr>
          <w:rFonts w:cs="Calibri"/>
          <w:color w:val="000000"/>
        </w:rPr>
      </w:pPr>
    </w:p>
    <w:p w14:paraId="19985A38" w14:textId="5C2FBF02" w:rsidR="0013335F" w:rsidRPr="00BE5A24" w:rsidRDefault="0013335F" w:rsidP="0013335F">
      <w:pPr>
        <w:widowControl w:val="0"/>
        <w:autoSpaceDE w:val="0"/>
        <w:autoSpaceDN w:val="0"/>
        <w:adjustRightInd w:val="0"/>
        <w:spacing w:after="0" w:line="240" w:lineRule="auto"/>
        <w:ind w:left="284" w:right="-54"/>
        <w:rPr>
          <w:rFonts w:cs="Calibri"/>
          <w:color w:val="000000"/>
        </w:rPr>
      </w:pPr>
      <w:r w:rsidRPr="00BE5A24">
        <w:rPr>
          <w:rFonts w:cs="Calibri"/>
          <w:color w:val="000000"/>
        </w:rPr>
        <w:t xml:space="preserve">Date </w:t>
      </w:r>
      <w:r>
        <w:rPr>
          <w:rFonts w:cs="Calibri"/>
          <w:color w:val="000000"/>
        </w:rPr>
        <w:t xml:space="preserve">qualification </w:t>
      </w:r>
      <w:r w:rsidRPr="00BE5A24">
        <w:rPr>
          <w:rFonts w:cs="Calibri"/>
          <w:color w:val="000000"/>
        </w:rPr>
        <w:t xml:space="preserve">conferred:      </w:t>
      </w:r>
    </w:p>
    <w:p w14:paraId="5FB94717" w14:textId="521A0E89" w:rsidR="00DD79FF" w:rsidRDefault="00000000" w:rsidP="00155014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noProof/>
        </w:rPr>
      </w:pPr>
      <w:sdt>
        <w:sdtPr>
          <w:rPr>
            <w:rStyle w:val="Style26"/>
          </w:rPr>
          <w:id w:val="763888098"/>
          <w:placeholder>
            <w:docPart w:val="91ED2FB820F7447C972D2887B56ED22E"/>
          </w:placeholder>
          <w:showingPlcHdr/>
          <w:text/>
        </w:sdtPr>
        <w:sdtEndPr>
          <w:rPr>
            <w:rStyle w:val="DefaultParagraphFont"/>
            <w:rFonts w:ascii="Calibri" w:hAnsi="Calibri" w:cs="Calibri"/>
            <w:color w:val="000000"/>
            <w:sz w:val="22"/>
          </w:rPr>
        </w:sdtEndPr>
        <w:sdtContent>
          <w:r w:rsidR="007402C8" w:rsidRPr="003A7C06">
            <w:rPr>
              <w:rStyle w:val="PlaceholderText"/>
            </w:rPr>
            <w:t>Click here to enter text.</w:t>
          </w:r>
        </w:sdtContent>
      </w:sdt>
      <w:r w:rsidR="0013335F">
        <w:rPr>
          <w:noProof/>
        </w:rPr>
        <w:t xml:space="preserve"> </w:t>
      </w:r>
    </w:p>
    <w:p w14:paraId="47BB38DC" w14:textId="19D16BF0" w:rsidR="00DD79FF" w:rsidRDefault="00DD79FF" w:rsidP="00155014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noProof/>
        </w:rPr>
      </w:pPr>
    </w:p>
    <w:p w14:paraId="1A7F4BC4" w14:textId="5FDB49E9" w:rsidR="00DD79FF" w:rsidRDefault="00DD79FF" w:rsidP="00155014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68794417" wp14:editId="497DB3A3">
                <wp:simplePos x="0" y="0"/>
                <wp:positionH relativeFrom="margin">
                  <wp:posOffset>28575</wp:posOffset>
                </wp:positionH>
                <wp:positionV relativeFrom="paragraph">
                  <wp:posOffset>48895</wp:posOffset>
                </wp:positionV>
                <wp:extent cx="6089650" cy="971550"/>
                <wp:effectExtent l="57150" t="38100" r="82550" b="9525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9650" cy="9715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321896" w14:textId="10FD126C" w:rsidR="007402C8" w:rsidRDefault="007402C8" w:rsidP="00DD79FF">
                            <w:pPr>
                              <w:pStyle w:val="Heading2"/>
                            </w:pPr>
                            <w:r>
                              <w:t>Field education/</w:t>
                            </w:r>
                            <w:r w:rsidRPr="00BE5A24">
                              <w:t>placements</w:t>
                            </w:r>
                            <w:r>
                              <w:t xml:space="preserve"> as part of your undergraduate qualification</w:t>
                            </w:r>
                          </w:p>
                          <w:p w14:paraId="6CE5EA03" w14:textId="684C44A8" w:rsidR="007402C8" w:rsidRPr="00BE5A24" w:rsidRDefault="007402C8" w:rsidP="00DD79FF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120" w:after="120" w:line="240" w:lineRule="auto"/>
                              <w:rPr>
                                <w:rFonts w:cs="Calibri"/>
                                <w:color w:val="000000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</w:rPr>
                              <w:t xml:space="preserve">If you completed any field education as part of your undergraduate qualification, please answer the questions below for each placement. Please add additional paper if you completed more than two placements. </w:t>
                            </w:r>
                          </w:p>
                          <w:p w14:paraId="4B4F65C8" w14:textId="77777777" w:rsidR="007402C8" w:rsidRDefault="007402C8" w:rsidP="00DD79FF">
                            <w:pPr>
                              <w:ind w:right="209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794417" id="_x0000_s1034" type="#_x0000_t202" style="position:absolute;left:0;text-align:left;margin-left:2.25pt;margin-top:3.85pt;width:479.5pt;height:76.5pt;z-index:25165825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10321896" w14:textId="10FD126C" w:rsidR="007402C8" w:rsidRDefault="007402C8" w:rsidP="00DD79FF">
                      <w:pPr>
                        <w:pStyle w:val="Heading2"/>
                      </w:pPr>
                      <w:r>
                        <w:t>Field education/</w:t>
                      </w:r>
                      <w:r w:rsidRPr="00BE5A24">
                        <w:t>placements</w:t>
                      </w:r>
                      <w:r>
                        <w:t xml:space="preserve"> as part of your undergraduate qualification</w:t>
                      </w:r>
                    </w:p>
                    <w:p w14:paraId="6CE5EA03" w14:textId="684C44A8" w:rsidR="007402C8" w:rsidRPr="00BE5A24" w:rsidRDefault="007402C8" w:rsidP="00DD79FF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120" w:after="120" w:line="240" w:lineRule="auto"/>
                        <w:rPr>
                          <w:rFonts w:cs="Calibri"/>
                          <w:color w:val="000000"/>
                        </w:rPr>
                      </w:pPr>
                      <w:r>
                        <w:rPr>
                          <w:rFonts w:cs="Calibri"/>
                          <w:color w:val="000000"/>
                        </w:rPr>
                        <w:t xml:space="preserve">If you completed any field education as part of your undergraduate qualification, please answer the questions below for each placement. Please add additional paper if you completed more than two placements. </w:t>
                      </w:r>
                    </w:p>
                    <w:p w14:paraId="4B4F65C8" w14:textId="77777777" w:rsidR="007402C8" w:rsidRDefault="007402C8" w:rsidP="00DD79FF">
                      <w:pPr>
                        <w:ind w:right="209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B45A28" w14:textId="6D012452" w:rsidR="00DD79FF" w:rsidRDefault="00DD79FF" w:rsidP="00155014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noProof/>
        </w:rPr>
      </w:pPr>
    </w:p>
    <w:p w14:paraId="3006B719" w14:textId="77777777" w:rsidR="00DD79FF" w:rsidRDefault="00DD79FF" w:rsidP="00155014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noProof/>
        </w:rPr>
      </w:pPr>
    </w:p>
    <w:p w14:paraId="185F0AF9" w14:textId="77777777" w:rsidR="00DD79FF" w:rsidRDefault="00DD79FF" w:rsidP="00155014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noProof/>
        </w:rPr>
      </w:pPr>
    </w:p>
    <w:p w14:paraId="2C332EF9" w14:textId="77777777" w:rsidR="00DD79FF" w:rsidRDefault="00DD79FF" w:rsidP="00155014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noProof/>
        </w:rPr>
      </w:pPr>
    </w:p>
    <w:p w14:paraId="3943285E" w14:textId="77777777" w:rsidR="00DD79FF" w:rsidRDefault="00DD79FF" w:rsidP="00155014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noProof/>
        </w:rPr>
      </w:pPr>
    </w:p>
    <w:p w14:paraId="0FDC4B2A" w14:textId="77777777" w:rsidR="00DD79FF" w:rsidRDefault="00DD79FF" w:rsidP="008C291B"/>
    <w:p w14:paraId="37F035F8" w14:textId="76615A90" w:rsidR="00DD79FF" w:rsidRDefault="00DD79FF" w:rsidP="00DD79FF">
      <w:pPr>
        <w:pStyle w:val="Heading2"/>
      </w:pPr>
      <w:r>
        <w:t>Field education/placement 1</w:t>
      </w:r>
    </w:p>
    <w:p w14:paraId="155334AD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40" w:lineRule="auto"/>
        <w:ind w:left="270" w:right="-54"/>
        <w:rPr>
          <w:rFonts w:cs="Calibri"/>
          <w:color w:val="000000"/>
        </w:rPr>
      </w:pPr>
    </w:p>
    <w:p w14:paraId="34189290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40" w:lineRule="auto"/>
        <w:ind w:right="-20" w:firstLine="284"/>
        <w:rPr>
          <w:rFonts w:cs="Calibri"/>
          <w:color w:val="000000"/>
        </w:rPr>
      </w:pPr>
      <w:r w:rsidRPr="00BE5A24">
        <w:rPr>
          <w:rFonts w:cs="Calibri"/>
          <w:color w:val="000000"/>
        </w:rPr>
        <w:t>Name of agency:</w:t>
      </w:r>
    </w:p>
    <w:sdt>
      <w:sdtPr>
        <w:rPr>
          <w:rStyle w:val="Style26"/>
        </w:rPr>
        <w:id w:val="63540660"/>
        <w:placeholder>
          <w:docPart w:val="ABB77FE2C251427CB7E775A54B751DBE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2DBB5D41" w14:textId="77777777" w:rsidR="00DD79FF" w:rsidRPr="00BE5A24" w:rsidRDefault="00DD79FF" w:rsidP="00DD79FF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07F55046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</w:p>
    <w:p w14:paraId="30AF3D31" w14:textId="77777777" w:rsidR="001404B3" w:rsidRDefault="001404B3" w:rsidP="00DD79F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</w:p>
    <w:p w14:paraId="69152FBF" w14:textId="59125E0F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Dates of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placement:</w:t>
      </w:r>
    </w:p>
    <w:sdt>
      <w:sdtPr>
        <w:rPr>
          <w:rStyle w:val="Style26"/>
        </w:rPr>
        <w:id w:val="-1923951810"/>
        <w:placeholder>
          <w:docPart w:val="ABB77FE2C251427CB7E775A54B751DBE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6CD59391" w14:textId="105B6300" w:rsidR="00DD79FF" w:rsidRPr="00BE5A24" w:rsidRDefault="007402C8" w:rsidP="00DD79FF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588B1211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spacing w:val="-22"/>
          <w:position w:val="-1"/>
        </w:rPr>
      </w:pPr>
    </w:p>
    <w:p w14:paraId="6A4101B2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  <w:r w:rsidRPr="00BE5A24">
        <w:rPr>
          <w:rFonts w:cs="Calibri"/>
          <w:color w:val="000000"/>
          <w:spacing w:val="-22"/>
          <w:position w:val="-1"/>
        </w:rPr>
        <w:t>T</w:t>
      </w:r>
      <w:r w:rsidRPr="00BE5A24">
        <w:rPr>
          <w:rFonts w:cs="Calibri"/>
          <w:color w:val="000000"/>
          <w:position w:val="-1"/>
        </w:rPr>
        <w:t>otal</w:t>
      </w:r>
      <w:r w:rsidRPr="00BE5A24">
        <w:rPr>
          <w:rFonts w:cs="Calibri"/>
          <w:color w:val="000000"/>
          <w:spacing w:val="-1"/>
          <w:position w:val="-1"/>
        </w:rPr>
        <w:t xml:space="preserve"> </w:t>
      </w:r>
      <w:r w:rsidRPr="00BE5A24">
        <w:rPr>
          <w:rFonts w:cs="Calibri"/>
          <w:color w:val="000000"/>
          <w:position w:val="-1"/>
        </w:rPr>
        <w:t>number of</w:t>
      </w:r>
      <w:r w:rsidRPr="00BE5A24">
        <w:rPr>
          <w:rFonts w:cs="Calibri"/>
          <w:color w:val="000000"/>
          <w:spacing w:val="-2"/>
          <w:position w:val="-1"/>
        </w:rPr>
        <w:t xml:space="preserve"> </w:t>
      </w:r>
      <w:r w:rsidRPr="00BE5A24">
        <w:rPr>
          <w:rFonts w:cs="Calibri"/>
          <w:color w:val="000000"/>
          <w:position w:val="-1"/>
        </w:rPr>
        <w:t>days of</w:t>
      </w:r>
      <w:r w:rsidRPr="00BE5A24">
        <w:rPr>
          <w:rFonts w:cs="Calibri"/>
          <w:color w:val="000000"/>
          <w:spacing w:val="-2"/>
          <w:position w:val="-1"/>
        </w:rPr>
        <w:t xml:space="preserve"> supervised and assessed practice in </w:t>
      </w:r>
      <w:r w:rsidRPr="00BE5A24">
        <w:rPr>
          <w:rFonts w:cs="Calibri"/>
          <w:color w:val="000000"/>
          <w:position w:val="-1"/>
        </w:rPr>
        <w:t>placement:</w:t>
      </w:r>
    </w:p>
    <w:sdt>
      <w:sdtPr>
        <w:rPr>
          <w:rStyle w:val="Style26"/>
        </w:rPr>
        <w:id w:val="1492441416"/>
        <w:placeholder>
          <w:docPart w:val="ABB77FE2C251427CB7E775A54B751DBE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position w:val="-1"/>
          <w:sz w:val="22"/>
        </w:rPr>
      </w:sdtEndPr>
      <w:sdtContent>
        <w:p w14:paraId="5AEAFC9A" w14:textId="006A81DF" w:rsidR="00DD79FF" w:rsidRPr="00BE5A24" w:rsidRDefault="007402C8" w:rsidP="00DD79FF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03E99237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</w:p>
    <w:p w14:paraId="329AFB88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List the names and qualifications of supervisors:</w:t>
      </w:r>
    </w:p>
    <w:sdt>
      <w:sdtPr>
        <w:rPr>
          <w:rStyle w:val="Style26"/>
        </w:rPr>
        <w:id w:val="353005914"/>
        <w:placeholder>
          <w:docPart w:val="ABB77FE2C251427CB7E775A54B751DBE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7EB0690B" w14:textId="08DA28F2" w:rsidR="00DD79FF" w:rsidRPr="00BE5A24" w:rsidRDefault="007402C8" w:rsidP="00DD79FF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50BAC6A1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</w:p>
    <w:p w14:paraId="2862DD3D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Describe your key roles and responsibilities during this placement and the client group/s you worked with:</w:t>
      </w:r>
    </w:p>
    <w:sdt>
      <w:sdtPr>
        <w:rPr>
          <w:rStyle w:val="Style26"/>
        </w:rPr>
        <w:id w:val="-448313204"/>
        <w:placeholder>
          <w:docPart w:val="ABB77FE2C251427CB7E775A54B751DBE"/>
        </w:placeholder>
        <w:showingPlcHdr/>
        <w:text/>
      </w:sdtPr>
      <w:sdtEndPr>
        <w:rPr>
          <w:rStyle w:val="DefaultParagraphFont"/>
          <w:rFonts w:ascii="Calibri" w:hAnsi="Calibri" w:cs="Calibri"/>
          <w:b/>
          <w:bCs/>
          <w:color w:val="000000"/>
          <w:position w:val="-1"/>
          <w:sz w:val="22"/>
        </w:rPr>
      </w:sdtEndPr>
      <w:sdtContent>
        <w:p w14:paraId="73CE4353" w14:textId="1D9E6734" w:rsidR="00DD79FF" w:rsidRPr="00BE5A24" w:rsidRDefault="007402C8" w:rsidP="00DD79FF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b/>
              <w:bCs/>
              <w:color w:val="00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4AF9C302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bCs/>
          <w:color w:val="FF0000"/>
          <w:position w:val="-1"/>
        </w:rPr>
      </w:pPr>
      <w:r w:rsidRPr="00BE5A24">
        <w:rPr>
          <w:rFonts w:cs="Calibri"/>
          <w:bCs/>
          <w:color w:val="FF0000"/>
          <w:position w:val="-1"/>
        </w:rPr>
        <w:br/>
      </w:r>
      <w:r>
        <w:rPr>
          <w:rFonts w:cs="Calibri"/>
          <w:bCs/>
          <w:position w:val="-1"/>
        </w:rPr>
        <w:t>Please outline the assessment criteria for your field education/placement.</w:t>
      </w:r>
    </w:p>
    <w:sdt>
      <w:sdtPr>
        <w:rPr>
          <w:rStyle w:val="Style26"/>
        </w:rPr>
        <w:id w:val="1992445183"/>
        <w:placeholder>
          <w:docPart w:val="ABB77FE2C251427CB7E775A54B751DBE"/>
        </w:placeholder>
        <w:showingPlcHdr/>
        <w:text/>
      </w:sdtPr>
      <w:sdtEndPr>
        <w:rPr>
          <w:rStyle w:val="DefaultParagraphFont"/>
          <w:rFonts w:ascii="Calibri" w:hAnsi="Calibri" w:cs="Calibri"/>
          <w:b/>
          <w:bCs/>
          <w:color w:val="FF0000"/>
          <w:position w:val="-1"/>
          <w:sz w:val="22"/>
        </w:rPr>
      </w:sdtEndPr>
      <w:sdtContent>
        <w:p w14:paraId="6ABB074E" w14:textId="08FF5902" w:rsidR="00DD79FF" w:rsidRPr="00BE5A24" w:rsidRDefault="007402C8" w:rsidP="00DD79FF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b/>
              <w:bCs/>
              <w:color w:val="FF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2414248A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26" w:lineRule="exact"/>
        <w:ind w:left="284" w:right="-20"/>
        <w:rPr>
          <w:rFonts w:cs="Calibri"/>
          <w:b/>
          <w:bCs/>
          <w:color w:val="000000"/>
          <w:position w:val="-1"/>
        </w:rPr>
      </w:pPr>
    </w:p>
    <w:p w14:paraId="33CA7682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40" w:lineRule="auto"/>
        <w:ind w:left="284"/>
        <w:rPr>
          <w:rFonts w:cs="Calibri"/>
          <w:bCs/>
          <w:color w:val="943634"/>
          <w:w w:val="99"/>
        </w:rPr>
      </w:pPr>
    </w:p>
    <w:p w14:paraId="793131CA" w14:textId="77777777" w:rsidR="00DD79FF" w:rsidRDefault="00DD79FF" w:rsidP="00DD79FF">
      <w:pPr>
        <w:pStyle w:val="Heading2"/>
      </w:pPr>
      <w:r>
        <w:t>Field education/placement 2</w:t>
      </w:r>
    </w:p>
    <w:p w14:paraId="6F50070B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cs="Calibri"/>
          <w:bCs/>
          <w:color w:val="943634"/>
          <w:w w:val="99"/>
        </w:rPr>
      </w:pPr>
    </w:p>
    <w:p w14:paraId="6C2B2A27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cs="Calibri"/>
          <w:color w:val="000000"/>
        </w:rPr>
      </w:pPr>
      <w:r w:rsidRPr="00BE5A24">
        <w:rPr>
          <w:rFonts w:cs="Calibri"/>
          <w:bCs/>
          <w:color w:val="943634"/>
          <w:w w:val="99"/>
        </w:rPr>
        <w:t xml:space="preserve">     </w:t>
      </w:r>
      <w:r w:rsidRPr="00BE5A24">
        <w:rPr>
          <w:rFonts w:cs="Calibri"/>
          <w:color w:val="000000"/>
        </w:rPr>
        <w:t>Name of agency:</w:t>
      </w:r>
    </w:p>
    <w:sdt>
      <w:sdtPr>
        <w:rPr>
          <w:rStyle w:val="Style26"/>
        </w:rPr>
        <w:id w:val="857703699"/>
        <w:placeholder>
          <w:docPart w:val="ABB77FE2C251427CB7E775A54B751DBE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4EFD0F6E" w14:textId="5AD4087B" w:rsidR="00DD79FF" w:rsidRPr="00BE5A24" w:rsidRDefault="007402C8" w:rsidP="00DD79FF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5D45D323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</w:p>
    <w:p w14:paraId="5AC1E04C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Dates of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placement:</w:t>
      </w:r>
    </w:p>
    <w:sdt>
      <w:sdtPr>
        <w:rPr>
          <w:rStyle w:val="Style26"/>
        </w:rPr>
        <w:id w:val="2006325863"/>
        <w:placeholder>
          <w:docPart w:val="ABB77FE2C251427CB7E775A54B751DBE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pacing w:val="-22"/>
          <w:position w:val="-1"/>
          <w:sz w:val="22"/>
        </w:rPr>
      </w:sdtEndPr>
      <w:sdtContent>
        <w:p w14:paraId="5AC6A3BE" w14:textId="6F5096AA" w:rsidR="00DD79FF" w:rsidRDefault="007402C8" w:rsidP="00DD79FF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  <w:spacing w:val="-22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11848B97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spacing w:val="-22"/>
          <w:position w:val="-1"/>
        </w:rPr>
      </w:pPr>
    </w:p>
    <w:p w14:paraId="24EBD1FC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  <w:r w:rsidRPr="00BE5A24">
        <w:rPr>
          <w:rFonts w:cs="Calibri"/>
          <w:color w:val="000000"/>
          <w:spacing w:val="-22"/>
          <w:position w:val="-1"/>
        </w:rPr>
        <w:t>T</w:t>
      </w:r>
      <w:r w:rsidRPr="00BE5A24">
        <w:rPr>
          <w:rFonts w:cs="Calibri"/>
          <w:color w:val="000000"/>
          <w:position w:val="-1"/>
        </w:rPr>
        <w:t>otal</w:t>
      </w:r>
      <w:r w:rsidRPr="00BE5A24">
        <w:rPr>
          <w:rFonts w:cs="Calibri"/>
          <w:color w:val="000000"/>
          <w:spacing w:val="-1"/>
          <w:position w:val="-1"/>
        </w:rPr>
        <w:t xml:space="preserve"> </w:t>
      </w:r>
      <w:r w:rsidRPr="00BE5A24">
        <w:rPr>
          <w:rFonts w:cs="Calibri"/>
          <w:color w:val="000000"/>
          <w:position w:val="-1"/>
        </w:rPr>
        <w:t>number of</w:t>
      </w:r>
      <w:r w:rsidRPr="00BE5A24">
        <w:rPr>
          <w:rFonts w:cs="Calibri"/>
          <w:color w:val="000000"/>
          <w:spacing w:val="-2"/>
          <w:position w:val="-1"/>
        </w:rPr>
        <w:t xml:space="preserve"> </w:t>
      </w:r>
      <w:r w:rsidRPr="00BE5A24">
        <w:rPr>
          <w:rFonts w:cs="Calibri"/>
          <w:color w:val="000000"/>
          <w:position w:val="-1"/>
        </w:rPr>
        <w:t>days of</w:t>
      </w:r>
      <w:r w:rsidRPr="00BE5A24">
        <w:rPr>
          <w:rFonts w:cs="Calibri"/>
          <w:color w:val="000000"/>
          <w:spacing w:val="-2"/>
          <w:position w:val="-1"/>
        </w:rPr>
        <w:t xml:space="preserve"> supervised and assessed practice in </w:t>
      </w:r>
      <w:r w:rsidRPr="00BE5A24">
        <w:rPr>
          <w:rFonts w:cs="Calibri"/>
          <w:color w:val="000000"/>
          <w:position w:val="-1"/>
        </w:rPr>
        <w:t>placement:</w:t>
      </w:r>
    </w:p>
    <w:sdt>
      <w:sdtPr>
        <w:rPr>
          <w:rStyle w:val="Style26"/>
        </w:rPr>
        <w:id w:val="900415039"/>
        <w:placeholder>
          <w:docPart w:val="ABB77FE2C251427CB7E775A54B751DBE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position w:val="-1"/>
          <w:sz w:val="22"/>
        </w:rPr>
      </w:sdtEndPr>
      <w:sdtContent>
        <w:p w14:paraId="05E377E2" w14:textId="7B3FA00B" w:rsidR="00DD79FF" w:rsidRPr="00BE5A24" w:rsidRDefault="007402C8" w:rsidP="00DD79FF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027AC996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</w:p>
    <w:p w14:paraId="3B94209C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List the names and qualifications of supervisors:</w:t>
      </w:r>
    </w:p>
    <w:sdt>
      <w:sdtPr>
        <w:rPr>
          <w:rStyle w:val="Style26"/>
        </w:rPr>
        <w:id w:val="1551575438"/>
        <w:placeholder>
          <w:docPart w:val="ABB77FE2C251427CB7E775A54B751DBE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3CB3E574" w14:textId="37483BFF" w:rsidR="00DD79FF" w:rsidRPr="00BE5A24" w:rsidRDefault="007402C8" w:rsidP="00DD79FF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5C766962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</w:p>
    <w:p w14:paraId="45B5B110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Describe your key roles and responsibilities during this placement and the client group/s you worked with:</w:t>
      </w:r>
    </w:p>
    <w:sdt>
      <w:sdtPr>
        <w:rPr>
          <w:rStyle w:val="Style26"/>
        </w:rPr>
        <w:id w:val="-2021307027"/>
        <w:placeholder>
          <w:docPart w:val="ABB77FE2C251427CB7E775A54B751DBE"/>
        </w:placeholder>
        <w:showingPlcHdr/>
        <w:text/>
      </w:sdtPr>
      <w:sdtEndPr>
        <w:rPr>
          <w:rStyle w:val="DefaultParagraphFont"/>
          <w:rFonts w:ascii="Calibri" w:hAnsi="Calibri" w:cs="Calibri"/>
          <w:b/>
          <w:bCs/>
          <w:color w:val="000000"/>
          <w:position w:val="-1"/>
          <w:sz w:val="22"/>
        </w:rPr>
      </w:sdtEndPr>
      <w:sdtContent>
        <w:p w14:paraId="66569232" w14:textId="51F5159F" w:rsidR="00DD79FF" w:rsidRPr="00BE5A24" w:rsidRDefault="007402C8" w:rsidP="00DD79FF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b/>
              <w:bCs/>
              <w:color w:val="00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22336AC6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26" w:lineRule="exact"/>
        <w:ind w:left="284" w:right="-20"/>
        <w:rPr>
          <w:rFonts w:cs="Calibri"/>
          <w:b/>
          <w:bCs/>
          <w:color w:val="000000"/>
          <w:position w:val="-1"/>
        </w:rPr>
      </w:pPr>
    </w:p>
    <w:p w14:paraId="2993E2E8" w14:textId="77777777" w:rsidR="00DD79FF" w:rsidRPr="00BE5A24" w:rsidRDefault="00DD79FF" w:rsidP="00DD79FF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bCs/>
          <w:color w:val="FF0000"/>
          <w:position w:val="-1"/>
        </w:rPr>
      </w:pPr>
      <w:r>
        <w:rPr>
          <w:rFonts w:cs="Calibri"/>
          <w:bCs/>
          <w:position w:val="-1"/>
        </w:rPr>
        <w:t>Please outline the assessment criteria for your field education/placement.</w:t>
      </w:r>
    </w:p>
    <w:sdt>
      <w:sdtPr>
        <w:rPr>
          <w:rStyle w:val="Style26"/>
        </w:rPr>
        <w:id w:val="-1768913699"/>
        <w:placeholder>
          <w:docPart w:val="ABB77FE2C251427CB7E775A54B751DBE"/>
        </w:placeholder>
        <w:showingPlcHdr/>
        <w:text/>
      </w:sdtPr>
      <w:sdtEndPr>
        <w:rPr>
          <w:rStyle w:val="DefaultParagraphFont"/>
          <w:rFonts w:ascii="Calibri" w:hAnsi="Calibri" w:cs="Calibri"/>
          <w:b/>
          <w:bCs/>
          <w:color w:val="FF0000"/>
          <w:position w:val="-1"/>
          <w:sz w:val="22"/>
        </w:rPr>
      </w:sdtEndPr>
      <w:sdtContent>
        <w:p w14:paraId="2974A1DE" w14:textId="5D4CE48A" w:rsidR="00DD79FF" w:rsidRPr="00BE5A24" w:rsidRDefault="007402C8" w:rsidP="00DD79FF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b/>
              <w:bCs/>
              <w:color w:val="FF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668179FF" w14:textId="77777777" w:rsidR="00DD79FF" w:rsidRDefault="00DD79FF" w:rsidP="00184717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noProof/>
        </w:rPr>
      </w:pPr>
    </w:p>
    <w:p w14:paraId="3A6E2BCF" w14:textId="1FAA6215" w:rsidR="002F65F7" w:rsidRPr="00BE5A24" w:rsidRDefault="0034115F" w:rsidP="00155014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b/>
          <w:bCs/>
          <w:color w:val="FF0000"/>
          <w:position w:val="-1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6" behindDoc="1" locked="0" layoutInCell="0" allowOverlap="1" wp14:anchorId="296EEA64" wp14:editId="48D4CBB2">
                <wp:simplePos x="0" y="0"/>
                <wp:positionH relativeFrom="margin">
                  <wp:align>left</wp:align>
                </wp:positionH>
                <wp:positionV relativeFrom="paragraph">
                  <wp:posOffset>331470</wp:posOffset>
                </wp:positionV>
                <wp:extent cx="5966460" cy="457200"/>
                <wp:effectExtent l="76200" t="57150" r="72390" b="95250"/>
                <wp:wrapTight wrapText="bothSides">
                  <wp:wrapPolygon edited="0">
                    <wp:start x="-276" y="-2700"/>
                    <wp:lineTo x="-207" y="25200"/>
                    <wp:lineTo x="21724" y="25200"/>
                    <wp:lineTo x="21793" y="-2700"/>
                    <wp:lineTo x="-276" y="-2700"/>
                  </wp:wrapPolygon>
                </wp:wrapTight>
                <wp:docPr id="24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66460" cy="457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381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473AF6CD" w14:textId="5F7A4665" w:rsidR="007402C8" w:rsidRPr="002221B2" w:rsidRDefault="007402C8" w:rsidP="008E204C">
                            <w:pPr>
                              <w:pStyle w:val="Heading1"/>
                              <w:rPr>
                                <w:lang w:val="mi-NZ"/>
                              </w:rPr>
                            </w:pPr>
                            <w:r>
                              <w:rPr>
                                <w:lang w:val="mi-NZ"/>
                              </w:rPr>
                              <w:t xml:space="preserve">4. </w:t>
                            </w:r>
                            <w:proofErr w:type="spellStart"/>
                            <w:r w:rsidR="008C291B">
                              <w:rPr>
                                <w:lang w:val="mi-NZ"/>
                              </w:rPr>
                              <w:t>Your</w:t>
                            </w:r>
                            <w:proofErr w:type="spellEnd"/>
                            <w:r w:rsidR="008C291B">
                              <w:rPr>
                                <w:lang w:val="mi-NZ"/>
                              </w:rPr>
                              <w:t xml:space="preserve"> </w:t>
                            </w:r>
                            <w:proofErr w:type="spellStart"/>
                            <w:r w:rsidR="008C291B">
                              <w:rPr>
                                <w:lang w:val="mi-NZ"/>
                              </w:rPr>
                              <w:t>additional</w:t>
                            </w:r>
                            <w:proofErr w:type="spellEnd"/>
                            <w:r w:rsidR="008C291B">
                              <w:rPr>
                                <w:lang w:val="mi-NZ"/>
                              </w:rPr>
                              <w:t xml:space="preserve"> </w:t>
                            </w:r>
                            <w:proofErr w:type="spellStart"/>
                            <w:r w:rsidR="008C291B">
                              <w:rPr>
                                <w:lang w:val="mi-NZ"/>
                              </w:rPr>
                              <w:t>qualificiation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6EEA64" id="_x0000_s1035" style="position:absolute;left:0;text-align:left;margin-left:0;margin-top:26.1pt;width:469.8pt;height:36pt;z-index:-25165823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" o:allowincell="f" fillcolor="#b6dde8 [1304]" strokecolor="window" strokeweight="3pt">
                <v:shadow on="t" color="black" opacity="24903f" origin=",.5" offset="0,.55556mm"/>
                <v:path arrowok="t"/>
                <v:textbox>
                  <w:txbxContent>
                    <w:p w14:paraId="473AF6CD" w14:textId="5F7A4665" w:rsidR="007402C8" w:rsidRPr="002221B2" w:rsidRDefault="007402C8" w:rsidP="008E204C">
                      <w:pPr>
                        <w:pStyle w:val="Heading1"/>
                        <w:rPr>
                          <w:lang w:val="mi-NZ"/>
                        </w:rPr>
                      </w:pPr>
                      <w:r>
                        <w:rPr>
                          <w:lang w:val="mi-NZ"/>
                        </w:rPr>
                        <w:t xml:space="preserve">4. </w:t>
                      </w:r>
                      <w:proofErr w:type="spellStart"/>
                      <w:r w:rsidR="008C291B">
                        <w:rPr>
                          <w:lang w:val="mi-NZ"/>
                        </w:rPr>
                        <w:t>Your</w:t>
                      </w:r>
                      <w:proofErr w:type="spellEnd"/>
                      <w:r w:rsidR="008C291B">
                        <w:rPr>
                          <w:lang w:val="mi-NZ"/>
                        </w:rPr>
                        <w:t xml:space="preserve"> </w:t>
                      </w:r>
                      <w:proofErr w:type="spellStart"/>
                      <w:r w:rsidR="008C291B">
                        <w:rPr>
                          <w:lang w:val="mi-NZ"/>
                        </w:rPr>
                        <w:t>additional</w:t>
                      </w:r>
                      <w:proofErr w:type="spellEnd"/>
                      <w:r w:rsidR="008C291B">
                        <w:rPr>
                          <w:lang w:val="mi-NZ"/>
                        </w:rPr>
                        <w:t xml:space="preserve"> </w:t>
                      </w:r>
                      <w:proofErr w:type="spellStart"/>
                      <w:r w:rsidR="008C291B">
                        <w:rPr>
                          <w:lang w:val="mi-NZ"/>
                        </w:rPr>
                        <w:t>qualificiations</w:t>
                      </w:r>
                      <w:proofErr w:type="spellEnd"/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p w14:paraId="3F4535FE" w14:textId="313D374B" w:rsidR="002221B2" w:rsidRDefault="004D2D95" w:rsidP="005E24A4">
      <w:pPr>
        <w:widowControl w:val="0"/>
        <w:autoSpaceDE w:val="0"/>
        <w:autoSpaceDN w:val="0"/>
        <w:adjustRightInd w:val="0"/>
        <w:spacing w:before="5" w:after="0" w:line="240" w:lineRule="auto"/>
        <w:ind w:left="284"/>
        <w:jc w:val="both"/>
        <w:rPr>
          <w:rFonts w:cs="Calibri"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6BE23E1D" wp14:editId="2060748C">
                <wp:simplePos x="0" y="0"/>
                <wp:positionH relativeFrom="column">
                  <wp:posOffset>28575</wp:posOffset>
                </wp:positionH>
                <wp:positionV relativeFrom="paragraph">
                  <wp:posOffset>741681</wp:posOffset>
                </wp:positionV>
                <wp:extent cx="6062345" cy="590550"/>
                <wp:effectExtent l="57150" t="38100" r="71755" b="9525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45" cy="5905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D4D447" w14:textId="786E24BF" w:rsidR="007402C8" w:rsidRPr="00543FFD" w:rsidRDefault="007402C8" w:rsidP="004D2D95">
                            <w:r>
                              <w:rPr>
                                <w:rFonts w:cs="Calibri"/>
                                <w:color w:val="000000"/>
                              </w:rPr>
                              <w:t>Please add details of any other tertiary qualification/s you hold that are relevant to practice in the social service secto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E23E1D" id="_x0000_s1036" type="#_x0000_t202" style="position:absolute;left:0;text-align:left;margin-left:2.25pt;margin-top:58.4pt;width:477.35pt;height:46.5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4FD4D447" w14:textId="786E24BF" w:rsidR="007402C8" w:rsidRPr="00543FFD" w:rsidRDefault="007402C8" w:rsidP="004D2D95">
                      <w:r>
                        <w:rPr>
                          <w:rFonts w:cs="Calibri"/>
                          <w:color w:val="000000"/>
                        </w:rPr>
                        <w:t>Please add details of any other tertiary qualification/s you hold that are relevant to practice in the social service sector.</w:t>
                      </w:r>
                    </w:p>
                  </w:txbxContent>
                </v:textbox>
              </v:shape>
            </w:pict>
          </mc:Fallback>
        </mc:AlternateContent>
      </w:r>
    </w:p>
    <w:p w14:paraId="68884BE7" w14:textId="57A9B7F1" w:rsidR="004D2D95" w:rsidRDefault="004D2D95" w:rsidP="005E24A4">
      <w:pPr>
        <w:widowControl w:val="0"/>
        <w:autoSpaceDE w:val="0"/>
        <w:autoSpaceDN w:val="0"/>
        <w:adjustRightInd w:val="0"/>
        <w:spacing w:before="5" w:after="0" w:line="240" w:lineRule="auto"/>
        <w:ind w:left="284"/>
        <w:jc w:val="both"/>
        <w:rPr>
          <w:rFonts w:cs="Calibri"/>
          <w:color w:val="000000"/>
        </w:rPr>
      </w:pPr>
    </w:p>
    <w:p w14:paraId="2502814D" w14:textId="6C273E43" w:rsidR="001404B3" w:rsidRDefault="001404B3" w:rsidP="005E24A4">
      <w:pPr>
        <w:widowControl w:val="0"/>
        <w:autoSpaceDE w:val="0"/>
        <w:autoSpaceDN w:val="0"/>
        <w:adjustRightInd w:val="0"/>
        <w:spacing w:before="5" w:after="0" w:line="240" w:lineRule="auto"/>
        <w:ind w:left="284"/>
        <w:jc w:val="both"/>
        <w:rPr>
          <w:rFonts w:cs="Calibri"/>
          <w:color w:val="000000"/>
        </w:rPr>
      </w:pPr>
    </w:p>
    <w:p w14:paraId="388C81A2" w14:textId="77777777" w:rsidR="001404B3" w:rsidRDefault="001404B3" w:rsidP="005E24A4">
      <w:pPr>
        <w:widowControl w:val="0"/>
        <w:autoSpaceDE w:val="0"/>
        <w:autoSpaceDN w:val="0"/>
        <w:adjustRightInd w:val="0"/>
        <w:spacing w:before="5" w:after="0" w:line="240" w:lineRule="auto"/>
        <w:ind w:left="284"/>
        <w:jc w:val="both"/>
        <w:rPr>
          <w:rFonts w:cs="Calibri"/>
          <w:color w:val="000000"/>
        </w:rPr>
      </w:pPr>
    </w:p>
    <w:p w14:paraId="0BD415FC" w14:textId="0B00F860" w:rsidR="005E24A4" w:rsidRPr="00BE5A24" w:rsidRDefault="005E24A4" w:rsidP="005E24A4">
      <w:pPr>
        <w:widowControl w:val="0"/>
        <w:autoSpaceDE w:val="0"/>
        <w:autoSpaceDN w:val="0"/>
        <w:adjustRightInd w:val="0"/>
        <w:spacing w:before="5" w:after="0" w:line="240" w:lineRule="auto"/>
        <w:ind w:left="284"/>
        <w:jc w:val="both"/>
        <w:rPr>
          <w:rFonts w:cs="Calibri"/>
          <w:color w:val="000000"/>
        </w:rPr>
      </w:pPr>
      <w:r w:rsidRPr="00BE5A24">
        <w:rPr>
          <w:rFonts w:cs="Calibri"/>
          <w:color w:val="000000"/>
        </w:rPr>
        <w:t>What is the name (in English) of the qualification that you have obtained?</w:t>
      </w:r>
    </w:p>
    <w:sdt>
      <w:sdtPr>
        <w:rPr>
          <w:rStyle w:val="Style26"/>
        </w:rPr>
        <w:id w:val="1918129719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625C0D02" w14:textId="146A769F" w:rsidR="005E24A4" w:rsidRPr="00BE5A24" w:rsidRDefault="007402C8" w:rsidP="005E24A4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006BE2DE" w14:textId="77777777" w:rsidR="005E24A4" w:rsidRPr="00BE5A24" w:rsidRDefault="005E24A4" w:rsidP="005E24A4">
      <w:pPr>
        <w:widowControl w:val="0"/>
        <w:autoSpaceDE w:val="0"/>
        <w:autoSpaceDN w:val="0"/>
        <w:adjustRightInd w:val="0"/>
        <w:spacing w:after="0" w:line="200" w:lineRule="exact"/>
        <w:ind w:left="284"/>
        <w:rPr>
          <w:rFonts w:cs="Calibri"/>
          <w:color w:val="000000"/>
        </w:rPr>
      </w:pPr>
    </w:p>
    <w:p w14:paraId="45EB09A8" w14:textId="77777777" w:rsidR="00B13058" w:rsidRDefault="00B13058" w:rsidP="005E24A4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</w:p>
    <w:p w14:paraId="1B798454" w14:textId="3E8556D7" w:rsidR="00DD79FF" w:rsidRPr="00BE5A24" w:rsidRDefault="00DD79FF" w:rsidP="00DD79FF">
      <w:pPr>
        <w:widowControl w:val="0"/>
        <w:autoSpaceDE w:val="0"/>
        <w:autoSpaceDN w:val="0"/>
        <w:adjustRightInd w:val="0"/>
        <w:spacing w:before="5" w:after="0" w:line="240" w:lineRule="auto"/>
        <w:ind w:left="284"/>
        <w:jc w:val="both"/>
        <w:rPr>
          <w:rFonts w:cs="Calibri"/>
          <w:color w:val="000000"/>
        </w:rPr>
      </w:pPr>
      <w:r w:rsidRPr="00BE5A24">
        <w:rPr>
          <w:rFonts w:cs="Calibri"/>
          <w:color w:val="000000"/>
        </w:rPr>
        <w:t xml:space="preserve">What is the name (in English) of the </w:t>
      </w:r>
      <w:r>
        <w:rPr>
          <w:rFonts w:cs="Calibri"/>
          <w:color w:val="000000"/>
        </w:rPr>
        <w:t>additional</w:t>
      </w:r>
      <w:r w:rsidRPr="00BE5A24">
        <w:rPr>
          <w:rFonts w:cs="Calibri"/>
          <w:color w:val="000000"/>
        </w:rPr>
        <w:t xml:space="preserve"> qualification that you have obtained?</w:t>
      </w:r>
    </w:p>
    <w:sdt>
      <w:sdtPr>
        <w:rPr>
          <w:rStyle w:val="Style26"/>
        </w:rPr>
        <w:id w:val="-1365042965"/>
        <w:placeholder>
          <w:docPart w:val="DC70B76C92174A7FA952FAF7BD569C60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33C69E6E" w14:textId="0155EFE8" w:rsidR="00DD79FF" w:rsidRPr="001404B3" w:rsidRDefault="00DD79FF" w:rsidP="001404B3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64DE55E9" w14:textId="24503323" w:rsidR="005E24A4" w:rsidRPr="00BE5A24" w:rsidRDefault="005E24A4" w:rsidP="005E24A4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  <w:position w:val="-1"/>
        </w:rPr>
        <w:t>What is the name of the qualification in your own language if not in English?</w:t>
      </w:r>
    </w:p>
    <w:sdt>
      <w:sdtPr>
        <w:rPr>
          <w:rStyle w:val="Style26"/>
        </w:rPr>
        <w:id w:val="970248954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4092B5D1" w14:textId="0DE8C909" w:rsidR="005E24A4" w:rsidRPr="00BE5A24" w:rsidRDefault="007402C8" w:rsidP="005E24A4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5755FB86" w14:textId="77777777" w:rsidR="005E24A4" w:rsidRPr="00BE5A24" w:rsidRDefault="005E24A4" w:rsidP="005E24A4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cs="Calibri"/>
          <w:color w:val="000000"/>
        </w:rPr>
      </w:pPr>
    </w:p>
    <w:p w14:paraId="189F3367" w14:textId="77777777" w:rsidR="005E24A4" w:rsidRPr="00BE5A24" w:rsidRDefault="005E24A4" w:rsidP="005E24A4">
      <w:pPr>
        <w:widowControl w:val="0"/>
        <w:autoSpaceDE w:val="0"/>
        <w:autoSpaceDN w:val="0"/>
        <w:adjustRightInd w:val="0"/>
        <w:spacing w:before="34"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Name of</w:t>
      </w:r>
      <w:r w:rsidRPr="00BE5A24">
        <w:rPr>
          <w:rFonts w:cs="Calibri"/>
          <w:color w:val="000000"/>
          <w:spacing w:val="-2"/>
        </w:rPr>
        <w:t xml:space="preserve"> awarding </w:t>
      </w:r>
      <w:r w:rsidRPr="00BE5A24">
        <w:rPr>
          <w:rFonts w:cs="Calibri"/>
          <w:color w:val="000000"/>
        </w:rPr>
        <w:t>institution:</w:t>
      </w:r>
    </w:p>
    <w:sdt>
      <w:sdtPr>
        <w:rPr>
          <w:rStyle w:val="Style26"/>
        </w:rPr>
        <w:id w:val="-1073044444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2E83A33A" w14:textId="43258A58" w:rsidR="005E24A4" w:rsidRPr="00BE5A24" w:rsidRDefault="007402C8" w:rsidP="005E24A4">
          <w:pPr>
            <w:widowControl w:val="0"/>
            <w:autoSpaceDE w:val="0"/>
            <w:autoSpaceDN w:val="0"/>
            <w:adjustRightInd w:val="0"/>
            <w:spacing w:before="34"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0B19B360" w14:textId="77777777" w:rsidR="00B13058" w:rsidRDefault="00B13058" w:rsidP="005E24A4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</w:p>
    <w:p w14:paraId="74033267" w14:textId="77777777" w:rsidR="005E24A4" w:rsidRPr="00BE5A24" w:rsidRDefault="005E24A4" w:rsidP="005E24A4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Address of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institution:</w:t>
      </w:r>
    </w:p>
    <w:sdt>
      <w:sdtPr>
        <w:rPr>
          <w:rStyle w:val="Style26"/>
        </w:rPr>
        <w:id w:val="490294965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position w:val="-1"/>
          <w:sz w:val="22"/>
        </w:rPr>
      </w:sdtEndPr>
      <w:sdtContent>
        <w:p w14:paraId="39B19307" w14:textId="376F0912" w:rsidR="005E24A4" w:rsidRPr="00BE5A24" w:rsidRDefault="007402C8" w:rsidP="005E24A4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6C6245E3" w14:textId="77777777" w:rsidR="005E24A4" w:rsidRPr="00BE5A24" w:rsidRDefault="005E24A4" w:rsidP="005E24A4">
      <w:pPr>
        <w:widowControl w:val="0"/>
        <w:autoSpaceDE w:val="0"/>
        <w:autoSpaceDN w:val="0"/>
        <w:adjustRightInd w:val="0"/>
        <w:spacing w:after="0" w:line="226" w:lineRule="exact"/>
        <w:ind w:left="284" w:right="-20"/>
        <w:rPr>
          <w:rFonts w:cs="Calibri"/>
          <w:color w:val="000000"/>
          <w:position w:val="-1"/>
        </w:rPr>
      </w:pPr>
    </w:p>
    <w:p w14:paraId="11200736" w14:textId="77777777" w:rsidR="005E24A4" w:rsidRPr="00BE5A24" w:rsidRDefault="005E24A4" w:rsidP="005E24A4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  <w:r w:rsidRPr="00BE5A24">
        <w:rPr>
          <w:rFonts w:cs="Calibri"/>
          <w:color w:val="000000"/>
          <w:position w:val="-1"/>
        </w:rPr>
        <w:t>Web address for this institution:</w:t>
      </w:r>
    </w:p>
    <w:sdt>
      <w:sdtPr>
        <w:rPr>
          <w:rStyle w:val="Style26"/>
        </w:rPr>
        <w:id w:val="103235726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FF0000"/>
          <w:position w:val="-1"/>
          <w:sz w:val="22"/>
        </w:rPr>
      </w:sdtEndPr>
      <w:sdtContent>
        <w:p w14:paraId="14C14BE8" w14:textId="71A4D2B7" w:rsidR="005E24A4" w:rsidRPr="00BE5A24" w:rsidRDefault="007402C8" w:rsidP="005E24A4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FF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5689B9FA" w14:textId="77777777" w:rsidR="005E24A4" w:rsidRPr="00BE5A24" w:rsidRDefault="005E24A4" w:rsidP="005E24A4">
      <w:pPr>
        <w:widowControl w:val="0"/>
        <w:autoSpaceDE w:val="0"/>
        <w:autoSpaceDN w:val="0"/>
        <w:adjustRightInd w:val="0"/>
        <w:spacing w:after="0" w:line="226" w:lineRule="exact"/>
        <w:ind w:left="284" w:right="-20"/>
        <w:rPr>
          <w:rFonts w:cs="Calibri"/>
          <w:color w:val="000000"/>
          <w:position w:val="-1"/>
        </w:rPr>
      </w:pPr>
    </w:p>
    <w:p w14:paraId="7CB09C96" w14:textId="77777777" w:rsidR="005E24A4" w:rsidRPr="00BE5A24" w:rsidRDefault="005E24A4" w:rsidP="005E24A4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  <w:r w:rsidRPr="00BE5A24">
        <w:rPr>
          <w:rFonts w:cs="Calibri"/>
          <w:color w:val="000000"/>
          <w:position w:val="-1"/>
        </w:rPr>
        <w:t>What were the graduate outcomes specified for this course?</w:t>
      </w:r>
    </w:p>
    <w:sdt>
      <w:sdtPr>
        <w:rPr>
          <w:rStyle w:val="Style26"/>
        </w:rPr>
        <w:id w:val="-300383367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position w:val="-1"/>
          <w:sz w:val="22"/>
        </w:rPr>
      </w:sdtEndPr>
      <w:sdtContent>
        <w:p w14:paraId="1E740E7F" w14:textId="0DB36788" w:rsidR="005E24A4" w:rsidRPr="00BE5A24" w:rsidRDefault="007402C8" w:rsidP="005E24A4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655CD61B" w14:textId="77777777" w:rsidR="005E24A4" w:rsidRPr="00BE5A24" w:rsidRDefault="005E24A4" w:rsidP="005E24A4">
      <w:pPr>
        <w:widowControl w:val="0"/>
        <w:autoSpaceDE w:val="0"/>
        <w:autoSpaceDN w:val="0"/>
        <w:adjustRightInd w:val="0"/>
        <w:spacing w:after="0" w:line="226" w:lineRule="exact"/>
        <w:ind w:left="284" w:right="-20"/>
        <w:rPr>
          <w:rFonts w:cs="Calibri"/>
          <w:color w:val="000000"/>
          <w:position w:val="-1"/>
        </w:rPr>
      </w:pPr>
    </w:p>
    <w:p w14:paraId="358EBDF3" w14:textId="77777777" w:rsidR="004910FA" w:rsidRPr="00BE5A24" w:rsidRDefault="004910FA" w:rsidP="004910FA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  <w:r w:rsidRPr="00BE5A24">
        <w:rPr>
          <w:rFonts w:cs="Calibri"/>
          <w:color w:val="000000"/>
          <w:position w:val="-1"/>
        </w:rPr>
        <w:t>What</w:t>
      </w:r>
      <w:r w:rsidRPr="00BE5A24">
        <w:rPr>
          <w:rFonts w:cs="Calibri"/>
          <w:color w:val="000000"/>
          <w:spacing w:val="-5"/>
          <w:position w:val="-1"/>
        </w:rPr>
        <w:t xml:space="preserve"> </w:t>
      </w:r>
      <w:r w:rsidRPr="00BE5A24">
        <w:rPr>
          <w:rFonts w:cs="Calibri"/>
          <w:color w:val="000000"/>
          <w:position w:val="-1"/>
        </w:rPr>
        <w:t>is the normal entry requirement for</w:t>
      </w:r>
      <w:r w:rsidRPr="00BE5A24">
        <w:rPr>
          <w:rFonts w:cs="Calibri"/>
          <w:color w:val="000000"/>
          <w:spacing w:val="-2"/>
          <w:position w:val="-1"/>
        </w:rPr>
        <w:t xml:space="preserve"> </w:t>
      </w:r>
      <w:r w:rsidRPr="00BE5A24">
        <w:rPr>
          <w:rFonts w:cs="Calibri"/>
          <w:color w:val="000000"/>
          <w:position w:val="-1"/>
        </w:rPr>
        <w:t>this course?</w:t>
      </w:r>
    </w:p>
    <w:sdt>
      <w:sdtPr>
        <w:rPr>
          <w:rStyle w:val="Style26"/>
        </w:rPr>
        <w:id w:val="-1740468831"/>
        <w:placeholder>
          <w:docPart w:val="19346115DA5D43E78641FDA1D2C0346E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position w:val="-1"/>
          <w:sz w:val="22"/>
        </w:rPr>
      </w:sdtEndPr>
      <w:sdtContent>
        <w:p w14:paraId="4019DB95" w14:textId="77777777" w:rsidR="004910FA" w:rsidRPr="00BE5A24" w:rsidRDefault="004910FA" w:rsidP="004910FA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3B09C7D5" w14:textId="77777777" w:rsidR="004910FA" w:rsidRDefault="004910FA" w:rsidP="004910FA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  <w:r w:rsidRPr="00BE5A24">
        <w:rPr>
          <w:rFonts w:cs="Calibri"/>
          <w:color w:val="000000"/>
          <w:position w:val="-1"/>
        </w:rPr>
        <w:t xml:space="preserve"> </w:t>
      </w:r>
    </w:p>
    <w:p w14:paraId="5A69652C" w14:textId="56C53815" w:rsidR="005E24A4" w:rsidRPr="00BE5A24" w:rsidRDefault="005E24A4" w:rsidP="005E24A4">
      <w:pPr>
        <w:widowControl w:val="0"/>
        <w:autoSpaceDE w:val="0"/>
        <w:autoSpaceDN w:val="0"/>
        <w:adjustRightInd w:val="0"/>
        <w:spacing w:after="0" w:line="240" w:lineRule="auto"/>
        <w:ind w:left="284" w:right="-57"/>
        <w:rPr>
          <w:rFonts w:cs="Calibri"/>
          <w:color w:val="000000"/>
        </w:rPr>
      </w:pPr>
      <w:r w:rsidRPr="00BE5A24">
        <w:rPr>
          <w:rFonts w:cs="Calibri"/>
          <w:color w:val="000000"/>
        </w:rPr>
        <w:t>Normal length of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full</w:t>
      </w:r>
      <w:r w:rsidR="004D2D95">
        <w:rPr>
          <w:rFonts w:cs="Calibri"/>
          <w:color w:val="000000"/>
        </w:rPr>
        <w:t>-</w:t>
      </w:r>
      <w:r w:rsidRPr="00BE5A24">
        <w:rPr>
          <w:rFonts w:cs="Calibri"/>
          <w:color w:val="000000"/>
        </w:rPr>
        <w:t>time course:</w:t>
      </w:r>
    </w:p>
    <w:sdt>
      <w:sdtPr>
        <w:rPr>
          <w:rStyle w:val="Style26"/>
        </w:rPr>
        <w:id w:val="271061210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185B2825" w14:textId="6F42598D" w:rsidR="005E24A4" w:rsidRPr="00BE5A24" w:rsidRDefault="007402C8" w:rsidP="005E24A4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57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7C1FE124" w14:textId="74EC2B3E" w:rsidR="005E24A4" w:rsidRPr="00BE5A24" w:rsidRDefault="005E24A4" w:rsidP="005E24A4">
      <w:pPr>
        <w:widowControl w:val="0"/>
        <w:autoSpaceDE w:val="0"/>
        <w:autoSpaceDN w:val="0"/>
        <w:adjustRightInd w:val="0"/>
        <w:spacing w:after="0" w:line="240" w:lineRule="auto"/>
        <w:ind w:left="284" w:right="-57"/>
        <w:rPr>
          <w:rFonts w:cs="Calibri"/>
          <w:color w:val="000000"/>
        </w:rPr>
      </w:pPr>
    </w:p>
    <w:p w14:paraId="6E0D09C7" w14:textId="6D762BC8" w:rsidR="005E24A4" w:rsidRPr="00BE5A24" w:rsidRDefault="005E24A4" w:rsidP="005E24A4">
      <w:pPr>
        <w:widowControl w:val="0"/>
        <w:autoSpaceDE w:val="0"/>
        <w:autoSpaceDN w:val="0"/>
        <w:adjustRightInd w:val="0"/>
        <w:spacing w:after="0" w:line="240" w:lineRule="auto"/>
        <w:ind w:left="284" w:right="-54"/>
        <w:rPr>
          <w:rFonts w:cs="Calibri"/>
          <w:color w:val="000000"/>
        </w:rPr>
      </w:pPr>
      <w:r w:rsidRPr="00BE5A24">
        <w:rPr>
          <w:rFonts w:cs="Calibri"/>
          <w:color w:val="000000"/>
        </w:rPr>
        <w:t>Date course commenced:</w:t>
      </w:r>
    </w:p>
    <w:sdt>
      <w:sdtPr>
        <w:rPr>
          <w:rStyle w:val="Style26"/>
        </w:rPr>
        <w:id w:val="-1940511056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053D001F" w14:textId="4572628E" w:rsidR="005E24A4" w:rsidRPr="00BE5A24" w:rsidRDefault="007402C8" w:rsidP="005E24A4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54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103A5D3D" w14:textId="1271AF6F" w:rsidR="005E24A4" w:rsidRPr="00BE5A24" w:rsidRDefault="005E24A4" w:rsidP="005E24A4">
      <w:pPr>
        <w:widowControl w:val="0"/>
        <w:autoSpaceDE w:val="0"/>
        <w:autoSpaceDN w:val="0"/>
        <w:adjustRightInd w:val="0"/>
        <w:spacing w:after="0" w:line="240" w:lineRule="auto"/>
        <w:ind w:left="284" w:right="-54"/>
        <w:rPr>
          <w:rFonts w:cs="Calibri"/>
          <w:color w:val="000000"/>
        </w:rPr>
      </w:pPr>
    </w:p>
    <w:p w14:paraId="2A179493" w14:textId="720C0E21" w:rsidR="005E24A4" w:rsidRPr="00BE5A24" w:rsidRDefault="005E24A4" w:rsidP="005E24A4">
      <w:pPr>
        <w:widowControl w:val="0"/>
        <w:autoSpaceDE w:val="0"/>
        <w:autoSpaceDN w:val="0"/>
        <w:adjustRightInd w:val="0"/>
        <w:spacing w:after="0" w:line="240" w:lineRule="auto"/>
        <w:ind w:left="284"/>
        <w:rPr>
          <w:rFonts w:cs="Calibri"/>
          <w:color w:val="000000"/>
        </w:rPr>
      </w:pPr>
      <w:r w:rsidRPr="00BE5A24">
        <w:rPr>
          <w:rFonts w:cs="Calibri"/>
          <w:color w:val="000000"/>
        </w:rPr>
        <w:t>Date course completed:</w:t>
      </w:r>
    </w:p>
    <w:sdt>
      <w:sdtPr>
        <w:rPr>
          <w:rStyle w:val="Style26"/>
        </w:rPr>
        <w:id w:val="474184100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65AB93B5" w14:textId="1D0847FD" w:rsidR="005E24A4" w:rsidRPr="00BE5A24" w:rsidRDefault="007402C8" w:rsidP="005E24A4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024E6B76" w14:textId="77777777" w:rsidR="005E24A4" w:rsidRPr="00BE5A24" w:rsidRDefault="005E24A4" w:rsidP="005E24A4">
      <w:pPr>
        <w:widowControl w:val="0"/>
        <w:autoSpaceDE w:val="0"/>
        <w:autoSpaceDN w:val="0"/>
        <w:adjustRightInd w:val="0"/>
        <w:spacing w:after="0" w:line="200" w:lineRule="exact"/>
        <w:ind w:left="284"/>
        <w:rPr>
          <w:rFonts w:cs="Calibri"/>
          <w:color w:val="000000"/>
        </w:rPr>
      </w:pPr>
    </w:p>
    <w:p w14:paraId="157D4624" w14:textId="2AACD3C6" w:rsidR="005E24A4" w:rsidRPr="00BE5A24" w:rsidRDefault="005E24A4" w:rsidP="005E24A4">
      <w:pPr>
        <w:widowControl w:val="0"/>
        <w:autoSpaceDE w:val="0"/>
        <w:autoSpaceDN w:val="0"/>
        <w:adjustRightInd w:val="0"/>
        <w:spacing w:after="0" w:line="240" w:lineRule="auto"/>
        <w:ind w:left="284" w:right="-54"/>
        <w:rPr>
          <w:rFonts w:cs="Calibri"/>
          <w:color w:val="000000"/>
        </w:rPr>
      </w:pPr>
      <w:r w:rsidRPr="00BE5A24">
        <w:rPr>
          <w:rFonts w:cs="Calibri"/>
          <w:color w:val="000000"/>
        </w:rPr>
        <w:t>Date</w:t>
      </w:r>
      <w:r w:rsidR="004D2D95">
        <w:rPr>
          <w:rFonts w:cs="Calibri"/>
          <w:color w:val="000000"/>
        </w:rPr>
        <w:t xml:space="preserve"> qualification</w:t>
      </w:r>
      <w:r w:rsidRPr="00BE5A24">
        <w:rPr>
          <w:rFonts w:cs="Calibri"/>
          <w:color w:val="000000"/>
        </w:rPr>
        <w:t xml:space="preserve"> conferred: </w:t>
      </w:r>
    </w:p>
    <w:sdt>
      <w:sdtPr>
        <w:rPr>
          <w:rStyle w:val="Style26"/>
        </w:rPr>
        <w:id w:val="111099543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01F8965F" w14:textId="64C520F3" w:rsidR="005E24A4" w:rsidRPr="00BE5A24" w:rsidRDefault="007402C8" w:rsidP="005E24A4">
          <w:pPr>
            <w:widowControl w:val="0"/>
            <w:autoSpaceDE w:val="0"/>
            <w:autoSpaceDN w:val="0"/>
            <w:adjustRightInd w:val="0"/>
            <w:spacing w:before="4" w:after="0" w:line="260" w:lineRule="atLeast"/>
            <w:ind w:left="284" w:right="119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38AD62F9" w14:textId="59DCA84A" w:rsidR="005E24A4" w:rsidRPr="00BE5A24" w:rsidRDefault="005E24A4" w:rsidP="005E24A4">
      <w:pPr>
        <w:widowControl w:val="0"/>
        <w:autoSpaceDE w:val="0"/>
        <w:autoSpaceDN w:val="0"/>
        <w:adjustRightInd w:val="0"/>
        <w:spacing w:before="4" w:after="0" w:line="260" w:lineRule="atLeast"/>
        <w:ind w:left="284" w:right="119"/>
        <w:rPr>
          <w:rFonts w:cs="Calibri"/>
          <w:color w:val="000000"/>
        </w:rPr>
      </w:pPr>
    </w:p>
    <w:p w14:paraId="4725324B" w14:textId="77777777" w:rsidR="008E204C" w:rsidRDefault="008E204C" w:rsidP="001D68F5">
      <w:pPr>
        <w:widowControl w:val="0"/>
        <w:tabs>
          <w:tab w:val="left" w:pos="4620"/>
        </w:tabs>
        <w:autoSpaceDE w:val="0"/>
        <w:autoSpaceDN w:val="0"/>
        <w:adjustRightInd w:val="0"/>
        <w:spacing w:before="4" w:after="0" w:line="260" w:lineRule="atLeast"/>
        <w:ind w:right="119"/>
        <w:rPr>
          <w:rFonts w:cs="Calibri"/>
        </w:rPr>
      </w:pPr>
    </w:p>
    <w:p w14:paraId="24E30B7A" w14:textId="77777777" w:rsidR="008E204C" w:rsidRDefault="008E204C" w:rsidP="001D68F5">
      <w:pPr>
        <w:widowControl w:val="0"/>
        <w:tabs>
          <w:tab w:val="left" w:pos="4620"/>
        </w:tabs>
        <w:autoSpaceDE w:val="0"/>
        <w:autoSpaceDN w:val="0"/>
        <w:adjustRightInd w:val="0"/>
        <w:spacing w:before="4" w:after="0" w:line="260" w:lineRule="atLeast"/>
        <w:ind w:right="119"/>
        <w:rPr>
          <w:rFonts w:cs="Calibri"/>
        </w:rPr>
      </w:pPr>
    </w:p>
    <w:p w14:paraId="5E8BF6AB" w14:textId="77777777" w:rsidR="008E204C" w:rsidRDefault="008E204C" w:rsidP="001D68F5">
      <w:pPr>
        <w:widowControl w:val="0"/>
        <w:tabs>
          <w:tab w:val="left" w:pos="4620"/>
        </w:tabs>
        <w:autoSpaceDE w:val="0"/>
        <w:autoSpaceDN w:val="0"/>
        <w:adjustRightInd w:val="0"/>
        <w:spacing w:before="4" w:after="0" w:line="260" w:lineRule="atLeast"/>
        <w:ind w:right="119"/>
        <w:rPr>
          <w:rFonts w:cs="Calibri"/>
        </w:rPr>
      </w:pPr>
    </w:p>
    <w:p w14:paraId="4BE56489" w14:textId="77777777" w:rsidR="008E204C" w:rsidRDefault="008E204C" w:rsidP="001D68F5">
      <w:pPr>
        <w:widowControl w:val="0"/>
        <w:tabs>
          <w:tab w:val="left" w:pos="4620"/>
        </w:tabs>
        <w:autoSpaceDE w:val="0"/>
        <w:autoSpaceDN w:val="0"/>
        <w:adjustRightInd w:val="0"/>
        <w:spacing w:before="4" w:after="0" w:line="260" w:lineRule="atLeast"/>
        <w:ind w:right="119"/>
        <w:rPr>
          <w:rFonts w:cs="Calibri"/>
        </w:rPr>
      </w:pPr>
    </w:p>
    <w:p w14:paraId="77A87E34" w14:textId="77777777" w:rsidR="008E204C" w:rsidRDefault="008E204C" w:rsidP="001D68F5">
      <w:pPr>
        <w:widowControl w:val="0"/>
        <w:tabs>
          <w:tab w:val="left" w:pos="4620"/>
        </w:tabs>
        <w:autoSpaceDE w:val="0"/>
        <w:autoSpaceDN w:val="0"/>
        <w:adjustRightInd w:val="0"/>
        <w:spacing w:before="4" w:after="0" w:line="260" w:lineRule="atLeast"/>
        <w:ind w:right="119"/>
        <w:rPr>
          <w:rFonts w:cs="Calibri"/>
        </w:rPr>
      </w:pPr>
    </w:p>
    <w:p w14:paraId="622256B0" w14:textId="77777777" w:rsidR="008E204C" w:rsidRDefault="008E204C" w:rsidP="001D68F5">
      <w:pPr>
        <w:widowControl w:val="0"/>
        <w:tabs>
          <w:tab w:val="left" w:pos="4620"/>
        </w:tabs>
        <w:autoSpaceDE w:val="0"/>
        <w:autoSpaceDN w:val="0"/>
        <w:adjustRightInd w:val="0"/>
        <w:spacing w:before="4" w:after="0" w:line="260" w:lineRule="atLeast"/>
        <w:ind w:right="119"/>
        <w:rPr>
          <w:rFonts w:cs="Calibri"/>
        </w:rPr>
      </w:pPr>
    </w:p>
    <w:p w14:paraId="6A582051" w14:textId="15FE918C" w:rsidR="00D47671" w:rsidRDefault="00D67CE8" w:rsidP="001D68F5">
      <w:pPr>
        <w:widowControl w:val="0"/>
        <w:tabs>
          <w:tab w:val="left" w:pos="4620"/>
        </w:tabs>
        <w:autoSpaceDE w:val="0"/>
        <w:autoSpaceDN w:val="0"/>
        <w:adjustRightInd w:val="0"/>
        <w:spacing w:before="4" w:after="0" w:line="260" w:lineRule="atLeast"/>
        <w:ind w:right="119"/>
        <w:rPr>
          <w:rFonts w:cs="Calibri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4BEB8331" wp14:editId="24DCD2B3">
                <wp:simplePos x="0" y="0"/>
                <wp:positionH relativeFrom="margin">
                  <wp:posOffset>-57150</wp:posOffset>
                </wp:positionH>
                <wp:positionV relativeFrom="paragraph">
                  <wp:posOffset>119380</wp:posOffset>
                </wp:positionV>
                <wp:extent cx="6089650" cy="704850"/>
                <wp:effectExtent l="57150" t="38100" r="82550" b="9525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9650" cy="7048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9A69D6" w14:textId="4A93B71B" w:rsidR="007402C8" w:rsidRDefault="007402C8" w:rsidP="00A74053">
                            <w:pPr>
                              <w:pStyle w:val="Heading2"/>
                            </w:pPr>
                            <w:r>
                              <w:t>Field education/</w:t>
                            </w:r>
                            <w:r w:rsidRPr="00BE5A24">
                              <w:t>placements</w:t>
                            </w:r>
                            <w:r>
                              <w:t xml:space="preserve"> as part of additional qualification/s</w:t>
                            </w:r>
                          </w:p>
                          <w:p w14:paraId="4ACA58DB" w14:textId="77777777" w:rsidR="007402C8" w:rsidRPr="00BE5A24" w:rsidRDefault="007402C8" w:rsidP="00A74053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120" w:after="120" w:line="240" w:lineRule="auto"/>
                              <w:rPr>
                                <w:rFonts w:cs="Calibri"/>
                                <w:color w:val="000000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</w:rPr>
                              <w:t>Please provide information on any placement completed as part of this qualification</w:t>
                            </w:r>
                            <w:r w:rsidRPr="00BE5A24">
                              <w:rPr>
                                <w:rFonts w:cs="Calibri"/>
                                <w:color w:val="000000"/>
                              </w:rPr>
                              <w:t>.</w:t>
                            </w:r>
                          </w:p>
                          <w:p w14:paraId="402725F9" w14:textId="77777777" w:rsidR="007402C8" w:rsidRDefault="007402C8" w:rsidP="00A74053">
                            <w:pPr>
                              <w:ind w:right="209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B8331" id="_x0000_s1037" type="#_x0000_t202" style="position:absolute;margin-left:-4.5pt;margin-top:9.4pt;width:479.5pt;height:55.5pt;z-index:2516582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659A69D6" w14:textId="4A93B71B" w:rsidR="007402C8" w:rsidRDefault="007402C8" w:rsidP="00A74053">
                      <w:pPr>
                        <w:pStyle w:val="Heading2"/>
                      </w:pPr>
                      <w:r>
                        <w:t>Field education/</w:t>
                      </w:r>
                      <w:r w:rsidRPr="00BE5A24">
                        <w:t>placements</w:t>
                      </w:r>
                      <w:r>
                        <w:t xml:space="preserve"> as part of additional qualification/s</w:t>
                      </w:r>
                    </w:p>
                    <w:p w14:paraId="4ACA58DB" w14:textId="77777777" w:rsidR="007402C8" w:rsidRPr="00BE5A24" w:rsidRDefault="007402C8" w:rsidP="00A74053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120" w:after="120" w:line="240" w:lineRule="auto"/>
                        <w:rPr>
                          <w:rFonts w:cs="Calibri"/>
                          <w:color w:val="000000"/>
                        </w:rPr>
                      </w:pPr>
                      <w:r>
                        <w:rPr>
                          <w:rFonts w:cs="Calibri"/>
                          <w:color w:val="000000"/>
                        </w:rPr>
                        <w:t>Please provide information on any placement completed as part of this qualification</w:t>
                      </w:r>
                      <w:r w:rsidRPr="00BE5A24">
                        <w:rPr>
                          <w:rFonts w:cs="Calibri"/>
                          <w:color w:val="000000"/>
                        </w:rPr>
                        <w:t>.</w:t>
                      </w:r>
                    </w:p>
                    <w:p w14:paraId="402725F9" w14:textId="77777777" w:rsidR="007402C8" w:rsidRDefault="007402C8" w:rsidP="00A74053">
                      <w:pPr>
                        <w:ind w:right="209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7DE0E1D" w14:textId="3E82E362" w:rsidR="00002E77" w:rsidRPr="00BE5A24" w:rsidRDefault="00002E77" w:rsidP="00D47671">
      <w:pPr>
        <w:widowControl w:val="0"/>
        <w:tabs>
          <w:tab w:val="left" w:pos="4620"/>
        </w:tabs>
        <w:autoSpaceDE w:val="0"/>
        <w:autoSpaceDN w:val="0"/>
        <w:adjustRightInd w:val="0"/>
        <w:spacing w:before="4" w:after="0" w:line="260" w:lineRule="atLeast"/>
        <w:ind w:right="119"/>
        <w:rPr>
          <w:rFonts w:cs="Calibri"/>
          <w:color w:val="000000"/>
        </w:rPr>
      </w:pPr>
    </w:p>
    <w:p w14:paraId="2CD03D96" w14:textId="279E47AE" w:rsidR="00002E77" w:rsidRPr="00BE5A24" w:rsidRDefault="00002E77" w:rsidP="00497032">
      <w:pPr>
        <w:widowControl w:val="0"/>
        <w:autoSpaceDE w:val="0"/>
        <w:autoSpaceDN w:val="0"/>
        <w:adjustRightInd w:val="0"/>
        <w:spacing w:after="0" w:line="240" w:lineRule="auto"/>
        <w:ind w:left="270" w:right="-54"/>
        <w:rPr>
          <w:rFonts w:cs="Calibri"/>
          <w:color w:val="000000"/>
        </w:rPr>
      </w:pPr>
    </w:p>
    <w:p w14:paraId="4BD76F2B" w14:textId="11E8E953" w:rsidR="00002E77" w:rsidRDefault="00002E77" w:rsidP="00497032">
      <w:pPr>
        <w:widowControl w:val="0"/>
        <w:autoSpaceDE w:val="0"/>
        <w:autoSpaceDN w:val="0"/>
        <w:adjustRightInd w:val="0"/>
        <w:spacing w:after="0" w:line="240" w:lineRule="auto"/>
        <w:ind w:left="270" w:right="-54"/>
        <w:rPr>
          <w:rFonts w:cs="Calibri"/>
          <w:color w:val="000000"/>
        </w:rPr>
      </w:pPr>
    </w:p>
    <w:p w14:paraId="22D0AFFF" w14:textId="6AAFE39C" w:rsidR="000A5D0D" w:rsidRDefault="000A5D0D" w:rsidP="00497032">
      <w:pPr>
        <w:widowControl w:val="0"/>
        <w:autoSpaceDE w:val="0"/>
        <w:autoSpaceDN w:val="0"/>
        <w:adjustRightInd w:val="0"/>
        <w:spacing w:after="0" w:line="240" w:lineRule="auto"/>
        <w:ind w:left="270" w:right="-54"/>
        <w:rPr>
          <w:rFonts w:cs="Calibri"/>
          <w:color w:val="000000"/>
        </w:rPr>
      </w:pPr>
    </w:p>
    <w:p w14:paraId="3AFC8847" w14:textId="51F262D6" w:rsidR="000A5D0D" w:rsidRDefault="000A5D0D" w:rsidP="00497032">
      <w:pPr>
        <w:widowControl w:val="0"/>
        <w:autoSpaceDE w:val="0"/>
        <w:autoSpaceDN w:val="0"/>
        <w:adjustRightInd w:val="0"/>
        <w:spacing w:after="0" w:line="240" w:lineRule="auto"/>
        <w:ind w:left="270" w:right="-54"/>
        <w:rPr>
          <w:rFonts w:cs="Calibri"/>
          <w:color w:val="000000"/>
        </w:rPr>
      </w:pPr>
    </w:p>
    <w:p w14:paraId="3BF1145A" w14:textId="5563815A" w:rsidR="00A74053" w:rsidRDefault="00A74053" w:rsidP="00A74053">
      <w:pPr>
        <w:pStyle w:val="Heading2"/>
      </w:pPr>
      <w:r>
        <w:t>Field education/placement 1</w:t>
      </w:r>
    </w:p>
    <w:p w14:paraId="0504DFF1" w14:textId="738B2400" w:rsidR="000A5D0D" w:rsidRPr="00BE5A24" w:rsidRDefault="000A5D0D" w:rsidP="00497032">
      <w:pPr>
        <w:widowControl w:val="0"/>
        <w:autoSpaceDE w:val="0"/>
        <w:autoSpaceDN w:val="0"/>
        <w:adjustRightInd w:val="0"/>
        <w:spacing w:after="0" w:line="240" w:lineRule="auto"/>
        <w:ind w:left="270" w:right="-54"/>
        <w:rPr>
          <w:rFonts w:cs="Calibri"/>
          <w:color w:val="000000"/>
        </w:rPr>
      </w:pPr>
    </w:p>
    <w:p w14:paraId="40926B48" w14:textId="0FDFAB49" w:rsidR="001D02CB" w:rsidRPr="00BE5A24" w:rsidRDefault="001D02CB" w:rsidP="004910FA">
      <w:pPr>
        <w:widowControl w:val="0"/>
        <w:autoSpaceDE w:val="0"/>
        <w:autoSpaceDN w:val="0"/>
        <w:adjustRightInd w:val="0"/>
        <w:spacing w:after="0" w:line="240" w:lineRule="auto"/>
        <w:ind w:right="-20" w:firstLine="284"/>
        <w:rPr>
          <w:rFonts w:cs="Calibri"/>
          <w:color w:val="000000"/>
        </w:rPr>
      </w:pPr>
      <w:r w:rsidRPr="00BE5A24">
        <w:rPr>
          <w:rFonts w:cs="Calibri"/>
          <w:color w:val="000000"/>
        </w:rPr>
        <w:t>Name of agency:</w:t>
      </w:r>
    </w:p>
    <w:sdt>
      <w:sdtPr>
        <w:rPr>
          <w:rStyle w:val="Style26"/>
        </w:rPr>
        <w:id w:val="1323153836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4C2A7A9A" w14:textId="54A8B6BB" w:rsidR="001D02CB" w:rsidRPr="00BE5A24" w:rsidRDefault="007402C8" w:rsidP="001D02CB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14AE50CC" w14:textId="763F8613" w:rsidR="001D02CB" w:rsidRPr="00BE5A24" w:rsidRDefault="001D02CB" w:rsidP="001D02CB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</w:p>
    <w:p w14:paraId="7E5E5655" w14:textId="5E9FCF75" w:rsidR="001D02CB" w:rsidRPr="00BE5A24" w:rsidRDefault="001D02CB" w:rsidP="001D02CB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Dates of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placement:</w:t>
      </w:r>
    </w:p>
    <w:sdt>
      <w:sdtPr>
        <w:rPr>
          <w:rStyle w:val="Style26"/>
        </w:rPr>
        <w:id w:val="1793014573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0422EBE0" w14:textId="5DCC85C0" w:rsidR="001D02CB" w:rsidRPr="00BE5A24" w:rsidRDefault="007402C8" w:rsidP="001D02CB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4ABFA08E" w14:textId="77777777" w:rsidR="001D02CB" w:rsidRPr="00BE5A24" w:rsidRDefault="001D02CB" w:rsidP="001D02CB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spacing w:val="-22"/>
          <w:position w:val="-1"/>
        </w:rPr>
      </w:pPr>
    </w:p>
    <w:p w14:paraId="347F398F" w14:textId="154CAEAB" w:rsidR="001D02CB" w:rsidRPr="00BE5A24" w:rsidRDefault="001D02CB" w:rsidP="001D02CB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  <w:r w:rsidRPr="00BE5A24">
        <w:rPr>
          <w:rFonts w:cs="Calibri"/>
          <w:color w:val="000000"/>
          <w:spacing w:val="-22"/>
          <w:position w:val="-1"/>
        </w:rPr>
        <w:t>T</w:t>
      </w:r>
      <w:r w:rsidRPr="00BE5A24">
        <w:rPr>
          <w:rFonts w:cs="Calibri"/>
          <w:color w:val="000000"/>
          <w:position w:val="-1"/>
        </w:rPr>
        <w:t>otal</w:t>
      </w:r>
      <w:r w:rsidRPr="00BE5A24">
        <w:rPr>
          <w:rFonts w:cs="Calibri"/>
          <w:color w:val="000000"/>
          <w:spacing w:val="-1"/>
          <w:position w:val="-1"/>
        </w:rPr>
        <w:t xml:space="preserve"> </w:t>
      </w:r>
      <w:r w:rsidRPr="00BE5A24">
        <w:rPr>
          <w:rFonts w:cs="Calibri"/>
          <w:color w:val="000000"/>
          <w:position w:val="-1"/>
        </w:rPr>
        <w:t>number of</w:t>
      </w:r>
      <w:r w:rsidRPr="00BE5A24">
        <w:rPr>
          <w:rFonts w:cs="Calibri"/>
          <w:color w:val="000000"/>
          <w:spacing w:val="-2"/>
          <w:position w:val="-1"/>
        </w:rPr>
        <w:t xml:space="preserve"> </w:t>
      </w:r>
      <w:r w:rsidRPr="00BE5A24">
        <w:rPr>
          <w:rFonts w:cs="Calibri"/>
          <w:color w:val="000000"/>
          <w:position w:val="-1"/>
        </w:rPr>
        <w:t>days of</w:t>
      </w:r>
      <w:r w:rsidRPr="00BE5A24">
        <w:rPr>
          <w:rFonts w:cs="Calibri"/>
          <w:color w:val="000000"/>
          <w:spacing w:val="-2"/>
          <w:position w:val="-1"/>
        </w:rPr>
        <w:t xml:space="preserve"> supervised and assessed practice in </w:t>
      </w:r>
      <w:r w:rsidRPr="00BE5A24">
        <w:rPr>
          <w:rFonts w:cs="Calibri"/>
          <w:color w:val="000000"/>
          <w:position w:val="-1"/>
        </w:rPr>
        <w:t>placement:</w:t>
      </w:r>
    </w:p>
    <w:sdt>
      <w:sdtPr>
        <w:rPr>
          <w:rStyle w:val="Style26"/>
        </w:rPr>
        <w:id w:val="-115832053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position w:val="-1"/>
          <w:sz w:val="22"/>
        </w:rPr>
      </w:sdtEndPr>
      <w:sdtContent>
        <w:p w14:paraId="0FCFF1DA" w14:textId="09AC73F9" w:rsidR="001D02CB" w:rsidRPr="00BE5A24" w:rsidRDefault="007402C8" w:rsidP="001D02CB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377DF5F0" w14:textId="77777777" w:rsidR="001D02CB" w:rsidRPr="00BE5A24" w:rsidRDefault="001D02CB" w:rsidP="001D02CB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</w:p>
    <w:p w14:paraId="7650C570" w14:textId="322FF59D" w:rsidR="001D02CB" w:rsidRPr="00BE5A24" w:rsidRDefault="001D02CB" w:rsidP="001D02CB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List the names and qualifications of supervisors:</w:t>
      </w:r>
    </w:p>
    <w:sdt>
      <w:sdtPr>
        <w:rPr>
          <w:rStyle w:val="Style26"/>
        </w:rPr>
        <w:id w:val="981582433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13B33DF2" w14:textId="20ECAF8C" w:rsidR="001D02CB" w:rsidRPr="00BE5A24" w:rsidRDefault="007402C8" w:rsidP="001D02CB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5E5C21E3" w14:textId="09DE57EB" w:rsidR="001D02CB" w:rsidRPr="00BE5A24" w:rsidRDefault="001D02CB" w:rsidP="001D02CB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</w:p>
    <w:p w14:paraId="58174DF7" w14:textId="77777777" w:rsidR="001404B3" w:rsidRDefault="001404B3" w:rsidP="001D02CB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</w:p>
    <w:p w14:paraId="0F8CEB6B" w14:textId="58E158C4" w:rsidR="001D02CB" w:rsidRPr="00BE5A24" w:rsidRDefault="001D02CB" w:rsidP="001D02CB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Describe your key roles and responsibilities during this placement and the client group/s you worked with:</w:t>
      </w:r>
    </w:p>
    <w:sdt>
      <w:sdtPr>
        <w:rPr>
          <w:rStyle w:val="Style26"/>
        </w:rPr>
        <w:id w:val="1122491021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b/>
          <w:bCs/>
          <w:color w:val="000000"/>
          <w:position w:val="-1"/>
          <w:sz w:val="22"/>
        </w:rPr>
      </w:sdtEndPr>
      <w:sdtContent>
        <w:p w14:paraId="2C301534" w14:textId="2190AB1E" w:rsidR="001D02CB" w:rsidRPr="00BE5A24" w:rsidRDefault="007402C8" w:rsidP="001D02CB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b/>
              <w:bCs/>
              <w:color w:val="00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102490D1" w14:textId="77777777" w:rsidR="00A74053" w:rsidRPr="00BE5A24" w:rsidRDefault="001D02CB" w:rsidP="00A74053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bCs/>
          <w:color w:val="FF0000"/>
          <w:position w:val="-1"/>
        </w:rPr>
      </w:pPr>
      <w:r w:rsidRPr="00BE5A24">
        <w:rPr>
          <w:rFonts w:cs="Calibri"/>
          <w:bCs/>
          <w:color w:val="FF0000"/>
          <w:position w:val="-1"/>
        </w:rPr>
        <w:br/>
      </w:r>
      <w:r w:rsidR="00A74053">
        <w:rPr>
          <w:rFonts w:cs="Calibri"/>
          <w:bCs/>
          <w:position w:val="-1"/>
        </w:rPr>
        <w:t>Please outline the assessment criteria for your field education/placement.</w:t>
      </w:r>
    </w:p>
    <w:sdt>
      <w:sdtPr>
        <w:rPr>
          <w:rStyle w:val="Style26"/>
        </w:rPr>
        <w:id w:val="1979646556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b/>
          <w:bCs/>
          <w:color w:val="FF0000"/>
          <w:position w:val="-1"/>
          <w:sz w:val="22"/>
        </w:rPr>
      </w:sdtEndPr>
      <w:sdtContent>
        <w:p w14:paraId="5DA3CFB8" w14:textId="3FFCAF1C" w:rsidR="001D02CB" w:rsidRPr="00BE5A24" w:rsidRDefault="007402C8" w:rsidP="001D02CB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b/>
              <w:bCs/>
              <w:color w:val="FF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70649BB5" w14:textId="65664AE9" w:rsidR="001D02CB" w:rsidRPr="00BE5A24" w:rsidRDefault="001D02CB" w:rsidP="001D02CB">
      <w:pPr>
        <w:widowControl w:val="0"/>
        <w:autoSpaceDE w:val="0"/>
        <w:autoSpaceDN w:val="0"/>
        <w:adjustRightInd w:val="0"/>
        <w:spacing w:after="0" w:line="226" w:lineRule="exact"/>
        <w:ind w:left="284" w:right="-20"/>
        <w:rPr>
          <w:rFonts w:cs="Calibri"/>
          <w:b/>
          <w:bCs/>
          <w:color w:val="000000"/>
          <w:position w:val="-1"/>
        </w:rPr>
      </w:pPr>
    </w:p>
    <w:p w14:paraId="18B73426" w14:textId="77777777" w:rsidR="001D02CB" w:rsidRPr="00BE5A24" w:rsidRDefault="001D02CB" w:rsidP="001D02CB">
      <w:pPr>
        <w:widowControl w:val="0"/>
        <w:autoSpaceDE w:val="0"/>
        <w:autoSpaceDN w:val="0"/>
        <w:adjustRightInd w:val="0"/>
        <w:spacing w:after="0" w:line="240" w:lineRule="auto"/>
        <w:ind w:left="284"/>
        <w:rPr>
          <w:rFonts w:cs="Calibri"/>
          <w:bCs/>
          <w:color w:val="943634"/>
          <w:w w:val="99"/>
        </w:rPr>
      </w:pPr>
    </w:p>
    <w:p w14:paraId="2054B818" w14:textId="145C048B" w:rsidR="00A74053" w:rsidRDefault="00A74053" w:rsidP="00A74053">
      <w:pPr>
        <w:pStyle w:val="Heading2"/>
      </w:pPr>
      <w:r>
        <w:t>Field education/placement 2</w:t>
      </w:r>
    </w:p>
    <w:p w14:paraId="47585724" w14:textId="77777777" w:rsidR="001D68F5" w:rsidRPr="00BE5A24" w:rsidRDefault="001D68F5" w:rsidP="001D68F5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cs="Calibri"/>
          <w:bCs/>
          <w:color w:val="943634"/>
          <w:w w:val="99"/>
        </w:rPr>
      </w:pPr>
    </w:p>
    <w:p w14:paraId="4DDAC42D" w14:textId="77777777" w:rsidR="001D02CB" w:rsidRPr="00BE5A24" w:rsidRDefault="001D68F5" w:rsidP="001D68F5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cs="Calibri"/>
          <w:color w:val="000000"/>
        </w:rPr>
      </w:pPr>
      <w:r w:rsidRPr="00BE5A24">
        <w:rPr>
          <w:rFonts w:cs="Calibri"/>
          <w:bCs/>
          <w:color w:val="943634"/>
          <w:w w:val="99"/>
        </w:rPr>
        <w:t xml:space="preserve">     </w:t>
      </w:r>
      <w:r w:rsidR="001D02CB" w:rsidRPr="00BE5A24">
        <w:rPr>
          <w:rFonts w:cs="Calibri"/>
          <w:color w:val="000000"/>
        </w:rPr>
        <w:t>Name of agency:</w:t>
      </w:r>
    </w:p>
    <w:sdt>
      <w:sdtPr>
        <w:rPr>
          <w:rStyle w:val="Style26"/>
        </w:rPr>
        <w:id w:val="-229316687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5CA4DF84" w14:textId="5429018E" w:rsidR="001D02CB" w:rsidRPr="00BE5A24" w:rsidRDefault="007402C8" w:rsidP="001D02CB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3C1FBDBE" w14:textId="77777777" w:rsidR="001D02CB" w:rsidRPr="00BE5A24" w:rsidRDefault="001D02CB" w:rsidP="001D02CB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</w:p>
    <w:p w14:paraId="28BF065B" w14:textId="77777777" w:rsidR="001D02CB" w:rsidRPr="00BE5A24" w:rsidRDefault="001D02CB" w:rsidP="001D02CB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Dates of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placement:</w:t>
      </w:r>
    </w:p>
    <w:sdt>
      <w:sdtPr>
        <w:rPr>
          <w:rStyle w:val="Style26"/>
        </w:rPr>
        <w:id w:val="1522280856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pacing w:val="-22"/>
          <w:position w:val="-1"/>
          <w:sz w:val="22"/>
        </w:rPr>
      </w:sdtEndPr>
      <w:sdtContent>
        <w:p w14:paraId="43638CDA" w14:textId="1F60B865" w:rsidR="001D02CB" w:rsidRDefault="007402C8" w:rsidP="001D02CB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  <w:spacing w:val="-22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5D1F5F16" w14:textId="77777777" w:rsidR="00AC34EC" w:rsidRPr="00BE5A24" w:rsidRDefault="00AC34EC" w:rsidP="001D02CB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spacing w:val="-22"/>
          <w:position w:val="-1"/>
        </w:rPr>
      </w:pPr>
    </w:p>
    <w:p w14:paraId="178FAB4E" w14:textId="557B19A0" w:rsidR="001D02CB" w:rsidRPr="00BE5A24" w:rsidRDefault="001D02CB" w:rsidP="001D02CB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  <w:r w:rsidRPr="00BE5A24">
        <w:rPr>
          <w:rFonts w:cs="Calibri"/>
          <w:color w:val="000000"/>
          <w:spacing w:val="-22"/>
          <w:position w:val="-1"/>
        </w:rPr>
        <w:t>T</w:t>
      </w:r>
      <w:r w:rsidRPr="00BE5A24">
        <w:rPr>
          <w:rFonts w:cs="Calibri"/>
          <w:color w:val="000000"/>
          <w:position w:val="-1"/>
        </w:rPr>
        <w:t>otal</w:t>
      </w:r>
      <w:r w:rsidRPr="00BE5A24">
        <w:rPr>
          <w:rFonts w:cs="Calibri"/>
          <w:color w:val="000000"/>
          <w:spacing w:val="-1"/>
          <w:position w:val="-1"/>
        </w:rPr>
        <w:t xml:space="preserve"> </w:t>
      </w:r>
      <w:r w:rsidRPr="00BE5A24">
        <w:rPr>
          <w:rFonts w:cs="Calibri"/>
          <w:color w:val="000000"/>
          <w:position w:val="-1"/>
        </w:rPr>
        <w:t>number of</w:t>
      </w:r>
      <w:r w:rsidRPr="00BE5A24">
        <w:rPr>
          <w:rFonts w:cs="Calibri"/>
          <w:color w:val="000000"/>
          <w:spacing w:val="-2"/>
          <w:position w:val="-1"/>
        </w:rPr>
        <w:t xml:space="preserve"> </w:t>
      </w:r>
      <w:r w:rsidRPr="00BE5A24">
        <w:rPr>
          <w:rFonts w:cs="Calibri"/>
          <w:color w:val="000000"/>
          <w:position w:val="-1"/>
        </w:rPr>
        <w:t>days of</w:t>
      </w:r>
      <w:r w:rsidRPr="00BE5A24">
        <w:rPr>
          <w:rFonts w:cs="Calibri"/>
          <w:color w:val="000000"/>
          <w:spacing w:val="-2"/>
          <w:position w:val="-1"/>
        </w:rPr>
        <w:t xml:space="preserve"> supervised and assessed practice in </w:t>
      </w:r>
      <w:r w:rsidRPr="00BE5A24">
        <w:rPr>
          <w:rFonts w:cs="Calibri"/>
          <w:color w:val="000000"/>
          <w:position w:val="-1"/>
        </w:rPr>
        <w:t>placement:</w:t>
      </w:r>
    </w:p>
    <w:sdt>
      <w:sdtPr>
        <w:rPr>
          <w:rStyle w:val="Style26"/>
        </w:rPr>
        <w:id w:val="1396008769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position w:val="-1"/>
          <w:sz w:val="22"/>
        </w:rPr>
      </w:sdtEndPr>
      <w:sdtContent>
        <w:p w14:paraId="7DABA0C8" w14:textId="6A09EA4A" w:rsidR="001D02CB" w:rsidRPr="00BE5A24" w:rsidRDefault="007402C8" w:rsidP="001D02CB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3C440381" w14:textId="77777777" w:rsidR="001D02CB" w:rsidRPr="00BE5A24" w:rsidRDefault="001D02CB" w:rsidP="001D02CB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  <w:position w:val="-1"/>
        </w:rPr>
      </w:pPr>
    </w:p>
    <w:p w14:paraId="1847469B" w14:textId="77777777" w:rsidR="001D02CB" w:rsidRPr="00BE5A24" w:rsidRDefault="001D02CB" w:rsidP="001D02CB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List the names and qualifications of supervisors:</w:t>
      </w:r>
    </w:p>
    <w:sdt>
      <w:sdtPr>
        <w:rPr>
          <w:rStyle w:val="Style26"/>
        </w:rPr>
        <w:id w:val="-1563402313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color w:val="000000"/>
          <w:sz w:val="22"/>
        </w:rPr>
      </w:sdtEndPr>
      <w:sdtContent>
        <w:p w14:paraId="016C5A84" w14:textId="2D0D91F6" w:rsidR="001D02CB" w:rsidRPr="00BE5A24" w:rsidRDefault="007402C8" w:rsidP="001D02CB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color w:val="000000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34D921E4" w14:textId="77777777" w:rsidR="001D02CB" w:rsidRPr="00BE5A24" w:rsidRDefault="001D02CB" w:rsidP="001D02CB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</w:p>
    <w:p w14:paraId="08F5FA8E" w14:textId="77777777" w:rsidR="001D02CB" w:rsidRPr="00BE5A24" w:rsidRDefault="001D02CB" w:rsidP="001D02CB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Describe your key roles and responsibilities during this placement and the client group/s you worked with:</w:t>
      </w:r>
    </w:p>
    <w:sdt>
      <w:sdtPr>
        <w:rPr>
          <w:rStyle w:val="Style26"/>
        </w:rPr>
        <w:id w:val="-1319259299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b/>
          <w:bCs/>
          <w:color w:val="000000"/>
          <w:position w:val="-1"/>
          <w:sz w:val="22"/>
        </w:rPr>
      </w:sdtEndPr>
      <w:sdtContent>
        <w:p w14:paraId="5F99C694" w14:textId="6FEB17F5" w:rsidR="001D02CB" w:rsidRPr="00BE5A24" w:rsidRDefault="007402C8" w:rsidP="001D02CB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b/>
              <w:bCs/>
              <w:color w:val="00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29640BAC" w14:textId="77777777" w:rsidR="001D02CB" w:rsidRPr="00BE5A24" w:rsidRDefault="001D02CB" w:rsidP="001D02CB">
      <w:pPr>
        <w:widowControl w:val="0"/>
        <w:autoSpaceDE w:val="0"/>
        <w:autoSpaceDN w:val="0"/>
        <w:adjustRightInd w:val="0"/>
        <w:spacing w:after="0" w:line="226" w:lineRule="exact"/>
        <w:ind w:left="284" w:right="-20"/>
        <w:rPr>
          <w:rFonts w:cs="Calibri"/>
          <w:b/>
          <w:bCs/>
          <w:color w:val="000000"/>
          <w:position w:val="-1"/>
        </w:rPr>
      </w:pPr>
    </w:p>
    <w:p w14:paraId="21A5D682" w14:textId="77777777" w:rsidR="00A74053" w:rsidRPr="00BE5A24" w:rsidRDefault="00A74053" w:rsidP="00A74053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bCs/>
          <w:color w:val="FF0000"/>
          <w:position w:val="-1"/>
        </w:rPr>
      </w:pPr>
      <w:r>
        <w:rPr>
          <w:rFonts w:cs="Calibri"/>
          <w:bCs/>
          <w:position w:val="-1"/>
        </w:rPr>
        <w:t>Please outline the assessment criteria for your field education/placement.</w:t>
      </w:r>
    </w:p>
    <w:sdt>
      <w:sdtPr>
        <w:rPr>
          <w:rStyle w:val="Style26"/>
        </w:rPr>
        <w:id w:val="1007030059"/>
        <w:placeholder>
          <w:docPart w:val="1BB63A364A9449F2B28DD73610ED82FB"/>
        </w:placeholder>
        <w:showingPlcHdr/>
        <w:text/>
      </w:sdtPr>
      <w:sdtEndPr>
        <w:rPr>
          <w:rStyle w:val="DefaultParagraphFont"/>
          <w:rFonts w:ascii="Calibri" w:hAnsi="Calibri" w:cs="Calibri"/>
          <w:b/>
          <w:bCs/>
          <w:color w:val="FF0000"/>
          <w:position w:val="-1"/>
          <w:sz w:val="22"/>
        </w:rPr>
      </w:sdtEndPr>
      <w:sdtContent>
        <w:p w14:paraId="43483370" w14:textId="7503D6D4" w:rsidR="001D02CB" w:rsidRPr="00BE5A24" w:rsidRDefault="007402C8" w:rsidP="001D02CB">
          <w:pPr>
            <w:widowControl w:val="0"/>
            <w:autoSpaceDE w:val="0"/>
            <w:autoSpaceDN w:val="0"/>
            <w:adjustRightInd w:val="0"/>
            <w:spacing w:after="0" w:line="240" w:lineRule="auto"/>
            <w:ind w:left="284" w:right="-20"/>
            <w:rPr>
              <w:rFonts w:cs="Calibri"/>
              <w:b/>
              <w:bCs/>
              <w:color w:val="FF0000"/>
              <w:position w:val="-1"/>
            </w:rPr>
          </w:pPr>
          <w:r w:rsidRPr="003A7C06">
            <w:rPr>
              <w:rStyle w:val="PlaceholderText"/>
            </w:rPr>
            <w:t>Click here to enter text.</w:t>
          </w:r>
        </w:p>
      </w:sdtContent>
    </w:sdt>
    <w:p w14:paraId="43EA2E79" w14:textId="161410FD" w:rsidR="001D02CB" w:rsidRDefault="001D02CB" w:rsidP="001D02CB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b/>
          <w:bCs/>
          <w:color w:val="FF0000"/>
          <w:position w:val="-1"/>
        </w:rPr>
      </w:pPr>
    </w:p>
    <w:p w14:paraId="5D72FC1E" w14:textId="64972A9B" w:rsidR="00D67CE8" w:rsidRDefault="002221B2" w:rsidP="008E204C">
      <w:pPr>
        <w:widowControl w:val="0"/>
        <w:autoSpaceDE w:val="0"/>
        <w:autoSpaceDN w:val="0"/>
        <w:adjustRightInd w:val="0"/>
        <w:spacing w:after="0" w:line="240" w:lineRule="auto"/>
        <w:ind w:left="284" w:right="-20"/>
        <w:rPr>
          <w:rFonts w:cs="Calibri"/>
          <w:color w:val="000000"/>
        </w:rPr>
      </w:pPr>
      <w:r w:rsidRPr="002221B2">
        <w:rPr>
          <w:rFonts w:cs="Calibri"/>
          <w:b/>
          <w:bCs/>
          <w:position w:val="-1"/>
        </w:rPr>
        <w:t xml:space="preserve">If you have additional qualifications relevant to this section, please attach </w:t>
      </w:r>
      <w:r w:rsidR="009629B2">
        <w:rPr>
          <w:rFonts w:cs="Calibri"/>
          <w:b/>
          <w:bCs/>
          <w:position w:val="-1"/>
        </w:rPr>
        <w:t>a copy of your degree certificate and transcript</w:t>
      </w:r>
      <w:r w:rsidRPr="002221B2">
        <w:rPr>
          <w:rFonts w:cs="Calibri"/>
          <w:b/>
          <w:bCs/>
          <w:position w:val="-1"/>
        </w:rPr>
        <w:t xml:space="preserve"> to your application</w:t>
      </w:r>
      <w:r w:rsidR="00184717">
        <w:rPr>
          <w:rFonts w:cs="Calibri"/>
          <w:b/>
          <w:bCs/>
          <w:position w:val="-1"/>
        </w:rPr>
        <w:t xml:space="preserve"> of these additional qualifications</w:t>
      </w:r>
    </w:p>
    <w:p w14:paraId="019FB502" w14:textId="3D6FD5F5" w:rsidR="006E7C4C" w:rsidRDefault="006E7C4C" w:rsidP="0013335F">
      <w:pPr>
        <w:widowControl w:val="0"/>
        <w:tabs>
          <w:tab w:val="left" w:pos="3075"/>
        </w:tabs>
        <w:autoSpaceDE w:val="0"/>
        <w:autoSpaceDN w:val="0"/>
        <w:adjustRightInd w:val="0"/>
        <w:spacing w:before="4" w:after="0" w:line="240" w:lineRule="auto"/>
        <w:ind w:left="284" w:right="119"/>
        <w:rPr>
          <w:rFonts w:cs="Calibri"/>
          <w:color w:val="000000"/>
        </w:rPr>
        <w:sectPr w:rsidR="006E7C4C" w:rsidSect="00D47671">
          <w:headerReference w:type="even" r:id="rId12"/>
          <w:headerReference w:type="default" r:id="rId13"/>
          <w:footerReference w:type="default" r:id="rId14"/>
          <w:headerReference w:type="first" r:id="rId15"/>
          <w:type w:val="continuous"/>
          <w:pgSz w:w="11920" w:h="16840"/>
          <w:pgMar w:top="1985" w:right="940" w:bottom="90" w:left="900" w:header="288" w:footer="0" w:gutter="0"/>
          <w:cols w:space="720" w:equalWidth="0">
            <w:col w:w="10080"/>
          </w:cols>
          <w:noEndnote/>
          <w:titlePg/>
          <w:docGrid w:linePitch="299"/>
        </w:sectPr>
      </w:pPr>
    </w:p>
    <w:p w14:paraId="07CB867C" w14:textId="34C22323" w:rsidR="0013335F" w:rsidRPr="00BE5A24" w:rsidRDefault="0013335F" w:rsidP="0013335F">
      <w:pPr>
        <w:widowControl w:val="0"/>
        <w:tabs>
          <w:tab w:val="left" w:pos="3075"/>
        </w:tabs>
        <w:autoSpaceDE w:val="0"/>
        <w:autoSpaceDN w:val="0"/>
        <w:adjustRightInd w:val="0"/>
        <w:spacing w:before="4" w:after="0" w:line="240" w:lineRule="auto"/>
        <w:ind w:left="284" w:right="119"/>
        <w:rPr>
          <w:rFonts w:cs="Calibri"/>
          <w:color w:val="000000"/>
        </w:rPr>
      </w:pPr>
    </w:p>
    <w:p w14:paraId="161C8668" w14:textId="57ACECB6" w:rsidR="00D67CE8" w:rsidRDefault="006E7C4C" w:rsidP="00C66862">
      <w:pPr>
        <w:widowControl w:val="0"/>
        <w:autoSpaceDE w:val="0"/>
        <w:autoSpaceDN w:val="0"/>
        <w:adjustRightInd w:val="0"/>
        <w:spacing w:before="4" w:after="0" w:line="260" w:lineRule="atLeast"/>
        <w:ind w:left="284" w:right="119"/>
        <w:rPr>
          <w:rFonts w:cs="Calibri"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6" behindDoc="1" locked="0" layoutInCell="0" allowOverlap="1" wp14:anchorId="6531AB59" wp14:editId="39670EF9">
                <wp:simplePos x="0" y="0"/>
                <wp:positionH relativeFrom="page">
                  <wp:align>center</wp:align>
                </wp:positionH>
                <wp:positionV relativeFrom="paragraph">
                  <wp:posOffset>63500</wp:posOffset>
                </wp:positionV>
                <wp:extent cx="8305800" cy="374650"/>
                <wp:effectExtent l="76200" t="57150" r="76200" b="101600"/>
                <wp:wrapSquare wrapText="bothSides"/>
                <wp:docPr id="10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305800" cy="374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381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2E8E3FF7" w14:textId="36D59A1E" w:rsidR="007402C8" w:rsidRPr="00D47671" w:rsidRDefault="007402C8" w:rsidP="008C291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="Calibri"/>
                                <w:b/>
                                <w:bCs/>
                                <w:w w:val="99"/>
                                <w:sz w:val="28"/>
                                <w:szCs w:val="28"/>
                              </w:rPr>
                            </w:pPr>
                            <w:r w:rsidRPr="00D47671">
                              <w:rPr>
                                <w:rFonts w:cs="Calibri"/>
                                <w:b/>
                                <w:bCs/>
                                <w:w w:val="99"/>
                                <w:sz w:val="28"/>
                                <w:szCs w:val="28"/>
                              </w:rPr>
                              <w:t xml:space="preserve">5. </w:t>
                            </w:r>
                            <w:r w:rsidR="001404B3">
                              <w:rPr>
                                <w:rFonts w:cs="Calibri"/>
                                <w:b/>
                                <w:bCs/>
                                <w:w w:val="99"/>
                                <w:sz w:val="28"/>
                                <w:szCs w:val="28"/>
                              </w:rPr>
                              <w:t xml:space="preserve">Social work practice </w:t>
                            </w:r>
                            <w:r>
                              <w:rPr>
                                <w:rFonts w:cs="Calibri"/>
                                <w:b/>
                                <w:bCs/>
                                <w:w w:val="99"/>
                                <w:sz w:val="28"/>
                                <w:szCs w:val="28"/>
                              </w:rPr>
                              <w:t>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31AB59" id="Rectangle 11" o:spid="_x0000_s1038" style="position:absolute;left:0;text-align:left;margin-left:0;margin-top:5pt;width:654pt;height:29.5pt;z-index:-25165822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" o:allowincell="f" fillcolor="#b6dde8 [1304]" strokecolor="window" strokeweight="3pt">
                <v:shadow on="t" color="black" opacity="24903f" origin=",.5" offset="0,.55556mm"/>
                <v:path arrowok="t"/>
                <v:textbox>
                  <w:txbxContent>
                    <w:p w14:paraId="2E8E3FF7" w14:textId="36D59A1E" w:rsidR="007402C8" w:rsidRPr="00D47671" w:rsidRDefault="007402C8" w:rsidP="008C291B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="Calibri"/>
                          <w:b/>
                          <w:bCs/>
                          <w:w w:val="99"/>
                          <w:sz w:val="28"/>
                          <w:szCs w:val="28"/>
                        </w:rPr>
                      </w:pPr>
                      <w:r w:rsidRPr="00D47671">
                        <w:rPr>
                          <w:rFonts w:cs="Calibri"/>
                          <w:b/>
                          <w:bCs/>
                          <w:w w:val="99"/>
                          <w:sz w:val="28"/>
                          <w:szCs w:val="28"/>
                        </w:rPr>
                        <w:t xml:space="preserve">5. </w:t>
                      </w:r>
                      <w:r w:rsidR="001404B3">
                        <w:rPr>
                          <w:rFonts w:cs="Calibri"/>
                          <w:b/>
                          <w:bCs/>
                          <w:w w:val="99"/>
                          <w:sz w:val="28"/>
                          <w:szCs w:val="28"/>
                        </w:rPr>
                        <w:t xml:space="preserve">Social work practice </w:t>
                      </w:r>
                      <w:r>
                        <w:rPr>
                          <w:rFonts w:cs="Calibri"/>
                          <w:b/>
                          <w:bCs/>
                          <w:w w:val="99"/>
                          <w:sz w:val="28"/>
                          <w:szCs w:val="28"/>
                        </w:rPr>
                        <w:t>history</w:t>
                      </w:r>
                    </w:p>
                  </w:txbxContent>
                </v:textbox>
                <w10:wrap type="square" anchorx="page"/>
              </v:rect>
            </w:pict>
          </mc:Fallback>
        </mc:AlternateContent>
      </w:r>
    </w:p>
    <w:p w14:paraId="0D3B8881" w14:textId="1F6F9C7E" w:rsidR="00D67CE8" w:rsidRDefault="00D67CE8" w:rsidP="00C66862">
      <w:pPr>
        <w:widowControl w:val="0"/>
        <w:autoSpaceDE w:val="0"/>
        <w:autoSpaceDN w:val="0"/>
        <w:adjustRightInd w:val="0"/>
        <w:spacing w:before="4" w:after="0" w:line="260" w:lineRule="atLeast"/>
        <w:ind w:left="284" w:right="119"/>
        <w:rPr>
          <w:rFonts w:cs="Calibri"/>
          <w:color w:val="000000"/>
        </w:rPr>
      </w:pPr>
    </w:p>
    <w:p w14:paraId="07575CAB" w14:textId="4C62A576" w:rsidR="00D67CE8" w:rsidRDefault="00D67CE8" w:rsidP="00C66862">
      <w:pPr>
        <w:widowControl w:val="0"/>
        <w:autoSpaceDE w:val="0"/>
        <w:autoSpaceDN w:val="0"/>
        <w:adjustRightInd w:val="0"/>
        <w:spacing w:before="4" w:after="0" w:line="260" w:lineRule="atLeast"/>
        <w:ind w:left="284" w:right="119"/>
        <w:rPr>
          <w:rFonts w:cs="Calibri"/>
          <w:color w:val="000000"/>
        </w:rPr>
      </w:pPr>
    </w:p>
    <w:p w14:paraId="0E07CC37" w14:textId="13CE5DF0" w:rsidR="00D67CE8" w:rsidRDefault="00D67CE8" w:rsidP="000B1D69">
      <w:pPr>
        <w:widowControl w:val="0"/>
        <w:tabs>
          <w:tab w:val="left" w:pos="1418"/>
        </w:tabs>
        <w:autoSpaceDE w:val="0"/>
        <w:autoSpaceDN w:val="0"/>
        <w:adjustRightInd w:val="0"/>
        <w:spacing w:before="4" w:after="0" w:line="260" w:lineRule="atLeast"/>
        <w:ind w:left="1276" w:right="119"/>
        <w:rPr>
          <w:rFonts w:cs="Calibri"/>
          <w:color w:val="000000"/>
        </w:rPr>
      </w:pPr>
    </w:p>
    <w:tbl>
      <w:tblPr>
        <w:tblStyle w:val="TableGrid"/>
        <w:tblpPr w:leftFromText="181" w:rightFromText="181" w:vertAnchor="page" w:horzAnchor="page" w:tblpXSpec="center" w:tblpY="3766"/>
        <w:tblOverlap w:val="never"/>
        <w:tblW w:w="13178" w:type="dxa"/>
        <w:tblLook w:val="04A0" w:firstRow="1" w:lastRow="0" w:firstColumn="1" w:lastColumn="0" w:noHBand="0" w:noVBand="1"/>
      </w:tblPr>
      <w:tblGrid>
        <w:gridCol w:w="3256"/>
        <w:gridCol w:w="4536"/>
        <w:gridCol w:w="5386"/>
      </w:tblGrid>
      <w:tr w:rsidR="00B146C5" w14:paraId="4D6DB517" w14:textId="77777777" w:rsidTr="00B146C5">
        <w:trPr>
          <w:trHeight w:val="803"/>
        </w:trPr>
        <w:tc>
          <w:tcPr>
            <w:tcW w:w="3256" w:type="dxa"/>
          </w:tcPr>
          <w:p w14:paraId="249F636F" w14:textId="5DC20DCE" w:rsidR="00B146C5" w:rsidRPr="00B146C5" w:rsidRDefault="00B146C5" w:rsidP="00B146C5">
            <w:pPr>
              <w:widowControl w:val="0"/>
              <w:tabs>
                <w:tab w:val="left" w:pos="7365"/>
              </w:tabs>
              <w:autoSpaceDE w:val="0"/>
              <w:autoSpaceDN w:val="0"/>
              <w:adjustRightInd w:val="0"/>
              <w:spacing w:before="4" w:after="0" w:line="260" w:lineRule="atLeast"/>
              <w:ind w:right="119"/>
              <w:rPr>
                <w:rFonts w:cs="Calibri"/>
                <w:b/>
                <w:bCs/>
                <w:color w:val="000000"/>
              </w:rPr>
            </w:pPr>
            <w:r w:rsidRPr="00B146C5">
              <w:rPr>
                <w:rFonts w:cs="Calibri"/>
                <w:b/>
                <w:bCs/>
                <w:color w:val="000000"/>
              </w:rPr>
              <w:t>Time in role</w:t>
            </w:r>
          </w:p>
        </w:tc>
        <w:tc>
          <w:tcPr>
            <w:tcW w:w="4536" w:type="dxa"/>
          </w:tcPr>
          <w:p w14:paraId="11B6612F" w14:textId="7E29005A" w:rsidR="00B146C5" w:rsidRPr="00B146C5" w:rsidRDefault="00B146C5" w:rsidP="00B146C5">
            <w:pPr>
              <w:widowControl w:val="0"/>
              <w:tabs>
                <w:tab w:val="left" w:pos="7365"/>
              </w:tabs>
              <w:autoSpaceDE w:val="0"/>
              <w:autoSpaceDN w:val="0"/>
              <w:adjustRightInd w:val="0"/>
              <w:spacing w:before="4" w:after="0" w:line="260" w:lineRule="atLeast"/>
              <w:ind w:right="119"/>
              <w:rPr>
                <w:rFonts w:cs="Calibri"/>
                <w:b/>
                <w:bCs/>
                <w:color w:val="000000"/>
              </w:rPr>
            </w:pPr>
            <w:r w:rsidRPr="00B146C5">
              <w:rPr>
                <w:rFonts w:cs="Calibri"/>
                <w:b/>
                <w:bCs/>
                <w:color w:val="000000"/>
              </w:rPr>
              <w:t>Position title</w:t>
            </w:r>
            <w:r w:rsidR="003869A8">
              <w:rPr>
                <w:rFonts w:cs="Calibri"/>
                <w:b/>
                <w:bCs/>
                <w:color w:val="000000"/>
              </w:rPr>
              <w:t xml:space="preserve">, </w:t>
            </w:r>
            <w:r w:rsidR="001404B3">
              <w:rPr>
                <w:rFonts w:cs="Calibri"/>
                <w:b/>
                <w:bCs/>
                <w:color w:val="000000"/>
              </w:rPr>
              <w:t>employer,</w:t>
            </w:r>
            <w:r w:rsidR="003869A8">
              <w:rPr>
                <w:rFonts w:cs="Calibri"/>
                <w:b/>
                <w:bCs/>
                <w:color w:val="000000"/>
              </w:rPr>
              <w:t xml:space="preserve"> and </w:t>
            </w:r>
            <w:r w:rsidRPr="00B146C5">
              <w:rPr>
                <w:rFonts w:cs="Calibri"/>
                <w:b/>
                <w:bCs/>
                <w:color w:val="000000"/>
              </w:rPr>
              <w:t>location</w:t>
            </w:r>
          </w:p>
        </w:tc>
        <w:tc>
          <w:tcPr>
            <w:tcW w:w="5386" w:type="dxa"/>
          </w:tcPr>
          <w:p w14:paraId="1CBB02F8" w14:textId="77777777" w:rsidR="00B146C5" w:rsidRPr="00B146C5" w:rsidRDefault="00B146C5" w:rsidP="00B146C5">
            <w:pPr>
              <w:widowControl w:val="0"/>
              <w:tabs>
                <w:tab w:val="left" w:pos="7365"/>
              </w:tabs>
              <w:autoSpaceDE w:val="0"/>
              <w:autoSpaceDN w:val="0"/>
              <w:adjustRightInd w:val="0"/>
              <w:spacing w:before="4" w:after="0" w:line="260" w:lineRule="atLeast"/>
              <w:ind w:right="119"/>
              <w:rPr>
                <w:rFonts w:cs="Calibri"/>
                <w:b/>
                <w:bCs/>
                <w:color w:val="000000"/>
              </w:rPr>
            </w:pPr>
            <w:r w:rsidRPr="00B146C5">
              <w:rPr>
                <w:rFonts w:cs="Calibri"/>
                <w:b/>
                <w:bCs/>
                <w:color w:val="000000"/>
              </w:rPr>
              <w:t>Tasks and responsibilities. Please also indicate whether you received professional supervision as part of each role</w:t>
            </w:r>
          </w:p>
        </w:tc>
      </w:tr>
      <w:tr w:rsidR="00B146C5" w14:paraId="0D944248" w14:textId="77777777" w:rsidTr="00B146C5">
        <w:trPr>
          <w:trHeight w:val="520"/>
        </w:trPr>
        <w:tc>
          <w:tcPr>
            <w:tcW w:w="3256" w:type="dxa"/>
          </w:tcPr>
          <w:p w14:paraId="04C91AC3" w14:textId="77777777" w:rsidR="00B146C5" w:rsidRDefault="00000000" w:rsidP="00B146C5">
            <w:pPr>
              <w:widowControl w:val="0"/>
              <w:tabs>
                <w:tab w:val="left" w:pos="915"/>
              </w:tabs>
              <w:autoSpaceDE w:val="0"/>
              <w:autoSpaceDN w:val="0"/>
              <w:adjustRightInd w:val="0"/>
              <w:spacing w:before="4" w:after="0" w:line="260" w:lineRule="atLeast"/>
              <w:ind w:right="119"/>
              <w:rPr>
                <w:rFonts w:cs="Calibri"/>
                <w:color w:val="000000"/>
              </w:rPr>
            </w:pPr>
            <w:sdt>
              <w:sdtPr>
                <w:rPr>
                  <w:rFonts w:cs="Calibri"/>
                  <w:color w:val="000000"/>
                </w:rPr>
                <w:id w:val="-832376510"/>
                <w:placeholder>
                  <w:docPart w:val="B268254E724A4AD79D602A6475CA95D2"/>
                </w:placeholder>
                <w:text/>
              </w:sdtPr>
              <w:sdtContent>
                <w:r w:rsidR="00B146C5" w:rsidRPr="007402C8">
                  <w:rPr>
                    <w:rFonts w:cs="Calibri"/>
                    <w:color w:val="BFBFBF" w:themeColor="background1" w:themeShade="BF"/>
                  </w:rPr>
                  <w:t>From</w:t>
                </w:r>
              </w:sdtContent>
            </w:sdt>
            <w:r w:rsidR="00B146C5">
              <w:rPr>
                <w:rFonts w:cs="Calibri"/>
                <w:color w:val="000000"/>
              </w:rPr>
              <w:tab/>
              <w:t xml:space="preserve">-       </w:t>
            </w:r>
            <w:sdt>
              <w:sdtPr>
                <w:rPr>
                  <w:rFonts w:cs="Calibri"/>
                  <w:color w:val="000000"/>
                </w:rPr>
                <w:id w:val="1945268764"/>
                <w:placeholder>
                  <w:docPart w:val="B268254E724A4AD79D602A6475CA95D2"/>
                </w:placeholder>
                <w:text/>
              </w:sdtPr>
              <w:sdtContent>
                <w:r w:rsidR="00B146C5" w:rsidRPr="007402C8">
                  <w:rPr>
                    <w:rFonts w:cs="Calibri"/>
                    <w:color w:val="BFBFBF" w:themeColor="background1" w:themeShade="BF"/>
                  </w:rPr>
                  <w:t>until</w:t>
                </w:r>
              </w:sdtContent>
            </w:sdt>
          </w:p>
        </w:tc>
        <w:sdt>
          <w:sdtPr>
            <w:rPr>
              <w:rFonts w:cs="Calibri"/>
              <w:color w:val="000000"/>
            </w:rPr>
            <w:id w:val="304362674"/>
            <w:placeholder>
              <w:docPart w:val="B268254E724A4AD79D602A6475CA95D2"/>
            </w:placeholder>
            <w:text/>
          </w:sdtPr>
          <w:sdtContent>
            <w:tc>
              <w:tcPr>
                <w:tcW w:w="4536" w:type="dxa"/>
              </w:tcPr>
              <w:p w14:paraId="3214516E" w14:textId="77777777" w:rsidR="00B146C5" w:rsidRDefault="00B146C5" w:rsidP="00B146C5">
                <w:pPr>
                  <w:widowControl w:val="0"/>
                  <w:tabs>
                    <w:tab w:val="left" w:pos="7365"/>
                  </w:tabs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  <w:sdt>
          <w:sdtPr>
            <w:rPr>
              <w:rFonts w:cs="Calibri"/>
              <w:color w:val="000000"/>
            </w:rPr>
            <w:id w:val="1820762889"/>
            <w:placeholder>
              <w:docPart w:val="4C2E3E62876B4009BAA8C283FECC3E24"/>
            </w:placeholder>
            <w:text/>
          </w:sdtPr>
          <w:sdtContent>
            <w:tc>
              <w:tcPr>
                <w:tcW w:w="5386" w:type="dxa"/>
              </w:tcPr>
              <w:p w14:paraId="5084B157" w14:textId="77777777" w:rsidR="00B146C5" w:rsidRDefault="00B146C5" w:rsidP="00B146C5">
                <w:pPr>
                  <w:widowControl w:val="0"/>
                  <w:tabs>
                    <w:tab w:val="left" w:pos="7365"/>
                  </w:tabs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</w:tr>
      <w:tr w:rsidR="00B146C5" w14:paraId="7695F396" w14:textId="77777777" w:rsidTr="00B146C5">
        <w:trPr>
          <w:trHeight w:val="535"/>
        </w:trPr>
        <w:tc>
          <w:tcPr>
            <w:tcW w:w="3256" w:type="dxa"/>
          </w:tcPr>
          <w:p w14:paraId="0BBF784F" w14:textId="77777777" w:rsidR="00B146C5" w:rsidRDefault="00000000" w:rsidP="00B146C5">
            <w:pPr>
              <w:widowControl w:val="0"/>
              <w:tabs>
                <w:tab w:val="left" w:pos="915"/>
              </w:tabs>
              <w:autoSpaceDE w:val="0"/>
              <w:autoSpaceDN w:val="0"/>
              <w:adjustRightInd w:val="0"/>
              <w:spacing w:before="4" w:after="0" w:line="260" w:lineRule="atLeast"/>
              <w:ind w:right="119"/>
              <w:rPr>
                <w:rFonts w:cs="Calibri"/>
                <w:color w:val="000000"/>
              </w:rPr>
            </w:pPr>
            <w:sdt>
              <w:sdtPr>
                <w:rPr>
                  <w:rFonts w:cs="Calibri"/>
                  <w:color w:val="000000"/>
                </w:rPr>
                <w:id w:val="-1965411952"/>
                <w:placeholder>
                  <w:docPart w:val="B087882B265445C5AAB51240B3DFE59B"/>
                </w:placeholder>
                <w:text/>
              </w:sdtPr>
              <w:sdtContent>
                <w:r w:rsidR="00B146C5" w:rsidRPr="007402C8">
                  <w:rPr>
                    <w:rFonts w:cs="Calibri"/>
                    <w:color w:val="BFBFBF" w:themeColor="background1" w:themeShade="BF"/>
                  </w:rPr>
                  <w:t>From</w:t>
                </w:r>
              </w:sdtContent>
            </w:sdt>
            <w:r w:rsidR="00B146C5">
              <w:rPr>
                <w:rFonts w:cs="Calibri"/>
                <w:color w:val="000000"/>
              </w:rPr>
              <w:tab/>
              <w:t xml:space="preserve">-       </w:t>
            </w:r>
            <w:sdt>
              <w:sdtPr>
                <w:rPr>
                  <w:rFonts w:cs="Calibri"/>
                  <w:color w:val="000000"/>
                </w:rPr>
                <w:id w:val="-1908225750"/>
                <w:placeholder>
                  <w:docPart w:val="8B1ABCB989B54E6B983B251498083DA5"/>
                </w:placeholder>
                <w:text/>
              </w:sdtPr>
              <w:sdtContent>
                <w:r w:rsidR="00B146C5" w:rsidRPr="007402C8">
                  <w:rPr>
                    <w:rFonts w:cs="Calibri"/>
                    <w:color w:val="BFBFBF" w:themeColor="background1" w:themeShade="BF"/>
                  </w:rPr>
                  <w:t>until</w:t>
                </w:r>
              </w:sdtContent>
            </w:sdt>
          </w:p>
        </w:tc>
        <w:sdt>
          <w:sdtPr>
            <w:rPr>
              <w:rFonts w:cs="Calibri"/>
              <w:color w:val="000000"/>
            </w:rPr>
            <w:id w:val="2042011860"/>
            <w:placeholder>
              <w:docPart w:val="D2DA2C548FE14C7483E6DB45885CF80C"/>
            </w:placeholder>
            <w:text/>
          </w:sdtPr>
          <w:sdtContent>
            <w:tc>
              <w:tcPr>
                <w:tcW w:w="4536" w:type="dxa"/>
              </w:tcPr>
              <w:p w14:paraId="4B77325C" w14:textId="77777777" w:rsidR="00B146C5" w:rsidRDefault="00B146C5" w:rsidP="00B146C5">
                <w:pPr>
                  <w:widowControl w:val="0"/>
                  <w:tabs>
                    <w:tab w:val="left" w:pos="7365"/>
                  </w:tabs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  <w:sdt>
          <w:sdtPr>
            <w:rPr>
              <w:rFonts w:cs="Calibri"/>
              <w:color w:val="000000"/>
            </w:rPr>
            <w:id w:val="334192802"/>
            <w:placeholder>
              <w:docPart w:val="5D685EA3BDE84094A2D26C5E73448E08"/>
            </w:placeholder>
            <w:text/>
          </w:sdtPr>
          <w:sdtContent>
            <w:tc>
              <w:tcPr>
                <w:tcW w:w="5386" w:type="dxa"/>
              </w:tcPr>
              <w:p w14:paraId="36D3CE16" w14:textId="77777777" w:rsidR="00B146C5" w:rsidRDefault="00B146C5" w:rsidP="00B146C5">
                <w:pPr>
                  <w:widowControl w:val="0"/>
                  <w:tabs>
                    <w:tab w:val="left" w:pos="7365"/>
                  </w:tabs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</w:tr>
      <w:tr w:rsidR="00B146C5" w14:paraId="4D1FEFDF" w14:textId="77777777" w:rsidTr="00B146C5">
        <w:trPr>
          <w:trHeight w:val="535"/>
        </w:trPr>
        <w:tc>
          <w:tcPr>
            <w:tcW w:w="3256" w:type="dxa"/>
          </w:tcPr>
          <w:p w14:paraId="71AEBA46" w14:textId="77777777" w:rsidR="00B146C5" w:rsidRDefault="00000000" w:rsidP="00B146C5">
            <w:pPr>
              <w:widowControl w:val="0"/>
              <w:tabs>
                <w:tab w:val="left" w:pos="960"/>
              </w:tabs>
              <w:autoSpaceDE w:val="0"/>
              <w:autoSpaceDN w:val="0"/>
              <w:adjustRightInd w:val="0"/>
              <w:spacing w:before="4" w:after="0" w:line="260" w:lineRule="atLeast"/>
              <w:ind w:right="119"/>
              <w:rPr>
                <w:rFonts w:cs="Calibri"/>
                <w:color w:val="000000"/>
              </w:rPr>
            </w:pPr>
            <w:sdt>
              <w:sdtPr>
                <w:rPr>
                  <w:rFonts w:cs="Calibri"/>
                  <w:color w:val="000000"/>
                </w:rPr>
                <w:id w:val="-1815790342"/>
                <w:placeholder>
                  <w:docPart w:val="F3EC5A1963B74725BA51C9ECB499EC62"/>
                </w:placeholder>
                <w:text/>
              </w:sdtPr>
              <w:sdtContent>
                <w:r w:rsidR="00B146C5" w:rsidRPr="007402C8">
                  <w:rPr>
                    <w:rFonts w:cs="Calibri"/>
                    <w:color w:val="BFBFBF" w:themeColor="background1" w:themeShade="BF"/>
                  </w:rPr>
                  <w:t>From</w:t>
                </w:r>
              </w:sdtContent>
            </w:sdt>
            <w:r w:rsidR="00B146C5">
              <w:rPr>
                <w:rFonts w:cs="Calibri"/>
                <w:color w:val="000000"/>
              </w:rPr>
              <w:t xml:space="preserve">         -       </w:t>
            </w:r>
            <w:sdt>
              <w:sdtPr>
                <w:rPr>
                  <w:rFonts w:cs="Calibri"/>
                  <w:color w:val="000000"/>
                </w:rPr>
                <w:id w:val="-1565870997"/>
                <w:placeholder>
                  <w:docPart w:val="66ABF9E3BB56463BB7639C813E393770"/>
                </w:placeholder>
                <w:text/>
              </w:sdtPr>
              <w:sdtContent>
                <w:r w:rsidR="00B146C5" w:rsidRPr="007402C8">
                  <w:rPr>
                    <w:rFonts w:cs="Calibri"/>
                    <w:color w:val="BFBFBF" w:themeColor="background1" w:themeShade="BF"/>
                  </w:rPr>
                  <w:t>until</w:t>
                </w:r>
              </w:sdtContent>
            </w:sdt>
          </w:p>
        </w:tc>
        <w:sdt>
          <w:sdtPr>
            <w:rPr>
              <w:rFonts w:cs="Calibri"/>
              <w:color w:val="000000"/>
            </w:rPr>
            <w:id w:val="1526053217"/>
            <w:placeholder>
              <w:docPart w:val="80ED25E7480844F787BF3822C494276E"/>
            </w:placeholder>
            <w:text/>
          </w:sdtPr>
          <w:sdtContent>
            <w:tc>
              <w:tcPr>
                <w:tcW w:w="4536" w:type="dxa"/>
              </w:tcPr>
              <w:p w14:paraId="572D0823" w14:textId="77777777" w:rsidR="00B146C5" w:rsidRDefault="00B146C5" w:rsidP="00B146C5">
                <w:pPr>
                  <w:widowControl w:val="0"/>
                  <w:tabs>
                    <w:tab w:val="left" w:pos="7365"/>
                  </w:tabs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  <w:sdt>
          <w:sdtPr>
            <w:rPr>
              <w:rFonts w:cs="Calibri"/>
              <w:color w:val="000000"/>
            </w:rPr>
            <w:id w:val="-135259562"/>
            <w:placeholder>
              <w:docPart w:val="A1DBD8A6E0C742B0B304503BA4EBAE22"/>
            </w:placeholder>
            <w:text/>
          </w:sdtPr>
          <w:sdtContent>
            <w:tc>
              <w:tcPr>
                <w:tcW w:w="5386" w:type="dxa"/>
              </w:tcPr>
              <w:p w14:paraId="759E1887" w14:textId="77777777" w:rsidR="00B146C5" w:rsidRDefault="00B146C5" w:rsidP="00B146C5">
                <w:pPr>
                  <w:widowControl w:val="0"/>
                  <w:tabs>
                    <w:tab w:val="left" w:pos="7365"/>
                  </w:tabs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</w:tr>
      <w:tr w:rsidR="00B146C5" w14:paraId="3DFB02EF" w14:textId="77777777" w:rsidTr="00B146C5">
        <w:trPr>
          <w:trHeight w:val="535"/>
        </w:trPr>
        <w:tc>
          <w:tcPr>
            <w:tcW w:w="3256" w:type="dxa"/>
          </w:tcPr>
          <w:p w14:paraId="5D422F87" w14:textId="77777777" w:rsidR="00B146C5" w:rsidRDefault="00000000" w:rsidP="00B146C5">
            <w:pPr>
              <w:widowControl w:val="0"/>
              <w:tabs>
                <w:tab w:val="left" w:pos="900"/>
              </w:tabs>
              <w:autoSpaceDE w:val="0"/>
              <w:autoSpaceDN w:val="0"/>
              <w:adjustRightInd w:val="0"/>
              <w:spacing w:before="4" w:after="0" w:line="260" w:lineRule="atLeast"/>
              <w:ind w:right="119"/>
              <w:rPr>
                <w:rFonts w:cs="Calibri"/>
                <w:color w:val="000000"/>
              </w:rPr>
            </w:pPr>
            <w:sdt>
              <w:sdtPr>
                <w:rPr>
                  <w:rFonts w:cs="Calibri"/>
                  <w:color w:val="000000"/>
                </w:rPr>
                <w:id w:val="246165010"/>
                <w:placeholder>
                  <w:docPart w:val="39A307F5C3DC46D4B8854507C9802662"/>
                </w:placeholder>
                <w:text/>
              </w:sdtPr>
              <w:sdtContent>
                <w:r w:rsidR="00B146C5" w:rsidRPr="007402C8">
                  <w:rPr>
                    <w:rFonts w:cs="Calibri"/>
                    <w:color w:val="BFBFBF" w:themeColor="background1" w:themeShade="BF"/>
                  </w:rPr>
                  <w:t>From</w:t>
                </w:r>
              </w:sdtContent>
            </w:sdt>
            <w:r w:rsidR="00B146C5">
              <w:rPr>
                <w:rFonts w:cs="Calibri"/>
                <w:color w:val="000000"/>
              </w:rPr>
              <w:tab/>
              <w:t xml:space="preserve">-       </w:t>
            </w:r>
            <w:sdt>
              <w:sdtPr>
                <w:rPr>
                  <w:rFonts w:cs="Calibri"/>
                  <w:color w:val="000000"/>
                </w:rPr>
                <w:id w:val="-2110645971"/>
                <w:placeholder>
                  <w:docPart w:val="B81CC6904FE94A8394CA5DE7FE482DB9"/>
                </w:placeholder>
                <w:text/>
              </w:sdtPr>
              <w:sdtContent>
                <w:r w:rsidR="00B146C5" w:rsidRPr="007402C8">
                  <w:rPr>
                    <w:rFonts w:cs="Calibri"/>
                    <w:color w:val="BFBFBF" w:themeColor="background1" w:themeShade="BF"/>
                  </w:rPr>
                  <w:t>until</w:t>
                </w:r>
              </w:sdtContent>
            </w:sdt>
          </w:p>
        </w:tc>
        <w:sdt>
          <w:sdtPr>
            <w:rPr>
              <w:rFonts w:cs="Calibri"/>
              <w:color w:val="000000"/>
            </w:rPr>
            <w:id w:val="-434286153"/>
            <w:placeholder>
              <w:docPart w:val="13170C48C64F4C94B9ACF5F4BD10D9E5"/>
            </w:placeholder>
            <w:text/>
          </w:sdtPr>
          <w:sdtContent>
            <w:tc>
              <w:tcPr>
                <w:tcW w:w="4536" w:type="dxa"/>
              </w:tcPr>
              <w:p w14:paraId="4F262F00" w14:textId="77777777" w:rsidR="00B146C5" w:rsidRDefault="00B146C5" w:rsidP="00B146C5">
                <w:pPr>
                  <w:widowControl w:val="0"/>
                  <w:tabs>
                    <w:tab w:val="left" w:pos="7365"/>
                  </w:tabs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  <w:sdt>
          <w:sdtPr>
            <w:rPr>
              <w:rFonts w:cs="Calibri"/>
              <w:color w:val="000000"/>
            </w:rPr>
            <w:id w:val="1262875334"/>
            <w:placeholder>
              <w:docPart w:val="FFF11A3942D0493A9BCD169CB2EF0FE2"/>
            </w:placeholder>
            <w:text/>
          </w:sdtPr>
          <w:sdtContent>
            <w:tc>
              <w:tcPr>
                <w:tcW w:w="5386" w:type="dxa"/>
              </w:tcPr>
              <w:p w14:paraId="06E5EE7E" w14:textId="77777777" w:rsidR="00B146C5" w:rsidRDefault="00B146C5" w:rsidP="00B146C5">
                <w:pPr>
                  <w:widowControl w:val="0"/>
                  <w:tabs>
                    <w:tab w:val="left" w:pos="7365"/>
                  </w:tabs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</w:tr>
      <w:tr w:rsidR="00B146C5" w14:paraId="6411DBFD" w14:textId="77777777" w:rsidTr="00B146C5">
        <w:trPr>
          <w:trHeight w:val="520"/>
        </w:trPr>
        <w:tc>
          <w:tcPr>
            <w:tcW w:w="3256" w:type="dxa"/>
          </w:tcPr>
          <w:p w14:paraId="61AC5646" w14:textId="77777777" w:rsidR="00B146C5" w:rsidRDefault="00000000" w:rsidP="00B146C5">
            <w:pPr>
              <w:widowControl w:val="0"/>
              <w:tabs>
                <w:tab w:val="left" w:pos="930"/>
              </w:tabs>
              <w:autoSpaceDE w:val="0"/>
              <w:autoSpaceDN w:val="0"/>
              <w:adjustRightInd w:val="0"/>
              <w:spacing w:before="4" w:after="0" w:line="260" w:lineRule="atLeast"/>
              <w:ind w:right="119"/>
              <w:rPr>
                <w:rFonts w:cs="Calibri"/>
                <w:color w:val="000000"/>
              </w:rPr>
            </w:pPr>
            <w:sdt>
              <w:sdtPr>
                <w:rPr>
                  <w:rFonts w:cs="Calibri"/>
                  <w:color w:val="000000"/>
                </w:rPr>
                <w:id w:val="1163974776"/>
                <w:placeholder>
                  <w:docPart w:val="857D4BCBF0734777B49D27FEFCE31760"/>
                </w:placeholder>
                <w:text/>
              </w:sdtPr>
              <w:sdtContent>
                <w:r w:rsidR="00B146C5" w:rsidRPr="007402C8">
                  <w:rPr>
                    <w:rFonts w:cs="Calibri"/>
                    <w:color w:val="BFBFBF" w:themeColor="background1" w:themeShade="BF"/>
                  </w:rPr>
                  <w:t>From</w:t>
                </w:r>
              </w:sdtContent>
            </w:sdt>
            <w:r w:rsidR="00B146C5">
              <w:rPr>
                <w:rFonts w:cs="Calibri"/>
                <w:color w:val="000000"/>
              </w:rPr>
              <w:tab/>
              <w:t xml:space="preserve">-       </w:t>
            </w:r>
            <w:sdt>
              <w:sdtPr>
                <w:rPr>
                  <w:rFonts w:cs="Calibri"/>
                  <w:color w:val="000000"/>
                </w:rPr>
                <w:id w:val="-1639189437"/>
                <w:placeholder>
                  <w:docPart w:val="41F603E0DE914BAC8FBE25F1F886AF72"/>
                </w:placeholder>
                <w:text/>
              </w:sdtPr>
              <w:sdtContent>
                <w:r w:rsidR="00B146C5" w:rsidRPr="007402C8">
                  <w:rPr>
                    <w:rFonts w:cs="Calibri"/>
                    <w:color w:val="BFBFBF" w:themeColor="background1" w:themeShade="BF"/>
                  </w:rPr>
                  <w:t>until</w:t>
                </w:r>
              </w:sdtContent>
            </w:sdt>
          </w:p>
        </w:tc>
        <w:sdt>
          <w:sdtPr>
            <w:rPr>
              <w:rFonts w:cs="Calibri"/>
              <w:color w:val="000000"/>
            </w:rPr>
            <w:id w:val="1265878477"/>
            <w:placeholder>
              <w:docPart w:val="65412AB5019A4FCDA70C08BE4FB818C1"/>
            </w:placeholder>
            <w:text/>
          </w:sdtPr>
          <w:sdtContent>
            <w:tc>
              <w:tcPr>
                <w:tcW w:w="4536" w:type="dxa"/>
              </w:tcPr>
              <w:p w14:paraId="2B76B843" w14:textId="77777777" w:rsidR="00B146C5" w:rsidRDefault="00B146C5" w:rsidP="00B146C5">
                <w:pPr>
                  <w:widowControl w:val="0"/>
                  <w:tabs>
                    <w:tab w:val="left" w:pos="7365"/>
                  </w:tabs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  <w:sdt>
          <w:sdtPr>
            <w:rPr>
              <w:rFonts w:cs="Calibri"/>
              <w:color w:val="000000"/>
            </w:rPr>
            <w:id w:val="-2033946646"/>
            <w:placeholder>
              <w:docPart w:val="30BD6B1488DB41B1BBADC47D363809FC"/>
            </w:placeholder>
            <w:text/>
          </w:sdtPr>
          <w:sdtContent>
            <w:tc>
              <w:tcPr>
                <w:tcW w:w="5386" w:type="dxa"/>
              </w:tcPr>
              <w:p w14:paraId="0487AD59" w14:textId="77777777" w:rsidR="00B146C5" w:rsidRDefault="00B146C5" w:rsidP="00B146C5">
                <w:pPr>
                  <w:widowControl w:val="0"/>
                  <w:tabs>
                    <w:tab w:val="left" w:pos="7365"/>
                  </w:tabs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</w:tr>
      <w:tr w:rsidR="00B146C5" w14:paraId="5363341D" w14:textId="77777777" w:rsidTr="00B146C5">
        <w:trPr>
          <w:trHeight w:val="535"/>
        </w:trPr>
        <w:tc>
          <w:tcPr>
            <w:tcW w:w="3256" w:type="dxa"/>
          </w:tcPr>
          <w:p w14:paraId="1C315CA4" w14:textId="77777777" w:rsidR="00B146C5" w:rsidRDefault="00000000" w:rsidP="00B146C5">
            <w:pPr>
              <w:widowControl w:val="0"/>
              <w:tabs>
                <w:tab w:val="left" w:pos="915"/>
              </w:tabs>
              <w:autoSpaceDE w:val="0"/>
              <w:autoSpaceDN w:val="0"/>
              <w:adjustRightInd w:val="0"/>
              <w:spacing w:before="4" w:after="0" w:line="260" w:lineRule="atLeast"/>
              <w:ind w:right="119"/>
              <w:rPr>
                <w:rFonts w:cs="Calibri"/>
                <w:color w:val="000000"/>
              </w:rPr>
            </w:pPr>
            <w:sdt>
              <w:sdtPr>
                <w:rPr>
                  <w:rFonts w:cs="Calibri"/>
                  <w:color w:val="000000"/>
                </w:rPr>
                <w:id w:val="-546838345"/>
                <w:placeholder>
                  <w:docPart w:val="C59A1AC73E2C429FAD90F4A08975A3FD"/>
                </w:placeholder>
                <w:text/>
              </w:sdtPr>
              <w:sdtContent>
                <w:r w:rsidR="00B146C5" w:rsidRPr="007402C8">
                  <w:rPr>
                    <w:rFonts w:cs="Calibri"/>
                    <w:color w:val="BFBFBF" w:themeColor="background1" w:themeShade="BF"/>
                  </w:rPr>
                  <w:t>From</w:t>
                </w:r>
              </w:sdtContent>
            </w:sdt>
            <w:r w:rsidR="00B146C5">
              <w:rPr>
                <w:rFonts w:cs="Calibri"/>
                <w:color w:val="000000"/>
              </w:rPr>
              <w:tab/>
              <w:t xml:space="preserve">-       </w:t>
            </w:r>
            <w:sdt>
              <w:sdtPr>
                <w:rPr>
                  <w:rFonts w:cs="Calibri"/>
                  <w:color w:val="000000"/>
                </w:rPr>
                <w:id w:val="-1185976523"/>
                <w:placeholder>
                  <w:docPart w:val="C633D303D2DE40C18F5F840FDDC236AB"/>
                </w:placeholder>
                <w:text/>
              </w:sdtPr>
              <w:sdtContent>
                <w:r w:rsidR="00B146C5" w:rsidRPr="007402C8">
                  <w:rPr>
                    <w:rFonts w:cs="Calibri"/>
                    <w:color w:val="BFBFBF" w:themeColor="background1" w:themeShade="BF"/>
                  </w:rPr>
                  <w:t>until</w:t>
                </w:r>
              </w:sdtContent>
            </w:sdt>
          </w:p>
        </w:tc>
        <w:sdt>
          <w:sdtPr>
            <w:rPr>
              <w:rFonts w:cs="Calibri"/>
              <w:color w:val="000000"/>
            </w:rPr>
            <w:id w:val="1576863388"/>
            <w:placeholder>
              <w:docPart w:val="498D942A93684FBFA9E6FB298BB3CE47"/>
            </w:placeholder>
            <w:text/>
          </w:sdtPr>
          <w:sdtContent>
            <w:tc>
              <w:tcPr>
                <w:tcW w:w="4536" w:type="dxa"/>
              </w:tcPr>
              <w:p w14:paraId="2CBBD05A" w14:textId="77777777" w:rsidR="00B146C5" w:rsidRDefault="00B146C5" w:rsidP="00B146C5">
                <w:pPr>
                  <w:widowControl w:val="0"/>
                  <w:tabs>
                    <w:tab w:val="left" w:pos="7365"/>
                  </w:tabs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  <w:sdt>
          <w:sdtPr>
            <w:rPr>
              <w:rFonts w:cs="Calibri"/>
              <w:color w:val="000000"/>
            </w:rPr>
            <w:id w:val="-410860412"/>
            <w:placeholder>
              <w:docPart w:val="E63ED2EDB70E416DB8381E16472ECB50"/>
            </w:placeholder>
            <w:text/>
          </w:sdtPr>
          <w:sdtContent>
            <w:tc>
              <w:tcPr>
                <w:tcW w:w="5386" w:type="dxa"/>
              </w:tcPr>
              <w:p w14:paraId="3C34DF31" w14:textId="77777777" w:rsidR="00B146C5" w:rsidRDefault="00B146C5" w:rsidP="00B146C5">
                <w:pPr>
                  <w:widowControl w:val="0"/>
                  <w:tabs>
                    <w:tab w:val="left" w:pos="7365"/>
                  </w:tabs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</w:tr>
    </w:tbl>
    <w:p w14:paraId="22DCBA9F" w14:textId="6EF6886A" w:rsidR="000B1D69" w:rsidRDefault="00B146C5" w:rsidP="000B1D69">
      <w:pPr>
        <w:widowControl w:val="0"/>
        <w:tabs>
          <w:tab w:val="left" w:pos="1418"/>
        </w:tabs>
        <w:autoSpaceDE w:val="0"/>
        <w:autoSpaceDN w:val="0"/>
        <w:adjustRightInd w:val="0"/>
        <w:spacing w:before="4" w:after="0" w:line="260" w:lineRule="atLeast"/>
        <w:ind w:left="1276" w:right="119"/>
        <w:rPr>
          <w:rFonts w:cs="Calibri"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38F94219" wp14:editId="4D1AFB14">
                <wp:simplePos x="0" y="0"/>
                <wp:positionH relativeFrom="page">
                  <wp:align>center</wp:align>
                </wp:positionH>
                <wp:positionV relativeFrom="paragraph">
                  <wp:posOffset>65405</wp:posOffset>
                </wp:positionV>
                <wp:extent cx="8296275" cy="704850"/>
                <wp:effectExtent l="57150" t="38100" r="85725" b="9525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96275" cy="7048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C2CBEF" w14:textId="05FF7123" w:rsidR="000B1D69" w:rsidRPr="003869A8" w:rsidRDefault="000B1D69" w:rsidP="000B1D69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120" w:after="120" w:line="240" w:lineRule="auto"/>
                              <w:rPr>
                                <w:rFonts w:cs="Calibri"/>
                              </w:rPr>
                            </w:pPr>
                            <w:r w:rsidRPr="003869A8">
                              <w:rPr>
                                <w:rFonts w:cs="Calibri"/>
                              </w:rPr>
                              <w:t>This information helps us understand how your qualification/s can be applied in social work practice</w:t>
                            </w:r>
                            <w:r w:rsidR="00184717" w:rsidRPr="003869A8">
                              <w:rPr>
                                <w:rFonts w:cs="Calibri"/>
                              </w:rPr>
                              <w:t xml:space="preserve">. </w:t>
                            </w:r>
                            <w:r w:rsidRPr="003869A8">
                              <w:rPr>
                                <w:rFonts w:cs="Calibri"/>
                              </w:rPr>
                              <w:t>Please only include details on</w:t>
                            </w:r>
                            <w:r w:rsidR="00B146C5" w:rsidRPr="003869A8">
                              <w:rPr>
                                <w:rFonts w:cs="Calibri"/>
                              </w:rPr>
                              <w:t xml:space="preserve"> your</w:t>
                            </w:r>
                            <w:r w:rsidRPr="003869A8">
                              <w:rPr>
                                <w:rFonts w:cs="Calibri"/>
                              </w:rPr>
                              <w:t xml:space="preserve"> </w:t>
                            </w:r>
                            <w:r w:rsidRPr="003869A8">
                              <w:rPr>
                                <w:rFonts w:cs="Calibri"/>
                                <w:i/>
                                <w:iCs/>
                              </w:rPr>
                              <w:t>social work</w:t>
                            </w:r>
                            <w:r w:rsidRPr="003869A8">
                              <w:rPr>
                                <w:rFonts w:cs="Calibri"/>
                              </w:rPr>
                              <w:t xml:space="preserve"> roles</w:t>
                            </w:r>
                            <w:r w:rsidR="00184717" w:rsidRPr="003869A8">
                              <w:rPr>
                                <w:rFonts w:cs="Calibri"/>
                              </w:rPr>
                              <w:t xml:space="preserve"> that you have held since you completed the qualification listed in Secti</w:t>
                            </w:r>
                            <w:r w:rsidR="003869A8">
                              <w:rPr>
                                <w:rFonts w:cs="Calibri"/>
                              </w:rPr>
                              <w:t>o</w:t>
                            </w:r>
                            <w:r w:rsidR="00184717" w:rsidRPr="003869A8">
                              <w:rPr>
                                <w:rFonts w:cs="Calibri"/>
                              </w:rPr>
                              <w:t>n</w:t>
                            </w:r>
                            <w:r w:rsidR="001404B3">
                              <w:rPr>
                                <w:rFonts w:cs="Calibri"/>
                              </w:rPr>
                              <w:t xml:space="preserve"> </w:t>
                            </w:r>
                            <w:r w:rsidR="00184717" w:rsidRPr="003869A8">
                              <w:rPr>
                                <w:rFonts w:cs="Calibri"/>
                              </w:rPr>
                              <w:t>2</w:t>
                            </w:r>
                            <w:r w:rsidRPr="003869A8">
                              <w:rPr>
                                <w:rFonts w:cs="Calibri"/>
                              </w:rPr>
                              <w:t>.</w:t>
                            </w:r>
                          </w:p>
                          <w:p w14:paraId="2B168982" w14:textId="77777777" w:rsidR="000B1D69" w:rsidRDefault="000B1D69" w:rsidP="000B1D69">
                            <w:pPr>
                              <w:ind w:right="209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F94219" id="_x0000_s1039" type="#_x0000_t202" style="position:absolute;left:0;text-align:left;margin-left:0;margin-top:5.15pt;width:653.25pt;height:55.5pt;z-index:251658257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6BC2CBEF" w14:textId="05FF7123" w:rsidR="000B1D69" w:rsidRPr="003869A8" w:rsidRDefault="000B1D69" w:rsidP="000B1D69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120" w:after="120" w:line="240" w:lineRule="auto"/>
                        <w:rPr>
                          <w:rFonts w:cs="Calibri"/>
                        </w:rPr>
                      </w:pPr>
                      <w:r w:rsidRPr="003869A8">
                        <w:rPr>
                          <w:rFonts w:cs="Calibri"/>
                        </w:rPr>
                        <w:t>This information helps us understand how your qualification/s can be applied in social work practice</w:t>
                      </w:r>
                      <w:r w:rsidR="00184717" w:rsidRPr="003869A8">
                        <w:rPr>
                          <w:rFonts w:cs="Calibri"/>
                        </w:rPr>
                        <w:t xml:space="preserve">. </w:t>
                      </w:r>
                      <w:r w:rsidRPr="003869A8">
                        <w:rPr>
                          <w:rFonts w:cs="Calibri"/>
                        </w:rPr>
                        <w:t>Please only include details on</w:t>
                      </w:r>
                      <w:r w:rsidR="00B146C5" w:rsidRPr="003869A8">
                        <w:rPr>
                          <w:rFonts w:cs="Calibri"/>
                        </w:rPr>
                        <w:t xml:space="preserve"> your</w:t>
                      </w:r>
                      <w:r w:rsidRPr="003869A8">
                        <w:rPr>
                          <w:rFonts w:cs="Calibri"/>
                        </w:rPr>
                        <w:t xml:space="preserve"> </w:t>
                      </w:r>
                      <w:r w:rsidRPr="003869A8">
                        <w:rPr>
                          <w:rFonts w:cs="Calibri"/>
                          <w:i/>
                          <w:iCs/>
                        </w:rPr>
                        <w:t>social work</w:t>
                      </w:r>
                      <w:r w:rsidRPr="003869A8">
                        <w:rPr>
                          <w:rFonts w:cs="Calibri"/>
                        </w:rPr>
                        <w:t xml:space="preserve"> roles</w:t>
                      </w:r>
                      <w:r w:rsidR="00184717" w:rsidRPr="003869A8">
                        <w:rPr>
                          <w:rFonts w:cs="Calibri"/>
                        </w:rPr>
                        <w:t xml:space="preserve"> that you have held since you completed the qualification listed in Secti</w:t>
                      </w:r>
                      <w:r w:rsidR="003869A8">
                        <w:rPr>
                          <w:rFonts w:cs="Calibri"/>
                        </w:rPr>
                        <w:t>o</w:t>
                      </w:r>
                      <w:r w:rsidR="00184717" w:rsidRPr="003869A8">
                        <w:rPr>
                          <w:rFonts w:cs="Calibri"/>
                        </w:rPr>
                        <w:t>n</w:t>
                      </w:r>
                      <w:r w:rsidR="001404B3">
                        <w:rPr>
                          <w:rFonts w:cs="Calibri"/>
                        </w:rPr>
                        <w:t xml:space="preserve"> </w:t>
                      </w:r>
                      <w:r w:rsidR="00184717" w:rsidRPr="003869A8">
                        <w:rPr>
                          <w:rFonts w:cs="Calibri"/>
                        </w:rPr>
                        <w:t>2</w:t>
                      </w:r>
                      <w:r w:rsidRPr="003869A8">
                        <w:rPr>
                          <w:rFonts w:cs="Calibri"/>
                        </w:rPr>
                        <w:t>.</w:t>
                      </w:r>
                    </w:p>
                    <w:p w14:paraId="2B168982" w14:textId="77777777" w:rsidR="000B1D69" w:rsidRDefault="000B1D69" w:rsidP="000B1D69">
                      <w:pPr>
                        <w:ind w:right="209"/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17B04B19" w14:textId="613DC856" w:rsidR="00B146C5" w:rsidRDefault="00B146C5" w:rsidP="000B1D69">
      <w:pPr>
        <w:widowControl w:val="0"/>
        <w:tabs>
          <w:tab w:val="left" w:pos="1418"/>
        </w:tabs>
        <w:autoSpaceDE w:val="0"/>
        <w:autoSpaceDN w:val="0"/>
        <w:adjustRightInd w:val="0"/>
        <w:spacing w:before="4" w:after="0" w:line="260" w:lineRule="atLeast"/>
        <w:ind w:left="1276" w:right="119"/>
        <w:rPr>
          <w:rFonts w:cs="Calibri"/>
          <w:color w:val="000000"/>
        </w:rPr>
      </w:pPr>
    </w:p>
    <w:p w14:paraId="1A3B654F" w14:textId="73AA47E9" w:rsidR="00B146C5" w:rsidRDefault="00B146C5" w:rsidP="000B1D69">
      <w:pPr>
        <w:widowControl w:val="0"/>
        <w:tabs>
          <w:tab w:val="left" w:pos="1418"/>
        </w:tabs>
        <w:autoSpaceDE w:val="0"/>
        <w:autoSpaceDN w:val="0"/>
        <w:adjustRightInd w:val="0"/>
        <w:spacing w:before="4" w:after="0" w:line="260" w:lineRule="atLeast"/>
        <w:ind w:left="1276" w:right="119"/>
        <w:rPr>
          <w:rFonts w:cs="Calibri"/>
          <w:color w:val="000000"/>
        </w:rPr>
      </w:pPr>
    </w:p>
    <w:p w14:paraId="6695A908" w14:textId="16828D9F" w:rsidR="00B146C5" w:rsidRDefault="00B146C5" w:rsidP="000B1D69">
      <w:pPr>
        <w:widowControl w:val="0"/>
        <w:tabs>
          <w:tab w:val="left" w:pos="1418"/>
        </w:tabs>
        <w:autoSpaceDE w:val="0"/>
        <w:autoSpaceDN w:val="0"/>
        <w:adjustRightInd w:val="0"/>
        <w:spacing w:before="4" w:after="0" w:line="260" w:lineRule="atLeast"/>
        <w:ind w:left="1276" w:right="119"/>
        <w:rPr>
          <w:rFonts w:cs="Calibri"/>
          <w:color w:val="000000"/>
        </w:rPr>
      </w:pPr>
    </w:p>
    <w:p w14:paraId="297FCDF3" w14:textId="270CBE2B" w:rsidR="00B146C5" w:rsidRDefault="00B146C5" w:rsidP="000B1D69">
      <w:pPr>
        <w:widowControl w:val="0"/>
        <w:tabs>
          <w:tab w:val="left" w:pos="1418"/>
        </w:tabs>
        <w:autoSpaceDE w:val="0"/>
        <w:autoSpaceDN w:val="0"/>
        <w:adjustRightInd w:val="0"/>
        <w:spacing w:before="4" w:after="0" w:line="260" w:lineRule="atLeast"/>
        <w:ind w:left="1276" w:right="119"/>
        <w:rPr>
          <w:rFonts w:cs="Calibri"/>
          <w:color w:val="000000"/>
        </w:rPr>
      </w:pPr>
    </w:p>
    <w:p w14:paraId="2EE837C3" w14:textId="1DAFF9E6" w:rsidR="00B146C5" w:rsidRDefault="00B146C5" w:rsidP="000B1D69">
      <w:pPr>
        <w:widowControl w:val="0"/>
        <w:tabs>
          <w:tab w:val="left" w:pos="1418"/>
        </w:tabs>
        <w:autoSpaceDE w:val="0"/>
        <w:autoSpaceDN w:val="0"/>
        <w:adjustRightInd w:val="0"/>
        <w:spacing w:before="4" w:after="0" w:line="260" w:lineRule="atLeast"/>
        <w:ind w:left="1276" w:right="119"/>
        <w:rPr>
          <w:rFonts w:cs="Calibri"/>
          <w:color w:val="000000"/>
        </w:rPr>
      </w:pPr>
    </w:p>
    <w:p w14:paraId="0312C007" w14:textId="015D8D5C" w:rsidR="00B146C5" w:rsidRDefault="00B146C5" w:rsidP="000B1D69">
      <w:pPr>
        <w:widowControl w:val="0"/>
        <w:tabs>
          <w:tab w:val="left" w:pos="1418"/>
        </w:tabs>
        <w:autoSpaceDE w:val="0"/>
        <w:autoSpaceDN w:val="0"/>
        <w:adjustRightInd w:val="0"/>
        <w:spacing w:before="4" w:after="0" w:line="260" w:lineRule="atLeast"/>
        <w:ind w:left="1276" w:right="119"/>
        <w:rPr>
          <w:rFonts w:cs="Calibri"/>
          <w:color w:val="000000"/>
        </w:rPr>
      </w:pPr>
    </w:p>
    <w:p w14:paraId="7D04BA78" w14:textId="39727956" w:rsidR="00B146C5" w:rsidRDefault="00B146C5" w:rsidP="000B1D69">
      <w:pPr>
        <w:widowControl w:val="0"/>
        <w:tabs>
          <w:tab w:val="left" w:pos="1418"/>
        </w:tabs>
        <w:autoSpaceDE w:val="0"/>
        <w:autoSpaceDN w:val="0"/>
        <w:adjustRightInd w:val="0"/>
        <w:spacing w:before="4" w:after="0" w:line="260" w:lineRule="atLeast"/>
        <w:ind w:left="1276" w:right="119"/>
        <w:rPr>
          <w:rFonts w:cs="Calibri"/>
          <w:color w:val="000000"/>
        </w:rPr>
      </w:pPr>
    </w:p>
    <w:p w14:paraId="77A5A6B0" w14:textId="28F8B4F6" w:rsidR="00B146C5" w:rsidRDefault="00B146C5" w:rsidP="000B1D69">
      <w:pPr>
        <w:widowControl w:val="0"/>
        <w:tabs>
          <w:tab w:val="left" w:pos="1418"/>
        </w:tabs>
        <w:autoSpaceDE w:val="0"/>
        <w:autoSpaceDN w:val="0"/>
        <w:adjustRightInd w:val="0"/>
        <w:spacing w:before="4" w:after="0" w:line="260" w:lineRule="atLeast"/>
        <w:ind w:left="1276" w:right="119"/>
        <w:rPr>
          <w:rFonts w:cs="Calibri"/>
          <w:color w:val="000000"/>
        </w:rPr>
      </w:pPr>
    </w:p>
    <w:p w14:paraId="68430121" w14:textId="6D8F3EEE" w:rsidR="00B146C5" w:rsidRDefault="00B146C5" w:rsidP="000B1D69">
      <w:pPr>
        <w:widowControl w:val="0"/>
        <w:tabs>
          <w:tab w:val="left" w:pos="1418"/>
        </w:tabs>
        <w:autoSpaceDE w:val="0"/>
        <w:autoSpaceDN w:val="0"/>
        <w:adjustRightInd w:val="0"/>
        <w:spacing w:before="4" w:after="0" w:line="260" w:lineRule="atLeast"/>
        <w:ind w:left="1276" w:right="119"/>
        <w:rPr>
          <w:rFonts w:cs="Calibri"/>
          <w:color w:val="000000"/>
        </w:rPr>
      </w:pPr>
    </w:p>
    <w:p w14:paraId="2B6E188A" w14:textId="39B02526" w:rsidR="00B146C5" w:rsidRDefault="00B146C5" w:rsidP="000B1D69">
      <w:pPr>
        <w:widowControl w:val="0"/>
        <w:tabs>
          <w:tab w:val="left" w:pos="1418"/>
        </w:tabs>
        <w:autoSpaceDE w:val="0"/>
        <w:autoSpaceDN w:val="0"/>
        <w:adjustRightInd w:val="0"/>
        <w:spacing w:before="4" w:after="0" w:line="260" w:lineRule="atLeast"/>
        <w:ind w:left="1276" w:right="119"/>
        <w:rPr>
          <w:rFonts w:cs="Calibri"/>
          <w:color w:val="000000"/>
        </w:rPr>
      </w:pPr>
    </w:p>
    <w:p w14:paraId="358DF36E" w14:textId="21C08786" w:rsidR="00B146C5" w:rsidRDefault="00B146C5" w:rsidP="000B1D69">
      <w:pPr>
        <w:widowControl w:val="0"/>
        <w:tabs>
          <w:tab w:val="left" w:pos="1418"/>
        </w:tabs>
        <w:autoSpaceDE w:val="0"/>
        <w:autoSpaceDN w:val="0"/>
        <w:adjustRightInd w:val="0"/>
        <w:spacing w:before="4" w:after="0" w:line="260" w:lineRule="atLeast"/>
        <w:ind w:left="1276" w:right="119"/>
        <w:rPr>
          <w:rFonts w:cs="Calibri"/>
          <w:color w:val="000000"/>
        </w:rPr>
      </w:pPr>
    </w:p>
    <w:p w14:paraId="721BDADF" w14:textId="31A889E2" w:rsidR="00B146C5" w:rsidRDefault="00B146C5" w:rsidP="000B1D69">
      <w:pPr>
        <w:widowControl w:val="0"/>
        <w:tabs>
          <w:tab w:val="left" w:pos="1418"/>
        </w:tabs>
        <w:autoSpaceDE w:val="0"/>
        <w:autoSpaceDN w:val="0"/>
        <w:adjustRightInd w:val="0"/>
        <w:spacing w:before="4" w:after="0" w:line="260" w:lineRule="atLeast"/>
        <w:ind w:left="1276" w:right="119"/>
        <w:rPr>
          <w:rFonts w:cs="Calibri"/>
          <w:color w:val="000000"/>
        </w:rPr>
      </w:pPr>
    </w:p>
    <w:p w14:paraId="29BE7A18" w14:textId="77777777" w:rsidR="00B146C5" w:rsidRDefault="00B146C5" w:rsidP="000B1D69">
      <w:pPr>
        <w:widowControl w:val="0"/>
        <w:tabs>
          <w:tab w:val="left" w:pos="1418"/>
        </w:tabs>
        <w:autoSpaceDE w:val="0"/>
        <w:autoSpaceDN w:val="0"/>
        <w:adjustRightInd w:val="0"/>
        <w:spacing w:before="4" w:after="0" w:line="260" w:lineRule="atLeast"/>
        <w:ind w:left="1276" w:right="119"/>
        <w:rPr>
          <w:rFonts w:cs="Calibri"/>
          <w:color w:val="000000"/>
        </w:rPr>
      </w:pPr>
    </w:p>
    <w:p w14:paraId="7E7525C9" w14:textId="2022AC85" w:rsidR="000B1D69" w:rsidRDefault="000B1D69" w:rsidP="000B1D69">
      <w:pPr>
        <w:widowControl w:val="0"/>
        <w:tabs>
          <w:tab w:val="left" w:pos="1418"/>
        </w:tabs>
        <w:autoSpaceDE w:val="0"/>
        <w:autoSpaceDN w:val="0"/>
        <w:adjustRightInd w:val="0"/>
        <w:spacing w:before="4" w:after="0" w:line="260" w:lineRule="atLeast"/>
        <w:ind w:left="1276" w:right="119"/>
        <w:rPr>
          <w:rFonts w:cs="Calibri"/>
          <w:color w:val="000000"/>
        </w:rPr>
      </w:pPr>
    </w:p>
    <w:p w14:paraId="5C76DDB4" w14:textId="5ABEBEBE" w:rsidR="000B1D69" w:rsidRDefault="000B1D69" w:rsidP="000B1D69">
      <w:pPr>
        <w:widowControl w:val="0"/>
        <w:tabs>
          <w:tab w:val="left" w:pos="1418"/>
        </w:tabs>
        <w:autoSpaceDE w:val="0"/>
        <w:autoSpaceDN w:val="0"/>
        <w:adjustRightInd w:val="0"/>
        <w:spacing w:before="4" w:after="0" w:line="260" w:lineRule="atLeast"/>
        <w:ind w:left="1276" w:right="119"/>
        <w:rPr>
          <w:rFonts w:cs="Calibri"/>
          <w:color w:val="000000"/>
        </w:rPr>
      </w:pPr>
    </w:p>
    <w:p w14:paraId="08B961FB" w14:textId="5216E9D1" w:rsidR="00D67CE8" w:rsidRDefault="006E7C4C" w:rsidP="006E7C4C">
      <w:pPr>
        <w:widowControl w:val="0"/>
        <w:tabs>
          <w:tab w:val="left" w:pos="1590"/>
        </w:tabs>
        <w:autoSpaceDE w:val="0"/>
        <w:autoSpaceDN w:val="0"/>
        <w:adjustRightInd w:val="0"/>
        <w:spacing w:before="4" w:after="0" w:line="260" w:lineRule="atLeast"/>
        <w:ind w:left="284" w:right="119"/>
        <w:rPr>
          <w:rFonts w:cs="Calibri"/>
          <w:color w:val="000000"/>
        </w:rPr>
      </w:pPr>
      <w:r>
        <w:rPr>
          <w:rFonts w:cs="Calibri"/>
          <w:color w:val="000000"/>
        </w:rPr>
        <w:tab/>
      </w:r>
    </w:p>
    <w:p w14:paraId="07BF91DB" w14:textId="420E0B89" w:rsidR="00D67CE8" w:rsidRDefault="00D67CE8" w:rsidP="00C66862">
      <w:pPr>
        <w:widowControl w:val="0"/>
        <w:autoSpaceDE w:val="0"/>
        <w:autoSpaceDN w:val="0"/>
        <w:adjustRightInd w:val="0"/>
        <w:spacing w:before="4" w:after="0" w:line="260" w:lineRule="atLeast"/>
        <w:ind w:left="284" w:right="119"/>
        <w:rPr>
          <w:rFonts w:cs="Calibri"/>
          <w:color w:val="000000"/>
        </w:rPr>
      </w:pPr>
    </w:p>
    <w:p w14:paraId="601423CF" w14:textId="110859FE" w:rsidR="006E7C4C" w:rsidRDefault="006E7C4C" w:rsidP="006E7C4C">
      <w:pPr>
        <w:widowControl w:val="0"/>
        <w:tabs>
          <w:tab w:val="left" w:pos="7365"/>
        </w:tabs>
        <w:autoSpaceDE w:val="0"/>
        <w:autoSpaceDN w:val="0"/>
        <w:adjustRightInd w:val="0"/>
        <w:spacing w:before="4" w:after="0" w:line="260" w:lineRule="atLeast"/>
        <w:ind w:left="284" w:right="119"/>
        <w:rPr>
          <w:rFonts w:cs="Calibri"/>
          <w:color w:val="000000"/>
        </w:rPr>
      </w:pPr>
      <w:r>
        <w:rPr>
          <w:rFonts w:cs="Calibri"/>
          <w:color w:val="000000"/>
        </w:rPr>
        <w:tab/>
      </w:r>
    </w:p>
    <w:p w14:paraId="2FDD6628" w14:textId="1C93759F" w:rsidR="006E7C4C" w:rsidRDefault="006E7C4C" w:rsidP="006E7C4C">
      <w:pPr>
        <w:widowControl w:val="0"/>
        <w:tabs>
          <w:tab w:val="left" w:pos="7365"/>
        </w:tabs>
        <w:autoSpaceDE w:val="0"/>
        <w:autoSpaceDN w:val="0"/>
        <w:adjustRightInd w:val="0"/>
        <w:spacing w:before="4" w:after="0" w:line="260" w:lineRule="atLeast"/>
        <w:ind w:left="284" w:right="119"/>
        <w:rPr>
          <w:rFonts w:cs="Calibri"/>
          <w:color w:val="000000"/>
        </w:rPr>
      </w:pPr>
    </w:p>
    <w:p w14:paraId="5BB72F44" w14:textId="77777777" w:rsidR="006E7C4C" w:rsidRDefault="006E7C4C" w:rsidP="00C66862">
      <w:pPr>
        <w:widowControl w:val="0"/>
        <w:autoSpaceDE w:val="0"/>
        <w:autoSpaceDN w:val="0"/>
        <w:adjustRightInd w:val="0"/>
        <w:spacing w:before="4" w:after="0" w:line="260" w:lineRule="atLeast"/>
        <w:ind w:left="284" w:right="119"/>
        <w:rPr>
          <w:rFonts w:cs="Calibri"/>
          <w:color w:val="000000"/>
        </w:rPr>
      </w:pPr>
    </w:p>
    <w:p w14:paraId="713B18E0" w14:textId="5F612ABD" w:rsidR="00D67CE8" w:rsidRDefault="00D67CE8" w:rsidP="00C66862">
      <w:pPr>
        <w:widowControl w:val="0"/>
        <w:autoSpaceDE w:val="0"/>
        <w:autoSpaceDN w:val="0"/>
        <w:adjustRightInd w:val="0"/>
        <w:spacing w:before="4" w:after="0" w:line="260" w:lineRule="atLeast"/>
        <w:ind w:left="284" w:right="119"/>
        <w:rPr>
          <w:rFonts w:cs="Calibri"/>
          <w:color w:val="000000"/>
        </w:rPr>
      </w:pPr>
    </w:p>
    <w:p w14:paraId="52D739ED" w14:textId="015A7DA3" w:rsidR="00D67CE8" w:rsidRDefault="00D67CE8" w:rsidP="00C66862">
      <w:pPr>
        <w:widowControl w:val="0"/>
        <w:autoSpaceDE w:val="0"/>
        <w:autoSpaceDN w:val="0"/>
        <w:adjustRightInd w:val="0"/>
        <w:spacing w:before="4" w:after="0" w:line="260" w:lineRule="atLeast"/>
        <w:ind w:left="284" w:right="119"/>
        <w:rPr>
          <w:rFonts w:cs="Calibri"/>
          <w:color w:val="000000"/>
        </w:rPr>
      </w:pPr>
    </w:p>
    <w:p w14:paraId="551AE73D" w14:textId="6E3FADE3" w:rsidR="00D67CE8" w:rsidRDefault="00D67CE8" w:rsidP="00C66862">
      <w:pPr>
        <w:widowControl w:val="0"/>
        <w:autoSpaceDE w:val="0"/>
        <w:autoSpaceDN w:val="0"/>
        <w:adjustRightInd w:val="0"/>
        <w:spacing w:before="4" w:after="0" w:line="260" w:lineRule="atLeast"/>
        <w:ind w:left="284" w:right="119"/>
        <w:rPr>
          <w:rFonts w:cs="Calibri"/>
          <w:color w:val="000000"/>
        </w:rPr>
      </w:pPr>
    </w:p>
    <w:p w14:paraId="1BFEDD72" w14:textId="1B821B2F" w:rsidR="00D67CE8" w:rsidRDefault="00D67CE8" w:rsidP="00C66862">
      <w:pPr>
        <w:widowControl w:val="0"/>
        <w:autoSpaceDE w:val="0"/>
        <w:autoSpaceDN w:val="0"/>
        <w:adjustRightInd w:val="0"/>
        <w:spacing w:before="4" w:after="0" w:line="260" w:lineRule="atLeast"/>
        <w:ind w:left="284" w:right="119"/>
        <w:rPr>
          <w:rFonts w:cs="Calibri"/>
          <w:color w:val="000000"/>
        </w:rPr>
      </w:pPr>
    </w:p>
    <w:p w14:paraId="69599976" w14:textId="2552E3C3" w:rsidR="00D67CE8" w:rsidRDefault="00D67CE8" w:rsidP="00C66862">
      <w:pPr>
        <w:widowControl w:val="0"/>
        <w:autoSpaceDE w:val="0"/>
        <w:autoSpaceDN w:val="0"/>
        <w:adjustRightInd w:val="0"/>
        <w:spacing w:before="4" w:after="0" w:line="260" w:lineRule="atLeast"/>
        <w:ind w:left="284" w:right="119"/>
        <w:rPr>
          <w:rFonts w:cs="Calibri"/>
          <w:color w:val="000000"/>
        </w:rPr>
      </w:pPr>
    </w:p>
    <w:p w14:paraId="05948E33" w14:textId="11290B52" w:rsidR="00D67CE8" w:rsidRDefault="00D67CE8" w:rsidP="00C66862">
      <w:pPr>
        <w:widowControl w:val="0"/>
        <w:autoSpaceDE w:val="0"/>
        <w:autoSpaceDN w:val="0"/>
        <w:adjustRightInd w:val="0"/>
        <w:spacing w:before="4" w:after="0" w:line="260" w:lineRule="atLeast"/>
        <w:ind w:left="284" w:right="119"/>
        <w:rPr>
          <w:rFonts w:cs="Calibri"/>
          <w:color w:val="000000"/>
        </w:rPr>
      </w:pPr>
    </w:p>
    <w:p w14:paraId="7A58FCCB" w14:textId="24ACE8DE" w:rsidR="00D162B9" w:rsidRDefault="003869A8" w:rsidP="00B146C5">
      <w:pPr>
        <w:widowControl w:val="0"/>
        <w:autoSpaceDE w:val="0"/>
        <w:autoSpaceDN w:val="0"/>
        <w:adjustRightInd w:val="0"/>
        <w:spacing w:before="4" w:after="0" w:line="260" w:lineRule="atLeast"/>
        <w:ind w:left="1560" w:right="119"/>
        <w:rPr>
          <w:rFonts w:cs="Calibri"/>
          <w:color w:val="00000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210767E5" wp14:editId="2419AB3A">
                <wp:simplePos x="0" y="0"/>
                <wp:positionH relativeFrom="page">
                  <wp:posOffset>1294765</wp:posOffset>
                </wp:positionH>
                <wp:positionV relativeFrom="paragraph">
                  <wp:posOffset>636905</wp:posOffset>
                </wp:positionV>
                <wp:extent cx="8105775" cy="638175"/>
                <wp:effectExtent l="57150" t="38100" r="85725" b="10477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05775" cy="6381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95C9E4" w14:textId="665A4503" w:rsidR="00D162B9" w:rsidRDefault="003869A8" w:rsidP="00D162B9">
                            <w:pPr>
                              <w:ind w:right="209"/>
                            </w:pPr>
                            <w:r w:rsidRPr="003869A8">
                              <w:rPr>
                                <w:rFonts w:cs="Calibri"/>
                              </w:rPr>
                              <w:t xml:space="preserve">Please provide information on relevant professional CPD that you have completed since you finished the qualification you listed in Section 2. </w:t>
                            </w:r>
                            <w:r w:rsidR="00D162B9" w:rsidRPr="003869A8">
                              <w:rPr>
                                <w:rFonts w:cs="Calibri"/>
                              </w:rPr>
                              <w:t xml:space="preserve">You can find examples on our website: </w:t>
                            </w:r>
                            <w:hyperlink r:id="rId16" w:history="1">
                              <w:r w:rsidR="008C291B" w:rsidRPr="00512796">
                                <w:rPr>
                                  <w:rStyle w:val="Hyperlink"/>
                                  <w:rFonts w:cstheme="minorHAnsi"/>
                                </w:rPr>
                                <w:t>https://swrb.govt.nz/p</w:t>
                              </w:r>
                              <w:r w:rsidR="008C291B" w:rsidRPr="00512796">
                                <w:rPr>
                                  <w:rStyle w:val="Hyperlink"/>
                                  <w:rFonts w:cstheme="minorHAnsi"/>
                                </w:rPr>
                                <w:t>r</w:t>
                              </w:r>
                              <w:r w:rsidR="008C291B" w:rsidRPr="00512796">
                                <w:rPr>
                                  <w:rStyle w:val="Hyperlink"/>
                                  <w:rFonts w:cstheme="minorHAnsi"/>
                                </w:rPr>
                                <w:t>a</w:t>
                              </w:r>
                              <w:r w:rsidR="008C291B" w:rsidRPr="00512796">
                                <w:rPr>
                                  <w:rStyle w:val="Hyperlink"/>
                                  <w:rFonts w:cstheme="minorHAnsi"/>
                                </w:rPr>
                                <w:t>c</w:t>
                              </w:r>
                              <w:r w:rsidR="008C291B" w:rsidRPr="00512796">
                                <w:rPr>
                                  <w:rStyle w:val="Hyperlink"/>
                                  <w:rFonts w:cstheme="minorHAnsi"/>
                                </w:rPr>
                                <w:t>tice/continuing-professional-development/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0767E5" id="_x0000_s1040" type="#_x0000_t202" style="position:absolute;left:0;text-align:left;margin-left:101.95pt;margin-top:50.15pt;width:638.25pt;height:50.25pt;z-index:25165825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0395C9E4" w14:textId="665A4503" w:rsidR="00D162B9" w:rsidRDefault="003869A8" w:rsidP="00D162B9">
                      <w:pPr>
                        <w:ind w:right="209"/>
                      </w:pPr>
                      <w:r w:rsidRPr="003869A8">
                        <w:rPr>
                          <w:rFonts w:cs="Calibri"/>
                        </w:rPr>
                        <w:t xml:space="preserve">Please provide information on relevant professional CPD that you have completed since you finished the qualification you listed in Section 2. </w:t>
                      </w:r>
                      <w:r w:rsidR="00D162B9" w:rsidRPr="003869A8">
                        <w:rPr>
                          <w:rFonts w:cs="Calibri"/>
                        </w:rPr>
                        <w:t xml:space="preserve">You can find examples on our website: </w:t>
                      </w:r>
                      <w:hyperlink r:id="rId17" w:history="1">
                        <w:r w:rsidR="008C291B" w:rsidRPr="00512796">
                          <w:rPr>
                            <w:rStyle w:val="Hyperlink"/>
                            <w:rFonts w:cstheme="minorHAnsi"/>
                          </w:rPr>
                          <w:t>https://swrb.govt.nz/p</w:t>
                        </w:r>
                        <w:r w:rsidR="008C291B" w:rsidRPr="00512796">
                          <w:rPr>
                            <w:rStyle w:val="Hyperlink"/>
                            <w:rFonts w:cstheme="minorHAnsi"/>
                          </w:rPr>
                          <w:t>r</w:t>
                        </w:r>
                        <w:r w:rsidR="008C291B" w:rsidRPr="00512796">
                          <w:rPr>
                            <w:rStyle w:val="Hyperlink"/>
                            <w:rFonts w:cstheme="minorHAnsi"/>
                          </w:rPr>
                          <w:t>a</w:t>
                        </w:r>
                        <w:r w:rsidR="008C291B" w:rsidRPr="00512796">
                          <w:rPr>
                            <w:rStyle w:val="Hyperlink"/>
                            <w:rFonts w:cstheme="minorHAnsi"/>
                          </w:rPr>
                          <w:t>c</w:t>
                        </w:r>
                        <w:r w:rsidR="008C291B" w:rsidRPr="00512796">
                          <w:rPr>
                            <w:rStyle w:val="Hyperlink"/>
                            <w:rFonts w:cstheme="minorHAnsi"/>
                          </w:rPr>
                          <w:t>tice/continuing-professional-development/</w:t>
                        </w:r>
                      </w:hyperlink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D162B9">
        <w:rPr>
          <w:noProof/>
        </w:rPr>
        <mc:AlternateContent>
          <mc:Choice Requires="wps">
            <w:drawing>
              <wp:anchor distT="0" distB="0" distL="114300" distR="114300" simplePos="0" relativeHeight="251658258" behindDoc="1" locked="0" layoutInCell="0" allowOverlap="1" wp14:anchorId="7DBF0583" wp14:editId="3FBCFFBE">
                <wp:simplePos x="0" y="0"/>
                <wp:positionH relativeFrom="margin">
                  <wp:align>right</wp:align>
                </wp:positionH>
                <wp:positionV relativeFrom="paragraph">
                  <wp:posOffset>57150</wp:posOffset>
                </wp:positionV>
                <wp:extent cx="8067675" cy="374650"/>
                <wp:effectExtent l="76200" t="57150" r="85725" b="101600"/>
                <wp:wrapSquare wrapText="bothSides"/>
                <wp:docPr id="18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67675" cy="374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381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7677DAE8" w14:textId="61F42308" w:rsidR="00B146C5" w:rsidRPr="00D47671" w:rsidRDefault="003869A8" w:rsidP="00B146C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="Calibri"/>
                                <w:b/>
                                <w:bCs/>
                                <w:w w:val="99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w w:val="99"/>
                                <w:sz w:val="28"/>
                                <w:szCs w:val="28"/>
                              </w:rPr>
                              <w:t>6</w:t>
                            </w:r>
                            <w:r w:rsidR="00B146C5" w:rsidRPr="00D47671">
                              <w:rPr>
                                <w:rFonts w:cs="Calibri"/>
                                <w:b/>
                                <w:bCs/>
                                <w:w w:val="99"/>
                                <w:sz w:val="28"/>
                                <w:szCs w:val="28"/>
                              </w:rPr>
                              <w:t xml:space="preserve">. </w:t>
                            </w:r>
                            <w:r w:rsidR="00B146C5">
                              <w:rPr>
                                <w:rFonts w:cs="Calibri"/>
                                <w:b/>
                                <w:bCs/>
                                <w:w w:val="99"/>
                                <w:sz w:val="28"/>
                                <w:szCs w:val="28"/>
                              </w:rPr>
                              <w:t>Continuing professional development</w:t>
                            </w:r>
                            <w:r w:rsidR="00D162B9">
                              <w:rPr>
                                <w:rFonts w:cs="Calibri"/>
                                <w:b/>
                                <w:bCs/>
                                <w:w w:val="99"/>
                                <w:sz w:val="28"/>
                                <w:szCs w:val="28"/>
                              </w:rPr>
                              <w:t xml:space="preserve"> (CPD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BF0583" id="_x0000_s1041" style="position:absolute;left:0;text-align:left;margin-left:584.05pt;margin-top:4.5pt;width:635.25pt;height:29.5pt;z-index:-25165822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" o:allowincell="f" fillcolor="#b6dde8 [1304]" strokecolor="window" strokeweight="3pt">
                <v:shadow on="t" color="black" opacity="24903f" origin=",.5" offset="0,.55556mm"/>
                <v:path arrowok="t"/>
                <v:textbox>
                  <w:txbxContent>
                    <w:p w14:paraId="7677DAE8" w14:textId="61F42308" w:rsidR="00B146C5" w:rsidRPr="00D47671" w:rsidRDefault="003869A8" w:rsidP="00B146C5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="Calibri"/>
                          <w:b/>
                          <w:bCs/>
                          <w:w w:val="99"/>
                          <w:sz w:val="28"/>
                          <w:szCs w:val="28"/>
                        </w:rPr>
                      </w:pPr>
                      <w:r>
                        <w:rPr>
                          <w:rFonts w:cs="Calibri"/>
                          <w:b/>
                          <w:bCs/>
                          <w:w w:val="99"/>
                          <w:sz w:val="28"/>
                          <w:szCs w:val="28"/>
                        </w:rPr>
                        <w:t>6</w:t>
                      </w:r>
                      <w:r w:rsidR="00B146C5" w:rsidRPr="00D47671">
                        <w:rPr>
                          <w:rFonts w:cs="Calibri"/>
                          <w:b/>
                          <w:bCs/>
                          <w:w w:val="99"/>
                          <w:sz w:val="28"/>
                          <w:szCs w:val="28"/>
                        </w:rPr>
                        <w:t xml:space="preserve">. </w:t>
                      </w:r>
                      <w:r w:rsidR="00B146C5">
                        <w:rPr>
                          <w:rFonts w:cs="Calibri"/>
                          <w:b/>
                          <w:bCs/>
                          <w:w w:val="99"/>
                          <w:sz w:val="28"/>
                          <w:szCs w:val="28"/>
                        </w:rPr>
                        <w:t>Continuing professional development</w:t>
                      </w:r>
                      <w:r w:rsidR="00D162B9">
                        <w:rPr>
                          <w:rFonts w:cs="Calibri"/>
                          <w:b/>
                          <w:bCs/>
                          <w:w w:val="99"/>
                          <w:sz w:val="28"/>
                          <w:szCs w:val="28"/>
                        </w:rPr>
                        <w:t xml:space="preserve"> (CPD)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</w:p>
    <w:tbl>
      <w:tblPr>
        <w:tblStyle w:val="TableGrid"/>
        <w:tblpPr w:leftFromText="181" w:rightFromText="181" w:vertAnchor="text" w:horzAnchor="page" w:tblpXSpec="center" w:tblpY="41"/>
        <w:tblOverlap w:val="never"/>
        <w:tblW w:w="12895" w:type="dxa"/>
        <w:tblLook w:val="04A0" w:firstRow="1" w:lastRow="0" w:firstColumn="1" w:lastColumn="0" w:noHBand="0" w:noVBand="1"/>
      </w:tblPr>
      <w:tblGrid>
        <w:gridCol w:w="9776"/>
        <w:gridCol w:w="3119"/>
      </w:tblGrid>
      <w:tr w:rsidR="00D162B9" w14:paraId="1A7EC79E" w14:textId="77777777" w:rsidTr="00D162B9">
        <w:trPr>
          <w:trHeight w:val="278"/>
        </w:trPr>
        <w:tc>
          <w:tcPr>
            <w:tcW w:w="9776" w:type="dxa"/>
          </w:tcPr>
          <w:p w14:paraId="42BE436B" w14:textId="0464A208" w:rsidR="00D162B9" w:rsidRPr="00D162B9" w:rsidRDefault="00D162B9" w:rsidP="00D162B9">
            <w:pPr>
              <w:widowControl w:val="0"/>
              <w:autoSpaceDE w:val="0"/>
              <w:autoSpaceDN w:val="0"/>
              <w:adjustRightInd w:val="0"/>
              <w:spacing w:before="4" w:after="0" w:line="260" w:lineRule="atLeast"/>
              <w:ind w:left="22" w:right="119"/>
              <w:rPr>
                <w:rFonts w:cs="Calibri"/>
                <w:b/>
                <w:bCs/>
                <w:color w:val="000000"/>
              </w:rPr>
            </w:pPr>
            <w:r w:rsidRPr="00D162B9">
              <w:rPr>
                <w:rFonts w:cs="Calibri"/>
                <w:b/>
                <w:bCs/>
                <w:color w:val="000000"/>
              </w:rPr>
              <w:t>Professional development activity</w:t>
            </w:r>
            <w:r>
              <w:rPr>
                <w:rFonts w:cs="Calibri"/>
                <w:b/>
                <w:bCs/>
                <w:color w:val="000000"/>
              </w:rPr>
              <w:t xml:space="preserve"> (what you did)</w:t>
            </w:r>
          </w:p>
        </w:tc>
        <w:tc>
          <w:tcPr>
            <w:tcW w:w="3119" w:type="dxa"/>
          </w:tcPr>
          <w:p w14:paraId="182D3CB6" w14:textId="77777777" w:rsidR="00D162B9" w:rsidRPr="00D162B9" w:rsidRDefault="00D162B9" w:rsidP="00D162B9">
            <w:pPr>
              <w:widowControl w:val="0"/>
              <w:autoSpaceDE w:val="0"/>
              <w:autoSpaceDN w:val="0"/>
              <w:adjustRightInd w:val="0"/>
              <w:spacing w:before="4" w:after="0" w:line="260" w:lineRule="atLeast"/>
              <w:ind w:right="119"/>
              <w:rPr>
                <w:rFonts w:cs="Calibri"/>
                <w:b/>
                <w:bCs/>
                <w:color w:val="000000"/>
              </w:rPr>
            </w:pPr>
            <w:r w:rsidRPr="00D162B9">
              <w:rPr>
                <w:rFonts w:cs="Calibri"/>
                <w:b/>
                <w:bCs/>
                <w:color w:val="000000"/>
              </w:rPr>
              <w:t>Date</w:t>
            </w:r>
          </w:p>
        </w:tc>
      </w:tr>
      <w:tr w:rsidR="00D162B9" w14:paraId="3A5A4D0B" w14:textId="77777777" w:rsidTr="00D162B9">
        <w:trPr>
          <w:trHeight w:val="278"/>
        </w:trPr>
        <w:sdt>
          <w:sdtPr>
            <w:rPr>
              <w:rFonts w:cs="Calibri"/>
              <w:color w:val="000000"/>
            </w:rPr>
            <w:id w:val="-1500105996"/>
            <w:placeholder>
              <w:docPart w:val="6D245BA76B354926912C71E4A6BCC67E"/>
            </w:placeholder>
            <w:text/>
          </w:sdtPr>
          <w:sdtContent>
            <w:tc>
              <w:tcPr>
                <w:tcW w:w="9776" w:type="dxa"/>
              </w:tcPr>
              <w:p w14:paraId="0CBCC667" w14:textId="77777777" w:rsidR="00D162B9" w:rsidRDefault="00D162B9" w:rsidP="00D162B9">
                <w:pPr>
                  <w:widowControl w:val="0"/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  <w:sdt>
          <w:sdtPr>
            <w:rPr>
              <w:rFonts w:cs="Calibri"/>
              <w:color w:val="000000"/>
            </w:rPr>
            <w:id w:val="373900965"/>
            <w:placeholder>
              <w:docPart w:val="2F091486945E4C838C1349B224F35248"/>
            </w:placeholder>
            <w:text/>
          </w:sdtPr>
          <w:sdtContent>
            <w:tc>
              <w:tcPr>
                <w:tcW w:w="3119" w:type="dxa"/>
              </w:tcPr>
              <w:p w14:paraId="41141444" w14:textId="77777777" w:rsidR="00D162B9" w:rsidRDefault="00D162B9" w:rsidP="00D162B9">
                <w:pPr>
                  <w:widowControl w:val="0"/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</w:tr>
      <w:tr w:rsidR="00D162B9" w14:paraId="05E81843" w14:textId="77777777" w:rsidTr="00D162B9">
        <w:trPr>
          <w:trHeight w:val="278"/>
        </w:trPr>
        <w:sdt>
          <w:sdtPr>
            <w:rPr>
              <w:rFonts w:cs="Calibri"/>
              <w:color w:val="000000"/>
            </w:rPr>
            <w:id w:val="-1276015111"/>
            <w:placeholder>
              <w:docPart w:val="F4D29A7565094F5BB501F8C30A03037F"/>
            </w:placeholder>
            <w:text/>
          </w:sdtPr>
          <w:sdtContent>
            <w:tc>
              <w:tcPr>
                <w:tcW w:w="9776" w:type="dxa"/>
              </w:tcPr>
              <w:p w14:paraId="354A7EC1" w14:textId="77777777" w:rsidR="00D162B9" w:rsidRDefault="00D162B9" w:rsidP="00D162B9">
                <w:pPr>
                  <w:widowControl w:val="0"/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  <w:sdt>
          <w:sdtPr>
            <w:rPr>
              <w:rFonts w:cs="Calibri"/>
              <w:color w:val="000000"/>
            </w:rPr>
            <w:id w:val="2119169034"/>
            <w:placeholder>
              <w:docPart w:val="FC1378856D2A4DB38A8EEE0D26A827DA"/>
            </w:placeholder>
            <w:text/>
          </w:sdtPr>
          <w:sdtContent>
            <w:tc>
              <w:tcPr>
                <w:tcW w:w="3119" w:type="dxa"/>
              </w:tcPr>
              <w:p w14:paraId="05ED9133" w14:textId="77777777" w:rsidR="00D162B9" w:rsidRDefault="00D162B9" w:rsidP="00D162B9">
                <w:pPr>
                  <w:widowControl w:val="0"/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</w:tr>
      <w:tr w:rsidR="00D162B9" w14:paraId="330DA0BB" w14:textId="77777777" w:rsidTr="00D162B9">
        <w:trPr>
          <w:trHeight w:val="262"/>
        </w:trPr>
        <w:sdt>
          <w:sdtPr>
            <w:rPr>
              <w:rFonts w:cs="Calibri"/>
              <w:color w:val="000000"/>
            </w:rPr>
            <w:id w:val="218715340"/>
            <w:placeholder>
              <w:docPart w:val="1A70F88FEA0D489ABFE421F409E0946E"/>
            </w:placeholder>
            <w:text/>
          </w:sdtPr>
          <w:sdtContent>
            <w:tc>
              <w:tcPr>
                <w:tcW w:w="9776" w:type="dxa"/>
              </w:tcPr>
              <w:p w14:paraId="33F787CD" w14:textId="77777777" w:rsidR="00D162B9" w:rsidRDefault="00D162B9" w:rsidP="00D162B9">
                <w:pPr>
                  <w:widowControl w:val="0"/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  <w:sdt>
          <w:sdtPr>
            <w:rPr>
              <w:rFonts w:cs="Calibri"/>
              <w:color w:val="000000"/>
            </w:rPr>
            <w:id w:val="1663046213"/>
            <w:placeholder>
              <w:docPart w:val="6EBBF5B322744BC59D0762BCB3F68046"/>
            </w:placeholder>
            <w:text/>
          </w:sdtPr>
          <w:sdtContent>
            <w:tc>
              <w:tcPr>
                <w:tcW w:w="3119" w:type="dxa"/>
              </w:tcPr>
              <w:p w14:paraId="3A21858F" w14:textId="77777777" w:rsidR="00D162B9" w:rsidRDefault="00D162B9" w:rsidP="00D162B9">
                <w:pPr>
                  <w:widowControl w:val="0"/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</w:tr>
      <w:tr w:rsidR="00D162B9" w14:paraId="38E63D0A" w14:textId="77777777" w:rsidTr="00D162B9">
        <w:trPr>
          <w:trHeight w:val="278"/>
        </w:trPr>
        <w:sdt>
          <w:sdtPr>
            <w:rPr>
              <w:rFonts w:cs="Calibri"/>
              <w:color w:val="000000"/>
            </w:rPr>
            <w:id w:val="720716154"/>
            <w:placeholder>
              <w:docPart w:val="43F620E7F3EC4EA49C1B9E45FA222DC4"/>
            </w:placeholder>
            <w:text/>
          </w:sdtPr>
          <w:sdtContent>
            <w:tc>
              <w:tcPr>
                <w:tcW w:w="9776" w:type="dxa"/>
              </w:tcPr>
              <w:p w14:paraId="2CDC0159" w14:textId="77777777" w:rsidR="00D162B9" w:rsidRDefault="00D162B9" w:rsidP="00D162B9">
                <w:pPr>
                  <w:widowControl w:val="0"/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  <w:sdt>
          <w:sdtPr>
            <w:rPr>
              <w:rFonts w:cs="Calibri"/>
              <w:color w:val="000000"/>
            </w:rPr>
            <w:id w:val="-748577403"/>
            <w:placeholder>
              <w:docPart w:val="D48D316874E6421390697F40ACD3C700"/>
            </w:placeholder>
            <w:text/>
          </w:sdtPr>
          <w:sdtContent>
            <w:tc>
              <w:tcPr>
                <w:tcW w:w="3119" w:type="dxa"/>
              </w:tcPr>
              <w:p w14:paraId="0F2C7DE4" w14:textId="77777777" w:rsidR="00D162B9" w:rsidRDefault="00D162B9" w:rsidP="00D162B9">
                <w:pPr>
                  <w:widowControl w:val="0"/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</w:tr>
      <w:tr w:rsidR="00D162B9" w14:paraId="03D4A459" w14:textId="77777777" w:rsidTr="00D162B9">
        <w:trPr>
          <w:trHeight w:val="278"/>
        </w:trPr>
        <w:sdt>
          <w:sdtPr>
            <w:rPr>
              <w:rFonts w:cs="Calibri"/>
              <w:color w:val="000000"/>
            </w:rPr>
            <w:id w:val="235520095"/>
            <w:placeholder>
              <w:docPart w:val="A4F841C7239145E1B85669F475AADEAC"/>
            </w:placeholder>
            <w:text/>
          </w:sdtPr>
          <w:sdtContent>
            <w:tc>
              <w:tcPr>
                <w:tcW w:w="9776" w:type="dxa"/>
              </w:tcPr>
              <w:p w14:paraId="73C07EB9" w14:textId="77777777" w:rsidR="00D162B9" w:rsidRDefault="00D162B9" w:rsidP="00D162B9">
                <w:pPr>
                  <w:widowControl w:val="0"/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  <w:sdt>
          <w:sdtPr>
            <w:rPr>
              <w:rFonts w:cs="Calibri"/>
              <w:color w:val="000000"/>
            </w:rPr>
            <w:id w:val="-864290132"/>
            <w:placeholder>
              <w:docPart w:val="B90E3BAC98EA4C18AEFD7132156546A2"/>
            </w:placeholder>
            <w:text/>
          </w:sdtPr>
          <w:sdtContent>
            <w:tc>
              <w:tcPr>
                <w:tcW w:w="3119" w:type="dxa"/>
              </w:tcPr>
              <w:p w14:paraId="3ACA7419" w14:textId="77777777" w:rsidR="00D162B9" w:rsidRDefault="00D162B9" w:rsidP="00D162B9">
                <w:pPr>
                  <w:widowControl w:val="0"/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</w:tr>
      <w:tr w:rsidR="00D162B9" w14:paraId="29AA89B4" w14:textId="77777777" w:rsidTr="00D162B9">
        <w:trPr>
          <w:trHeight w:val="278"/>
        </w:trPr>
        <w:sdt>
          <w:sdtPr>
            <w:rPr>
              <w:rFonts w:cs="Calibri"/>
              <w:color w:val="000000"/>
            </w:rPr>
            <w:id w:val="-855491999"/>
            <w:placeholder>
              <w:docPart w:val="B7B642D5226F4909A148F85587177617"/>
            </w:placeholder>
            <w:text/>
          </w:sdtPr>
          <w:sdtContent>
            <w:tc>
              <w:tcPr>
                <w:tcW w:w="9776" w:type="dxa"/>
              </w:tcPr>
              <w:p w14:paraId="0FB1A5D4" w14:textId="77777777" w:rsidR="00D162B9" w:rsidRDefault="00D162B9" w:rsidP="00D162B9">
                <w:pPr>
                  <w:widowControl w:val="0"/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  <w:sdt>
          <w:sdtPr>
            <w:rPr>
              <w:rFonts w:cs="Calibri"/>
              <w:color w:val="000000"/>
            </w:rPr>
            <w:id w:val="432396901"/>
            <w:placeholder>
              <w:docPart w:val="7490701FC6284692904BF839B66C19B7"/>
            </w:placeholder>
            <w:text/>
          </w:sdtPr>
          <w:sdtContent>
            <w:tc>
              <w:tcPr>
                <w:tcW w:w="3119" w:type="dxa"/>
              </w:tcPr>
              <w:p w14:paraId="2D337209" w14:textId="77777777" w:rsidR="00D162B9" w:rsidRDefault="00D162B9" w:rsidP="00D162B9">
                <w:pPr>
                  <w:widowControl w:val="0"/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</w:tr>
      <w:tr w:rsidR="00D162B9" w14:paraId="691F08A1" w14:textId="77777777" w:rsidTr="00D162B9">
        <w:trPr>
          <w:trHeight w:val="262"/>
        </w:trPr>
        <w:sdt>
          <w:sdtPr>
            <w:rPr>
              <w:rFonts w:cs="Calibri"/>
              <w:color w:val="000000"/>
            </w:rPr>
            <w:id w:val="-1385327191"/>
            <w:placeholder>
              <w:docPart w:val="1B3C769281E249CF84C0986DF168B79A"/>
            </w:placeholder>
            <w:text/>
          </w:sdtPr>
          <w:sdtContent>
            <w:tc>
              <w:tcPr>
                <w:tcW w:w="9776" w:type="dxa"/>
              </w:tcPr>
              <w:p w14:paraId="0E718E58" w14:textId="77777777" w:rsidR="00D162B9" w:rsidRDefault="00D162B9" w:rsidP="00D162B9">
                <w:pPr>
                  <w:widowControl w:val="0"/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  <w:sdt>
          <w:sdtPr>
            <w:rPr>
              <w:rFonts w:cs="Calibri"/>
              <w:color w:val="000000"/>
            </w:rPr>
            <w:id w:val="-818645554"/>
            <w:placeholder>
              <w:docPart w:val="8A39FDAAAB9F422C9E6E784D34FC8925"/>
            </w:placeholder>
            <w:text/>
          </w:sdtPr>
          <w:sdtContent>
            <w:tc>
              <w:tcPr>
                <w:tcW w:w="3119" w:type="dxa"/>
              </w:tcPr>
              <w:p w14:paraId="356E722D" w14:textId="77777777" w:rsidR="00D162B9" w:rsidRDefault="00D162B9" w:rsidP="00D162B9">
                <w:pPr>
                  <w:widowControl w:val="0"/>
                  <w:autoSpaceDE w:val="0"/>
                  <w:autoSpaceDN w:val="0"/>
                  <w:adjustRightInd w:val="0"/>
                  <w:spacing w:before="4" w:after="0" w:line="260" w:lineRule="atLeast"/>
                  <w:ind w:right="119"/>
                  <w:rPr>
                    <w:rFonts w:cs="Calibri"/>
                    <w:color w:val="000000"/>
                  </w:rPr>
                </w:pPr>
                <w:r w:rsidRPr="007402C8">
                  <w:rPr>
                    <w:rFonts w:cs="Calibri"/>
                    <w:color w:val="BFBFBF" w:themeColor="background1" w:themeShade="BF"/>
                  </w:rPr>
                  <w:t>Click here to enter</w:t>
                </w:r>
              </w:p>
            </w:tc>
          </w:sdtContent>
        </w:sdt>
      </w:tr>
    </w:tbl>
    <w:p w14:paraId="30E880DB" w14:textId="15088F2D" w:rsidR="00D162B9" w:rsidRDefault="00D162B9" w:rsidP="00B146C5">
      <w:pPr>
        <w:widowControl w:val="0"/>
        <w:autoSpaceDE w:val="0"/>
        <w:autoSpaceDN w:val="0"/>
        <w:adjustRightInd w:val="0"/>
        <w:spacing w:before="4" w:after="0" w:line="260" w:lineRule="atLeast"/>
        <w:ind w:left="1560" w:right="119"/>
        <w:rPr>
          <w:rFonts w:cs="Calibri"/>
          <w:color w:val="000000"/>
        </w:rPr>
      </w:pPr>
    </w:p>
    <w:p w14:paraId="4B4D85D4" w14:textId="29F22407" w:rsidR="00D162B9" w:rsidRDefault="00D162B9" w:rsidP="00B146C5">
      <w:pPr>
        <w:widowControl w:val="0"/>
        <w:autoSpaceDE w:val="0"/>
        <w:autoSpaceDN w:val="0"/>
        <w:adjustRightInd w:val="0"/>
        <w:spacing w:before="4" w:after="0" w:line="260" w:lineRule="atLeast"/>
        <w:ind w:left="1560" w:right="119"/>
        <w:rPr>
          <w:rFonts w:cs="Calibri"/>
          <w:color w:val="000000"/>
        </w:rPr>
      </w:pPr>
    </w:p>
    <w:p w14:paraId="495CE015" w14:textId="04B2DC31" w:rsidR="00D162B9" w:rsidRDefault="00D162B9" w:rsidP="00B146C5">
      <w:pPr>
        <w:widowControl w:val="0"/>
        <w:autoSpaceDE w:val="0"/>
        <w:autoSpaceDN w:val="0"/>
        <w:adjustRightInd w:val="0"/>
        <w:spacing w:before="4" w:after="0" w:line="260" w:lineRule="atLeast"/>
        <w:ind w:left="1560" w:right="119"/>
        <w:rPr>
          <w:rFonts w:cs="Calibri"/>
          <w:color w:val="000000"/>
        </w:rPr>
      </w:pPr>
    </w:p>
    <w:p w14:paraId="5CB5FD92" w14:textId="4CCDA59A" w:rsidR="00D162B9" w:rsidRDefault="00D162B9" w:rsidP="00B146C5">
      <w:pPr>
        <w:widowControl w:val="0"/>
        <w:autoSpaceDE w:val="0"/>
        <w:autoSpaceDN w:val="0"/>
        <w:adjustRightInd w:val="0"/>
        <w:spacing w:before="4" w:after="0" w:line="260" w:lineRule="atLeast"/>
        <w:ind w:left="1560" w:right="119"/>
        <w:rPr>
          <w:rFonts w:cs="Calibri"/>
          <w:color w:val="000000"/>
        </w:rPr>
      </w:pPr>
    </w:p>
    <w:p w14:paraId="0856DD70" w14:textId="0779D906" w:rsidR="00D162B9" w:rsidRDefault="00D162B9" w:rsidP="00B146C5">
      <w:pPr>
        <w:widowControl w:val="0"/>
        <w:autoSpaceDE w:val="0"/>
        <w:autoSpaceDN w:val="0"/>
        <w:adjustRightInd w:val="0"/>
        <w:spacing w:before="4" w:after="0" w:line="260" w:lineRule="atLeast"/>
        <w:ind w:left="1560" w:right="119"/>
        <w:rPr>
          <w:rFonts w:cs="Calibri"/>
          <w:color w:val="000000"/>
        </w:rPr>
      </w:pPr>
    </w:p>
    <w:p w14:paraId="68876BA8" w14:textId="77777777" w:rsidR="00D162B9" w:rsidRDefault="00D162B9" w:rsidP="00B146C5">
      <w:pPr>
        <w:widowControl w:val="0"/>
        <w:autoSpaceDE w:val="0"/>
        <w:autoSpaceDN w:val="0"/>
        <w:adjustRightInd w:val="0"/>
        <w:spacing w:before="4" w:after="0" w:line="260" w:lineRule="atLeast"/>
        <w:ind w:left="1560" w:right="119"/>
        <w:rPr>
          <w:rFonts w:cs="Calibri"/>
          <w:color w:val="000000"/>
        </w:rPr>
      </w:pPr>
    </w:p>
    <w:p w14:paraId="2DB4EF73" w14:textId="7D98513F" w:rsidR="00D162B9" w:rsidRDefault="00D162B9" w:rsidP="00B146C5">
      <w:pPr>
        <w:widowControl w:val="0"/>
        <w:autoSpaceDE w:val="0"/>
        <w:autoSpaceDN w:val="0"/>
        <w:adjustRightInd w:val="0"/>
        <w:spacing w:before="4" w:after="0" w:line="260" w:lineRule="atLeast"/>
        <w:ind w:left="1560" w:right="119"/>
        <w:rPr>
          <w:rFonts w:cs="Calibri"/>
          <w:color w:val="000000"/>
        </w:rPr>
      </w:pPr>
    </w:p>
    <w:p w14:paraId="3456CB36" w14:textId="01EBDE6F" w:rsidR="00D162B9" w:rsidRDefault="00D162B9" w:rsidP="00B146C5">
      <w:pPr>
        <w:widowControl w:val="0"/>
        <w:autoSpaceDE w:val="0"/>
        <w:autoSpaceDN w:val="0"/>
        <w:adjustRightInd w:val="0"/>
        <w:spacing w:before="4" w:after="0" w:line="260" w:lineRule="atLeast"/>
        <w:ind w:left="1560" w:right="119"/>
        <w:rPr>
          <w:rFonts w:cs="Calibri"/>
          <w:color w:val="000000"/>
        </w:rPr>
      </w:pPr>
    </w:p>
    <w:p w14:paraId="2B373033" w14:textId="1046AFD4" w:rsidR="00D162B9" w:rsidRDefault="00D162B9" w:rsidP="00B146C5">
      <w:pPr>
        <w:widowControl w:val="0"/>
        <w:autoSpaceDE w:val="0"/>
        <w:autoSpaceDN w:val="0"/>
        <w:adjustRightInd w:val="0"/>
        <w:spacing w:before="4" w:after="0" w:line="260" w:lineRule="atLeast"/>
        <w:ind w:left="1560" w:right="119"/>
        <w:rPr>
          <w:rFonts w:cs="Calibri"/>
          <w:color w:val="000000"/>
        </w:rPr>
      </w:pPr>
    </w:p>
    <w:p w14:paraId="6EA3F226" w14:textId="57AFA321" w:rsidR="00D67CE8" w:rsidRDefault="00D67CE8" w:rsidP="00B146C5">
      <w:pPr>
        <w:widowControl w:val="0"/>
        <w:autoSpaceDE w:val="0"/>
        <w:autoSpaceDN w:val="0"/>
        <w:adjustRightInd w:val="0"/>
        <w:spacing w:before="4" w:after="0" w:line="260" w:lineRule="atLeast"/>
        <w:ind w:left="1560" w:right="119"/>
        <w:rPr>
          <w:rFonts w:cs="Calibri"/>
          <w:color w:val="000000"/>
        </w:rPr>
      </w:pPr>
    </w:p>
    <w:p w14:paraId="296DFB1A" w14:textId="7B46DD6C" w:rsidR="00D67CE8" w:rsidRDefault="00D67CE8" w:rsidP="00B146C5">
      <w:pPr>
        <w:widowControl w:val="0"/>
        <w:autoSpaceDE w:val="0"/>
        <w:autoSpaceDN w:val="0"/>
        <w:adjustRightInd w:val="0"/>
        <w:spacing w:before="4" w:after="0" w:line="260" w:lineRule="atLeast"/>
        <w:ind w:left="1276" w:right="119"/>
        <w:rPr>
          <w:rFonts w:cs="Calibri"/>
          <w:color w:val="000000"/>
        </w:rPr>
      </w:pPr>
    </w:p>
    <w:p w14:paraId="4DA12CF3" w14:textId="77777777" w:rsidR="00D162B9" w:rsidRDefault="00D162B9" w:rsidP="00C66862">
      <w:pPr>
        <w:widowControl w:val="0"/>
        <w:autoSpaceDE w:val="0"/>
        <w:autoSpaceDN w:val="0"/>
        <w:adjustRightInd w:val="0"/>
        <w:spacing w:before="4" w:after="0" w:line="260" w:lineRule="atLeast"/>
        <w:ind w:left="284" w:right="119"/>
        <w:rPr>
          <w:rFonts w:cs="Calibri"/>
          <w:color w:val="000000"/>
        </w:rPr>
      </w:pPr>
    </w:p>
    <w:p w14:paraId="14D44D47" w14:textId="4A813C14" w:rsidR="00D67CE8" w:rsidRDefault="00D67CE8" w:rsidP="00B146C5">
      <w:pPr>
        <w:widowControl w:val="0"/>
        <w:autoSpaceDE w:val="0"/>
        <w:autoSpaceDN w:val="0"/>
        <w:adjustRightInd w:val="0"/>
        <w:spacing w:before="4" w:after="0" w:line="260" w:lineRule="atLeast"/>
        <w:ind w:left="1134" w:right="119"/>
        <w:rPr>
          <w:rFonts w:cs="Calibri"/>
          <w:color w:val="000000"/>
        </w:rPr>
      </w:pPr>
    </w:p>
    <w:p w14:paraId="61A62508" w14:textId="0F5C4039" w:rsidR="00C66862" w:rsidRPr="00BE5A24" w:rsidRDefault="00C66862" w:rsidP="00B146C5">
      <w:pPr>
        <w:widowControl w:val="0"/>
        <w:autoSpaceDE w:val="0"/>
        <w:autoSpaceDN w:val="0"/>
        <w:adjustRightInd w:val="0"/>
        <w:spacing w:before="4" w:after="0" w:line="260" w:lineRule="atLeast"/>
        <w:ind w:left="1134" w:right="119"/>
        <w:rPr>
          <w:rFonts w:cs="Calibri"/>
          <w:color w:val="000000"/>
        </w:rPr>
      </w:pPr>
    </w:p>
    <w:p w14:paraId="3DE77FC5" w14:textId="77777777" w:rsidR="005F2F5A" w:rsidRPr="00BE5A24" w:rsidRDefault="005F2F5A" w:rsidP="00B146C5">
      <w:pPr>
        <w:widowControl w:val="0"/>
        <w:autoSpaceDE w:val="0"/>
        <w:autoSpaceDN w:val="0"/>
        <w:adjustRightInd w:val="0"/>
        <w:spacing w:before="4" w:after="0" w:line="260" w:lineRule="atLeast"/>
        <w:ind w:left="1134" w:right="119"/>
        <w:rPr>
          <w:rFonts w:cs="Calibri"/>
          <w:b/>
          <w:color w:val="FF0000"/>
        </w:rPr>
      </w:pPr>
      <w:r w:rsidRPr="00BE5A24">
        <w:rPr>
          <w:rFonts w:cs="Calibri"/>
          <w:color w:val="000000"/>
          <w:spacing w:val="-18"/>
        </w:rPr>
        <w:tab/>
      </w:r>
    </w:p>
    <w:p w14:paraId="14BD119F" w14:textId="77777777" w:rsidR="006E7C4C" w:rsidRDefault="006E7C4C">
      <w:pPr>
        <w:widowControl w:val="0"/>
        <w:autoSpaceDE w:val="0"/>
        <w:autoSpaceDN w:val="0"/>
        <w:adjustRightInd w:val="0"/>
        <w:spacing w:before="34" w:after="0" w:line="310" w:lineRule="auto"/>
        <w:ind w:left="234" w:right="267"/>
        <w:rPr>
          <w:rFonts w:cs="Calibri"/>
          <w:color w:val="000000"/>
          <w:spacing w:val="-18"/>
        </w:rPr>
        <w:sectPr w:rsidR="006E7C4C" w:rsidSect="006E7C4C">
          <w:type w:val="continuous"/>
          <w:pgSz w:w="16840" w:h="11907" w:orient="landscape" w:code="9"/>
          <w:pgMar w:top="902" w:right="1985" w:bottom="941" w:left="284" w:header="289" w:footer="0" w:gutter="0"/>
          <w:cols w:space="720" w:equalWidth="0">
            <w:col w:w="9886"/>
          </w:cols>
          <w:noEndnote/>
          <w:titlePg/>
          <w:docGrid w:linePitch="299"/>
        </w:sectPr>
      </w:pPr>
    </w:p>
    <w:p w14:paraId="751D7690" w14:textId="66EFB343" w:rsidR="00CC3F03" w:rsidRPr="00BE5A24" w:rsidRDefault="00B177BA" w:rsidP="00B5358A">
      <w:pPr>
        <w:widowControl w:val="0"/>
        <w:autoSpaceDE w:val="0"/>
        <w:autoSpaceDN w:val="0"/>
        <w:adjustRightInd w:val="0"/>
        <w:spacing w:before="34" w:after="0" w:line="310" w:lineRule="auto"/>
        <w:ind w:right="267"/>
        <w:rPr>
          <w:rFonts w:cs="Calibri"/>
          <w:color w:val="000000"/>
          <w:spacing w:val="-1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4" behindDoc="1" locked="0" layoutInCell="0" allowOverlap="1" wp14:anchorId="4F7A0A52" wp14:editId="347C25A8">
                <wp:simplePos x="0" y="0"/>
                <wp:positionH relativeFrom="page">
                  <wp:posOffset>533400</wp:posOffset>
                </wp:positionH>
                <wp:positionV relativeFrom="paragraph">
                  <wp:posOffset>34925</wp:posOffset>
                </wp:positionV>
                <wp:extent cx="6496050" cy="374650"/>
                <wp:effectExtent l="76200" t="57150" r="76200" b="101600"/>
                <wp:wrapNone/>
                <wp:docPr id="6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96050" cy="374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381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76409035" w14:textId="5EE5C4A9" w:rsidR="007402C8" w:rsidRPr="00D47671" w:rsidRDefault="00D04C37" w:rsidP="003A4BA3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="Calibri"/>
                                <w:b/>
                                <w:bCs/>
                                <w:w w:val="99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w w:val="99"/>
                                <w:sz w:val="28"/>
                                <w:szCs w:val="28"/>
                              </w:rPr>
                              <w:t>7</w:t>
                            </w:r>
                            <w:r w:rsidR="007402C8" w:rsidRPr="00D47671">
                              <w:rPr>
                                <w:rFonts w:cs="Calibri"/>
                                <w:b/>
                                <w:bCs/>
                                <w:w w:val="99"/>
                                <w:sz w:val="28"/>
                                <w:szCs w:val="28"/>
                              </w:rPr>
                              <w:t>. Checkl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7A0A52" id="_x0000_s1042" style="position:absolute;margin-left:42pt;margin-top:2.75pt;width:511.5pt;height:29.5pt;z-index:-2516582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" o:allowincell="f" fillcolor="#b6dde8 [1304]" strokecolor="window" strokeweight="3pt">
                <v:shadow on="t" color="black" opacity="24903f" origin=",.5" offset="0,.55556mm"/>
                <v:path arrowok="t"/>
                <v:textbox>
                  <w:txbxContent>
                    <w:p w14:paraId="76409035" w14:textId="5EE5C4A9" w:rsidR="007402C8" w:rsidRPr="00D47671" w:rsidRDefault="00D04C37" w:rsidP="003A4BA3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="Calibri"/>
                          <w:b/>
                          <w:bCs/>
                          <w:w w:val="99"/>
                          <w:sz w:val="28"/>
                          <w:szCs w:val="28"/>
                        </w:rPr>
                      </w:pPr>
                      <w:r>
                        <w:rPr>
                          <w:rFonts w:cs="Calibri"/>
                          <w:b/>
                          <w:bCs/>
                          <w:w w:val="99"/>
                          <w:sz w:val="28"/>
                          <w:szCs w:val="28"/>
                        </w:rPr>
                        <w:t>7</w:t>
                      </w:r>
                      <w:r w:rsidR="007402C8" w:rsidRPr="00D47671">
                        <w:rPr>
                          <w:rFonts w:cs="Calibri"/>
                          <w:b/>
                          <w:bCs/>
                          <w:w w:val="99"/>
                          <w:sz w:val="28"/>
                          <w:szCs w:val="28"/>
                        </w:rPr>
                        <w:t>. Checklist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065A75E4" w14:textId="77777777" w:rsidR="00CC3F03" w:rsidRPr="00BE5A24" w:rsidRDefault="00CC3F03">
      <w:pPr>
        <w:widowControl w:val="0"/>
        <w:autoSpaceDE w:val="0"/>
        <w:autoSpaceDN w:val="0"/>
        <w:adjustRightInd w:val="0"/>
        <w:spacing w:before="34" w:after="0" w:line="310" w:lineRule="auto"/>
        <w:ind w:left="234" w:right="267"/>
        <w:rPr>
          <w:rFonts w:cs="Calibri"/>
          <w:color w:val="000000"/>
          <w:spacing w:val="-18"/>
        </w:rPr>
      </w:pPr>
    </w:p>
    <w:p w14:paraId="57695DCE" w14:textId="77777777" w:rsidR="00841DA1" w:rsidRPr="00BE5A24" w:rsidRDefault="00841DA1" w:rsidP="00841DA1">
      <w:pPr>
        <w:widowControl w:val="0"/>
        <w:autoSpaceDE w:val="0"/>
        <w:autoSpaceDN w:val="0"/>
        <w:adjustRightInd w:val="0"/>
        <w:spacing w:after="0" w:line="240" w:lineRule="auto"/>
        <w:ind w:left="234" w:right="111"/>
        <w:jc w:val="both"/>
        <w:rPr>
          <w:rFonts w:cs="Calibri"/>
          <w:color w:val="000000"/>
        </w:rPr>
      </w:pPr>
    </w:p>
    <w:p w14:paraId="00408799" w14:textId="56195E53" w:rsidR="00C9747D" w:rsidRPr="00BE5A24" w:rsidRDefault="00C9747D" w:rsidP="00086D26">
      <w:pPr>
        <w:widowControl w:val="0"/>
        <w:autoSpaceDE w:val="0"/>
        <w:autoSpaceDN w:val="0"/>
        <w:adjustRightInd w:val="0"/>
        <w:spacing w:after="0" w:line="240" w:lineRule="auto"/>
        <w:ind w:left="234" w:right="267"/>
        <w:rPr>
          <w:rFonts w:cs="Calibri"/>
          <w:color w:val="000000"/>
        </w:rPr>
      </w:pPr>
      <w:r w:rsidRPr="00BE5A24">
        <w:rPr>
          <w:rFonts w:cs="Calibri"/>
          <w:color w:val="000000"/>
          <w:spacing w:val="-18"/>
        </w:rPr>
        <w:t>Y</w:t>
      </w:r>
      <w:r w:rsidRPr="00BE5A24">
        <w:rPr>
          <w:rFonts w:cs="Calibri"/>
          <w:color w:val="000000"/>
        </w:rPr>
        <w:t>ou</w:t>
      </w:r>
      <w:r w:rsidRPr="00BE5A24">
        <w:rPr>
          <w:rFonts w:cs="Calibri"/>
          <w:color w:val="000000"/>
          <w:spacing w:val="-1"/>
        </w:rPr>
        <w:t xml:space="preserve"> </w:t>
      </w:r>
      <w:r w:rsidRPr="00BE5A24">
        <w:rPr>
          <w:rFonts w:cs="Calibri"/>
          <w:color w:val="000000"/>
        </w:rPr>
        <w:t>must</w:t>
      </w:r>
      <w:r w:rsidRPr="00BE5A24">
        <w:rPr>
          <w:rFonts w:cs="Calibri"/>
          <w:color w:val="000000"/>
          <w:spacing w:val="-4"/>
        </w:rPr>
        <w:t xml:space="preserve"> </w:t>
      </w:r>
      <w:r w:rsidRPr="00BE5A24">
        <w:rPr>
          <w:rFonts w:cs="Calibri"/>
          <w:color w:val="000000"/>
        </w:rPr>
        <w:t>include the following information with this application: (failure to</w:t>
      </w:r>
      <w:r w:rsidRPr="00BE5A24">
        <w:rPr>
          <w:rFonts w:cs="Calibri"/>
          <w:color w:val="000000"/>
          <w:spacing w:val="-1"/>
        </w:rPr>
        <w:t xml:space="preserve"> </w:t>
      </w:r>
      <w:r w:rsidRPr="00BE5A24">
        <w:rPr>
          <w:rFonts w:cs="Calibri"/>
          <w:color w:val="000000"/>
        </w:rPr>
        <w:t>submit all required documentation may delay your assessment)</w:t>
      </w:r>
    </w:p>
    <w:p w14:paraId="469EB14D" w14:textId="77777777" w:rsidR="00C9747D" w:rsidRPr="00BE5A24" w:rsidRDefault="00C9747D" w:rsidP="00702247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1B152542" w14:textId="24A0B113" w:rsidR="00204C0E" w:rsidRDefault="00C70308" w:rsidP="00204C0E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right="582"/>
        <w:jc w:val="both"/>
        <w:rPr>
          <w:rFonts w:cs="Calibri"/>
          <w:color w:val="000000"/>
        </w:rPr>
      </w:pPr>
      <w:r>
        <w:rPr>
          <w:rFonts w:cs="Calibri"/>
          <w:color w:val="000000"/>
        </w:rPr>
        <w:t xml:space="preserve">a </w:t>
      </w:r>
      <w:r w:rsidR="00E4137B">
        <w:rPr>
          <w:rFonts w:cs="Calibri"/>
          <w:color w:val="000000"/>
        </w:rPr>
        <w:t xml:space="preserve">certified </w:t>
      </w:r>
      <w:r w:rsidR="00C9747D" w:rsidRPr="00D614C6">
        <w:rPr>
          <w:rFonts w:cs="Calibri"/>
          <w:color w:val="000000"/>
        </w:rPr>
        <w:t xml:space="preserve">copy of </w:t>
      </w:r>
      <w:r w:rsidR="008007AE" w:rsidRPr="00D614C6">
        <w:rPr>
          <w:rFonts w:cs="Calibri"/>
          <w:color w:val="000000"/>
        </w:rPr>
        <w:t>your degree certificate/</w:t>
      </w:r>
      <w:proofErr w:type="gramStart"/>
      <w:r w:rsidR="008007AE" w:rsidRPr="00D614C6">
        <w:rPr>
          <w:rFonts w:cs="Calibri"/>
          <w:color w:val="000000"/>
        </w:rPr>
        <w:t>s</w:t>
      </w:r>
      <w:r w:rsidR="00D121F9" w:rsidRPr="00D614C6">
        <w:rPr>
          <w:rFonts w:cs="Calibri"/>
          <w:color w:val="000000"/>
        </w:rPr>
        <w:t>;</w:t>
      </w:r>
      <w:proofErr w:type="gramEnd"/>
    </w:p>
    <w:p w14:paraId="15431EC9" w14:textId="77777777" w:rsidR="00204C0E" w:rsidRDefault="00204C0E" w:rsidP="00204C0E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right="582"/>
        <w:jc w:val="both"/>
        <w:rPr>
          <w:rFonts w:cs="Calibri"/>
          <w:color w:val="000000"/>
        </w:rPr>
      </w:pPr>
    </w:p>
    <w:p w14:paraId="39AECB2A" w14:textId="2F58309D" w:rsidR="00204C0E" w:rsidRPr="00204C0E" w:rsidRDefault="00C70308" w:rsidP="00204C0E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right="582"/>
        <w:jc w:val="both"/>
        <w:rPr>
          <w:rFonts w:cs="Calibri"/>
          <w:color w:val="000000"/>
        </w:rPr>
      </w:pPr>
      <w:r w:rsidRPr="00204C0E">
        <w:rPr>
          <w:rFonts w:cs="Calibri"/>
          <w:color w:val="000000"/>
        </w:rPr>
        <w:t xml:space="preserve">an </w:t>
      </w:r>
      <w:r w:rsidR="003D3790" w:rsidRPr="00204C0E">
        <w:rPr>
          <w:rFonts w:cs="Calibri"/>
          <w:color w:val="000000"/>
        </w:rPr>
        <w:t xml:space="preserve">official </w:t>
      </w:r>
      <w:r w:rsidR="00E4137B" w:rsidRPr="00204C0E">
        <w:rPr>
          <w:rFonts w:cs="Calibri"/>
          <w:color w:val="000000"/>
        </w:rPr>
        <w:t xml:space="preserve">or certified </w:t>
      </w:r>
      <w:r w:rsidR="00C9747D" w:rsidRPr="00204C0E">
        <w:rPr>
          <w:rFonts w:cs="Calibri"/>
          <w:color w:val="000000"/>
        </w:rPr>
        <w:t>copy</w:t>
      </w:r>
      <w:r w:rsidR="00C9747D" w:rsidRPr="00204C0E">
        <w:rPr>
          <w:rFonts w:cs="Calibri"/>
          <w:color w:val="000000"/>
          <w:spacing w:val="-4"/>
        </w:rPr>
        <w:t xml:space="preserve"> </w:t>
      </w:r>
      <w:r w:rsidR="00C9747D" w:rsidRPr="00204C0E">
        <w:rPr>
          <w:rFonts w:cs="Calibri"/>
          <w:color w:val="000000"/>
        </w:rPr>
        <w:t>of</w:t>
      </w:r>
      <w:r w:rsidR="00C9747D" w:rsidRPr="00204C0E">
        <w:rPr>
          <w:rFonts w:cs="Calibri"/>
          <w:color w:val="000000"/>
          <w:spacing w:val="-4"/>
        </w:rPr>
        <w:t xml:space="preserve"> </w:t>
      </w:r>
      <w:r w:rsidR="00C9747D" w:rsidRPr="00204C0E">
        <w:rPr>
          <w:rFonts w:cs="Calibri"/>
          <w:color w:val="000000"/>
        </w:rPr>
        <w:t>academic</w:t>
      </w:r>
      <w:r w:rsidR="00C9747D" w:rsidRPr="00204C0E">
        <w:rPr>
          <w:rFonts w:cs="Calibri"/>
          <w:color w:val="000000"/>
          <w:spacing w:val="-3"/>
        </w:rPr>
        <w:t xml:space="preserve"> </w:t>
      </w:r>
      <w:r w:rsidR="00C9747D" w:rsidRPr="00204C0E">
        <w:rPr>
          <w:rFonts w:cs="Calibri"/>
          <w:color w:val="000000"/>
        </w:rPr>
        <w:t>transcript</w:t>
      </w:r>
      <w:r w:rsidR="008007AE" w:rsidRPr="00204C0E">
        <w:rPr>
          <w:rFonts w:cs="Calibri"/>
          <w:color w:val="000000"/>
        </w:rPr>
        <w:t>s</w:t>
      </w:r>
      <w:r w:rsidR="00C9747D" w:rsidRPr="00204C0E">
        <w:rPr>
          <w:rFonts w:cs="Calibri"/>
          <w:color w:val="000000"/>
          <w:spacing w:val="-4"/>
        </w:rPr>
        <w:t xml:space="preserve"> </w:t>
      </w:r>
      <w:r w:rsidR="00C9747D" w:rsidRPr="00204C0E">
        <w:rPr>
          <w:rFonts w:cs="Calibri"/>
          <w:color w:val="000000"/>
        </w:rPr>
        <w:t>of</w:t>
      </w:r>
      <w:r w:rsidR="00C9747D" w:rsidRPr="00204C0E">
        <w:rPr>
          <w:rFonts w:cs="Calibri"/>
          <w:color w:val="000000"/>
          <w:spacing w:val="-4"/>
        </w:rPr>
        <w:t xml:space="preserve"> </w:t>
      </w:r>
      <w:r w:rsidR="004B03F3" w:rsidRPr="00204C0E">
        <w:rPr>
          <w:rFonts w:cs="Calibri"/>
          <w:color w:val="000000"/>
          <w:spacing w:val="-4"/>
        </w:rPr>
        <w:t>all qualifications listed in this application</w:t>
      </w:r>
      <w:r w:rsidR="003E6B70" w:rsidRPr="00204C0E">
        <w:rPr>
          <w:rFonts w:cs="Calibri"/>
          <w:color w:val="000000"/>
          <w:spacing w:val="-4"/>
        </w:rPr>
        <w:t xml:space="preserve">. Transcripts </w:t>
      </w:r>
      <w:r w:rsidR="004B03F3" w:rsidRPr="00204C0E">
        <w:rPr>
          <w:rFonts w:cs="Calibri"/>
          <w:color w:val="000000"/>
        </w:rPr>
        <w:t>must</w:t>
      </w:r>
      <w:r w:rsidR="004B03F3" w:rsidRPr="00204C0E">
        <w:rPr>
          <w:rFonts w:cs="Calibri"/>
          <w:color w:val="000000"/>
          <w:spacing w:val="-3"/>
        </w:rPr>
        <w:t xml:space="preserve"> </w:t>
      </w:r>
      <w:r w:rsidR="00C9747D" w:rsidRPr="00204C0E">
        <w:rPr>
          <w:rFonts w:cs="Calibri"/>
          <w:color w:val="000000"/>
        </w:rPr>
        <w:t>show</w:t>
      </w:r>
      <w:r w:rsidR="00C9747D" w:rsidRPr="00204C0E">
        <w:rPr>
          <w:rFonts w:cs="Calibri"/>
          <w:color w:val="000000"/>
          <w:spacing w:val="-4"/>
        </w:rPr>
        <w:t xml:space="preserve"> </w:t>
      </w:r>
      <w:r w:rsidR="00C9747D" w:rsidRPr="00204C0E">
        <w:rPr>
          <w:rFonts w:cs="Calibri"/>
          <w:color w:val="000000"/>
        </w:rPr>
        <w:t>the</w:t>
      </w:r>
      <w:r w:rsidR="006F59E1" w:rsidRPr="00204C0E">
        <w:rPr>
          <w:rFonts w:cs="Calibri"/>
          <w:color w:val="000000"/>
        </w:rPr>
        <w:t xml:space="preserve"> </w:t>
      </w:r>
      <w:r w:rsidR="00C9747D" w:rsidRPr="00204C0E">
        <w:rPr>
          <w:rFonts w:cs="Calibri"/>
          <w:color w:val="000000"/>
          <w:position w:val="-1"/>
        </w:rPr>
        <w:t>subjects</w:t>
      </w:r>
      <w:r w:rsidR="003E6B70" w:rsidRPr="00204C0E">
        <w:rPr>
          <w:rFonts w:cs="Calibri"/>
          <w:color w:val="000000"/>
          <w:position w:val="-1"/>
        </w:rPr>
        <w:t xml:space="preserve"> and</w:t>
      </w:r>
      <w:r w:rsidR="00C9747D" w:rsidRPr="00204C0E">
        <w:rPr>
          <w:rFonts w:cs="Calibri"/>
          <w:color w:val="000000"/>
          <w:position w:val="-1"/>
        </w:rPr>
        <w:t xml:space="preserve"> results/</w:t>
      </w:r>
      <w:proofErr w:type="gramStart"/>
      <w:r w:rsidR="008007AE" w:rsidRPr="00204C0E">
        <w:rPr>
          <w:rFonts w:cs="Calibri"/>
          <w:color w:val="000000"/>
          <w:position w:val="-1"/>
        </w:rPr>
        <w:t>grades</w:t>
      </w:r>
      <w:r w:rsidR="00D121F9" w:rsidRPr="00204C0E">
        <w:rPr>
          <w:rFonts w:cs="Calibri"/>
          <w:color w:val="000000"/>
          <w:position w:val="-1"/>
        </w:rPr>
        <w:t>;</w:t>
      </w:r>
      <w:proofErr w:type="gramEnd"/>
      <w:r w:rsidR="00C9747D" w:rsidRPr="00204C0E">
        <w:rPr>
          <w:rFonts w:cs="Calibri"/>
          <w:color w:val="000000"/>
          <w:position w:val="-1"/>
        </w:rPr>
        <w:t xml:space="preserve"> </w:t>
      </w:r>
    </w:p>
    <w:p w14:paraId="0F20D4DB" w14:textId="77777777" w:rsidR="00204C0E" w:rsidRPr="00204C0E" w:rsidRDefault="00204C0E" w:rsidP="00204C0E">
      <w:pPr>
        <w:widowControl w:val="0"/>
        <w:autoSpaceDE w:val="0"/>
        <w:autoSpaceDN w:val="0"/>
        <w:adjustRightInd w:val="0"/>
        <w:spacing w:after="0" w:line="240" w:lineRule="auto"/>
        <w:ind w:right="582"/>
        <w:jc w:val="both"/>
        <w:rPr>
          <w:rFonts w:cs="Calibri"/>
          <w:color w:val="000000"/>
        </w:rPr>
      </w:pPr>
    </w:p>
    <w:p w14:paraId="286C8A2F" w14:textId="4787B3C3" w:rsidR="00C75FD2" w:rsidRPr="00204C0E" w:rsidRDefault="00D614C6" w:rsidP="00204C0E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right="582"/>
        <w:jc w:val="both"/>
        <w:rPr>
          <w:rFonts w:cs="Calibri"/>
          <w:color w:val="000000"/>
        </w:rPr>
      </w:pPr>
      <w:r w:rsidRPr="00204C0E">
        <w:rPr>
          <w:rFonts w:cs="Calibri"/>
          <w:color w:val="000000"/>
        </w:rPr>
        <w:t>a comprehensive C</w:t>
      </w:r>
      <w:r w:rsidR="004B03F3" w:rsidRPr="00204C0E">
        <w:rPr>
          <w:rFonts w:cs="Calibri"/>
          <w:color w:val="000000"/>
        </w:rPr>
        <w:t xml:space="preserve">urriculum </w:t>
      </w:r>
      <w:r w:rsidRPr="00204C0E">
        <w:rPr>
          <w:rFonts w:cs="Calibri"/>
          <w:color w:val="000000"/>
        </w:rPr>
        <w:t>V</w:t>
      </w:r>
      <w:r w:rsidR="004B03F3" w:rsidRPr="00204C0E">
        <w:rPr>
          <w:rFonts w:cs="Calibri"/>
          <w:color w:val="000000"/>
        </w:rPr>
        <w:t>itae</w:t>
      </w:r>
      <w:r w:rsidR="002221B2" w:rsidRPr="00204C0E">
        <w:rPr>
          <w:rFonts w:cs="Calibri"/>
          <w:color w:val="000000"/>
        </w:rPr>
        <w:t>/Resume</w:t>
      </w:r>
      <w:r w:rsidR="003E6B70" w:rsidRPr="00204C0E">
        <w:rPr>
          <w:rFonts w:cs="Calibri"/>
          <w:color w:val="000000"/>
        </w:rPr>
        <w:t xml:space="preserve">, detailing your post-graduate professional social work experience and professional development </w:t>
      </w:r>
      <w:proofErr w:type="gramStart"/>
      <w:r w:rsidR="003E6B70" w:rsidRPr="00204C0E">
        <w:rPr>
          <w:rFonts w:cs="Calibri"/>
          <w:color w:val="000000"/>
        </w:rPr>
        <w:t>undertaken</w:t>
      </w:r>
      <w:r w:rsidRPr="00204C0E">
        <w:rPr>
          <w:rFonts w:cs="Calibri"/>
          <w:color w:val="000000"/>
        </w:rPr>
        <w:t>;</w:t>
      </w:r>
      <w:proofErr w:type="gramEnd"/>
    </w:p>
    <w:p w14:paraId="2D359D62" w14:textId="77777777" w:rsidR="00C9747D" w:rsidRPr="00722F8A" w:rsidRDefault="00C9747D" w:rsidP="00722F8A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right="582"/>
        <w:jc w:val="both"/>
        <w:rPr>
          <w:rFonts w:cs="Calibri"/>
          <w:color w:val="000000"/>
        </w:rPr>
      </w:pPr>
    </w:p>
    <w:p w14:paraId="3382E0E1" w14:textId="590E8E4B" w:rsidR="00B13058" w:rsidRPr="00722F8A" w:rsidRDefault="00C9747D" w:rsidP="00722F8A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right="582"/>
        <w:jc w:val="both"/>
        <w:rPr>
          <w:rFonts w:cs="Calibri"/>
          <w:color w:val="000000"/>
        </w:rPr>
      </w:pPr>
      <w:r w:rsidRPr="00D614C6">
        <w:rPr>
          <w:rFonts w:cs="Calibri"/>
          <w:color w:val="000000"/>
        </w:rPr>
        <w:t>if</w:t>
      </w:r>
      <w:r w:rsidRPr="00D614C6">
        <w:rPr>
          <w:rFonts w:cs="Calibri"/>
          <w:color w:val="000000"/>
          <w:spacing w:val="-7"/>
        </w:rPr>
        <w:t xml:space="preserve"> </w:t>
      </w:r>
      <w:r w:rsidRPr="00D614C6">
        <w:rPr>
          <w:rFonts w:cs="Calibri"/>
          <w:color w:val="000000"/>
        </w:rPr>
        <w:t>documents</w:t>
      </w:r>
      <w:r w:rsidRPr="00D614C6">
        <w:rPr>
          <w:rFonts w:cs="Calibri"/>
          <w:color w:val="000000"/>
          <w:spacing w:val="-7"/>
        </w:rPr>
        <w:t xml:space="preserve"> </w:t>
      </w:r>
      <w:r w:rsidRPr="00D614C6">
        <w:rPr>
          <w:rFonts w:cs="Calibri"/>
          <w:color w:val="000000"/>
        </w:rPr>
        <w:t>are</w:t>
      </w:r>
      <w:r w:rsidRPr="00D614C6">
        <w:rPr>
          <w:rFonts w:cs="Calibri"/>
          <w:color w:val="000000"/>
          <w:spacing w:val="-7"/>
        </w:rPr>
        <w:t xml:space="preserve"> </w:t>
      </w:r>
      <w:r w:rsidRPr="00D614C6">
        <w:rPr>
          <w:rFonts w:cs="Calibri"/>
          <w:color w:val="000000"/>
        </w:rPr>
        <w:t>issued</w:t>
      </w:r>
      <w:r w:rsidRPr="00D614C6">
        <w:rPr>
          <w:rFonts w:cs="Calibri"/>
          <w:color w:val="000000"/>
          <w:spacing w:val="-7"/>
        </w:rPr>
        <w:t xml:space="preserve"> </w:t>
      </w:r>
      <w:r w:rsidRPr="00D614C6">
        <w:rPr>
          <w:rFonts w:cs="Calibri"/>
          <w:color w:val="000000"/>
        </w:rPr>
        <w:t>in</w:t>
      </w:r>
      <w:r w:rsidRPr="00D614C6">
        <w:rPr>
          <w:rFonts w:cs="Calibri"/>
          <w:color w:val="000000"/>
          <w:spacing w:val="-7"/>
        </w:rPr>
        <w:t xml:space="preserve"> </w:t>
      </w:r>
      <w:r w:rsidRPr="00D614C6">
        <w:rPr>
          <w:rFonts w:cs="Calibri"/>
          <w:color w:val="000000"/>
        </w:rPr>
        <w:t>a</w:t>
      </w:r>
      <w:r w:rsidRPr="00D614C6">
        <w:rPr>
          <w:rFonts w:cs="Calibri"/>
          <w:color w:val="000000"/>
          <w:spacing w:val="-7"/>
        </w:rPr>
        <w:t xml:space="preserve"> </w:t>
      </w:r>
      <w:r w:rsidRPr="00D614C6">
        <w:rPr>
          <w:rFonts w:cs="Calibri"/>
          <w:color w:val="000000"/>
        </w:rPr>
        <w:t>language</w:t>
      </w:r>
      <w:r w:rsidRPr="00D614C6">
        <w:rPr>
          <w:rFonts w:cs="Calibri"/>
          <w:color w:val="000000"/>
          <w:spacing w:val="-6"/>
        </w:rPr>
        <w:t xml:space="preserve"> </w:t>
      </w:r>
      <w:r w:rsidRPr="00D614C6">
        <w:rPr>
          <w:rFonts w:cs="Calibri"/>
          <w:color w:val="000000"/>
        </w:rPr>
        <w:t>other</w:t>
      </w:r>
      <w:r w:rsidRPr="00D614C6">
        <w:rPr>
          <w:rFonts w:cs="Calibri"/>
          <w:color w:val="000000"/>
          <w:spacing w:val="-7"/>
        </w:rPr>
        <w:t xml:space="preserve"> </w:t>
      </w:r>
      <w:r w:rsidRPr="00D614C6">
        <w:rPr>
          <w:rFonts w:cs="Calibri"/>
          <w:color w:val="000000"/>
        </w:rPr>
        <w:t>than</w:t>
      </w:r>
      <w:r w:rsidRPr="00D614C6">
        <w:rPr>
          <w:rFonts w:cs="Calibri"/>
          <w:color w:val="000000"/>
          <w:spacing w:val="-7"/>
        </w:rPr>
        <w:t xml:space="preserve"> </w:t>
      </w:r>
      <w:r w:rsidRPr="00D614C6">
        <w:rPr>
          <w:rFonts w:cs="Calibri"/>
          <w:color w:val="000000"/>
        </w:rPr>
        <w:t>English,</w:t>
      </w:r>
      <w:r w:rsidRPr="00D614C6">
        <w:rPr>
          <w:rFonts w:cs="Calibri"/>
          <w:color w:val="000000"/>
          <w:spacing w:val="-7"/>
        </w:rPr>
        <w:t xml:space="preserve"> </w:t>
      </w:r>
      <w:r w:rsidRPr="00D614C6">
        <w:rPr>
          <w:rFonts w:cs="Calibri"/>
          <w:color w:val="000000"/>
        </w:rPr>
        <w:t>the</w:t>
      </w:r>
      <w:r w:rsidRPr="00D614C6">
        <w:rPr>
          <w:rFonts w:cs="Calibri"/>
          <w:color w:val="000000"/>
          <w:spacing w:val="-18"/>
        </w:rPr>
        <w:t xml:space="preserve"> </w:t>
      </w:r>
      <w:r w:rsidR="00217687" w:rsidRPr="00D614C6">
        <w:rPr>
          <w:rFonts w:cs="Calibri"/>
          <w:color w:val="000000"/>
        </w:rPr>
        <w:t>SWRB</w:t>
      </w:r>
      <w:r w:rsidRPr="00D614C6">
        <w:rPr>
          <w:rFonts w:cs="Calibri"/>
          <w:color w:val="000000"/>
          <w:spacing w:val="-7"/>
        </w:rPr>
        <w:t xml:space="preserve"> </w:t>
      </w:r>
      <w:r w:rsidR="00D121F9" w:rsidRPr="00D614C6">
        <w:rPr>
          <w:rFonts w:cs="Calibri"/>
          <w:color w:val="000000"/>
        </w:rPr>
        <w:t>requires</w:t>
      </w:r>
      <w:r w:rsidRPr="00D614C6">
        <w:rPr>
          <w:rFonts w:cs="Calibri"/>
          <w:color w:val="000000"/>
          <w:spacing w:val="-7"/>
        </w:rPr>
        <w:t xml:space="preserve"> </w:t>
      </w:r>
      <w:r w:rsidRPr="00D614C6">
        <w:rPr>
          <w:rFonts w:cs="Calibri"/>
          <w:color w:val="000000"/>
        </w:rPr>
        <w:t xml:space="preserve">copies of </w:t>
      </w:r>
      <w:r w:rsidR="002531EB">
        <w:rPr>
          <w:rFonts w:cs="Calibri"/>
          <w:color w:val="000000"/>
        </w:rPr>
        <w:t xml:space="preserve">translations (provided by an </w:t>
      </w:r>
      <w:r w:rsidRPr="00D614C6">
        <w:rPr>
          <w:rFonts w:cs="Calibri"/>
          <w:color w:val="000000"/>
        </w:rPr>
        <w:t>official translation</w:t>
      </w:r>
      <w:r w:rsidR="002531EB">
        <w:rPr>
          <w:rFonts w:cs="Calibri"/>
          <w:color w:val="000000"/>
        </w:rPr>
        <w:t xml:space="preserve"> service)</w:t>
      </w:r>
      <w:r w:rsidRPr="00D614C6">
        <w:rPr>
          <w:rFonts w:cs="Calibri"/>
          <w:color w:val="000000"/>
        </w:rPr>
        <w:t xml:space="preserve"> to be supplied in addition to the original language </w:t>
      </w:r>
      <w:proofErr w:type="gramStart"/>
      <w:r w:rsidRPr="00D614C6">
        <w:rPr>
          <w:rFonts w:cs="Calibri"/>
          <w:color w:val="000000"/>
        </w:rPr>
        <w:t>document</w:t>
      </w:r>
      <w:r w:rsidR="00D121F9" w:rsidRPr="00D614C6">
        <w:rPr>
          <w:rFonts w:cs="Calibri"/>
          <w:color w:val="000000"/>
        </w:rPr>
        <w:t>;</w:t>
      </w:r>
      <w:proofErr w:type="gramEnd"/>
      <w:r w:rsidR="00D614C6" w:rsidRPr="00D614C6">
        <w:rPr>
          <w:rFonts w:cs="Calibri"/>
          <w:color w:val="000000"/>
        </w:rPr>
        <w:t xml:space="preserve"> </w:t>
      </w:r>
    </w:p>
    <w:p w14:paraId="3EF9DA6D" w14:textId="2ADE3A77" w:rsidR="00426660" w:rsidRPr="00BE5A24" w:rsidRDefault="00B177BA" w:rsidP="00497032">
      <w:pPr>
        <w:rPr>
          <w:rFonts w:cs="Calibri"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7" behindDoc="1" locked="0" layoutInCell="0" allowOverlap="1" wp14:anchorId="25A697E9" wp14:editId="4614D36C">
                <wp:simplePos x="0" y="0"/>
                <wp:positionH relativeFrom="page">
                  <wp:posOffset>723900</wp:posOffset>
                </wp:positionH>
                <wp:positionV relativeFrom="paragraph">
                  <wp:posOffset>146050</wp:posOffset>
                </wp:positionV>
                <wp:extent cx="6424295" cy="974090"/>
                <wp:effectExtent l="76200" t="57150" r="71755" b="92710"/>
                <wp:wrapSquare wrapText="bothSides"/>
                <wp:docPr id="28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24295" cy="974090"/>
                        </a:xfrm>
                        <a:custGeom>
                          <a:avLst/>
                          <a:gdLst>
                            <a:gd name="T0" fmla="*/ 170 w 9618"/>
                            <a:gd name="T1" fmla="*/ 0 h 1721"/>
                            <a:gd name="T2" fmla="*/ 131 w 9618"/>
                            <a:gd name="T3" fmla="*/ 0 h 1721"/>
                            <a:gd name="T4" fmla="*/ 98 w 9618"/>
                            <a:gd name="T5" fmla="*/ 0 h 1721"/>
                            <a:gd name="T6" fmla="*/ 71 w 9618"/>
                            <a:gd name="T7" fmla="*/ 2 h 1721"/>
                            <a:gd name="T8" fmla="*/ 50 w 9618"/>
                            <a:gd name="T9" fmla="*/ 6 h 1721"/>
                            <a:gd name="T10" fmla="*/ 33 w 9618"/>
                            <a:gd name="T11" fmla="*/ 12 h 1721"/>
                            <a:gd name="T12" fmla="*/ 21 w 9618"/>
                            <a:gd name="T13" fmla="*/ 21 h 1721"/>
                            <a:gd name="T14" fmla="*/ 12 w 9618"/>
                            <a:gd name="T15" fmla="*/ 33 h 1721"/>
                            <a:gd name="T16" fmla="*/ 6 w 9618"/>
                            <a:gd name="T17" fmla="*/ 50 h 1721"/>
                            <a:gd name="T18" fmla="*/ 2 w 9618"/>
                            <a:gd name="T19" fmla="*/ 71 h 1721"/>
                            <a:gd name="T20" fmla="*/ 0 w 9618"/>
                            <a:gd name="T21" fmla="*/ 97 h 1721"/>
                            <a:gd name="T22" fmla="*/ 0 w 9618"/>
                            <a:gd name="T23" fmla="*/ 130 h 1721"/>
                            <a:gd name="T24" fmla="*/ 0 w 9618"/>
                            <a:gd name="T25" fmla="*/ 168 h 1721"/>
                            <a:gd name="T26" fmla="*/ 0 w 9618"/>
                            <a:gd name="T27" fmla="*/ 1550 h 1721"/>
                            <a:gd name="T28" fmla="*/ 0 w 9618"/>
                            <a:gd name="T29" fmla="*/ 1589 h 1721"/>
                            <a:gd name="T30" fmla="*/ 0 w 9618"/>
                            <a:gd name="T31" fmla="*/ 1621 h 1721"/>
                            <a:gd name="T32" fmla="*/ 2 w 9618"/>
                            <a:gd name="T33" fmla="*/ 1648 h 1721"/>
                            <a:gd name="T34" fmla="*/ 6 w 9618"/>
                            <a:gd name="T35" fmla="*/ 1669 h 1721"/>
                            <a:gd name="T36" fmla="*/ 12 w 9618"/>
                            <a:gd name="T37" fmla="*/ 1686 h 1721"/>
                            <a:gd name="T38" fmla="*/ 21 w 9618"/>
                            <a:gd name="T39" fmla="*/ 1699 h 1721"/>
                            <a:gd name="T40" fmla="*/ 33 w 9618"/>
                            <a:gd name="T41" fmla="*/ 1708 h 1721"/>
                            <a:gd name="T42" fmla="*/ 50 w 9618"/>
                            <a:gd name="T43" fmla="*/ 1714 h 1721"/>
                            <a:gd name="T44" fmla="*/ 71 w 9618"/>
                            <a:gd name="T45" fmla="*/ 1717 h 1721"/>
                            <a:gd name="T46" fmla="*/ 97 w 9618"/>
                            <a:gd name="T47" fmla="*/ 1719 h 1721"/>
                            <a:gd name="T48" fmla="*/ 130 w 9618"/>
                            <a:gd name="T49" fmla="*/ 1720 h 1721"/>
                            <a:gd name="T50" fmla="*/ 168 w 9618"/>
                            <a:gd name="T51" fmla="*/ 1720 h 1721"/>
                            <a:gd name="T52" fmla="*/ 9447 w 9618"/>
                            <a:gd name="T53" fmla="*/ 1720 h 1721"/>
                            <a:gd name="T54" fmla="*/ 9486 w 9618"/>
                            <a:gd name="T55" fmla="*/ 1720 h 1721"/>
                            <a:gd name="T56" fmla="*/ 9519 w 9618"/>
                            <a:gd name="T57" fmla="*/ 1719 h 1721"/>
                            <a:gd name="T58" fmla="*/ 9545 w 9618"/>
                            <a:gd name="T59" fmla="*/ 1717 h 1721"/>
                            <a:gd name="T60" fmla="*/ 9567 w 9618"/>
                            <a:gd name="T61" fmla="*/ 1714 h 1721"/>
                            <a:gd name="T62" fmla="*/ 9583 w 9618"/>
                            <a:gd name="T63" fmla="*/ 1708 h 1721"/>
                            <a:gd name="T64" fmla="*/ 9596 w 9618"/>
                            <a:gd name="T65" fmla="*/ 1699 h 1721"/>
                            <a:gd name="T66" fmla="*/ 9605 w 9618"/>
                            <a:gd name="T67" fmla="*/ 1686 h 1721"/>
                            <a:gd name="T68" fmla="*/ 9611 w 9618"/>
                            <a:gd name="T69" fmla="*/ 1670 h 1721"/>
                            <a:gd name="T70" fmla="*/ 9615 w 9618"/>
                            <a:gd name="T71" fmla="*/ 1649 h 1721"/>
                            <a:gd name="T72" fmla="*/ 9616 w 9618"/>
                            <a:gd name="T73" fmla="*/ 1622 h 1721"/>
                            <a:gd name="T74" fmla="*/ 9617 w 9618"/>
                            <a:gd name="T75" fmla="*/ 1590 h 1721"/>
                            <a:gd name="T76" fmla="*/ 9617 w 9618"/>
                            <a:gd name="T77" fmla="*/ 1551 h 1721"/>
                            <a:gd name="T78" fmla="*/ 9617 w 9618"/>
                            <a:gd name="T79" fmla="*/ 170 h 1721"/>
                            <a:gd name="T80" fmla="*/ 9617 w 9618"/>
                            <a:gd name="T81" fmla="*/ 131 h 1721"/>
                            <a:gd name="T82" fmla="*/ 9617 w 9618"/>
                            <a:gd name="T83" fmla="*/ 98 h 1721"/>
                            <a:gd name="T84" fmla="*/ 9615 w 9618"/>
                            <a:gd name="T85" fmla="*/ 71 h 1721"/>
                            <a:gd name="T86" fmla="*/ 9611 w 9618"/>
                            <a:gd name="T87" fmla="*/ 50 h 1721"/>
                            <a:gd name="T88" fmla="*/ 9605 w 9618"/>
                            <a:gd name="T89" fmla="*/ 33 h 1721"/>
                            <a:gd name="T90" fmla="*/ 9596 w 9618"/>
                            <a:gd name="T91" fmla="*/ 21 h 1721"/>
                            <a:gd name="T92" fmla="*/ 9584 w 9618"/>
                            <a:gd name="T93" fmla="*/ 12 h 1721"/>
                            <a:gd name="T94" fmla="*/ 9567 w 9618"/>
                            <a:gd name="T95" fmla="*/ 6 h 1721"/>
                            <a:gd name="T96" fmla="*/ 9546 w 9618"/>
                            <a:gd name="T97" fmla="*/ 2 h 1721"/>
                            <a:gd name="T98" fmla="*/ 9520 w 9618"/>
                            <a:gd name="T99" fmla="*/ 0 h 1721"/>
                            <a:gd name="T100" fmla="*/ 9487 w 9618"/>
                            <a:gd name="T101" fmla="*/ 0 h 1721"/>
                            <a:gd name="T102" fmla="*/ 9448 w 9618"/>
                            <a:gd name="T103" fmla="*/ 0 h 1721"/>
                            <a:gd name="T104" fmla="*/ 170 w 9618"/>
                            <a:gd name="T105" fmla="*/ 0 h 17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</a:cxnLst>
                          <a:rect l="0" t="0" r="r" b="b"/>
                          <a:pathLst>
                            <a:path w="9618" h="1721">
                              <a:moveTo>
                                <a:pt x="170" y="0"/>
                              </a:moveTo>
                              <a:lnTo>
                                <a:pt x="131" y="0"/>
                              </a:lnTo>
                              <a:lnTo>
                                <a:pt x="98" y="0"/>
                              </a:lnTo>
                              <a:lnTo>
                                <a:pt x="71" y="2"/>
                              </a:lnTo>
                              <a:lnTo>
                                <a:pt x="50" y="6"/>
                              </a:lnTo>
                              <a:lnTo>
                                <a:pt x="33" y="12"/>
                              </a:lnTo>
                              <a:lnTo>
                                <a:pt x="21" y="21"/>
                              </a:lnTo>
                              <a:lnTo>
                                <a:pt x="12" y="33"/>
                              </a:lnTo>
                              <a:lnTo>
                                <a:pt x="6" y="50"/>
                              </a:lnTo>
                              <a:lnTo>
                                <a:pt x="2" y="71"/>
                              </a:lnTo>
                              <a:lnTo>
                                <a:pt x="0" y="97"/>
                              </a:lnTo>
                              <a:lnTo>
                                <a:pt x="0" y="130"/>
                              </a:lnTo>
                              <a:lnTo>
                                <a:pt x="0" y="168"/>
                              </a:lnTo>
                              <a:lnTo>
                                <a:pt x="0" y="1550"/>
                              </a:lnTo>
                              <a:lnTo>
                                <a:pt x="0" y="1589"/>
                              </a:lnTo>
                              <a:lnTo>
                                <a:pt x="0" y="1621"/>
                              </a:lnTo>
                              <a:lnTo>
                                <a:pt x="2" y="1648"/>
                              </a:lnTo>
                              <a:lnTo>
                                <a:pt x="6" y="1669"/>
                              </a:lnTo>
                              <a:lnTo>
                                <a:pt x="12" y="1686"/>
                              </a:lnTo>
                              <a:lnTo>
                                <a:pt x="21" y="1699"/>
                              </a:lnTo>
                              <a:lnTo>
                                <a:pt x="33" y="1708"/>
                              </a:lnTo>
                              <a:lnTo>
                                <a:pt x="50" y="1714"/>
                              </a:lnTo>
                              <a:lnTo>
                                <a:pt x="71" y="1717"/>
                              </a:lnTo>
                              <a:lnTo>
                                <a:pt x="97" y="1719"/>
                              </a:lnTo>
                              <a:lnTo>
                                <a:pt x="130" y="1720"/>
                              </a:lnTo>
                              <a:lnTo>
                                <a:pt x="168" y="1720"/>
                              </a:lnTo>
                              <a:lnTo>
                                <a:pt x="9447" y="1720"/>
                              </a:lnTo>
                              <a:lnTo>
                                <a:pt x="9486" y="1720"/>
                              </a:lnTo>
                              <a:lnTo>
                                <a:pt x="9519" y="1719"/>
                              </a:lnTo>
                              <a:lnTo>
                                <a:pt x="9545" y="1717"/>
                              </a:lnTo>
                              <a:lnTo>
                                <a:pt x="9567" y="1714"/>
                              </a:lnTo>
                              <a:lnTo>
                                <a:pt x="9583" y="1708"/>
                              </a:lnTo>
                              <a:lnTo>
                                <a:pt x="9596" y="1699"/>
                              </a:lnTo>
                              <a:lnTo>
                                <a:pt x="9605" y="1686"/>
                              </a:lnTo>
                              <a:lnTo>
                                <a:pt x="9611" y="1670"/>
                              </a:lnTo>
                              <a:lnTo>
                                <a:pt x="9615" y="1649"/>
                              </a:lnTo>
                              <a:lnTo>
                                <a:pt x="9616" y="1622"/>
                              </a:lnTo>
                              <a:lnTo>
                                <a:pt x="9617" y="1590"/>
                              </a:lnTo>
                              <a:lnTo>
                                <a:pt x="9617" y="1551"/>
                              </a:lnTo>
                              <a:lnTo>
                                <a:pt x="9617" y="170"/>
                              </a:lnTo>
                              <a:lnTo>
                                <a:pt x="9617" y="131"/>
                              </a:lnTo>
                              <a:lnTo>
                                <a:pt x="9617" y="98"/>
                              </a:lnTo>
                              <a:lnTo>
                                <a:pt x="9615" y="71"/>
                              </a:lnTo>
                              <a:lnTo>
                                <a:pt x="9611" y="50"/>
                              </a:lnTo>
                              <a:lnTo>
                                <a:pt x="9605" y="33"/>
                              </a:lnTo>
                              <a:lnTo>
                                <a:pt x="9596" y="21"/>
                              </a:lnTo>
                              <a:lnTo>
                                <a:pt x="9584" y="12"/>
                              </a:lnTo>
                              <a:lnTo>
                                <a:pt x="9567" y="6"/>
                              </a:lnTo>
                              <a:lnTo>
                                <a:pt x="9546" y="2"/>
                              </a:lnTo>
                              <a:lnTo>
                                <a:pt x="9520" y="0"/>
                              </a:lnTo>
                              <a:lnTo>
                                <a:pt x="9487" y="0"/>
                              </a:lnTo>
                              <a:lnTo>
                                <a:pt x="9448" y="0"/>
                              </a:lnTo>
                              <a:lnTo>
                                <a:pt x="17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38100" cap="flat" cmpd="sng" algn="ctr">
                          <a:solidFill>
                            <a:sysClr val="window" lastClr="FFFFFF"/>
                          </a:solidFill>
                          <a:prstDash val="solid"/>
                          <a:headEnd/>
                          <a:tailEnd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355FAD44" w14:textId="77777777" w:rsidR="007402C8" w:rsidRDefault="007402C8" w:rsidP="003E6B70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71" w:lineRule="auto"/>
                              <w:ind w:right="285"/>
                              <w:rPr>
                                <w:rFonts w:cs="Calibri"/>
                                <w:b/>
                              </w:rPr>
                            </w:pPr>
                          </w:p>
                          <w:p w14:paraId="32FEB67D" w14:textId="5F2ED4EA" w:rsidR="00086D26" w:rsidRDefault="00086D26" w:rsidP="003E6B70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71" w:lineRule="auto"/>
                              <w:ind w:right="285"/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  <w:t xml:space="preserve">Please refer to Guidance Note </w:t>
                            </w:r>
                            <w:r w:rsidR="009B449D"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  <w:t xml:space="preserve">for instructions on certifying documents. </w:t>
                            </w:r>
                          </w:p>
                          <w:p w14:paraId="111F800F" w14:textId="60F85C6D" w:rsidR="00086D26" w:rsidRPr="00722F8A" w:rsidRDefault="007402C8" w:rsidP="003E6B70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71" w:lineRule="auto"/>
                              <w:ind w:right="285"/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  <w:t>F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  <w:t>ailure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  <w:spacing w:val="-3"/>
                              </w:rPr>
                              <w:t xml:space="preserve"> 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  <w:t>to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  <w:spacing w:val="-5"/>
                              </w:rPr>
                              <w:t xml:space="preserve"> 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  <w:t>upload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  <w:spacing w:val="-3"/>
                              </w:rPr>
                              <w:t xml:space="preserve"> </w:t>
                            </w:r>
                            <w:proofErr w:type="gramStart"/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  <w:t>all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  <w:spacing w:val="-3"/>
                              </w:rPr>
                              <w:t xml:space="preserve"> 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  <w:t>of</w:t>
                            </w:r>
                            <w:proofErr w:type="gramEnd"/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  <w:spacing w:val="-5"/>
                              </w:rPr>
                              <w:t xml:space="preserve"> 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  <w:t>the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  <w:spacing w:val="-3"/>
                              </w:rPr>
                              <w:t xml:space="preserve"> 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  <w:t>required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  <w:spacing w:val="-3"/>
                              </w:rPr>
                              <w:t xml:space="preserve"> 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  <w:t>information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  <w:spacing w:val="-3"/>
                              </w:rPr>
                              <w:t xml:space="preserve"> 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  <w:t>will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  <w:spacing w:val="-3"/>
                              </w:rPr>
                              <w:t xml:space="preserve"> 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  <w:t>likely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  <w:spacing w:val="-3"/>
                              </w:rPr>
                              <w:t xml:space="preserve"> 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  <w:t>result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  <w:spacing w:val="-3"/>
                              </w:rPr>
                              <w:t xml:space="preserve"> 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  <w:t>in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  <w:spacing w:val="-3"/>
                              </w:rPr>
                              <w:t xml:space="preserve"> 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  <w:t>follow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  <w:spacing w:val="-3"/>
                              </w:rPr>
                              <w:t xml:space="preserve"> 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  <w:t>up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  <w:spacing w:val="-3"/>
                              </w:rPr>
                              <w:t xml:space="preserve"> 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  <w:t>contact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  <w:spacing w:val="-3"/>
                              </w:rPr>
                              <w:t xml:space="preserve"> 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  <w:t>from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  <w:t>the SWRB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  <w:t xml:space="preserve"> and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  <w:spacing w:val="-3"/>
                              </w:rPr>
                              <w:t xml:space="preserve"> 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  <w:t>will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  <w:spacing w:val="-3"/>
                              </w:rPr>
                              <w:t xml:space="preserve"> </w:t>
                            </w:r>
                            <w:r w:rsidRPr="003E6B70">
                              <w:rPr>
                                <w:rFonts w:cs="Calibri"/>
                                <w:b/>
                                <w:i/>
                                <w:iCs/>
                              </w:rPr>
                              <w:t>cause a delay in the assessment processing time.</w:t>
                            </w:r>
                          </w:p>
                          <w:p w14:paraId="38F393BB" w14:textId="77777777" w:rsidR="007402C8" w:rsidRDefault="007402C8" w:rsidP="00497032">
                            <w:pPr>
                              <w:tabs>
                                <w:tab w:val="left" w:pos="7938"/>
                              </w:tabs>
                              <w:ind w:left="1134" w:right="285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A697E9" id="_x0000_s1043" style="position:absolute;margin-left:57pt;margin-top:11.5pt;width:505.85pt;height:76.7pt;z-index:-25165823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18,1721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" o:allowincell="f" adj="-11796480,,5400" path="m170,l131,,98,,71,2,50,6,33,12,21,21,12,33,6,50,2,71,,97r,33l,168,,1550r,39l,1621r2,27l6,1669r6,17l21,1699r12,9l50,1714r21,3l97,1719r33,1l168,1720r9279,l9486,1720r33,-1l9545,1717r22,-3l9583,1708r13,-9l9605,1686r6,-16l9615,1649r1,-27l9617,1590r,-39l9617,170r,-39l9617,98r-2,-27l9611,50r-6,-17l9596,21r-12,-9l9567,6,9546,2,9520,r-33,l9448,,170,xe" fillcolor="#b6dde8 [1304]" strokecolor="window" strokeweight="3pt">
                <v:stroke joinstyle="miter"/>
                <v:shadow on="t" color="black" opacity="24903f" origin=",.5" offset="0,.55556mm"/>
                <v:formulas/>
                <v:path arrowok="t" o:connecttype="custom" o:connectlocs="113551,0;87501,0;65459,0;47424,1132;33397,3396;22042,6792;14027,11886;8015,18678;4008,28300;1336,40186;0,54902;0,73580;0,95088;0,877304;0,899378;0,917490;1336,932772;4008,944658;8015,954280;14027,961638;22042,966732;33397,970128;47424,971826;64791,972958;86833,973524;112215,973524;6310076,973524;6336126,973524;6358168,972958;6375535,971826;6390230,970128;6400917,966732;6409600,961638;6415612,954280;6419619,945224;6422291,933338;6422959,918056;6423627,899944;6423627,877870;6423627,96220;6423627,74146;6423627,55468;6422291,40186;6419619,28300;6415612,18678;6409600,11886;6401585,6792;6390230,3396;6376203,1132;6358836,0;6336794,0;6310744,0;113551,0" o:connectangles="0,0,0,0,0,0,0,0,0,0,0,0,0,0,0,0,0,0,0,0,0,0,0,0,0,0,0,0,0,0,0,0,0,0,0,0,0,0,0,0,0,0,0,0,0,0,0,0,0,0,0,0,0" textboxrect="0,0,9618,1721"/>
                <v:textbox>
                  <w:txbxContent>
                    <w:p w14:paraId="355FAD44" w14:textId="77777777" w:rsidR="007402C8" w:rsidRDefault="007402C8" w:rsidP="003E6B70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71" w:lineRule="auto"/>
                        <w:ind w:right="285"/>
                        <w:rPr>
                          <w:rFonts w:cs="Calibri"/>
                          <w:b/>
                        </w:rPr>
                      </w:pPr>
                    </w:p>
                    <w:p w14:paraId="32FEB67D" w14:textId="5F2ED4EA" w:rsidR="00086D26" w:rsidRDefault="00086D26" w:rsidP="003E6B70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71" w:lineRule="auto"/>
                        <w:ind w:right="285"/>
                        <w:rPr>
                          <w:rFonts w:cs="Calibri"/>
                          <w:b/>
                          <w:i/>
                          <w:iCs/>
                        </w:rPr>
                      </w:pPr>
                      <w:r>
                        <w:rPr>
                          <w:rFonts w:cs="Calibri"/>
                          <w:b/>
                          <w:i/>
                          <w:iCs/>
                        </w:rPr>
                        <w:t xml:space="preserve">Please refer to Guidance Note </w:t>
                      </w:r>
                      <w:r w:rsidR="009B449D">
                        <w:rPr>
                          <w:rFonts w:cs="Calibri"/>
                          <w:b/>
                          <w:i/>
                          <w:iCs/>
                        </w:rPr>
                        <w:t xml:space="preserve">for instructions on certifying documents. </w:t>
                      </w:r>
                    </w:p>
                    <w:p w14:paraId="111F800F" w14:textId="60F85C6D" w:rsidR="00086D26" w:rsidRPr="00722F8A" w:rsidRDefault="007402C8" w:rsidP="003E6B70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71" w:lineRule="auto"/>
                        <w:ind w:right="285"/>
                        <w:rPr>
                          <w:rFonts w:cs="Calibri"/>
                          <w:b/>
                          <w:i/>
                          <w:iCs/>
                        </w:rPr>
                      </w:pPr>
                      <w:r>
                        <w:rPr>
                          <w:rFonts w:cs="Calibri"/>
                          <w:b/>
                          <w:i/>
                          <w:iCs/>
                        </w:rPr>
                        <w:t>F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</w:rPr>
                        <w:t>ailure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  <w:spacing w:val="-3"/>
                        </w:rPr>
                        <w:t xml:space="preserve"> 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</w:rPr>
                        <w:t>to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  <w:spacing w:val="-5"/>
                        </w:rPr>
                        <w:t xml:space="preserve"> 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</w:rPr>
                        <w:t>upload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  <w:spacing w:val="-3"/>
                        </w:rPr>
                        <w:t xml:space="preserve"> </w:t>
                      </w:r>
                      <w:proofErr w:type="gramStart"/>
                      <w:r w:rsidRPr="003E6B70">
                        <w:rPr>
                          <w:rFonts w:cs="Calibri"/>
                          <w:b/>
                          <w:i/>
                          <w:iCs/>
                        </w:rPr>
                        <w:t>all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  <w:spacing w:val="-3"/>
                        </w:rPr>
                        <w:t xml:space="preserve"> 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</w:rPr>
                        <w:t>of</w:t>
                      </w:r>
                      <w:proofErr w:type="gramEnd"/>
                      <w:r w:rsidRPr="003E6B70">
                        <w:rPr>
                          <w:rFonts w:cs="Calibri"/>
                          <w:b/>
                          <w:i/>
                          <w:iCs/>
                          <w:spacing w:val="-5"/>
                        </w:rPr>
                        <w:t xml:space="preserve"> 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</w:rPr>
                        <w:t>the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  <w:spacing w:val="-3"/>
                        </w:rPr>
                        <w:t xml:space="preserve"> 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</w:rPr>
                        <w:t>required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  <w:spacing w:val="-3"/>
                        </w:rPr>
                        <w:t xml:space="preserve"> 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</w:rPr>
                        <w:t>information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  <w:spacing w:val="-3"/>
                        </w:rPr>
                        <w:t xml:space="preserve"> 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</w:rPr>
                        <w:t>will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  <w:spacing w:val="-3"/>
                        </w:rPr>
                        <w:t xml:space="preserve"> 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</w:rPr>
                        <w:t>likely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  <w:spacing w:val="-3"/>
                        </w:rPr>
                        <w:t xml:space="preserve"> 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</w:rPr>
                        <w:t>result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  <w:spacing w:val="-3"/>
                        </w:rPr>
                        <w:t xml:space="preserve"> 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</w:rPr>
                        <w:t>in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  <w:spacing w:val="-3"/>
                        </w:rPr>
                        <w:t xml:space="preserve"> 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</w:rPr>
                        <w:t>follow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  <w:spacing w:val="-3"/>
                        </w:rPr>
                        <w:t xml:space="preserve"> 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</w:rPr>
                        <w:t>up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  <w:spacing w:val="-3"/>
                        </w:rPr>
                        <w:t xml:space="preserve"> 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</w:rPr>
                        <w:t>contact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  <w:spacing w:val="-3"/>
                        </w:rPr>
                        <w:t xml:space="preserve"> 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</w:rPr>
                        <w:t>from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  <w:spacing w:val="-11"/>
                        </w:rPr>
                        <w:t xml:space="preserve"> </w:t>
                      </w:r>
                      <w:r>
                        <w:rPr>
                          <w:rFonts w:cs="Calibri"/>
                          <w:b/>
                          <w:i/>
                          <w:iCs/>
                        </w:rPr>
                        <w:t>the SWRB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</w:rPr>
                        <w:t xml:space="preserve"> and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  <w:spacing w:val="-3"/>
                        </w:rPr>
                        <w:t xml:space="preserve"> 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</w:rPr>
                        <w:t>will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  <w:spacing w:val="-3"/>
                        </w:rPr>
                        <w:t xml:space="preserve"> </w:t>
                      </w:r>
                      <w:r w:rsidRPr="003E6B70">
                        <w:rPr>
                          <w:rFonts w:cs="Calibri"/>
                          <w:b/>
                          <w:i/>
                          <w:iCs/>
                        </w:rPr>
                        <w:t>cause a delay in the assessment processing time.</w:t>
                      </w:r>
                    </w:p>
                    <w:p w14:paraId="38F393BB" w14:textId="77777777" w:rsidR="007402C8" w:rsidRDefault="007402C8" w:rsidP="00497032">
                      <w:pPr>
                        <w:tabs>
                          <w:tab w:val="left" w:pos="7938"/>
                        </w:tabs>
                        <w:ind w:left="1134" w:right="285"/>
                        <w:jc w:val="center"/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123D5467" w14:textId="1E4B09E5" w:rsidR="00497032" w:rsidRPr="00BE5A24" w:rsidRDefault="00497032" w:rsidP="00DD7BCC">
      <w:pPr>
        <w:spacing w:after="0" w:line="240" w:lineRule="auto"/>
        <w:rPr>
          <w:rFonts w:cs="Calibri"/>
          <w:color w:val="000000"/>
        </w:rPr>
      </w:pPr>
    </w:p>
    <w:p w14:paraId="55DBADDC" w14:textId="3263DAD4" w:rsidR="008A73DA" w:rsidRPr="00BE5A24" w:rsidRDefault="008A73DA" w:rsidP="00497032">
      <w:pPr>
        <w:rPr>
          <w:rFonts w:cs="Calibri"/>
          <w:color w:val="000000"/>
        </w:rPr>
      </w:pPr>
    </w:p>
    <w:p w14:paraId="67A9C4D5" w14:textId="2A75A5B9" w:rsidR="00C9747D" w:rsidRPr="00BE5A24" w:rsidRDefault="002531EB" w:rsidP="00DD58FF">
      <w:pPr>
        <w:ind w:left="270"/>
        <w:rPr>
          <w:rFonts w:cs="Calibri"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1" locked="0" layoutInCell="0" allowOverlap="1" wp14:anchorId="46CB2163" wp14:editId="60AA56EF">
                <wp:simplePos x="0" y="0"/>
                <wp:positionH relativeFrom="page">
                  <wp:posOffset>719455</wp:posOffset>
                </wp:positionH>
                <wp:positionV relativeFrom="paragraph">
                  <wp:posOffset>-561975</wp:posOffset>
                </wp:positionV>
                <wp:extent cx="6384539" cy="374650"/>
                <wp:effectExtent l="76200" t="57150" r="73660" b="101600"/>
                <wp:wrapNone/>
                <wp:docPr id="5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84539" cy="374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381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40EE9698" w14:textId="05049238" w:rsidR="007402C8" w:rsidRPr="00D47671" w:rsidRDefault="00D04C37" w:rsidP="002667C0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="Calibri"/>
                                <w:b/>
                                <w:bCs/>
                                <w:w w:val="99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w w:val="99"/>
                                <w:sz w:val="28"/>
                                <w:szCs w:val="28"/>
                              </w:rPr>
                              <w:t>8</w:t>
                            </w:r>
                            <w:r w:rsidR="007402C8" w:rsidRPr="00D47671">
                              <w:rPr>
                                <w:rFonts w:cs="Calibri"/>
                                <w:b/>
                                <w:bCs/>
                                <w:w w:val="99"/>
                                <w:sz w:val="28"/>
                                <w:szCs w:val="28"/>
                              </w:rPr>
                              <w:t xml:space="preserve">. </w:t>
                            </w:r>
                            <w:r w:rsidR="007402C8">
                              <w:rPr>
                                <w:rFonts w:cs="Calibri"/>
                                <w:b/>
                                <w:bCs/>
                                <w:w w:val="99"/>
                                <w:sz w:val="28"/>
                                <w:szCs w:val="28"/>
                              </w:rPr>
                              <w:t>Read</w:t>
                            </w:r>
                            <w:r w:rsidR="007402C8" w:rsidRPr="00D47671">
                              <w:rPr>
                                <w:rFonts w:cs="Calibri"/>
                                <w:b/>
                                <w:bCs/>
                                <w:w w:val="99"/>
                                <w:sz w:val="28"/>
                                <w:szCs w:val="28"/>
                              </w:rPr>
                              <w:t xml:space="preserve"> and sign the following declar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CB2163" id="Rectangle 12" o:spid="_x0000_s1044" style="position:absolute;left:0;text-align:left;margin-left:56.65pt;margin-top:-44.25pt;width:502.7pt;height:29.5pt;z-index:-25165823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" o:allowincell="f" fillcolor="#b6dde8 [1304]" strokecolor="window" strokeweight="3pt">
                <v:shadow on="t" color="black" opacity="24903f" origin=",.5" offset="0,.55556mm"/>
                <v:path arrowok="t"/>
                <v:textbox>
                  <w:txbxContent>
                    <w:p w14:paraId="40EE9698" w14:textId="05049238" w:rsidR="007402C8" w:rsidRPr="00D47671" w:rsidRDefault="00D04C37" w:rsidP="002667C0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="Calibri"/>
                          <w:b/>
                          <w:bCs/>
                          <w:w w:val="99"/>
                          <w:sz w:val="28"/>
                          <w:szCs w:val="28"/>
                        </w:rPr>
                      </w:pPr>
                      <w:r>
                        <w:rPr>
                          <w:rFonts w:cs="Calibri"/>
                          <w:b/>
                          <w:bCs/>
                          <w:w w:val="99"/>
                          <w:sz w:val="28"/>
                          <w:szCs w:val="28"/>
                        </w:rPr>
                        <w:t>8</w:t>
                      </w:r>
                      <w:r w:rsidR="007402C8" w:rsidRPr="00D47671">
                        <w:rPr>
                          <w:rFonts w:cs="Calibri"/>
                          <w:b/>
                          <w:bCs/>
                          <w:w w:val="99"/>
                          <w:sz w:val="28"/>
                          <w:szCs w:val="28"/>
                        </w:rPr>
                        <w:t xml:space="preserve">. </w:t>
                      </w:r>
                      <w:r w:rsidR="007402C8">
                        <w:rPr>
                          <w:rFonts w:cs="Calibri"/>
                          <w:b/>
                          <w:bCs/>
                          <w:w w:val="99"/>
                          <w:sz w:val="28"/>
                          <w:szCs w:val="28"/>
                        </w:rPr>
                        <w:t>Read</w:t>
                      </w:r>
                      <w:r w:rsidR="007402C8" w:rsidRPr="00D47671">
                        <w:rPr>
                          <w:rFonts w:cs="Calibri"/>
                          <w:b/>
                          <w:bCs/>
                          <w:w w:val="99"/>
                          <w:sz w:val="28"/>
                          <w:szCs w:val="28"/>
                        </w:rPr>
                        <w:t xml:space="preserve"> and sign the following declaration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C9747D" w:rsidRPr="00BE5A24">
        <w:rPr>
          <w:rFonts w:cs="Calibri"/>
          <w:color w:val="000000"/>
        </w:rPr>
        <w:t>I</w:t>
      </w:r>
      <w:r w:rsidR="00C9747D" w:rsidRPr="00BE5A24">
        <w:rPr>
          <w:rFonts w:cs="Calibri"/>
          <w:color w:val="000000"/>
          <w:spacing w:val="-1"/>
        </w:rPr>
        <w:t xml:space="preserve"> </w:t>
      </w:r>
      <w:r w:rsidR="00C9747D" w:rsidRPr="00BE5A24">
        <w:rPr>
          <w:rFonts w:cs="Calibri"/>
          <w:color w:val="000000"/>
        </w:rPr>
        <w:t>declare that:</w:t>
      </w:r>
    </w:p>
    <w:p w14:paraId="181DFDD7" w14:textId="4FCFB401" w:rsidR="00573906" w:rsidRDefault="00C9747D" w:rsidP="00605FBE">
      <w:pPr>
        <w:widowControl w:val="0"/>
        <w:autoSpaceDE w:val="0"/>
        <w:autoSpaceDN w:val="0"/>
        <w:adjustRightInd w:val="0"/>
        <w:spacing w:before="5" w:after="0" w:line="271" w:lineRule="auto"/>
        <w:ind w:left="270"/>
        <w:rPr>
          <w:rFonts w:cs="Calibri"/>
          <w:color w:val="000000"/>
        </w:rPr>
      </w:pPr>
      <w:r w:rsidRPr="00BE5A24">
        <w:rPr>
          <w:rFonts w:cs="Calibri"/>
          <w:color w:val="000000"/>
        </w:rPr>
        <w:t>The</w:t>
      </w:r>
      <w:r w:rsidRPr="00BE5A24">
        <w:rPr>
          <w:rFonts w:cs="Calibri"/>
          <w:color w:val="000000"/>
          <w:spacing w:val="-5"/>
        </w:rPr>
        <w:t xml:space="preserve"> </w:t>
      </w:r>
      <w:r w:rsidRPr="00BE5A24">
        <w:rPr>
          <w:rFonts w:cs="Calibri"/>
          <w:color w:val="000000"/>
        </w:rPr>
        <w:t>information</w:t>
      </w:r>
      <w:r w:rsidRPr="00BE5A24">
        <w:rPr>
          <w:rFonts w:cs="Calibri"/>
          <w:color w:val="000000"/>
          <w:spacing w:val="-5"/>
        </w:rPr>
        <w:t xml:space="preserve"> </w:t>
      </w:r>
      <w:r w:rsidRPr="00BE5A24">
        <w:rPr>
          <w:rFonts w:cs="Calibri"/>
          <w:color w:val="000000"/>
        </w:rPr>
        <w:t>I</w:t>
      </w:r>
      <w:r w:rsidRPr="00BE5A24">
        <w:rPr>
          <w:rFonts w:cs="Calibri"/>
          <w:color w:val="000000"/>
          <w:spacing w:val="-6"/>
        </w:rPr>
        <w:t xml:space="preserve"> </w:t>
      </w:r>
      <w:r w:rsidRPr="00BE5A24">
        <w:rPr>
          <w:rFonts w:cs="Calibri"/>
          <w:color w:val="000000"/>
        </w:rPr>
        <w:t>have</w:t>
      </w:r>
      <w:r w:rsidRPr="00BE5A24">
        <w:rPr>
          <w:rFonts w:cs="Calibri"/>
          <w:color w:val="000000"/>
          <w:spacing w:val="-5"/>
        </w:rPr>
        <w:t xml:space="preserve"> </w:t>
      </w:r>
      <w:r w:rsidRPr="00BE5A24">
        <w:rPr>
          <w:rFonts w:cs="Calibri"/>
          <w:color w:val="000000"/>
        </w:rPr>
        <w:t>supplied</w:t>
      </w:r>
      <w:r w:rsidRPr="00BE5A24">
        <w:rPr>
          <w:rFonts w:cs="Calibri"/>
          <w:color w:val="000000"/>
          <w:spacing w:val="-5"/>
        </w:rPr>
        <w:t xml:space="preserve"> </w:t>
      </w:r>
      <w:r w:rsidRPr="00BE5A24">
        <w:rPr>
          <w:rFonts w:cs="Calibri"/>
          <w:color w:val="000000"/>
        </w:rPr>
        <w:t>on</w:t>
      </w:r>
      <w:r w:rsidRPr="00BE5A24">
        <w:rPr>
          <w:rFonts w:cs="Calibri"/>
          <w:color w:val="000000"/>
          <w:spacing w:val="-5"/>
        </w:rPr>
        <w:t xml:space="preserve"> </w:t>
      </w:r>
      <w:r w:rsidRPr="00BE5A24">
        <w:rPr>
          <w:rFonts w:cs="Calibri"/>
          <w:color w:val="000000"/>
        </w:rPr>
        <w:t>this</w:t>
      </w:r>
      <w:r w:rsidRPr="00BE5A24">
        <w:rPr>
          <w:rFonts w:cs="Calibri"/>
          <w:color w:val="000000"/>
          <w:spacing w:val="-5"/>
        </w:rPr>
        <w:t xml:space="preserve"> </w:t>
      </w:r>
      <w:r w:rsidRPr="00BE5A24">
        <w:rPr>
          <w:rFonts w:cs="Calibri"/>
          <w:color w:val="000000"/>
        </w:rPr>
        <w:t>form</w:t>
      </w:r>
      <w:r w:rsidRPr="00BE5A24">
        <w:rPr>
          <w:rFonts w:cs="Calibri"/>
          <w:color w:val="000000"/>
          <w:spacing w:val="-5"/>
        </w:rPr>
        <w:t xml:space="preserve"> </w:t>
      </w:r>
      <w:r w:rsidRPr="00BE5A24">
        <w:rPr>
          <w:rFonts w:cs="Calibri"/>
          <w:color w:val="000000"/>
        </w:rPr>
        <w:t>and</w:t>
      </w:r>
      <w:r w:rsidRPr="00BE5A24">
        <w:rPr>
          <w:rFonts w:cs="Calibri"/>
          <w:color w:val="000000"/>
          <w:spacing w:val="-5"/>
        </w:rPr>
        <w:t xml:space="preserve"> </w:t>
      </w:r>
      <w:r w:rsidRPr="00BE5A24">
        <w:rPr>
          <w:rFonts w:cs="Calibri"/>
          <w:color w:val="000000"/>
        </w:rPr>
        <w:t>a</w:t>
      </w:r>
      <w:r w:rsidR="003E6B70">
        <w:rPr>
          <w:rFonts w:cs="Calibri"/>
          <w:color w:val="000000"/>
        </w:rPr>
        <w:t>ll</w:t>
      </w:r>
      <w:r w:rsidRPr="00BE5A24">
        <w:rPr>
          <w:rFonts w:cs="Calibri"/>
          <w:color w:val="000000"/>
          <w:spacing w:val="-5"/>
        </w:rPr>
        <w:t xml:space="preserve"> </w:t>
      </w:r>
      <w:r w:rsidR="003E6B70">
        <w:rPr>
          <w:rFonts w:cs="Calibri"/>
          <w:color w:val="000000"/>
        </w:rPr>
        <w:t>other documents uploaded as part of this</w:t>
      </w:r>
      <w:r w:rsidR="005D5B0C">
        <w:rPr>
          <w:rFonts w:cs="Calibri"/>
          <w:color w:val="000000"/>
        </w:rPr>
        <w:t xml:space="preserve"> </w:t>
      </w:r>
      <w:r w:rsidR="003E6B70">
        <w:rPr>
          <w:rFonts w:cs="Calibri"/>
          <w:color w:val="000000"/>
        </w:rPr>
        <w:t>qualification assessment</w:t>
      </w:r>
      <w:r w:rsidRPr="00BE5A24">
        <w:rPr>
          <w:rFonts w:cs="Calibri"/>
          <w:color w:val="000000"/>
          <w:spacing w:val="-5"/>
        </w:rPr>
        <w:t xml:space="preserve"> </w:t>
      </w:r>
      <w:r w:rsidRPr="00BE5A24">
        <w:rPr>
          <w:rFonts w:cs="Calibri"/>
          <w:color w:val="000000"/>
        </w:rPr>
        <w:t>are</w:t>
      </w:r>
      <w:r w:rsidRPr="00BE5A24">
        <w:rPr>
          <w:rFonts w:cs="Calibri"/>
          <w:color w:val="000000"/>
          <w:spacing w:val="-5"/>
        </w:rPr>
        <w:t xml:space="preserve"> </w:t>
      </w:r>
      <w:r w:rsidRPr="00BE5A24">
        <w:rPr>
          <w:rFonts w:cs="Calibri"/>
          <w:color w:val="000000"/>
        </w:rPr>
        <w:t>complete,</w:t>
      </w:r>
      <w:r w:rsidRPr="00BE5A24">
        <w:rPr>
          <w:rFonts w:cs="Calibri"/>
          <w:color w:val="000000"/>
          <w:spacing w:val="-5"/>
        </w:rPr>
        <w:t xml:space="preserve"> </w:t>
      </w:r>
      <w:r w:rsidRPr="00BE5A24">
        <w:rPr>
          <w:rFonts w:cs="Calibri"/>
          <w:color w:val="000000"/>
        </w:rPr>
        <w:t>correct,</w:t>
      </w:r>
      <w:r w:rsidRPr="00BE5A24">
        <w:rPr>
          <w:rFonts w:cs="Calibri"/>
          <w:color w:val="000000"/>
          <w:spacing w:val="-12"/>
        </w:rPr>
        <w:t xml:space="preserve"> </w:t>
      </w:r>
      <w:r w:rsidRPr="00BE5A24">
        <w:rPr>
          <w:rFonts w:cs="Calibri"/>
          <w:color w:val="000000"/>
        </w:rPr>
        <w:t>up-to-date</w:t>
      </w:r>
      <w:r w:rsidRPr="00BE5A24">
        <w:rPr>
          <w:rFonts w:cs="Calibri"/>
          <w:color w:val="000000"/>
          <w:spacing w:val="-5"/>
        </w:rPr>
        <w:t xml:space="preserve"> </w:t>
      </w:r>
      <w:r w:rsidRPr="00BE5A24">
        <w:rPr>
          <w:rFonts w:cs="Calibri"/>
          <w:color w:val="000000"/>
        </w:rPr>
        <w:t>and</w:t>
      </w:r>
      <w:r w:rsidRPr="00BE5A24">
        <w:rPr>
          <w:rFonts w:cs="Calibri"/>
          <w:color w:val="000000"/>
          <w:spacing w:val="-5"/>
        </w:rPr>
        <w:t xml:space="preserve"> </w:t>
      </w:r>
      <w:r w:rsidR="00064A29" w:rsidRPr="00BE5A24">
        <w:rPr>
          <w:rFonts w:cs="Calibri"/>
          <w:color w:val="000000"/>
        </w:rPr>
        <w:t>are</w:t>
      </w:r>
      <w:r w:rsidR="00064A29" w:rsidRPr="00BE5A24">
        <w:rPr>
          <w:rFonts w:cs="Calibri"/>
          <w:color w:val="000000"/>
          <w:spacing w:val="-5"/>
        </w:rPr>
        <w:t xml:space="preserve"> </w:t>
      </w:r>
      <w:r w:rsidRPr="00BE5A24">
        <w:rPr>
          <w:rFonts w:cs="Calibri"/>
          <w:color w:val="000000"/>
        </w:rPr>
        <w:t>true to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the best of</w:t>
      </w:r>
      <w:r w:rsidRPr="00BE5A24">
        <w:rPr>
          <w:rFonts w:cs="Calibri"/>
          <w:color w:val="000000"/>
          <w:spacing w:val="-2"/>
        </w:rPr>
        <w:t xml:space="preserve"> </w:t>
      </w:r>
      <w:r w:rsidR="00101A96" w:rsidRPr="00BE5A24">
        <w:rPr>
          <w:rFonts w:cs="Calibri"/>
          <w:color w:val="000000"/>
        </w:rPr>
        <w:t>my knowledge.</w:t>
      </w:r>
      <w:r w:rsidR="00605FBE">
        <w:rPr>
          <w:rFonts w:cs="Calibri"/>
          <w:color w:val="000000"/>
        </w:rPr>
        <w:t xml:space="preserve"> </w:t>
      </w:r>
    </w:p>
    <w:p w14:paraId="4D2BE4CA" w14:textId="77777777" w:rsidR="00573906" w:rsidRDefault="00573906" w:rsidP="00722F8A">
      <w:pPr>
        <w:widowControl w:val="0"/>
        <w:autoSpaceDE w:val="0"/>
        <w:autoSpaceDN w:val="0"/>
        <w:adjustRightInd w:val="0"/>
        <w:spacing w:before="1" w:after="0" w:line="170" w:lineRule="exact"/>
        <w:ind w:left="272"/>
        <w:rPr>
          <w:rFonts w:cs="Calibri"/>
          <w:color w:val="000000"/>
        </w:rPr>
      </w:pPr>
    </w:p>
    <w:p w14:paraId="27DB4ACB" w14:textId="59ABAE70" w:rsidR="005D5B0C" w:rsidRPr="00CD7409" w:rsidRDefault="00282C13" w:rsidP="00D32311">
      <w:pPr>
        <w:widowControl w:val="0"/>
        <w:autoSpaceDE w:val="0"/>
        <w:autoSpaceDN w:val="0"/>
        <w:adjustRightInd w:val="0"/>
        <w:spacing w:before="5" w:after="0" w:line="271" w:lineRule="auto"/>
        <w:ind w:left="270"/>
        <w:rPr>
          <w:rFonts w:cs="Calibri"/>
          <w:color w:val="000000"/>
        </w:rPr>
      </w:pPr>
      <w:r w:rsidRPr="00D32311">
        <w:rPr>
          <w:rFonts w:cs="Calibri"/>
          <w:color w:val="000000" w:themeColor="text1"/>
        </w:rPr>
        <w:t xml:space="preserve">I understand it is an offence, under </w:t>
      </w:r>
      <w:hyperlink r:id="rId18" w:anchor="DLM190653">
        <w:r w:rsidRPr="00D32311">
          <w:rPr>
            <w:rStyle w:val="Hyperlink"/>
            <w:rFonts w:cs="Calibri"/>
          </w:rPr>
          <w:t xml:space="preserve">section </w:t>
        </w:r>
        <w:r w:rsidRPr="00D32311">
          <w:rPr>
            <w:rStyle w:val="Hyperlink"/>
            <w:rFonts w:cs="Calibri"/>
          </w:rPr>
          <w:t>1</w:t>
        </w:r>
        <w:r w:rsidRPr="00D32311">
          <w:rPr>
            <w:rStyle w:val="Hyperlink"/>
            <w:rFonts w:cs="Calibri"/>
          </w:rPr>
          <w:t>48(1)</w:t>
        </w:r>
      </w:hyperlink>
      <w:r w:rsidRPr="00D32311">
        <w:rPr>
          <w:rFonts w:cs="Calibri"/>
          <w:color w:val="000000" w:themeColor="text1"/>
        </w:rPr>
        <w:t xml:space="preserve"> of the Social Workers Registration Act 2003, to provide documents to the Board or make a declaration for the purpose of obtaining registration or a practising certificate that is false or misleading.</w:t>
      </w:r>
      <w:r w:rsidRPr="33CB028E">
        <w:rPr>
          <w:rFonts w:cs="Calibri"/>
          <w:color w:val="000000" w:themeColor="text1"/>
        </w:rPr>
        <w:t xml:space="preserve"> </w:t>
      </w:r>
    </w:p>
    <w:p w14:paraId="485BF00C" w14:textId="77777777" w:rsidR="00C9747D" w:rsidRPr="00BE5A24" w:rsidRDefault="00C9747D" w:rsidP="00722F8A">
      <w:pPr>
        <w:widowControl w:val="0"/>
        <w:autoSpaceDE w:val="0"/>
        <w:autoSpaceDN w:val="0"/>
        <w:adjustRightInd w:val="0"/>
        <w:spacing w:before="1" w:after="0" w:line="170" w:lineRule="exact"/>
        <w:rPr>
          <w:rFonts w:cs="Calibri"/>
          <w:color w:val="000000"/>
        </w:rPr>
      </w:pPr>
    </w:p>
    <w:p w14:paraId="0A14D12F" w14:textId="77777777" w:rsidR="00C9747D" w:rsidRPr="00BE5A24" w:rsidRDefault="00C9747D" w:rsidP="008007AE">
      <w:pPr>
        <w:widowControl w:val="0"/>
        <w:autoSpaceDE w:val="0"/>
        <w:autoSpaceDN w:val="0"/>
        <w:adjustRightInd w:val="0"/>
        <w:spacing w:after="0" w:line="240" w:lineRule="auto"/>
        <w:ind w:left="234" w:right="-20"/>
        <w:rPr>
          <w:rFonts w:cs="Calibri"/>
          <w:color w:val="000000"/>
        </w:rPr>
      </w:pPr>
      <w:r w:rsidRPr="00BE5A24">
        <w:rPr>
          <w:rFonts w:cs="Calibri"/>
          <w:color w:val="000000"/>
        </w:rPr>
        <w:t>I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authorise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the</w:t>
      </w:r>
      <w:r w:rsidRPr="00BE5A24">
        <w:rPr>
          <w:rFonts w:cs="Calibri"/>
          <w:color w:val="000000"/>
          <w:spacing w:val="-13"/>
        </w:rPr>
        <w:t xml:space="preserve"> </w:t>
      </w:r>
      <w:r w:rsidR="00217687" w:rsidRPr="00BE5A24">
        <w:rPr>
          <w:rFonts w:cs="Calibri"/>
          <w:color w:val="000000"/>
        </w:rPr>
        <w:t>SWRB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to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make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any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enquiries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necessary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to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assist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in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the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assessment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of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my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qualifications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and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to</w:t>
      </w:r>
      <w:r w:rsidR="008007AE" w:rsidRPr="00BE5A24">
        <w:rPr>
          <w:rFonts w:cs="Calibri"/>
          <w:color w:val="000000"/>
        </w:rPr>
        <w:t xml:space="preserve"> </w:t>
      </w:r>
      <w:r w:rsidRPr="00BE5A24">
        <w:rPr>
          <w:rFonts w:cs="Calibri"/>
          <w:color w:val="000000"/>
        </w:rPr>
        <w:t>use any information supplied in this application for</w:t>
      </w:r>
      <w:r w:rsidRPr="00BE5A24">
        <w:rPr>
          <w:rFonts w:cs="Calibri"/>
          <w:color w:val="000000"/>
          <w:spacing w:val="-2"/>
        </w:rPr>
        <w:t xml:space="preserve"> </w:t>
      </w:r>
      <w:r w:rsidRPr="00BE5A24">
        <w:rPr>
          <w:rFonts w:cs="Calibri"/>
          <w:color w:val="000000"/>
        </w:rPr>
        <w:t>that</w:t>
      </w:r>
      <w:r w:rsidRPr="00BE5A24">
        <w:rPr>
          <w:rFonts w:cs="Calibri"/>
          <w:color w:val="000000"/>
          <w:spacing w:val="-3"/>
        </w:rPr>
        <w:t xml:space="preserve"> </w:t>
      </w:r>
      <w:r w:rsidR="008007AE" w:rsidRPr="00BE5A24">
        <w:rPr>
          <w:rFonts w:cs="Calibri"/>
          <w:color w:val="000000"/>
        </w:rPr>
        <w:t>purpose.</w:t>
      </w:r>
    </w:p>
    <w:p w14:paraId="61A2EDF9" w14:textId="77777777" w:rsidR="00614A67" w:rsidRPr="00BE5A24" w:rsidRDefault="00614A67" w:rsidP="00DF18ED">
      <w:pPr>
        <w:widowControl w:val="0"/>
        <w:autoSpaceDE w:val="0"/>
        <w:autoSpaceDN w:val="0"/>
        <w:adjustRightInd w:val="0"/>
        <w:spacing w:after="0" w:line="200" w:lineRule="exact"/>
        <w:rPr>
          <w:rFonts w:cs="Calibri"/>
          <w:color w:val="000000"/>
        </w:rPr>
      </w:pPr>
    </w:p>
    <w:p w14:paraId="14F3AB3F" w14:textId="77777777" w:rsidR="00C9747D" w:rsidRPr="00BE5A24" w:rsidRDefault="00C9747D" w:rsidP="003621D0">
      <w:pPr>
        <w:widowControl w:val="0"/>
        <w:autoSpaceDE w:val="0"/>
        <w:autoSpaceDN w:val="0"/>
        <w:adjustRightInd w:val="0"/>
        <w:spacing w:after="0" w:line="226" w:lineRule="exact"/>
        <w:ind w:left="234" w:right="-20"/>
        <w:rPr>
          <w:rFonts w:cs="Calibri"/>
          <w:color w:val="000000"/>
        </w:rPr>
      </w:pPr>
      <w:r w:rsidRPr="00BE5A24">
        <w:rPr>
          <w:rFonts w:cs="Calibri"/>
          <w:color w:val="000000"/>
          <w:position w:val="-1"/>
        </w:rPr>
        <w:t>I</w:t>
      </w:r>
      <w:r w:rsidRPr="00BE5A24">
        <w:rPr>
          <w:rFonts w:cs="Calibri"/>
          <w:color w:val="000000"/>
          <w:spacing w:val="-1"/>
          <w:position w:val="-1"/>
        </w:rPr>
        <w:t xml:space="preserve"> </w:t>
      </w:r>
      <w:r w:rsidRPr="00BE5A24">
        <w:rPr>
          <w:rFonts w:cs="Calibri"/>
          <w:color w:val="000000"/>
          <w:position w:val="-1"/>
        </w:rPr>
        <w:t>have read and understood the information provided that</w:t>
      </w:r>
      <w:r w:rsidRPr="00BE5A24">
        <w:rPr>
          <w:rFonts w:cs="Calibri"/>
          <w:color w:val="000000"/>
          <w:spacing w:val="-3"/>
          <w:position w:val="-1"/>
        </w:rPr>
        <w:t xml:space="preserve"> </w:t>
      </w:r>
      <w:r w:rsidRPr="00BE5A24">
        <w:rPr>
          <w:rFonts w:cs="Calibri"/>
          <w:color w:val="000000"/>
          <w:position w:val="-1"/>
        </w:rPr>
        <w:t>is relevant to</w:t>
      </w:r>
      <w:r w:rsidRPr="00BE5A24">
        <w:rPr>
          <w:rFonts w:cs="Calibri"/>
          <w:color w:val="000000"/>
          <w:spacing w:val="-2"/>
          <w:position w:val="-1"/>
        </w:rPr>
        <w:t xml:space="preserve"> </w:t>
      </w:r>
      <w:r w:rsidRPr="00BE5A24">
        <w:rPr>
          <w:rFonts w:cs="Calibri"/>
          <w:color w:val="000000"/>
          <w:position w:val="-1"/>
        </w:rPr>
        <w:t>this application.</w:t>
      </w:r>
    </w:p>
    <w:p w14:paraId="16DA337E" w14:textId="77777777" w:rsidR="00C9747D" w:rsidRPr="00BE5A24" w:rsidRDefault="00C9747D">
      <w:pPr>
        <w:widowControl w:val="0"/>
        <w:autoSpaceDE w:val="0"/>
        <w:autoSpaceDN w:val="0"/>
        <w:adjustRightInd w:val="0"/>
        <w:spacing w:before="8" w:after="0" w:line="260" w:lineRule="exact"/>
        <w:rPr>
          <w:rFonts w:cs="Calibri"/>
          <w:color w:val="000000"/>
        </w:rPr>
      </w:pPr>
    </w:p>
    <w:p w14:paraId="4BF618E1" w14:textId="7AC39943" w:rsidR="00C9747D" w:rsidRDefault="00C9747D" w:rsidP="00702247">
      <w:pPr>
        <w:widowControl w:val="0"/>
        <w:pBdr>
          <w:bottom w:val="single" w:sz="4" w:space="0" w:color="auto"/>
        </w:pBdr>
        <w:tabs>
          <w:tab w:val="left" w:pos="6280"/>
        </w:tabs>
        <w:autoSpaceDE w:val="0"/>
        <w:autoSpaceDN w:val="0"/>
        <w:adjustRightInd w:val="0"/>
        <w:spacing w:before="29" w:after="0" w:line="271" w:lineRule="exact"/>
        <w:ind w:left="234" w:right="-20"/>
        <w:rPr>
          <w:rFonts w:cs="Calibri"/>
          <w:b/>
          <w:bCs/>
          <w:color w:val="000000"/>
          <w:position w:val="-1"/>
        </w:rPr>
      </w:pPr>
      <w:r w:rsidRPr="00BE5A24">
        <w:rPr>
          <w:rFonts w:cs="Calibri"/>
          <w:b/>
          <w:bCs/>
          <w:color w:val="000000"/>
          <w:position w:val="-1"/>
        </w:rPr>
        <w:t>Signature</w:t>
      </w:r>
      <w:r w:rsidR="00DD5448">
        <w:rPr>
          <w:rFonts w:cs="Calibri"/>
          <w:b/>
          <w:bCs/>
          <w:color w:val="000000"/>
          <w:position w:val="-1"/>
        </w:rPr>
        <w:t xml:space="preserve"> (Name)</w:t>
      </w:r>
      <w:r w:rsidR="00702247">
        <w:rPr>
          <w:rFonts w:cs="Calibri"/>
          <w:b/>
          <w:bCs/>
          <w:color w:val="000000"/>
          <w:position w:val="-1"/>
        </w:rPr>
        <w:t xml:space="preserve">: </w:t>
      </w:r>
      <w:sdt>
        <w:sdtPr>
          <w:rPr>
            <w:rStyle w:val="Style26"/>
          </w:rPr>
          <w:id w:val="-1620910941"/>
          <w:placeholder>
            <w:docPart w:val="1BB63A364A9449F2B28DD73610ED82FB"/>
          </w:placeholder>
          <w:showingPlcHdr/>
          <w:text/>
        </w:sdtPr>
        <w:sdtEndPr>
          <w:rPr>
            <w:rStyle w:val="DefaultParagraphFont"/>
            <w:rFonts w:ascii="Calibri" w:hAnsi="Calibri" w:cs="Calibri"/>
            <w:b/>
            <w:bCs/>
            <w:color w:val="000000"/>
            <w:position w:val="-1"/>
            <w:sz w:val="22"/>
          </w:rPr>
        </w:sdtEndPr>
        <w:sdtContent>
          <w:r w:rsidR="007402C8" w:rsidRPr="003A7C06">
            <w:rPr>
              <w:rStyle w:val="PlaceholderText"/>
            </w:rPr>
            <w:t>Click here to enter text.</w:t>
          </w:r>
        </w:sdtContent>
      </w:sdt>
      <w:r w:rsidR="003621D0" w:rsidRPr="00BE5A24">
        <w:rPr>
          <w:rFonts w:cs="Calibri"/>
          <w:b/>
          <w:bCs/>
          <w:color w:val="000000"/>
          <w:position w:val="-1"/>
        </w:rPr>
        <w:t xml:space="preserve"> </w:t>
      </w:r>
      <w:r w:rsidRPr="00BE5A24">
        <w:rPr>
          <w:rFonts w:cs="Calibri"/>
          <w:b/>
          <w:bCs/>
          <w:color w:val="000000"/>
          <w:position w:val="-1"/>
        </w:rPr>
        <w:tab/>
        <w:t>Date</w:t>
      </w:r>
      <w:r w:rsidR="00702247">
        <w:rPr>
          <w:rFonts w:cs="Calibri"/>
          <w:b/>
          <w:bCs/>
          <w:color w:val="000000"/>
          <w:position w:val="-1"/>
        </w:rPr>
        <w:t xml:space="preserve">: </w:t>
      </w:r>
      <w:sdt>
        <w:sdtPr>
          <w:rPr>
            <w:rStyle w:val="Style26"/>
          </w:rPr>
          <w:id w:val="-747951317"/>
          <w:placeholder>
            <w:docPart w:val="9353238A1B434E56A258B6AA0BCB53D0"/>
          </w:placeholder>
          <w:showingPlcHdr/>
          <w:date>
            <w:dateFormat w:val="dd/MM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="Calibri" w:hAnsi="Calibri" w:cs="Calibri"/>
            <w:b/>
            <w:bCs/>
            <w:color w:val="000000"/>
            <w:position w:val="-1"/>
            <w:sz w:val="22"/>
          </w:rPr>
        </w:sdtEndPr>
        <w:sdtContent>
          <w:r w:rsidR="00702247" w:rsidRPr="003A7C06">
            <w:rPr>
              <w:rStyle w:val="PlaceholderText"/>
            </w:rPr>
            <w:t>Click here to enter a date.</w:t>
          </w:r>
        </w:sdtContent>
      </w:sdt>
    </w:p>
    <w:p w14:paraId="3B253ABE" w14:textId="77777777" w:rsidR="00702247" w:rsidRDefault="00702247" w:rsidP="00702247">
      <w:pPr>
        <w:widowControl w:val="0"/>
        <w:pBdr>
          <w:bottom w:val="single" w:sz="4" w:space="0" w:color="auto"/>
        </w:pBdr>
        <w:tabs>
          <w:tab w:val="left" w:pos="6280"/>
        </w:tabs>
        <w:autoSpaceDE w:val="0"/>
        <w:autoSpaceDN w:val="0"/>
        <w:adjustRightInd w:val="0"/>
        <w:spacing w:before="29" w:after="0" w:line="271" w:lineRule="exact"/>
        <w:ind w:left="234" w:right="-20"/>
        <w:rPr>
          <w:rFonts w:cs="Calibri"/>
          <w:b/>
          <w:bCs/>
          <w:color w:val="000000"/>
          <w:position w:val="-1"/>
        </w:rPr>
      </w:pPr>
    </w:p>
    <w:p w14:paraId="1E4B5E0C" w14:textId="77777777" w:rsidR="00702247" w:rsidRDefault="00702247" w:rsidP="00702247">
      <w:pPr>
        <w:widowControl w:val="0"/>
        <w:pBdr>
          <w:bottom w:val="single" w:sz="4" w:space="0" w:color="auto"/>
        </w:pBdr>
        <w:tabs>
          <w:tab w:val="left" w:pos="6280"/>
        </w:tabs>
        <w:autoSpaceDE w:val="0"/>
        <w:autoSpaceDN w:val="0"/>
        <w:adjustRightInd w:val="0"/>
        <w:spacing w:before="29" w:after="0" w:line="271" w:lineRule="exact"/>
        <w:ind w:left="234" w:right="-20"/>
        <w:rPr>
          <w:rFonts w:cs="Calibri"/>
          <w:b/>
          <w:bCs/>
          <w:color w:val="000000"/>
          <w:position w:val="-1"/>
        </w:rPr>
      </w:pPr>
    </w:p>
    <w:p w14:paraId="4C63AFBA" w14:textId="78467023" w:rsidR="00C56C81" w:rsidRDefault="00C56C81" w:rsidP="00C56C81">
      <w:pPr>
        <w:widowControl w:val="0"/>
        <w:autoSpaceDE w:val="0"/>
        <w:autoSpaceDN w:val="0"/>
        <w:adjustRightInd w:val="0"/>
        <w:spacing w:after="0" w:line="240" w:lineRule="auto"/>
        <w:ind w:left="425"/>
        <w:rPr>
          <w:rFonts w:cs="Calibri"/>
          <w:color w:val="000000"/>
        </w:rPr>
      </w:pPr>
    </w:p>
    <w:p w14:paraId="27594358" w14:textId="71F9EAD1" w:rsidR="00702247" w:rsidRPr="00BE5A24" w:rsidRDefault="00713293" w:rsidP="00C56C81">
      <w:pPr>
        <w:widowControl w:val="0"/>
        <w:autoSpaceDE w:val="0"/>
        <w:autoSpaceDN w:val="0"/>
        <w:adjustRightInd w:val="0"/>
        <w:spacing w:after="0" w:line="240" w:lineRule="auto"/>
        <w:ind w:left="425"/>
        <w:rPr>
          <w:rFonts w:cs="Calibri"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1" locked="0" layoutInCell="0" allowOverlap="1" wp14:anchorId="73582FEE" wp14:editId="1BB25927">
                <wp:simplePos x="0" y="0"/>
                <wp:positionH relativeFrom="margin">
                  <wp:align>right</wp:align>
                </wp:positionH>
                <wp:positionV relativeFrom="paragraph">
                  <wp:posOffset>67945</wp:posOffset>
                </wp:positionV>
                <wp:extent cx="6131560" cy="374650"/>
                <wp:effectExtent l="76200" t="57150" r="78740" b="101600"/>
                <wp:wrapNone/>
                <wp:docPr id="3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31560" cy="374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381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34ADFB77" w14:textId="41D7F55B" w:rsidR="007402C8" w:rsidRPr="00D47671" w:rsidRDefault="007402C8" w:rsidP="00713293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cs="Calibri"/>
                                <w:b/>
                                <w:bCs/>
                                <w:w w:val="99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w w:val="99"/>
                                <w:sz w:val="28"/>
                                <w:szCs w:val="28"/>
                              </w:rPr>
                              <w:t>Submit this application through your MySWRB portal</w:t>
                            </w:r>
                          </w:p>
                          <w:p w14:paraId="1194DBD3" w14:textId="77777777" w:rsidR="007402C8" w:rsidRDefault="007402C8" w:rsidP="003A4BA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582FEE" id="Rectangle 14" o:spid="_x0000_s1045" style="position:absolute;left:0;text-align:left;margin-left:431.6pt;margin-top:5.35pt;width:482.8pt;height:29.5pt;z-index:-251658237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" o:allowincell="f" fillcolor="#b6dde8 [1304]" strokecolor="window" strokeweight="3pt">
                <v:shadow on="t" color="black" opacity="24903f" origin=",.5" offset="0,.55556mm"/>
                <v:path arrowok="t"/>
                <v:textbox>
                  <w:txbxContent>
                    <w:p w14:paraId="34ADFB77" w14:textId="41D7F55B" w:rsidR="007402C8" w:rsidRPr="00D47671" w:rsidRDefault="007402C8" w:rsidP="00713293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cs="Calibri"/>
                          <w:b/>
                          <w:bCs/>
                          <w:w w:val="99"/>
                          <w:sz w:val="28"/>
                          <w:szCs w:val="28"/>
                        </w:rPr>
                      </w:pPr>
                      <w:r>
                        <w:rPr>
                          <w:rFonts w:cs="Calibri"/>
                          <w:b/>
                          <w:bCs/>
                          <w:w w:val="99"/>
                          <w:sz w:val="28"/>
                          <w:szCs w:val="28"/>
                        </w:rPr>
                        <w:t>Submit this application through your MySWRB portal</w:t>
                      </w:r>
                    </w:p>
                    <w:p w14:paraId="1194DBD3" w14:textId="77777777" w:rsidR="007402C8" w:rsidRDefault="007402C8" w:rsidP="003A4BA3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6795977" w14:textId="37B82550" w:rsidR="00C9747D" w:rsidRPr="00BE5A24" w:rsidRDefault="00C9747D" w:rsidP="00C56C81">
      <w:pPr>
        <w:widowControl w:val="0"/>
        <w:autoSpaceDE w:val="0"/>
        <w:autoSpaceDN w:val="0"/>
        <w:adjustRightInd w:val="0"/>
        <w:spacing w:after="0" w:line="200" w:lineRule="exact"/>
        <w:ind w:left="284"/>
        <w:rPr>
          <w:rFonts w:cs="Calibri"/>
          <w:color w:val="000000"/>
        </w:rPr>
      </w:pPr>
    </w:p>
    <w:p w14:paraId="186A038C" w14:textId="092DD34B" w:rsidR="00B713CD" w:rsidRPr="00BE5A24" w:rsidRDefault="00B713CD" w:rsidP="00C56C81">
      <w:pPr>
        <w:widowControl w:val="0"/>
        <w:autoSpaceDE w:val="0"/>
        <w:autoSpaceDN w:val="0"/>
        <w:adjustRightInd w:val="0"/>
        <w:spacing w:after="0" w:line="240" w:lineRule="auto"/>
        <w:ind w:left="284" w:right="292"/>
        <w:rPr>
          <w:rFonts w:cs="Calibri"/>
          <w:color w:val="000000"/>
        </w:rPr>
      </w:pPr>
    </w:p>
    <w:p w14:paraId="3616D91E" w14:textId="506E6004" w:rsidR="00B713CD" w:rsidRPr="00BE5A24" w:rsidRDefault="00B713CD" w:rsidP="00C56C81">
      <w:pPr>
        <w:widowControl w:val="0"/>
        <w:autoSpaceDE w:val="0"/>
        <w:autoSpaceDN w:val="0"/>
        <w:adjustRightInd w:val="0"/>
        <w:spacing w:after="0" w:line="240" w:lineRule="auto"/>
        <w:ind w:left="284" w:right="292"/>
        <w:rPr>
          <w:rFonts w:cs="Calibri"/>
          <w:color w:val="000000"/>
        </w:rPr>
      </w:pPr>
    </w:p>
    <w:p w14:paraId="44EB1C2D" w14:textId="2A59B627" w:rsidR="00CC3F03" w:rsidRPr="00BE5A24" w:rsidRDefault="00D40F24" w:rsidP="003E6B70">
      <w:pPr>
        <w:widowControl w:val="0"/>
        <w:autoSpaceDE w:val="0"/>
        <w:autoSpaceDN w:val="0"/>
        <w:adjustRightInd w:val="0"/>
        <w:spacing w:before="34" w:after="0" w:line="271" w:lineRule="auto"/>
        <w:ind w:left="284" w:right="363"/>
        <w:rPr>
          <w:rFonts w:cs="Calibri"/>
          <w:color w:val="000000"/>
        </w:rPr>
      </w:pPr>
      <w:r w:rsidRPr="00BE5A24">
        <w:rPr>
          <w:rFonts w:cs="Calibri"/>
          <w:color w:val="000000"/>
        </w:rPr>
        <w:t>For further information please</w:t>
      </w:r>
      <w:r w:rsidR="00497032" w:rsidRPr="00BE5A24">
        <w:rPr>
          <w:rFonts w:cs="Calibri"/>
          <w:color w:val="000000"/>
        </w:rPr>
        <w:t xml:space="preserve"> email</w:t>
      </w:r>
      <w:r w:rsidRPr="00BE5A24">
        <w:rPr>
          <w:rFonts w:cs="Calibri"/>
          <w:color w:val="000000"/>
        </w:rPr>
        <w:t xml:space="preserve"> </w:t>
      </w:r>
      <w:hyperlink r:id="rId19" w:history="1">
        <w:r w:rsidR="00497032" w:rsidRPr="00BE5A24">
          <w:rPr>
            <w:rStyle w:val="Hyperlink"/>
            <w:rFonts w:cs="Calibri"/>
          </w:rPr>
          <w:t>applications</w:t>
        </w:r>
        <w:r w:rsidRPr="00BE5A24">
          <w:rPr>
            <w:rStyle w:val="Hyperlink"/>
            <w:rFonts w:cs="Calibri"/>
          </w:rPr>
          <w:t>@swrb.govt.nz</w:t>
        </w:r>
      </w:hyperlink>
      <w:r w:rsidRPr="00BE5A24">
        <w:rPr>
          <w:rFonts w:cs="Calibri"/>
          <w:color w:val="000000"/>
        </w:rPr>
        <w:t xml:space="preserve"> or phone +64 4 9312560</w:t>
      </w:r>
    </w:p>
    <w:sectPr w:rsidR="00CC3F03" w:rsidRPr="00BE5A24" w:rsidSect="006E7C4C">
      <w:pgSz w:w="11920" w:h="16840"/>
      <w:pgMar w:top="1985" w:right="940" w:bottom="90" w:left="900" w:header="288" w:footer="0" w:gutter="0"/>
      <w:cols w:space="720" w:equalWidth="0">
        <w:col w:w="10080"/>
      </w:cols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DCCF98" w14:textId="77777777" w:rsidR="00F94D88" w:rsidRDefault="00F94D88">
      <w:pPr>
        <w:spacing w:after="0" w:line="240" w:lineRule="auto"/>
      </w:pPr>
      <w:r>
        <w:separator/>
      </w:r>
    </w:p>
  </w:endnote>
  <w:endnote w:type="continuationSeparator" w:id="0">
    <w:p w14:paraId="6D8B0FF2" w14:textId="77777777" w:rsidR="00F94D88" w:rsidRDefault="00F94D88">
      <w:pPr>
        <w:spacing w:after="0" w:line="240" w:lineRule="auto"/>
      </w:pPr>
      <w:r>
        <w:continuationSeparator/>
      </w:r>
    </w:p>
  </w:endnote>
  <w:endnote w:type="continuationNotice" w:id="1">
    <w:p w14:paraId="278AA015" w14:textId="77777777" w:rsidR="00F94D88" w:rsidRDefault="00F94D8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C5D71E" w14:textId="77777777" w:rsidR="007402C8" w:rsidRDefault="007402C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0</w:t>
    </w:r>
    <w:r>
      <w:rPr>
        <w:noProof/>
      </w:rPr>
      <w:fldChar w:fldCharType="end"/>
    </w:r>
  </w:p>
  <w:p w14:paraId="53DA7636" w14:textId="77777777" w:rsidR="007402C8" w:rsidRDefault="007402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47E5A5" w14:textId="77777777" w:rsidR="00F94D88" w:rsidRDefault="00F94D88">
      <w:pPr>
        <w:spacing w:after="0" w:line="240" w:lineRule="auto"/>
      </w:pPr>
      <w:r>
        <w:separator/>
      </w:r>
    </w:p>
  </w:footnote>
  <w:footnote w:type="continuationSeparator" w:id="0">
    <w:p w14:paraId="608A1602" w14:textId="77777777" w:rsidR="00F94D88" w:rsidRDefault="00F94D88">
      <w:pPr>
        <w:spacing w:after="0" w:line="240" w:lineRule="auto"/>
      </w:pPr>
      <w:r>
        <w:continuationSeparator/>
      </w:r>
    </w:p>
  </w:footnote>
  <w:footnote w:type="continuationNotice" w:id="1">
    <w:p w14:paraId="0FEDEA09" w14:textId="77777777" w:rsidR="00F94D88" w:rsidRDefault="00F94D8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EBA1AD" w14:textId="14888F4E" w:rsidR="007402C8" w:rsidRDefault="00000000">
    <w:pPr>
      <w:pStyle w:val="Header"/>
    </w:pPr>
    <w:r>
      <w:rPr>
        <w:noProof/>
      </w:rPr>
      <w:pict w14:anchorId="55EE559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9184969" o:spid="_x0000_s1029" type="#_x0000_t75" style="position:absolute;margin-left:0;margin-top:0;width:503.8pt;height:568.3pt;z-index:-251658238;mso-position-horizontal:center;mso-position-horizontal-relative:margin;mso-position-vertical:center;mso-position-vertical-relative:margin" o:allowincell="f">
          <v:imagedata r:id="rId1" o:title="water mark icon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F86EB1" w14:textId="33573D4E" w:rsidR="007402C8" w:rsidRDefault="00000000" w:rsidP="00FC58A5">
    <w:pPr>
      <w:pStyle w:val="Header"/>
      <w:jc w:val="right"/>
    </w:pPr>
    <w:r>
      <w:rPr>
        <w:noProof/>
      </w:rPr>
      <w:pict w14:anchorId="34D7A7F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9184970" o:spid="_x0000_s1030" type="#_x0000_t75" style="position:absolute;left:0;text-align:left;margin-left:0;margin-top:0;width:503.8pt;height:568.3pt;z-index:-251658237;mso-position-horizontal:center;mso-position-horizontal-relative:margin;mso-position-vertical:center;mso-position-vertical-relative:margin" o:allowincell="f">
          <v:imagedata r:id="rId1" o:title="water mark icon" gain="19661f" blacklevel="22938f"/>
          <w10:wrap anchorx="margin" anchory="margin"/>
        </v:shape>
      </w:pict>
    </w:r>
  </w:p>
  <w:p w14:paraId="75BB3132" w14:textId="77777777" w:rsidR="007402C8" w:rsidRDefault="007402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E29BA9" w14:textId="6EBA0163" w:rsidR="007402C8" w:rsidRDefault="00000000" w:rsidP="00FC58A5">
    <w:pPr>
      <w:pStyle w:val="Header"/>
      <w:jc w:val="right"/>
    </w:pPr>
    <w:r>
      <w:rPr>
        <w:noProof/>
      </w:rPr>
      <w:pict w14:anchorId="70D41DC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9184968" o:spid="_x0000_s1028" type="#_x0000_t75" style="position:absolute;left:0;text-align:left;margin-left:0;margin-top:0;width:503.8pt;height:568.3pt;z-index:-251658239;mso-position-horizontal:center;mso-position-horizontal-relative:margin;mso-position-vertical:center;mso-position-vertical-relative:margin" o:allowincell="f">
          <v:imagedata r:id="rId1" o:title="water mark icon" gain="19661f" blacklevel="22938f"/>
          <w10:wrap anchorx="margin" anchory="margin"/>
        </v:shape>
      </w:pict>
    </w:r>
    <w:r w:rsidR="007402C8">
      <w:rPr>
        <w:noProof/>
      </w:rPr>
      <w:drawing>
        <wp:anchor distT="0" distB="0" distL="114300" distR="114300" simplePos="0" relativeHeight="251658240" behindDoc="1" locked="0" layoutInCell="1" allowOverlap="1" wp14:anchorId="113707D4" wp14:editId="18A75FC4">
          <wp:simplePos x="0" y="0"/>
          <wp:positionH relativeFrom="column">
            <wp:posOffset>4016375</wp:posOffset>
          </wp:positionH>
          <wp:positionV relativeFrom="paragraph">
            <wp:posOffset>-106680</wp:posOffset>
          </wp:positionV>
          <wp:extent cx="2827029" cy="1152525"/>
          <wp:effectExtent l="0" t="0" r="0" b="0"/>
          <wp:wrapNone/>
          <wp:docPr id="741201746" name="Picture 7412017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7029" cy="1152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8.4pt;height:8.4pt" o:bullet="t">
        <v:imagedata r:id="rId1" o:title=""/>
      </v:shape>
    </w:pict>
  </w:numPicBullet>
  <w:abstractNum w:abstractNumId="0" w15:restartNumberingAfterBreak="0">
    <w:nsid w:val="3FC7000B"/>
    <w:multiLevelType w:val="hybridMultilevel"/>
    <w:tmpl w:val="15582AAE"/>
    <w:lvl w:ilvl="0" w:tplc="AFD4C4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8F6BAF"/>
    <w:multiLevelType w:val="hybridMultilevel"/>
    <w:tmpl w:val="3E360486"/>
    <w:lvl w:ilvl="0" w:tplc="A4EC71E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A4EC71E2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B46A83"/>
    <w:multiLevelType w:val="hybridMultilevel"/>
    <w:tmpl w:val="040224F2"/>
    <w:lvl w:ilvl="0" w:tplc="A4EC71E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7165CC"/>
    <w:multiLevelType w:val="hybridMultilevel"/>
    <w:tmpl w:val="0F46513C"/>
    <w:lvl w:ilvl="0" w:tplc="561274E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364" w:hanging="360"/>
      </w:pPr>
    </w:lvl>
    <w:lvl w:ilvl="2" w:tplc="1409001B" w:tentative="1">
      <w:start w:val="1"/>
      <w:numFmt w:val="lowerRoman"/>
      <w:lvlText w:val="%3."/>
      <w:lvlJc w:val="right"/>
      <w:pPr>
        <w:ind w:left="2084" w:hanging="180"/>
      </w:pPr>
    </w:lvl>
    <w:lvl w:ilvl="3" w:tplc="1409000F" w:tentative="1">
      <w:start w:val="1"/>
      <w:numFmt w:val="decimal"/>
      <w:lvlText w:val="%4."/>
      <w:lvlJc w:val="left"/>
      <w:pPr>
        <w:ind w:left="2804" w:hanging="360"/>
      </w:pPr>
    </w:lvl>
    <w:lvl w:ilvl="4" w:tplc="14090019" w:tentative="1">
      <w:start w:val="1"/>
      <w:numFmt w:val="lowerLetter"/>
      <w:lvlText w:val="%5."/>
      <w:lvlJc w:val="left"/>
      <w:pPr>
        <w:ind w:left="3524" w:hanging="360"/>
      </w:pPr>
    </w:lvl>
    <w:lvl w:ilvl="5" w:tplc="1409001B" w:tentative="1">
      <w:start w:val="1"/>
      <w:numFmt w:val="lowerRoman"/>
      <w:lvlText w:val="%6."/>
      <w:lvlJc w:val="right"/>
      <w:pPr>
        <w:ind w:left="4244" w:hanging="180"/>
      </w:pPr>
    </w:lvl>
    <w:lvl w:ilvl="6" w:tplc="1409000F" w:tentative="1">
      <w:start w:val="1"/>
      <w:numFmt w:val="decimal"/>
      <w:lvlText w:val="%7."/>
      <w:lvlJc w:val="left"/>
      <w:pPr>
        <w:ind w:left="4964" w:hanging="360"/>
      </w:pPr>
    </w:lvl>
    <w:lvl w:ilvl="7" w:tplc="14090019" w:tentative="1">
      <w:start w:val="1"/>
      <w:numFmt w:val="lowerLetter"/>
      <w:lvlText w:val="%8."/>
      <w:lvlJc w:val="left"/>
      <w:pPr>
        <w:ind w:left="5684" w:hanging="360"/>
      </w:pPr>
    </w:lvl>
    <w:lvl w:ilvl="8" w:tplc="1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725A43A1"/>
    <w:multiLevelType w:val="hybridMultilevel"/>
    <w:tmpl w:val="8714852A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CA3CB0"/>
    <w:multiLevelType w:val="multilevel"/>
    <w:tmpl w:val="E3EC7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4933256">
    <w:abstractNumId w:val="2"/>
  </w:num>
  <w:num w:numId="2" w16cid:durableId="418448057">
    <w:abstractNumId w:val="1"/>
  </w:num>
  <w:num w:numId="3" w16cid:durableId="603806706">
    <w:abstractNumId w:val="3"/>
  </w:num>
  <w:num w:numId="4" w16cid:durableId="1515607869">
    <w:abstractNumId w:val="0"/>
  </w:num>
  <w:num w:numId="5" w16cid:durableId="1071807195">
    <w:abstractNumId w:val="4"/>
  </w:num>
  <w:num w:numId="6" w16cid:durableId="181876788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bordersDoNotSurroundHeader/>
  <w:bordersDoNotSurroundFooter/>
  <w:proofState w:spelling="clean" w:grammar="clean"/>
  <w:documentProtection w:edit="forms" w:enforcement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xMDA0sDA2NrQ0MDJW0lEKTi0uzszPAykwrwUA90CdwSwAAAA="/>
  </w:docVars>
  <w:rsids>
    <w:rsidRoot w:val="004910FA"/>
    <w:rsid w:val="00002E77"/>
    <w:rsid w:val="00021776"/>
    <w:rsid w:val="000218D3"/>
    <w:rsid w:val="00031303"/>
    <w:rsid w:val="00037232"/>
    <w:rsid w:val="00041D87"/>
    <w:rsid w:val="00042820"/>
    <w:rsid w:val="00051F42"/>
    <w:rsid w:val="00063827"/>
    <w:rsid w:val="00064A29"/>
    <w:rsid w:val="000657D5"/>
    <w:rsid w:val="000671AE"/>
    <w:rsid w:val="00076649"/>
    <w:rsid w:val="00076EDD"/>
    <w:rsid w:val="00081698"/>
    <w:rsid w:val="000841CC"/>
    <w:rsid w:val="00086034"/>
    <w:rsid w:val="00086D26"/>
    <w:rsid w:val="000909AC"/>
    <w:rsid w:val="000A3527"/>
    <w:rsid w:val="000A5D0D"/>
    <w:rsid w:val="000B0EFD"/>
    <w:rsid w:val="000B1D69"/>
    <w:rsid w:val="000B2471"/>
    <w:rsid w:val="000B5B56"/>
    <w:rsid w:val="000B63CB"/>
    <w:rsid w:val="000D6808"/>
    <w:rsid w:val="00100A86"/>
    <w:rsid w:val="00101A96"/>
    <w:rsid w:val="00111B4A"/>
    <w:rsid w:val="00112F97"/>
    <w:rsid w:val="00113979"/>
    <w:rsid w:val="00132452"/>
    <w:rsid w:val="0013335F"/>
    <w:rsid w:val="001404B3"/>
    <w:rsid w:val="00155014"/>
    <w:rsid w:val="00182EEA"/>
    <w:rsid w:val="00184717"/>
    <w:rsid w:val="001871B4"/>
    <w:rsid w:val="001952B7"/>
    <w:rsid w:val="001B1756"/>
    <w:rsid w:val="001D02CB"/>
    <w:rsid w:val="001D4A46"/>
    <w:rsid w:val="001D4B50"/>
    <w:rsid w:val="001D68F5"/>
    <w:rsid w:val="00204C0E"/>
    <w:rsid w:val="00204F63"/>
    <w:rsid w:val="00211B0E"/>
    <w:rsid w:val="002145D9"/>
    <w:rsid w:val="00217687"/>
    <w:rsid w:val="002221B2"/>
    <w:rsid w:val="00231C82"/>
    <w:rsid w:val="00242247"/>
    <w:rsid w:val="002531EB"/>
    <w:rsid w:val="00255E9B"/>
    <w:rsid w:val="00260A04"/>
    <w:rsid w:val="002667C0"/>
    <w:rsid w:val="002720D1"/>
    <w:rsid w:val="00282C13"/>
    <w:rsid w:val="00284431"/>
    <w:rsid w:val="002856D7"/>
    <w:rsid w:val="002A7FBA"/>
    <w:rsid w:val="002C4240"/>
    <w:rsid w:val="002D6F4D"/>
    <w:rsid w:val="002E502A"/>
    <w:rsid w:val="002F302B"/>
    <w:rsid w:val="002F65F7"/>
    <w:rsid w:val="002F7259"/>
    <w:rsid w:val="00305B0F"/>
    <w:rsid w:val="0030612F"/>
    <w:rsid w:val="00317B44"/>
    <w:rsid w:val="00317CA7"/>
    <w:rsid w:val="00336642"/>
    <w:rsid w:val="00337DEE"/>
    <w:rsid w:val="0034115F"/>
    <w:rsid w:val="00344A86"/>
    <w:rsid w:val="003467A8"/>
    <w:rsid w:val="00352846"/>
    <w:rsid w:val="003621D0"/>
    <w:rsid w:val="00362F0D"/>
    <w:rsid w:val="00367971"/>
    <w:rsid w:val="003731CC"/>
    <w:rsid w:val="00381A21"/>
    <w:rsid w:val="00386978"/>
    <w:rsid w:val="003869A8"/>
    <w:rsid w:val="00396114"/>
    <w:rsid w:val="003A4BA3"/>
    <w:rsid w:val="003A67C3"/>
    <w:rsid w:val="003A720D"/>
    <w:rsid w:val="003B1849"/>
    <w:rsid w:val="003C79CD"/>
    <w:rsid w:val="003D3790"/>
    <w:rsid w:val="003D546C"/>
    <w:rsid w:val="003E1608"/>
    <w:rsid w:val="003E6B70"/>
    <w:rsid w:val="003F1AA0"/>
    <w:rsid w:val="003F290A"/>
    <w:rsid w:val="004124DC"/>
    <w:rsid w:val="00417CE9"/>
    <w:rsid w:val="00426660"/>
    <w:rsid w:val="004910FA"/>
    <w:rsid w:val="00497032"/>
    <w:rsid w:val="004B03F3"/>
    <w:rsid w:val="004B2B3C"/>
    <w:rsid w:val="004D0C56"/>
    <w:rsid w:val="004D2D95"/>
    <w:rsid w:val="004E29C9"/>
    <w:rsid w:val="004F5907"/>
    <w:rsid w:val="00503F70"/>
    <w:rsid w:val="005056F5"/>
    <w:rsid w:val="00510690"/>
    <w:rsid w:val="00516CD1"/>
    <w:rsid w:val="00517D80"/>
    <w:rsid w:val="0052235B"/>
    <w:rsid w:val="005406F5"/>
    <w:rsid w:val="00541BC3"/>
    <w:rsid w:val="00543FFD"/>
    <w:rsid w:val="005458D2"/>
    <w:rsid w:val="005512DE"/>
    <w:rsid w:val="0056384F"/>
    <w:rsid w:val="005715EB"/>
    <w:rsid w:val="00573906"/>
    <w:rsid w:val="00576C6F"/>
    <w:rsid w:val="005A7177"/>
    <w:rsid w:val="005B0BEC"/>
    <w:rsid w:val="005C456F"/>
    <w:rsid w:val="005D03B5"/>
    <w:rsid w:val="005D522F"/>
    <w:rsid w:val="005D5B0C"/>
    <w:rsid w:val="005E152B"/>
    <w:rsid w:val="005E24A4"/>
    <w:rsid w:val="005E4D86"/>
    <w:rsid w:val="005F2F5A"/>
    <w:rsid w:val="005F700A"/>
    <w:rsid w:val="00605FBE"/>
    <w:rsid w:val="00614A67"/>
    <w:rsid w:val="00614BC5"/>
    <w:rsid w:val="00636F45"/>
    <w:rsid w:val="0064335D"/>
    <w:rsid w:val="006452BA"/>
    <w:rsid w:val="00680E53"/>
    <w:rsid w:val="006B2169"/>
    <w:rsid w:val="006C1A60"/>
    <w:rsid w:val="006D4364"/>
    <w:rsid w:val="006E7C4C"/>
    <w:rsid w:val="006F59E1"/>
    <w:rsid w:val="00702247"/>
    <w:rsid w:val="00706B42"/>
    <w:rsid w:val="00713293"/>
    <w:rsid w:val="00713DD1"/>
    <w:rsid w:val="007210B3"/>
    <w:rsid w:val="00722F8A"/>
    <w:rsid w:val="007402C8"/>
    <w:rsid w:val="007509D2"/>
    <w:rsid w:val="0076595D"/>
    <w:rsid w:val="00773879"/>
    <w:rsid w:val="00773D5B"/>
    <w:rsid w:val="007759B8"/>
    <w:rsid w:val="0078516A"/>
    <w:rsid w:val="007978CB"/>
    <w:rsid w:val="007A07D5"/>
    <w:rsid w:val="007B0CE6"/>
    <w:rsid w:val="007B4BC4"/>
    <w:rsid w:val="007C312B"/>
    <w:rsid w:val="007C4FCE"/>
    <w:rsid w:val="007E78E4"/>
    <w:rsid w:val="008007AE"/>
    <w:rsid w:val="008323C2"/>
    <w:rsid w:val="00841DA1"/>
    <w:rsid w:val="00844314"/>
    <w:rsid w:val="00845E97"/>
    <w:rsid w:val="00845F36"/>
    <w:rsid w:val="00864A89"/>
    <w:rsid w:val="0086567E"/>
    <w:rsid w:val="0088618B"/>
    <w:rsid w:val="008A73DA"/>
    <w:rsid w:val="008B0D4B"/>
    <w:rsid w:val="008C291B"/>
    <w:rsid w:val="008C4D3C"/>
    <w:rsid w:val="008D1C0E"/>
    <w:rsid w:val="008D3861"/>
    <w:rsid w:val="008E204C"/>
    <w:rsid w:val="008F0FCD"/>
    <w:rsid w:val="008F6BC9"/>
    <w:rsid w:val="008F7BC3"/>
    <w:rsid w:val="009028DF"/>
    <w:rsid w:val="00920506"/>
    <w:rsid w:val="0092112A"/>
    <w:rsid w:val="0092339E"/>
    <w:rsid w:val="009261A0"/>
    <w:rsid w:val="00927D77"/>
    <w:rsid w:val="00927F5D"/>
    <w:rsid w:val="00936C93"/>
    <w:rsid w:val="009608EE"/>
    <w:rsid w:val="009629B2"/>
    <w:rsid w:val="00976021"/>
    <w:rsid w:val="00990A3C"/>
    <w:rsid w:val="00991229"/>
    <w:rsid w:val="00991F24"/>
    <w:rsid w:val="009B449D"/>
    <w:rsid w:val="009B59E4"/>
    <w:rsid w:val="009C670D"/>
    <w:rsid w:val="009D2E38"/>
    <w:rsid w:val="009E03AA"/>
    <w:rsid w:val="009E19D5"/>
    <w:rsid w:val="009E6709"/>
    <w:rsid w:val="009E6EFF"/>
    <w:rsid w:val="009F4A76"/>
    <w:rsid w:val="00A07E3C"/>
    <w:rsid w:val="00A23147"/>
    <w:rsid w:val="00A42636"/>
    <w:rsid w:val="00A52138"/>
    <w:rsid w:val="00A5361D"/>
    <w:rsid w:val="00A72CC5"/>
    <w:rsid w:val="00A72D62"/>
    <w:rsid w:val="00A74053"/>
    <w:rsid w:val="00A749F2"/>
    <w:rsid w:val="00A80ABE"/>
    <w:rsid w:val="00A8316F"/>
    <w:rsid w:val="00A90A3B"/>
    <w:rsid w:val="00A91FE3"/>
    <w:rsid w:val="00AC34EC"/>
    <w:rsid w:val="00AC4F6E"/>
    <w:rsid w:val="00AC65A1"/>
    <w:rsid w:val="00AC7563"/>
    <w:rsid w:val="00AD3B8E"/>
    <w:rsid w:val="00AD674D"/>
    <w:rsid w:val="00AD6D4C"/>
    <w:rsid w:val="00AD7B33"/>
    <w:rsid w:val="00AE2438"/>
    <w:rsid w:val="00AE3F8A"/>
    <w:rsid w:val="00AF46A1"/>
    <w:rsid w:val="00B01515"/>
    <w:rsid w:val="00B10033"/>
    <w:rsid w:val="00B13058"/>
    <w:rsid w:val="00B146C5"/>
    <w:rsid w:val="00B177BA"/>
    <w:rsid w:val="00B17F52"/>
    <w:rsid w:val="00B3723A"/>
    <w:rsid w:val="00B469D3"/>
    <w:rsid w:val="00B5358A"/>
    <w:rsid w:val="00B54D3E"/>
    <w:rsid w:val="00B575BF"/>
    <w:rsid w:val="00B57A00"/>
    <w:rsid w:val="00B62124"/>
    <w:rsid w:val="00B6386E"/>
    <w:rsid w:val="00B713CD"/>
    <w:rsid w:val="00BA5097"/>
    <w:rsid w:val="00BB0DE8"/>
    <w:rsid w:val="00BB6F20"/>
    <w:rsid w:val="00BD4D5D"/>
    <w:rsid w:val="00BE44C1"/>
    <w:rsid w:val="00BE53E3"/>
    <w:rsid w:val="00BE5A24"/>
    <w:rsid w:val="00BE6DAF"/>
    <w:rsid w:val="00BE7282"/>
    <w:rsid w:val="00BF5371"/>
    <w:rsid w:val="00C048FA"/>
    <w:rsid w:val="00C07F2F"/>
    <w:rsid w:val="00C112FE"/>
    <w:rsid w:val="00C1536C"/>
    <w:rsid w:val="00C224C4"/>
    <w:rsid w:val="00C27938"/>
    <w:rsid w:val="00C35B10"/>
    <w:rsid w:val="00C41444"/>
    <w:rsid w:val="00C41BB3"/>
    <w:rsid w:val="00C56C81"/>
    <w:rsid w:val="00C64497"/>
    <w:rsid w:val="00C66862"/>
    <w:rsid w:val="00C67856"/>
    <w:rsid w:val="00C70308"/>
    <w:rsid w:val="00C75946"/>
    <w:rsid w:val="00C75FD2"/>
    <w:rsid w:val="00C83E59"/>
    <w:rsid w:val="00C9747D"/>
    <w:rsid w:val="00CA5FAC"/>
    <w:rsid w:val="00CA6E0A"/>
    <w:rsid w:val="00CC3F03"/>
    <w:rsid w:val="00CD7409"/>
    <w:rsid w:val="00CF48F8"/>
    <w:rsid w:val="00CF580C"/>
    <w:rsid w:val="00D04C37"/>
    <w:rsid w:val="00D063D4"/>
    <w:rsid w:val="00D121F9"/>
    <w:rsid w:val="00D15EC7"/>
    <w:rsid w:val="00D162B9"/>
    <w:rsid w:val="00D26A4E"/>
    <w:rsid w:val="00D304CB"/>
    <w:rsid w:val="00D32311"/>
    <w:rsid w:val="00D323DE"/>
    <w:rsid w:val="00D32E6E"/>
    <w:rsid w:val="00D33F00"/>
    <w:rsid w:val="00D40F24"/>
    <w:rsid w:val="00D41A21"/>
    <w:rsid w:val="00D47671"/>
    <w:rsid w:val="00D53347"/>
    <w:rsid w:val="00D539C0"/>
    <w:rsid w:val="00D54F58"/>
    <w:rsid w:val="00D56579"/>
    <w:rsid w:val="00D614C6"/>
    <w:rsid w:val="00D6658F"/>
    <w:rsid w:val="00D67CE8"/>
    <w:rsid w:val="00D71555"/>
    <w:rsid w:val="00D73451"/>
    <w:rsid w:val="00D74321"/>
    <w:rsid w:val="00D90C4A"/>
    <w:rsid w:val="00D92FA7"/>
    <w:rsid w:val="00D9771F"/>
    <w:rsid w:val="00DB296F"/>
    <w:rsid w:val="00DB723A"/>
    <w:rsid w:val="00DC5670"/>
    <w:rsid w:val="00DD5448"/>
    <w:rsid w:val="00DD58FF"/>
    <w:rsid w:val="00DD5A97"/>
    <w:rsid w:val="00DD6EFF"/>
    <w:rsid w:val="00DD79FF"/>
    <w:rsid w:val="00DD7BCC"/>
    <w:rsid w:val="00DE57D2"/>
    <w:rsid w:val="00DF0A25"/>
    <w:rsid w:val="00DF18ED"/>
    <w:rsid w:val="00E076C0"/>
    <w:rsid w:val="00E07967"/>
    <w:rsid w:val="00E07ECB"/>
    <w:rsid w:val="00E16CDF"/>
    <w:rsid w:val="00E20EB9"/>
    <w:rsid w:val="00E24368"/>
    <w:rsid w:val="00E26934"/>
    <w:rsid w:val="00E2767E"/>
    <w:rsid w:val="00E367CE"/>
    <w:rsid w:val="00E4137B"/>
    <w:rsid w:val="00E50B31"/>
    <w:rsid w:val="00E53E9E"/>
    <w:rsid w:val="00E65DF7"/>
    <w:rsid w:val="00E65FDB"/>
    <w:rsid w:val="00E8776C"/>
    <w:rsid w:val="00E956FB"/>
    <w:rsid w:val="00EB7555"/>
    <w:rsid w:val="00EE47D1"/>
    <w:rsid w:val="00EE7939"/>
    <w:rsid w:val="00F116E6"/>
    <w:rsid w:val="00F1247F"/>
    <w:rsid w:val="00F13047"/>
    <w:rsid w:val="00F139EC"/>
    <w:rsid w:val="00F158E5"/>
    <w:rsid w:val="00F16D86"/>
    <w:rsid w:val="00F57216"/>
    <w:rsid w:val="00F61C53"/>
    <w:rsid w:val="00F63B71"/>
    <w:rsid w:val="00F6503C"/>
    <w:rsid w:val="00F759D8"/>
    <w:rsid w:val="00F80E76"/>
    <w:rsid w:val="00F8257F"/>
    <w:rsid w:val="00F937A3"/>
    <w:rsid w:val="00F94D88"/>
    <w:rsid w:val="00F96F3D"/>
    <w:rsid w:val="00FA1696"/>
    <w:rsid w:val="00FB3845"/>
    <w:rsid w:val="00FC242B"/>
    <w:rsid w:val="00FC58A5"/>
    <w:rsid w:val="00FF3A7D"/>
    <w:rsid w:val="00FF7EBB"/>
    <w:rsid w:val="33CB0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9D9C54"/>
  <w14:defaultImageDpi w14:val="96"/>
  <w15:docId w15:val="{C56DD264-AD0D-41D1-8F3A-03BCE12AA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204C"/>
    <w:pPr>
      <w:widowControl w:val="0"/>
      <w:autoSpaceDE w:val="0"/>
      <w:autoSpaceDN w:val="0"/>
      <w:adjustRightInd w:val="0"/>
      <w:spacing w:after="0" w:line="240" w:lineRule="auto"/>
      <w:ind w:left="142"/>
      <w:outlineLvl w:val="0"/>
    </w:pPr>
    <w:rPr>
      <w:rFonts w:cs="Calibri"/>
      <w:b/>
      <w:bCs/>
      <w:w w:val="99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56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68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locked/>
    <w:rsid w:val="00217687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21768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locked/>
    <w:rsid w:val="00217687"/>
    <w:rPr>
      <w:rFonts w:cs="Times New Roman"/>
    </w:rPr>
  </w:style>
  <w:style w:type="character" w:styleId="Hyperlink">
    <w:name w:val="Hyperlink"/>
    <w:uiPriority w:val="99"/>
    <w:unhideWhenUsed/>
    <w:rsid w:val="00132452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6E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CA6E0A"/>
    <w:rPr>
      <w:rFonts w:ascii="Tahoma" w:hAnsi="Tahoma" w:cs="Tahoma"/>
      <w:sz w:val="16"/>
      <w:szCs w:val="16"/>
    </w:rPr>
  </w:style>
  <w:style w:type="character" w:styleId="PlaceholderText">
    <w:name w:val="Placeholder Text"/>
    <w:uiPriority w:val="99"/>
    <w:semiHidden/>
    <w:rsid w:val="005512DE"/>
    <w:rPr>
      <w:color w:val="808080"/>
    </w:rPr>
  </w:style>
  <w:style w:type="paragraph" w:styleId="ListParagraph">
    <w:name w:val="List Paragraph"/>
    <w:basedOn w:val="Normal"/>
    <w:uiPriority w:val="34"/>
    <w:qFormat/>
    <w:rsid w:val="00B57A00"/>
    <w:pPr>
      <w:ind w:left="720"/>
      <w:contextualSpacing/>
    </w:pPr>
  </w:style>
  <w:style w:type="character" w:customStyle="1" w:styleId="Style1">
    <w:name w:val="Style1"/>
    <w:basedOn w:val="DefaultParagraphFont"/>
    <w:uiPriority w:val="1"/>
    <w:rsid w:val="00E076C0"/>
    <w:rPr>
      <w:rFonts w:asciiTheme="minorHAnsi" w:hAnsiTheme="minorHAnsi"/>
      <w:sz w:val="20"/>
    </w:rPr>
  </w:style>
  <w:style w:type="character" w:customStyle="1" w:styleId="Style2">
    <w:name w:val="Style2"/>
    <w:basedOn w:val="DefaultParagraphFont"/>
    <w:uiPriority w:val="1"/>
    <w:rsid w:val="00E076C0"/>
    <w:rPr>
      <w:rFonts w:asciiTheme="minorHAnsi" w:hAnsiTheme="minorHAnsi"/>
      <w:sz w:val="20"/>
    </w:rPr>
  </w:style>
  <w:style w:type="character" w:customStyle="1" w:styleId="Style3">
    <w:name w:val="Style3"/>
    <w:basedOn w:val="DefaultParagraphFont"/>
    <w:uiPriority w:val="1"/>
    <w:rsid w:val="00E076C0"/>
    <w:rPr>
      <w:rFonts w:asciiTheme="minorHAnsi" w:hAnsiTheme="minorHAnsi"/>
      <w:color w:val="auto"/>
      <w:sz w:val="20"/>
    </w:rPr>
  </w:style>
  <w:style w:type="character" w:customStyle="1" w:styleId="Style4">
    <w:name w:val="Style4"/>
    <w:basedOn w:val="DefaultParagraphFont"/>
    <w:uiPriority w:val="1"/>
    <w:rsid w:val="00E076C0"/>
    <w:rPr>
      <w:rFonts w:asciiTheme="minorHAnsi" w:hAnsiTheme="minorHAnsi"/>
      <w:color w:val="auto"/>
      <w:sz w:val="20"/>
    </w:rPr>
  </w:style>
  <w:style w:type="character" w:customStyle="1" w:styleId="Style5">
    <w:name w:val="Style5"/>
    <w:basedOn w:val="DefaultParagraphFont"/>
    <w:uiPriority w:val="1"/>
    <w:rsid w:val="00E076C0"/>
    <w:rPr>
      <w:rFonts w:asciiTheme="minorHAnsi" w:hAnsiTheme="minorHAnsi"/>
      <w:sz w:val="20"/>
    </w:rPr>
  </w:style>
  <w:style w:type="character" w:customStyle="1" w:styleId="Style6">
    <w:name w:val="Style6"/>
    <w:basedOn w:val="DefaultParagraphFont"/>
    <w:uiPriority w:val="1"/>
    <w:rsid w:val="00E076C0"/>
    <w:rPr>
      <w:rFonts w:asciiTheme="minorHAnsi" w:hAnsiTheme="minorHAnsi"/>
      <w:sz w:val="20"/>
    </w:rPr>
  </w:style>
  <w:style w:type="character" w:customStyle="1" w:styleId="Style7">
    <w:name w:val="Style7"/>
    <w:basedOn w:val="DefaultParagraphFont"/>
    <w:uiPriority w:val="1"/>
    <w:rsid w:val="00E076C0"/>
    <w:rPr>
      <w:rFonts w:asciiTheme="minorHAnsi" w:hAnsiTheme="minorHAnsi"/>
      <w:sz w:val="20"/>
    </w:rPr>
  </w:style>
  <w:style w:type="character" w:customStyle="1" w:styleId="Style8">
    <w:name w:val="Style8"/>
    <w:basedOn w:val="DefaultParagraphFont"/>
    <w:uiPriority w:val="1"/>
    <w:rsid w:val="00E076C0"/>
    <w:rPr>
      <w:rFonts w:asciiTheme="minorHAnsi" w:hAnsiTheme="minorHAnsi"/>
      <w:sz w:val="20"/>
    </w:rPr>
  </w:style>
  <w:style w:type="character" w:customStyle="1" w:styleId="Style9">
    <w:name w:val="Style9"/>
    <w:basedOn w:val="DefaultParagraphFont"/>
    <w:uiPriority w:val="1"/>
    <w:rsid w:val="00E076C0"/>
    <w:rPr>
      <w:rFonts w:asciiTheme="minorHAnsi" w:hAnsiTheme="minorHAnsi"/>
      <w:sz w:val="20"/>
    </w:rPr>
  </w:style>
  <w:style w:type="character" w:customStyle="1" w:styleId="Style10">
    <w:name w:val="Style10"/>
    <w:basedOn w:val="DefaultParagraphFont"/>
    <w:uiPriority w:val="1"/>
    <w:rsid w:val="00E076C0"/>
    <w:rPr>
      <w:rFonts w:asciiTheme="minorHAnsi" w:hAnsiTheme="minorHAnsi"/>
      <w:sz w:val="20"/>
    </w:rPr>
  </w:style>
  <w:style w:type="character" w:customStyle="1" w:styleId="Style11">
    <w:name w:val="Style11"/>
    <w:basedOn w:val="DefaultParagraphFont"/>
    <w:uiPriority w:val="1"/>
    <w:rsid w:val="00E076C0"/>
    <w:rPr>
      <w:sz w:val="24"/>
    </w:rPr>
  </w:style>
  <w:style w:type="character" w:customStyle="1" w:styleId="Style12">
    <w:name w:val="Style12"/>
    <w:basedOn w:val="DefaultParagraphFont"/>
    <w:uiPriority w:val="1"/>
    <w:rsid w:val="00E076C0"/>
    <w:rPr>
      <w:sz w:val="24"/>
    </w:rPr>
  </w:style>
  <w:style w:type="character" w:customStyle="1" w:styleId="Style13">
    <w:name w:val="Style13"/>
    <w:basedOn w:val="DefaultParagraphFont"/>
    <w:uiPriority w:val="1"/>
    <w:rsid w:val="00E076C0"/>
    <w:rPr>
      <w:sz w:val="24"/>
    </w:rPr>
  </w:style>
  <w:style w:type="character" w:customStyle="1" w:styleId="Style14">
    <w:name w:val="Style14"/>
    <w:basedOn w:val="DefaultParagraphFont"/>
    <w:uiPriority w:val="1"/>
    <w:rsid w:val="00E076C0"/>
    <w:rPr>
      <w:sz w:val="24"/>
    </w:rPr>
  </w:style>
  <w:style w:type="character" w:customStyle="1" w:styleId="Style15">
    <w:name w:val="Style15"/>
    <w:basedOn w:val="DefaultParagraphFont"/>
    <w:uiPriority w:val="1"/>
    <w:rsid w:val="00E076C0"/>
    <w:rPr>
      <w:rFonts w:asciiTheme="minorHAnsi" w:hAnsiTheme="minorHAnsi"/>
      <w:sz w:val="20"/>
    </w:rPr>
  </w:style>
  <w:style w:type="character" w:customStyle="1" w:styleId="Style16">
    <w:name w:val="Style16"/>
    <w:basedOn w:val="DefaultParagraphFont"/>
    <w:uiPriority w:val="1"/>
    <w:rsid w:val="00E076C0"/>
    <w:rPr>
      <w:rFonts w:asciiTheme="minorHAnsi" w:hAnsiTheme="minorHAnsi"/>
      <w:sz w:val="20"/>
    </w:rPr>
  </w:style>
  <w:style w:type="character" w:customStyle="1" w:styleId="Style17">
    <w:name w:val="Style17"/>
    <w:basedOn w:val="DefaultParagraphFont"/>
    <w:uiPriority w:val="1"/>
    <w:rsid w:val="00E076C0"/>
    <w:rPr>
      <w:rFonts w:asciiTheme="minorHAnsi" w:hAnsiTheme="minorHAnsi"/>
      <w:sz w:val="20"/>
    </w:rPr>
  </w:style>
  <w:style w:type="character" w:customStyle="1" w:styleId="Style18">
    <w:name w:val="Style18"/>
    <w:basedOn w:val="DefaultParagraphFont"/>
    <w:uiPriority w:val="1"/>
    <w:rsid w:val="00E076C0"/>
    <w:rPr>
      <w:rFonts w:asciiTheme="minorHAnsi" w:hAnsiTheme="minorHAnsi"/>
      <w:sz w:val="20"/>
    </w:rPr>
  </w:style>
  <w:style w:type="character" w:customStyle="1" w:styleId="Style19">
    <w:name w:val="Style19"/>
    <w:basedOn w:val="DefaultParagraphFont"/>
    <w:uiPriority w:val="1"/>
    <w:rsid w:val="00E076C0"/>
    <w:rPr>
      <w:rFonts w:asciiTheme="minorHAnsi" w:hAnsiTheme="minorHAnsi"/>
      <w:sz w:val="20"/>
    </w:rPr>
  </w:style>
  <w:style w:type="character" w:customStyle="1" w:styleId="Style20">
    <w:name w:val="Style20"/>
    <w:basedOn w:val="DefaultParagraphFont"/>
    <w:uiPriority w:val="1"/>
    <w:rsid w:val="00E076C0"/>
    <w:rPr>
      <w:rFonts w:asciiTheme="minorHAnsi" w:hAnsiTheme="minorHAnsi"/>
      <w:sz w:val="20"/>
    </w:rPr>
  </w:style>
  <w:style w:type="character" w:customStyle="1" w:styleId="Style21">
    <w:name w:val="Style21"/>
    <w:basedOn w:val="DefaultParagraphFont"/>
    <w:uiPriority w:val="1"/>
    <w:rsid w:val="00E076C0"/>
    <w:rPr>
      <w:rFonts w:asciiTheme="minorHAnsi" w:hAnsiTheme="minorHAnsi"/>
      <w:sz w:val="20"/>
    </w:rPr>
  </w:style>
  <w:style w:type="character" w:customStyle="1" w:styleId="Style22">
    <w:name w:val="Style22"/>
    <w:basedOn w:val="DefaultParagraphFont"/>
    <w:uiPriority w:val="1"/>
    <w:rsid w:val="00E076C0"/>
    <w:rPr>
      <w:rFonts w:asciiTheme="minorHAnsi" w:hAnsiTheme="minorHAnsi"/>
      <w:sz w:val="20"/>
    </w:rPr>
  </w:style>
  <w:style w:type="character" w:customStyle="1" w:styleId="Style23">
    <w:name w:val="Style23"/>
    <w:basedOn w:val="DefaultParagraphFont"/>
    <w:uiPriority w:val="1"/>
    <w:rsid w:val="00E076C0"/>
    <w:rPr>
      <w:rFonts w:asciiTheme="minorHAnsi" w:hAnsiTheme="minorHAnsi"/>
      <w:sz w:val="20"/>
    </w:rPr>
  </w:style>
  <w:style w:type="character" w:customStyle="1" w:styleId="Style24">
    <w:name w:val="Style24"/>
    <w:basedOn w:val="DefaultParagraphFont"/>
    <w:uiPriority w:val="1"/>
    <w:rsid w:val="007759B8"/>
    <w:rPr>
      <w:rFonts w:asciiTheme="minorHAnsi" w:hAnsiTheme="minorHAnsi"/>
      <w:sz w:val="20"/>
    </w:rPr>
  </w:style>
  <w:style w:type="character" w:customStyle="1" w:styleId="Style25">
    <w:name w:val="Style25"/>
    <w:basedOn w:val="DefaultParagraphFont"/>
    <w:uiPriority w:val="1"/>
    <w:rsid w:val="007759B8"/>
    <w:rPr>
      <w:rFonts w:asciiTheme="minorHAnsi" w:hAnsiTheme="minorHAnsi"/>
      <w:sz w:val="20"/>
    </w:rPr>
  </w:style>
  <w:style w:type="character" w:customStyle="1" w:styleId="Style26">
    <w:name w:val="Style26"/>
    <w:basedOn w:val="DefaultParagraphFont"/>
    <w:uiPriority w:val="1"/>
    <w:rsid w:val="007759B8"/>
    <w:rPr>
      <w:rFonts w:asciiTheme="minorHAnsi" w:hAnsiTheme="minorHAnsi"/>
      <w:sz w:val="20"/>
    </w:rPr>
  </w:style>
  <w:style w:type="character" w:customStyle="1" w:styleId="Style27">
    <w:name w:val="Style27"/>
    <w:basedOn w:val="DefaultParagraphFont"/>
    <w:uiPriority w:val="1"/>
    <w:rsid w:val="00DD7BCC"/>
    <w:rPr>
      <w:rFonts w:asciiTheme="minorHAnsi" w:hAnsiTheme="minorHAnsi"/>
      <w:sz w:val="24"/>
    </w:rPr>
  </w:style>
  <w:style w:type="character" w:customStyle="1" w:styleId="Style28">
    <w:name w:val="Style28"/>
    <w:basedOn w:val="DefaultParagraphFont"/>
    <w:uiPriority w:val="1"/>
    <w:rsid w:val="00DD7BCC"/>
    <w:rPr>
      <w:rFonts w:asciiTheme="minorHAnsi" w:hAnsiTheme="minorHAnsi"/>
      <w:sz w:val="24"/>
    </w:rPr>
  </w:style>
  <w:style w:type="character" w:customStyle="1" w:styleId="Style29">
    <w:name w:val="Style29"/>
    <w:basedOn w:val="DefaultParagraphFont"/>
    <w:uiPriority w:val="1"/>
    <w:rsid w:val="00DD5448"/>
    <w:rPr>
      <w:rFonts w:asciiTheme="minorHAnsi" w:hAnsiTheme="minorHAnsi"/>
      <w:sz w:val="20"/>
    </w:rPr>
  </w:style>
  <w:style w:type="character" w:customStyle="1" w:styleId="Style30">
    <w:name w:val="Style30"/>
    <w:basedOn w:val="DefaultParagraphFont"/>
    <w:uiPriority w:val="1"/>
    <w:rsid w:val="00DD5448"/>
    <w:rPr>
      <w:rFonts w:asciiTheme="minorHAnsi" w:hAnsiTheme="minorHAnsi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21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11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11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1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112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856D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6E7C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3869A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69A8"/>
  </w:style>
  <w:style w:type="character" w:styleId="FootnoteReference">
    <w:name w:val="footnote reference"/>
    <w:basedOn w:val="DefaultParagraphFont"/>
    <w:uiPriority w:val="99"/>
    <w:semiHidden/>
    <w:unhideWhenUsed/>
    <w:rsid w:val="003869A8"/>
    <w:rPr>
      <w:vertAlign w:val="superscript"/>
    </w:rPr>
  </w:style>
  <w:style w:type="paragraph" w:styleId="Revision">
    <w:name w:val="Revision"/>
    <w:hidden/>
    <w:uiPriority w:val="99"/>
    <w:semiHidden/>
    <w:rsid w:val="00936C93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7390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291B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E204C"/>
    <w:rPr>
      <w:rFonts w:cs="Calibri"/>
      <w:b/>
      <w:bCs/>
      <w:w w:val="99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043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yperlink" Target="https://www.legislation.govt.nz/act/public/2003/0017/latest/whole.html" TargetMode="Externa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yperlink" Target="https://swrb.govt.nz/practice/continuing-professional-development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wrb.govt.nz/practice/continuing-professional-development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hyperlink" Target="mailto:applications@swrb.govt.nz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1BB63A364A9449F2B28DD73610ED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83497-85D6-45A3-B578-6E36DF3CDA15}"/>
      </w:docPartPr>
      <w:docPartBody>
        <w:p w:rsidR="00EC19C7" w:rsidRDefault="000909AC" w:rsidP="000909AC">
          <w:pPr>
            <w:pStyle w:val="1BB63A364A9449F2B28DD73610ED82FB2"/>
          </w:pPr>
          <w:r w:rsidRPr="003A7C06">
            <w:rPr>
              <w:rStyle w:val="PlaceholderText"/>
            </w:rPr>
            <w:t>Click here to enter text.</w:t>
          </w:r>
        </w:p>
      </w:docPartBody>
    </w:docPart>
    <w:docPart>
      <w:docPartPr>
        <w:name w:val="19346115DA5D43E78641FDA1D2C03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B9239-FB6D-4BE1-B83A-E57C65D9E8CB}"/>
      </w:docPartPr>
      <w:docPartBody>
        <w:p w:rsidR="00EC19C7" w:rsidRDefault="000909AC" w:rsidP="000909AC">
          <w:pPr>
            <w:pStyle w:val="19346115DA5D43E78641FDA1D2C0346E2"/>
          </w:pPr>
          <w:r w:rsidRPr="003A7C06">
            <w:rPr>
              <w:rStyle w:val="PlaceholderText"/>
            </w:rPr>
            <w:t>Click here to enter text.</w:t>
          </w:r>
        </w:p>
      </w:docPartBody>
    </w:docPart>
    <w:docPart>
      <w:docPartPr>
        <w:name w:val="40D8A00DE3C64795B9E7E712ACD8CF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7A3F4-7E94-4B2F-B29B-F2C6E27BACA2}"/>
      </w:docPartPr>
      <w:docPartBody>
        <w:p w:rsidR="004F354D" w:rsidRDefault="000909AC" w:rsidP="000909AC">
          <w:pPr>
            <w:pStyle w:val="40D8A00DE3C64795B9E7E712ACD8CF832"/>
          </w:pPr>
          <w:r w:rsidRPr="004834C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add link</w:t>
          </w:r>
        </w:p>
      </w:docPartBody>
    </w:docPart>
    <w:docPart>
      <w:docPartPr>
        <w:name w:val="9353238A1B434E56A258B6AA0BCB53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288AE-3E07-44AD-B69B-3A34384CB937}"/>
      </w:docPartPr>
      <w:docPartBody>
        <w:p w:rsidR="004F354D" w:rsidRDefault="000909AC" w:rsidP="000909AC">
          <w:pPr>
            <w:pStyle w:val="9353238A1B434E56A258B6AA0BCB53D02"/>
          </w:pPr>
          <w:r w:rsidRPr="003A7C06">
            <w:rPr>
              <w:rStyle w:val="PlaceholderText"/>
            </w:rPr>
            <w:t>Click here to enter a date.</w:t>
          </w:r>
        </w:p>
      </w:docPartBody>
    </w:docPart>
    <w:docPart>
      <w:docPartPr>
        <w:name w:val="34E6A5D7D91448A7986A075549C99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71FD8-EAE9-495E-8F0E-2396B95A4AC1}"/>
      </w:docPartPr>
      <w:docPartBody>
        <w:p w:rsidR="004F354D" w:rsidRDefault="000909AC" w:rsidP="000909AC">
          <w:pPr>
            <w:pStyle w:val="34E6A5D7D91448A7986A075549C995373"/>
          </w:pPr>
          <w:r w:rsidRPr="004834C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add link</w:t>
          </w:r>
        </w:p>
      </w:docPartBody>
    </w:docPart>
    <w:docPart>
      <w:docPartPr>
        <w:name w:val="BAD5D2C25475492BA37C8C074F7D9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34B4B1-1EBA-47F7-997F-A4EFFB457A79}"/>
      </w:docPartPr>
      <w:docPartBody>
        <w:p w:rsidR="004F354D" w:rsidRDefault="000909AC" w:rsidP="000909AC">
          <w:pPr>
            <w:pStyle w:val="BAD5D2C25475492BA37C8C074F7D92183"/>
          </w:pPr>
          <w:r w:rsidRPr="003A7C06">
            <w:rPr>
              <w:rStyle w:val="PlaceholderText"/>
            </w:rPr>
            <w:t>Click here to enter text.</w:t>
          </w:r>
        </w:p>
      </w:docPartBody>
    </w:docPart>
    <w:docPart>
      <w:docPartPr>
        <w:name w:val="41879FD109674014875CCEB26DF26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C7AE30-9EBF-4A42-9467-036487D666C4}"/>
      </w:docPartPr>
      <w:docPartBody>
        <w:p w:rsidR="004F354D" w:rsidRDefault="000909AC" w:rsidP="000909AC">
          <w:pPr>
            <w:pStyle w:val="41879FD109674014875CCEB26DF267843"/>
          </w:pPr>
          <w:r w:rsidRPr="003A7C06">
            <w:rPr>
              <w:rStyle w:val="PlaceholderText"/>
            </w:rPr>
            <w:t>Click here to enter text.</w:t>
          </w:r>
        </w:p>
      </w:docPartBody>
    </w:docPart>
    <w:docPart>
      <w:docPartPr>
        <w:name w:val="07ECE5B758214D7EBAFFB95B72A8B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37FFD-7B4B-4FE4-94CD-3D18394B924A}"/>
      </w:docPartPr>
      <w:docPartBody>
        <w:p w:rsidR="004F354D" w:rsidRDefault="000909AC" w:rsidP="000909AC">
          <w:pPr>
            <w:pStyle w:val="07ECE5B758214D7EBAFFB95B72A8BC2D3"/>
          </w:pPr>
          <w:r w:rsidRPr="003A7C06">
            <w:rPr>
              <w:rStyle w:val="PlaceholderText"/>
            </w:rPr>
            <w:t>Click here to enter a date.</w:t>
          </w:r>
        </w:p>
      </w:docPartBody>
    </w:docPart>
    <w:docPart>
      <w:docPartPr>
        <w:name w:val="E2939F48F8E54E4CA2E117B7B2002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ADD19C-8F65-487C-821F-26A3875FCB87}"/>
      </w:docPartPr>
      <w:docPartBody>
        <w:p w:rsidR="004F354D" w:rsidRDefault="000909AC" w:rsidP="000909AC">
          <w:pPr>
            <w:pStyle w:val="E2939F48F8E54E4CA2E117B7B200240D3"/>
          </w:pPr>
          <w:r w:rsidRPr="003A7C06">
            <w:rPr>
              <w:rStyle w:val="PlaceholderText"/>
            </w:rPr>
            <w:t>Click here to enter a date.</w:t>
          </w:r>
        </w:p>
      </w:docPartBody>
    </w:docPart>
    <w:docPart>
      <w:docPartPr>
        <w:name w:val="259866F9EDAE4588916A96DBA264BA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D118A8-3232-46B4-A61F-D1D3EFDE12AF}"/>
      </w:docPartPr>
      <w:docPartBody>
        <w:p w:rsidR="004F354D" w:rsidRDefault="000909AC" w:rsidP="000909AC">
          <w:pPr>
            <w:pStyle w:val="259866F9EDAE4588916A96DBA264BA9F3"/>
          </w:pPr>
          <w:r w:rsidRPr="003A7C06">
            <w:rPr>
              <w:rStyle w:val="PlaceholderText"/>
            </w:rPr>
            <w:t>Click here to enter a date.</w:t>
          </w:r>
        </w:p>
      </w:docPartBody>
    </w:docPart>
    <w:docPart>
      <w:docPartPr>
        <w:name w:val="E8C2C25706D14034A1446E9786473C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E6A96A-D66F-43D5-AD52-3836BAE810DE}"/>
      </w:docPartPr>
      <w:docPartBody>
        <w:p w:rsidR="004F354D" w:rsidRDefault="000909AC" w:rsidP="000909AC">
          <w:pPr>
            <w:pStyle w:val="E8C2C25706D14034A1446E9786473C243"/>
          </w:pPr>
          <w:r>
            <w:rPr>
              <w:rStyle w:val="PlaceholderText"/>
            </w:rPr>
            <w:t>dd/mm/yyyy</w:t>
          </w:r>
        </w:p>
      </w:docPartBody>
    </w:docPart>
    <w:docPart>
      <w:docPartPr>
        <w:name w:val="91ED2FB820F7447C972D2887B56ED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294AB-BCC5-46BE-BD88-7F461B6754D7}"/>
      </w:docPartPr>
      <w:docPartBody>
        <w:p w:rsidR="00755626" w:rsidRDefault="000909AC" w:rsidP="000909AC">
          <w:pPr>
            <w:pStyle w:val="91ED2FB820F7447C972D2887B56ED22E3"/>
          </w:pPr>
          <w:r w:rsidRPr="003A7C06">
            <w:rPr>
              <w:rStyle w:val="PlaceholderText"/>
            </w:rPr>
            <w:t>Click here to enter text.</w:t>
          </w:r>
        </w:p>
      </w:docPartBody>
    </w:docPart>
    <w:docPart>
      <w:docPartPr>
        <w:name w:val="DC70B76C92174A7FA952FAF7BD569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31CC1-1643-4D0E-B40D-20DDA0CB8C93}"/>
      </w:docPartPr>
      <w:docPartBody>
        <w:p w:rsidR="009866EC" w:rsidRDefault="000909AC" w:rsidP="000909AC">
          <w:pPr>
            <w:pStyle w:val="DC70B76C92174A7FA952FAF7BD569C603"/>
          </w:pPr>
          <w:r w:rsidRPr="003A7C06">
            <w:rPr>
              <w:rStyle w:val="PlaceholderText"/>
            </w:rPr>
            <w:t>Click here to enter text.</w:t>
          </w:r>
        </w:p>
      </w:docPartBody>
    </w:docPart>
    <w:docPart>
      <w:docPartPr>
        <w:name w:val="ABB77FE2C251427CB7E775A54B751D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6542F-BF02-445E-B571-89C7DFC847FB}"/>
      </w:docPartPr>
      <w:docPartBody>
        <w:p w:rsidR="009866EC" w:rsidRDefault="000909AC" w:rsidP="000909AC">
          <w:pPr>
            <w:pStyle w:val="ABB77FE2C251427CB7E775A54B751DBE3"/>
          </w:pPr>
          <w:r w:rsidRPr="003A7C06">
            <w:rPr>
              <w:rStyle w:val="PlaceholderText"/>
            </w:rPr>
            <w:t>Click here to enter text.</w:t>
          </w:r>
        </w:p>
      </w:docPartBody>
    </w:docPart>
    <w:docPart>
      <w:docPartPr>
        <w:name w:val="B268254E724A4AD79D602A6475CA95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D30152-77E6-4149-B598-DAC7BF017D6F}"/>
      </w:docPartPr>
      <w:docPartBody>
        <w:p w:rsidR="00430D40" w:rsidRDefault="000909AC" w:rsidP="000909AC">
          <w:pPr>
            <w:pStyle w:val="B268254E724A4AD79D602A6475CA95D2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2E3E62876B4009BAA8C283FECC3E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5B1AE8-7121-46A8-B9FB-C31BF265B589}"/>
      </w:docPartPr>
      <w:docPartBody>
        <w:p w:rsidR="00430D40" w:rsidRDefault="000909AC" w:rsidP="000909AC">
          <w:pPr>
            <w:pStyle w:val="4C2E3E62876B4009BAA8C283FECC3E24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87882B265445C5AAB51240B3DFE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444098-9D7A-4294-B46B-BE91749BF402}"/>
      </w:docPartPr>
      <w:docPartBody>
        <w:p w:rsidR="00430D40" w:rsidRDefault="000909AC" w:rsidP="000909AC">
          <w:pPr>
            <w:pStyle w:val="B087882B265445C5AAB51240B3DFE59B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1ABCB989B54E6B983B251498083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6CC05-E6F5-446F-96F6-7E10466EBD51}"/>
      </w:docPartPr>
      <w:docPartBody>
        <w:p w:rsidR="00430D40" w:rsidRDefault="000909AC" w:rsidP="000909AC">
          <w:pPr>
            <w:pStyle w:val="8B1ABCB989B54E6B983B251498083DA5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DA2C548FE14C7483E6DB45885CF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D6BC84-BA1E-4099-9192-3B5A4D656B6B}"/>
      </w:docPartPr>
      <w:docPartBody>
        <w:p w:rsidR="00430D40" w:rsidRDefault="000909AC" w:rsidP="000909AC">
          <w:pPr>
            <w:pStyle w:val="D2DA2C548FE14C7483E6DB45885CF80C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685EA3BDE84094A2D26C5E73448E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CE88FD-5AC4-483A-AD67-79C061BD38CF}"/>
      </w:docPartPr>
      <w:docPartBody>
        <w:p w:rsidR="00430D40" w:rsidRDefault="000909AC" w:rsidP="000909AC">
          <w:pPr>
            <w:pStyle w:val="5D685EA3BDE84094A2D26C5E73448E08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EC5A1963B74725BA51C9ECB499E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96B8D-8464-4554-A881-3904797CA682}"/>
      </w:docPartPr>
      <w:docPartBody>
        <w:p w:rsidR="00430D40" w:rsidRDefault="000909AC" w:rsidP="000909AC">
          <w:pPr>
            <w:pStyle w:val="F3EC5A1963B74725BA51C9ECB499EC62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ABF9E3BB56463BB7639C813E3937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9D59F-77AA-473D-896C-75915A9779DE}"/>
      </w:docPartPr>
      <w:docPartBody>
        <w:p w:rsidR="00430D40" w:rsidRDefault="000909AC" w:rsidP="000909AC">
          <w:pPr>
            <w:pStyle w:val="66ABF9E3BB56463BB7639C813E393770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ED25E7480844F787BF3822C49427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8E0FA-15BD-4985-B7D6-BB14E22F66BD}"/>
      </w:docPartPr>
      <w:docPartBody>
        <w:p w:rsidR="00430D40" w:rsidRDefault="000909AC" w:rsidP="000909AC">
          <w:pPr>
            <w:pStyle w:val="80ED25E7480844F787BF3822C494276E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DBD8A6E0C742B0B304503BA4EBAE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50150F-C74C-408C-A6C0-F3E3EECE0F2D}"/>
      </w:docPartPr>
      <w:docPartBody>
        <w:p w:rsidR="00430D40" w:rsidRDefault="000909AC" w:rsidP="000909AC">
          <w:pPr>
            <w:pStyle w:val="A1DBD8A6E0C742B0B304503BA4EBAE22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A307F5C3DC46D4B8854507C9802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12F63-42FD-4AA9-A66F-6D169E4FD682}"/>
      </w:docPartPr>
      <w:docPartBody>
        <w:p w:rsidR="00430D40" w:rsidRDefault="000909AC" w:rsidP="000909AC">
          <w:pPr>
            <w:pStyle w:val="39A307F5C3DC46D4B8854507C9802662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1CC6904FE94A8394CA5DE7FE482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C3BDA3-826A-471B-9FC4-EB25A85BC16C}"/>
      </w:docPartPr>
      <w:docPartBody>
        <w:p w:rsidR="00430D40" w:rsidRDefault="000909AC" w:rsidP="000909AC">
          <w:pPr>
            <w:pStyle w:val="B81CC6904FE94A8394CA5DE7FE482DB9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170C48C64F4C94B9ACF5F4BD10D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0921C-DD94-45B8-814C-0FDFA4A14A67}"/>
      </w:docPartPr>
      <w:docPartBody>
        <w:p w:rsidR="00430D40" w:rsidRDefault="000909AC" w:rsidP="000909AC">
          <w:pPr>
            <w:pStyle w:val="13170C48C64F4C94B9ACF5F4BD10D9E5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F11A3942D0493A9BCD169CB2EF0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B5C49-FDCD-462F-B9A2-7A342C2B104B}"/>
      </w:docPartPr>
      <w:docPartBody>
        <w:p w:rsidR="00430D40" w:rsidRDefault="000909AC" w:rsidP="000909AC">
          <w:pPr>
            <w:pStyle w:val="FFF11A3942D0493A9BCD169CB2EF0FE2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7D4BCBF0734777B49D27FEFCE31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B3BFC-1E93-451E-A42B-FBEE5BC35CC0}"/>
      </w:docPartPr>
      <w:docPartBody>
        <w:p w:rsidR="00430D40" w:rsidRDefault="000909AC" w:rsidP="000909AC">
          <w:pPr>
            <w:pStyle w:val="857D4BCBF0734777B49D27FEFCE31760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F603E0DE914BAC8FBE25F1F886A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D6B22-E1B3-4697-AEBD-2C33A544453E}"/>
      </w:docPartPr>
      <w:docPartBody>
        <w:p w:rsidR="00430D40" w:rsidRDefault="000909AC" w:rsidP="000909AC">
          <w:pPr>
            <w:pStyle w:val="41F603E0DE914BAC8FBE25F1F886AF72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412AB5019A4FCDA70C08BE4FB818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130510-A7E1-4554-A141-9F8F65B573D0}"/>
      </w:docPartPr>
      <w:docPartBody>
        <w:p w:rsidR="00430D40" w:rsidRDefault="000909AC" w:rsidP="000909AC">
          <w:pPr>
            <w:pStyle w:val="65412AB5019A4FCDA70C08BE4FB818C1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BD6B1488DB41B1BBADC47D36380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42A16-9AFD-4D23-B2BA-5D2948B20ADC}"/>
      </w:docPartPr>
      <w:docPartBody>
        <w:p w:rsidR="00430D40" w:rsidRDefault="000909AC" w:rsidP="000909AC">
          <w:pPr>
            <w:pStyle w:val="30BD6B1488DB41B1BBADC47D363809FC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9A1AC73E2C429FAD90F4A08975A3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8F15C-85A5-4687-8F80-2E2522D385FD}"/>
      </w:docPartPr>
      <w:docPartBody>
        <w:p w:rsidR="00430D40" w:rsidRDefault="000909AC" w:rsidP="000909AC">
          <w:pPr>
            <w:pStyle w:val="C59A1AC73E2C429FAD90F4A08975A3FD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33D303D2DE40C18F5F840FDDC23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324A70-C14A-4FE4-89FD-B2642D0389D2}"/>
      </w:docPartPr>
      <w:docPartBody>
        <w:p w:rsidR="00430D40" w:rsidRDefault="000909AC" w:rsidP="000909AC">
          <w:pPr>
            <w:pStyle w:val="C633D303D2DE40C18F5F840FDDC236AB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8D942A93684FBFA9E6FB298BB3C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3ED05-4CA6-4FFA-AE83-72D3CE7CA485}"/>
      </w:docPartPr>
      <w:docPartBody>
        <w:p w:rsidR="00430D40" w:rsidRDefault="000909AC" w:rsidP="000909AC">
          <w:pPr>
            <w:pStyle w:val="498D942A93684FBFA9E6FB298BB3CE47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3ED2EDB70E416DB8381E16472EC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21E7C-7847-4321-BED6-B3E8B66E8915}"/>
      </w:docPartPr>
      <w:docPartBody>
        <w:p w:rsidR="00430D40" w:rsidRDefault="000909AC" w:rsidP="000909AC">
          <w:pPr>
            <w:pStyle w:val="E63ED2EDB70E416DB8381E16472ECB50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245BA76B354926912C71E4A6BCC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01CC9-C6A5-4C73-ADCF-AFFF10738275}"/>
      </w:docPartPr>
      <w:docPartBody>
        <w:p w:rsidR="00430D40" w:rsidRDefault="000909AC" w:rsidP="000909AC">
          <w:pPr>
            <w:pStyle w:val="6D245BA76B354926912C71E4A6BCC67E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091486945E4C838C1349B224F35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B09482-E490-46DF-A18D-6E8C19F79901}"/>
      </w:docPartPr>
      <w:docPartBody>
        <w:p w:rsidR="00430D40" w:rsidRDefault="000909AC" w:rsidP="000909AC">
          <w:pPr>
            <w:pStyle w:val="2F091486945E4C838C1349B224F35248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D29A7565094F5BB501F8C30A0303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EBD46-A890-43B7-9137-D69ED5CB7EC3}"/>
      </w:docPartPr>
      <w:docPartBody>
        <w:p w:rsidR="00430D40" w:rsidRDefault="000909AC" w:rsidP="000909AC">
          <w:pPr>
            <w:pStyle w:val="F4D29A7565094F5BB501F8C30A03037F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1378856D2A4DB38A8EEE0D26A82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D99E4D-6493-4266-9669-D1665175A1A2}"/>
      </w:docPartPr>
      <w:docPartBody>
        <w:p w:rsidR="00430D40" w:rsidRDefault="000909AC" w:rsidP="000909AC">
          <w:pPr>
            <w:pStyle w:val="FC1378856D2A4DB38A8EEE0D26A827DA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70F88FEA0D489ABFE421F409E09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F40D6-6B06-44E7-9ADD-EF4E6DF57465}"/>
      </w:docPartPr>
      <w:docPartBody>
        <w:p w:rsidR="00430D40" w:rsidRDefault="000909AC" w:rsidP="000909AC">
          <w:pPr>
            <w:pStyle w:val="1A70F88FEA0D489ABFE421F409E0946E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BBF5B322744BC59D0762BCB3F680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30D8B7-0289-469A-BD94-DD4C5B5E4D11}"/>
      </w:docPartPr>
      <w:docPartBody>
        <w:p w:rsidR="00430D40" w:rsidRDefault="000909AC" w:rsidP="000909AC">
          <w:pPr>
            <w:pStyle w:val="6EBBF5B322744BC59D0762BCB3F68046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F620E7F3EC4EA49C1B9E45FA222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F55CA8-EEFC-4F61-8D25-9438235501E7}"/>
      </w:docPartPr>
      <w:docPartBody>
        <w:p w:rsidR="00430D40" w:rsidRDefault="000909AC" w:rsidP="000909AC">
          <w:pPr>
            <w:pStyle w:val="43F620E7F3EC4EA49C1B9E45FA222DC4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8D316874E6421390697F40ACD3C7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7C9E5-B6C5-4E60-9AF3-E2258D842E13}"/>
      </w:docPartPr>
      <w:docPartBody>
        <w:p w:rsidR="00430D40" w:rsidRDefault="000909AC" w:rsidP="000909AC">
          <w:pPr>
            <w:pStyle w:val="D48D316874E6421390697F40ACD3C700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F841C7239145E1B85669F475AAD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A6C15-FF41-469E-A98F-3DCB541A2D03}"/>
      </w:docPartPr>
      <w:docPartBody>
        <w:p w:rsidR="00430D40" w:rsidRDefault="000909AC" w:rsidP="000909AC">
          <w:pPr>
            <w:pStyle w:val="A4F841C7239145E1B85669F475AADEAC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0E3BAC98EA4C18AEFD7132156546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810F0-1C59-4FB7-A153-192164491014}"/>
      </w:docPartPr>
      <w:docPartBody>
        <w:p w:rsidR="00430D40" w:rsidRDefault="000909AC" w:rsidP="000909AC">
          <w:pPr>
            <w:pStyle w:val="B90E3BAC98EA4C18AEFD7132156546A2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B642D5226F4909A148F85587177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6B766-DC8C-485A-AF64-9A258224BC8B}"/>
      </w:docPartPr>
      <w:docPartBody>
        <w:p w:rsidR="00430D40" w:rsidRDefault="000909AC" w:rsidP="000909AC">
          <w:pPr>
            <w:pStyle w:val="B7B642D5226F4909A148F85587177617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90701FC6284692904BF839B66C1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1C456B-67D3-4BCC-AC6D-4A163FD926E2}"/>
      </w:docPartPr>
      <w:docPartBody>
        <w:p w:rsidR="00430D40" w:rsidRDefault="000909AC" w:rsidP="000909AC">
          <w:pPr>
            <w:pStyle w:val="7490701FC6284692904BF839B66C19B7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3C769281E249CF84C0986DF168B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B0E2E-9334-44D2-971F-29BFB27B0E6D}"/>
      </w:docPartPr>
      <w:docPartBody>
        <w:p w:rsidR="00430D40" w:rsidRDefault="000909AC" w:rsidP="000909AC">
          <w:pPr>
            <w:pStyle w:val="1B3C769281E249CF84C0986DF168B79A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39FDAAAB9F422C9E6E784D34FC8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E894D-3AEE-490E-A9B5-3F8D93486D05}"/>
      </w:docPartPr>
      <w:docPartBody>
        <w:p w:rsidR="00430D40" w:rsidRDefault="000909AC" w:rsidP="000909AC">
          <w:pPr>
            <w:pStyle w:val="8A39FDAAAB9F422C9E6E784D34FC8925"/>
          </w:pPr>
          <w:r w:rsidRPr="001649C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27FA3A83F24B7C9C3ED2372C8ED2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3C2E6-DF27-4143-AD62-1A732D2C7BB9}"/>
      </w:docPartPr>
      <w:docPartBody>
        <w:p w:rsidR="005E09B5" w:rsidRDefault="002A7FBA" w:rsidP="002A7FBA">
          <w:pPr>
            <w:pStyle w:val="8627FA3A83F24B7C9C3ED2372C8ED259"/>
          </w:pPr>
          <w:r w:rsidRPr="003A7C0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3B5E"/>
    <w:rsid w:val="000909AC"/>
    <w:rsid w:val="002A7FBA"/>
    <w:rsid w:val="002F7259"/>
    <w:rsid w:val="00430D40"/>
    <w:rsid w:val="004F354D"/>
    <w:rsid w:val="005E09B5"/>
    <w:rsid w:val="00693BCD"/>
    <w:rsid w:val="006B2169"/>
    <w:rsid w:val="00704F17"/>
    <w:rsid w:val="00755626"/>
    <w:rsid w:val="007C73A9"/>
    <w:rsid w:val="00867207"/>
    <w:rsid w:val="008D1C0E"/>
    <w:rsid w:val="009866EC"/>
    <w:rsid w:val="00AC3B5E"/>
    <w:rsid w:val="00BF2A5E"/>
    <w:rsid w:val="00CD1994"/>
    <w:rsid w:val="00CE54FE"/>
    <w:rsid w:val="00D31F21"/>
    <w:rsid w:val="00DA4960"/>
    <w:rsid w:val="00DD772C"/>
    <w:rsid w:val="00EB207C"/>
    <w:rsid w:val="00EC19C7"/>
    <w:rsid w:val="00F12146"/>
    <w:rsid w:val="00F84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7FBA"/>
    <w:rPr>
      <w:color w:val="808080"/>
    </w:rPr>
  </w:style>
  <w:style w:type="paragraph" w:customStyle="1" w:styleId="1BB63A364A9449F2B28DD73610ED82FB2">
    <w:name w:val="1BB63A364A9449F2B28DD73610ED82FB2"/>
    <w:rsid w:val="000909AC"/>
    <w:pPr>
      <w:spacing w:after="200" w:line="276" w:lineRule="auto"/>
    </w:pPr>
    <w:rPr>
      <w:rFonts w:ascii="Calibri" w:eastAsia="Times New Roman" w:hAnsi="Calibri" w:cs="Times New Roman"/>
      <w:lang w:val="en-NZ" w:eastAsia="en-NZ"/>
    </w:rPr>
  </w:style>
  <w:style w:type="paragraph" w:customStyle="1" w:styleId="E8C2C25706D14034A1446E9786473C243">
    <w:name w:val="E8C2C25706D14034A1446E9786473C243"/>
    <w:rsid w:val="000909AC"/>
    <w:pPr>
      <w:spacing w:after="200" w:line="276" w:lineRule="auto"/>
    </w:pPr>
    <w:rPr>
      <w:rFonts w:ascii="Calibri" w:eastAsia="Times New Roman" w:hAnsi="Calibri" w:cs="Times New Roman"/>
      <w:lang w:val="en-NZ" w:eastAsia="en-NZ"/>
    </w:rPr>
  </w:style>
  <w:style w:type="paragraph" w:customStyle="1" w:styleId="BAD5D2C25475492BA37C8C074F7D92183">
    <w:name w:val="BAD5D2C25475492BA37C8C074F7D92183"/>
    <w:rsid w:val="000909AC"/>
    <w:pPr>
      <w:spacing w:after="200" w:line="276" w:lineRule="auto"/>
    </w:pPr>
    <w:rPr>
      <w:rFonts w:ascii="Calibri" w:eastAsia="Times New Roman" w:hAnsi="Calibri" w:cs="Times New Roman"/>
      <w:lang w:val="en-NZ" w:eastAsia="en-NZ"/>
    </w:rPr>
  </w:style>
  <w:style w:type="paragraph" w:customStyle="1" w:styleId="41879FD109674014875CCEB26DF267843">
    <w:name w:val="41879FD109674014875CCEB26DF267843"/>
    <w:rsid w:val="000909AC"/>
    <w:pPr>
      <w:spacing w:after="200" w:line="276" w:lineRule="auto"/>
    </w:pPr>
    <w:rPr>
      <w:rFonts w:ascii="Calibri" w:eastAsia="Times New Roman" w:hAnsi="Calibri" w:cs="Times New Roman"/>
      <w:lang w:val="en-NZ" w:eastAsia="en-NZ"/>
    </w:rPr>
  </w:style>
  <w:style w:type="paragraph" w:customStyle="1" w:styleId="07ECE5B758214D7EBAFFB95B72A8BC2D3">
    <w:name w:val="07ECE5B758214D7EBAFFB95B72A8BC2D3"/>
    <w:rsid w:val="000909AC"/>
    <w:pPr>
      <w:spacing w:after="200" w:line="276" w:lineRule="auto"/>
    </w:pPr>
    <w:rPr>
      <w:rFonts w:ascii="Calibri" w:eastAsia="Times New Roman" w:hAnsi="Calibri" w:cs="Times New Roman"/>
      <w:lang w:val="en-NZ" w:eastAsia="en-NZ"/>
    </w:rPr>
  </w:style>
  <w:style w:type="paragraph" w:customStyle="1" w:styleId="E2939F48F8E54E4CA2E117B7B200240D3">
    <w:name w:val="E2939F48F8E54E4CA2E117B7B200240D3"/>
    <w:rsid w:val="000909AC"/>
    <w:pPr>
      <w:spacing w:after="200" w:line="276" w:lineRule="auto"/>
    </w:pPr>
    <w:rPr>
      <w:rFonts w:ascii="Calibri" w:eastAsia="Times New Roman" w:hAnsi="Calibri" w:cs="Times New Roman"/>
      <w:lang w:val="en-NZ" w:eastAsia="en-NZ"/>
    </w:rPr>
  </w:style>
  <w:style w:type="paragraph" w:customStyle="1" w:styleId="259866F9EDAE4588916A96DBA264BA9F3">
    <w:name w:val="259866F9EDAE4588916A96DBA264BA9F3"/>
    <w:rsid w:val="000909AC"/>
    <w:pPr>
      <w:spacing w:after="200" w:line="276" w:lineRule="auto"/>
    </w:pPr>
    <w:rPr>
      <w:rFonts w:ascii="Calibri" w:eastAsia="Times New Roman" w:hAnsi="Calibri" w:cs="Times New Roman"/>
      <w:lang w:val="en-NZ" w:eastAsia="en-NZ"/>
    </w:rPr>
  </w:style>
  <w:style w:type="paragraph" w:customStyle="1" w:styleId="40D8A00DE3C64795B9E7E712ACD8CF832">
    <w:name w:val="40D8A00DE3C64795B9E7E712ACD8CF832"/>
    <w:rsid w:val="000909AC"/>
    <w:pPr>
      <w:spacing w:after="200" w:line="276" w:lineRule="auto"/>
    </w:pPr>
    <w:rPr>
      <w:rFonts w:ascii="Calibri" w:eastAsia="Times New Roman" w:hAnsi="Calibri" w:cs="Times New Roman"/>
      <w:lang w:val="en-NZ" w:eastAsia="en-NZ"/>
    </w:rPr>
  </w:style>
  <w:style w:type="paragraph" w:customStyle="1" w:styleId="34E6A5D7D91448A7986A075549C995373">
    <w:name w:val="34E6A5D7D91448A7986A075549C995373"/>
    <w:rsid w:val="000909AC"/>
    <w:pPr>
      <w:spacing w:after="200" w:line="276" w:lineRule="auto"/>
    </w:pPr>
    <w:rPr>
      <w:rFonts w:ascii="Calibri" w:eastAsia="Times New Roman" w:hAnsi="Calibri" w:cs="Times New Roman"/>
      <w:lang w:val="en-NZ" w:eastAsia="en-NZ"/>
    </w:rPr>
  </w:style>
  <w:style w:type="paragraph" w:customStyle="1" w:styleId="91ED2FB820F7447C972D2887B56ED22E3">
    <w:name w:val="91ED2FB820F7447C972D2887B56ED22E3"/>
    <w:rsid w:val="000909AC"/>
    <w:pPr>
      <w:spacing w:after="200" w:line="276" w:lineRule="auto"/>
    </w:pPr>
    <w:rPr>
      <w:rFonts w:ascii="Calibri" w:eastAsia="Times New Roman" w:hAnsi="Calibri" w:cs="Times New Roman"/>
      <w:lang w:val="en-NZ" w:eastAsia="en-NZ"/>
    </w:rPr>
  </w:style>
  <w:style w:type="paragraph" w:customStyle="1" w:styleId="ABB77FE2C251427CB7E775A54B751DBE3">
    <w:name w:val="ABB77FE2C251427CB7E775A54B751DBE3"/>
    <w:rsid w:val="000909AC"/>
    <w:pPr>
      <w:spacing w:after="200" w:line="276" w:lineRule="auto"/>
    </w:pPr>
    <w:rPr>
      <w:rFonts w:ascii="Calibri" w:eastAsia="Times New Roman" w:hAnsi="Calibri" w:cs="Times New Roman"/>
      <w:lang w:val="en-NZ" w:eastAsia="en-NZ"/>
    </w:rPr>
  </w:style>
  <w:style w:type="paragraph" w:customStyle="1" w:styleId="DC70B76C92174A7FA952FAF7BD569C603">
    <w:name w:val="DC70B76C92174A7FA952FAF7BD569C603"/>
    <w:rsid w:val="000909AC"/>
    <w:pPr>
      <w:spacing w:after="200" w:line="276" w:lineRule="auto"/>
    </w:pPr>
    <w:rPr>
      <w:rFonts w:ascii="Calibri" w:eastAsia="Times New Roman" w:hAnsi="Calibri" w:cs="Times New Roman"/>
      <w:lang w:val="en-NZ" w:eastAsia="en-NZ"/>
    </w:rPr>
  </w:style>
  <w:style w:type="paragraph" w:customStyle="1" w:styleId="19346115DA5D43E78641FDA1D2C0346E2">
    <w:name w:val="19346115DA5D43E78641FDA1D2C0346E2"/>
    <w:rsid w:val="000909AC"/>
    <w:pPr>
      <w:spacing w:after="200" w:line="276" w:lineRule="auto"/>
    </w:pPr>
    <w:rPr>
      <w:rFonts w:ascii="Calibri" w:eastAsia="Times New Roman" w:hAnsi="Calibri" w:cs="Times New Roman"/>
      <w:lang w:val="en-NZ" w:eastAsia="en-NZ"/>
    </w:rPr>
  </w:style>
  <w:style w:type="paragraph" w:customStyle="1" w:styleId="9353238A1B434E56A258B6AA0BCB53D02">
    <w:name w:val="9353238A1B434E56A258B6AA0BCB53D02"/>
    <w:rsid w:val="000909AC"/>
    <w:pPr>
      <w:spacing w:after="200" w:line="276" w:lineRule="auto"/>
    </w:pPr>
    <w:rPr>
      <w:rFonts w:ascii="Calibri" w:eastAsia="Times New Roman" w:hAnsi="Calibri" w:cs="Times New Roman"/>
      <w:lang w:val="en-NZ" w:eastAsia="en-NZ"/>
    </w:rPr>
  </w:style>
  <w:style w:type="paragraph" w:customStyle="1" w:styleId="B268254E724A4AD79D602A6475CA95D2">
    <w:name w:val="B268254E724A4AD79D602A6475CA95D2"/>
    <w:rsid w:val="000909AC"/>
    <w:rPr>
      <w:lang w:val="en-NZ" w:eastAsia="en-NZ"/>
    </w:rPr>
  </w:style>
  <w:style w:type="paragraph" w:customStyle="1" w:styleId="4C2E3E62876B4009BAA8C283FECC3E24">
    <w:name w:val="4C2E3E62876B4009BAA8C283FECC3E24"/>
    <w:rsid w:val="000909AC"/>
    <w:rPr>
      <w:lang w:val="en-NZ" w:eastAsia="en-NZ"/>
    </w:rPr>
  </w:style>
  <w:style w:type="paragraph" w:customStyle="1" w:styleId="B087882B265445C5AAB51240B3DFE59B">
    <w:name w:val="B087882B265445C5AAB51240B3DFE59B"/>
    <w:rsid w:val="000909AC"/>
    <w:rPr>
      <w:lang w:val="en-NZ" w:eastAsia="en-NZ"/>
    </w:rPr>
  </w:style>
  <w:style w:type="paragraph" w:customStyle="1" w:styleId="8B1ABCB989B54E6B983B251498083DA5">
    <w:name w:val="8B1ABCB989B54E6B983B251498083DA5"/>
    <w:rsid w:val="000909AC"/>
    <w:rPr>
      <w:lang w:val="en-NZ" w:eastAsia="en-NZ"/>
    </w:rPr>
  </w:style>
  <w:style w:type="paragraph" w:customStyle="1" w:styleId="D2DA2C548FE14C7483E6DB45885CF80C">
    <w:name w:val="D2DA2C548FE14C7483E6DB45885CF80C"/>
    <w:rsid w:val="000909AC"/>
    <w:rPr>
      <w:lang w:val="en-NZ" w:eastAsia="en-NZ"/>
    </w:rPr>
  </w:style>
  <w:style w:type="paragraph" w:customStyle="1" w:styleId="5D685EA3BDE84094A2D26C5E73448E08">
    <w:name w:val="5D685EA3BDE84094A2D26C5E73448E08"/>
    <w:rsid w:val="000909AC"/>
    <w:rPr>
      <w:lang w:val="en-NZ" w:eastAsia="en-NZ"/>
    </w:rPr>
  </w:style>
  <w:style w:type="paragraph" w:customStyle="1" w:styleId="F3EC5A1963B74725BA51C9ECB499EC62">
    <w:name w:val="F3EC5A1963B74725BA51C9ECB499EC62"/>
    <w:rsid w:val="000909AC"/>
    <w:rPr>
      <w:lang w:val="en-NZ" w:eastAsia="en-NZ"/>
    </w:rPr>
  </w:style>
  <w:style w:type="paragraph" w:customStyle="1" w:styleId="66ABF9E3BB56463BB7639C813E393770">
    <w:name w:val="66ABF9E3BB56463BB7639C813E393770"/>
    <w:rsid w:val="000909AC"/>
    <w:rPr>
      <w:lang w:val="en-NZ" w:eastAsia="en-NZ"/>
    </w:rPr>
  </w:style>
  <w:style w:type="paragraph" w:customStyle="1" w:styleId="80ED25E7480844F787BF3822C494276E">
    <w:name w:val="80ED25E7480844F787BF3822C494276E"/>
    <w:rsid w:val="000909AC"/>
    <w:rPr>
      <w:lang w:val="en-NZ" w:eastAsia="en-NZ"/>
    </w:rPr>
  </w:style>
  <w:style w:type="paragraph" w:customStyle="1" w:styleId="A1DBD8A6E0C742B0B304503BA4EBAE22">
    <w:name w:val="A1DBD8A6E0C742B0B304503BA4EBAE22"/>
    <w:rsid w:val="000909AC"/>
    <w:rPr>
      <w:lang w:val="en-NZ" w:eastAsia="en-NZ"/>
    </w:rPr>
  </w:style>
  <w:style w:type="paragraph" w:customStyle="1" w:styleId="39A307F5C3DC46D4B8854507C9802662">
    <w:name w:val="39A307F5C3DC46D4B8854507C9802662"/>
    <w:rsid w:val="000909AC"/>
    <w:rPr>
      <w:lang w:val="en-NZ" w:eastAsia="en-NZ"/>
    </w:rPr>
  </w:style>
  <w:style w:type="paragraph" w:customStyle="1" w:styleId="B81CC6904FE94A8394CA5DE7FE482DB9">
    <w:name w:val="B81CC6904FE94A8394CA5DE7FE482DB9"/>
    <w:rsid w:val="000909AC"/>
    <w:rPr>
      <w:lang w:val="en-NZ" w:eastAsia="en-NZ"/>
    </w:rPr>
  </w:style>
  <w:style w:type="paragraph" w:customStyle="1" w:styleId="13170C48C64F4C94B9ACF5F4BD10D9E5">
    <w:name w:val="13170C48C64F4C94B9ACF5F4BD10D9E5"/>
    <w:rsid w:val="000909AC"/>
    <w:rPr>
      <w:lang w:val="en-NZ" w:eastAsia="en-NZ"/>
    </w:rPr>
  </w:style>
  <w:style w:type="paragraph" w:customStyle="1" w:styleId="FFF11A3942D0493A9BCD169CB2EF0FE2">
    <w:name w:val="FFF11A3942D0493A9BCD169CB2EF0FE2"/>
    <w:rsid w:val="000909AC"/>
    <w:rPr>
      <w:lang w:val="en-NZ" w:eastAsia="en-NZ"/>
    </w:rPr>
  </w:style>
  <w:style w:type="paragraph" w:customStyle="1" w:styleId="857D4BCBF0734777B49D27FEFCE31760">
    <w:name w:val="857D4BCBF0734777B49D27FEFCE31760"/>
    <w:rsid w:val="000909AC"/>
    <w:rPr>
      <w:lang w:val="en-NZ" w:eastAsia="en-NZ"/>
    </w:rPr>
  </w:style>
  <w:style w:type="paragraph" w:customStyle="1" w:styleId="41F603E0DE914BAC8FBE25F1F886AF72">
    <w:name w:val="41F603E0DE914BAC8FBE25F1F886AF72"/>
    <w:rsid w:val="000909AC"/>
    <w:rPr>
      <w:lang w:val="en-NZ" w:eastAsia="en-NZ"/>
    </w:rPr>
  </w:style>
  <w:style w:type="paragraph" w:customStyle="1" w:styleId="65412AB5019A4FCDA70C08BE4FB818C1">
    <w:name w:val="65412AB5019A4FCDA70C08BE4FB818C1"/>
    <w:rsid w:val="000909AC"/>
    <w:rPr>
      <w:lang w:val="en-NZ" w:eastAsia="en-NZ"/>
    </w:rPr>
  </w:style>
  <w:style w:type="paragraph" w:customStyle="1" w:styleId="30BD6B1488DB41B1BBADC47D363809FC">
    <w:name w:val="30BD6B1488DB41B1BBADC47D363809FC"/>
    <w:rsid w:val="000909AC"/>
    <w:rPr>
      <w:lang w:val="en-NZ" w:eastAsia="en-NZ"/>
    </w:rPr>
  </w:style>
  <w:style w:type="paragraph" w:customStyle="1" w:styleId="C59A1AC73E2C429FAD90F4A08975A3FD">
    <w:name w:val="C59A1AC73E2C429FAD90F4A08975A3FD"/>
    <w:rsid w:val="000909AC"/>
    <w:rPr>
      <w:lang w:val="en-NZ" w:eastAsia="en-NZ"/>
    </w:rPr>
  </w:style>
  <w:style w:type="paragraph" w:customStyle="1" w:styleId="C633D303D2DE40C18F5F840FDDC236AB">
    <w:name w:val="C633D303D2DE40C18F5F840FDDC236AB"/>
    <w:rsid w:val="000909AC"/>
    <w:rPr>
      <w:lang w:val="en-NZ" w:eastAsia="en-NZ"/>
    </w:rPr>
  </w:style>
  <w:style w:type="paragraph" w:customStyle="1" w:styleId="498D942A93684FBFA9E6FB298BB3CE47">
    <w:name w:val="498D942A93684FBFA9E6FB298BB3CE47"/>
    <w:rsid w:val="000909AC"/>
    <w:rPr>
      <w:lang w:val="en-NZ" w:eastAsia="en-NZ"/>
    </w:rPr>
  </w:style>
  <w:style w:type="paragraph" w:customStyle="1" w:styleId="E63ED2EDB70E416DB8381E16472ECB50">
    <w:name w:val="E63ED2EDB70E416DB8381E16472ECB50"/>
    <w:rsid w:val="000909AC"/>
    <w:rPr>
      <w:lang w:val="en-NZ" w:eastAsia="en-NZ"/>
    </w:rPr>
  </w:style>
  <w:style w:type="paragraph" w:customStyle="1" w:styleId="6D245BA76B354926912C71E4A6BCC67E">
    <w:name w:val="6D245BA76B354926912C71E4A6BCC67E"/>
    <w:rsid w:val="000909AC"/>
    <w:rPr>
      <w:lang w:val="en-NZ" w:eastAsia="en-NZ"/>
    </w:rPr>
  </w:style>
  <w:style w:type="paragraph" w:customStyle="1" w:styleId="2F091486945E4C838C1349B224F35248">
    <w:name w:val="2F091486945E4C838C1349B224F35248"/>
    <w:rsid w:val="000909AC"/>
    <w:rPr>
      <w:lang w:val="en-NZ" w:eastAsia="en-NZ"/>
    </w:rPr>
  </w:style>
  <w:style w:type="paragraph" w:customStyle="1" w:styleId="F4D29A7565094F5BB501F8C30A03037F">
    <w:name w:val="F4D29A7565094F5BB501F8C30A03037F"/>
    <w:rsid w:val="000909AC"/>
    <w:rPr>
      <w:lang w:val="en-NZ" w:eastAsia="en-NZ"/>
    </w:rPr>
  </w:style>
  <w:style w:type="paragraph" w:customStyle="1" w:styleId="FC1378856D2A4DB38A8EEE0D26A827DA">
    <w:name w:val="FC1378856D2A4DB38A8EEE0D26A827DA"/>
    <w:rsid w:val="000909AC"/>
    <w:rPr>
      <w:lang w:val="en-NZ" w:eastAsia="en-NZ"/>
    </w:rPr>
  </w:style>
  <w:style w:type="paragraph" w:customStyle="1" w:styleId="1A70F88FEA0D489ABFE421F409E0946E">
    <w:name w:val="1A70F88FEA0D489ABFE421F409E0946E"/>
    <w:rsid w:val="000909AC"/>
    <w:rPr>
      <w:lang w:val="en-NZ" w:eastAsia="en-NZ"/>
    </w:rPr>
  </w:style>
  <w:style w:type="paragraph" w:customStyle="1" w:styleId="6EBBF5B322744BC59D0762BCB3F68046">
    <w:name w:val="6EBBF5B322744BC59D0762BCB3F68046"/>
    <w:rsid w:val="000909AC"/>
    <w:rPr>
      <w:lang w:val="en-NZ" w:eastAsia="en-NZ"/>
    </w:rPr>
  </w:style>
  <w:style w:type="paragraph" w:customStyle="1" w:styleId="43F620E7F3EC4EA49C1B9E45FA222DC4">
    <w:name w:val="43F620E7F3EC4EA49C1B9E45FA222DC4"/>
    <w:rsid w:val="000909AC"/>
    <w:rPr>
      <w:lang w:val="en-NZ" w:eastAsia="en-NZ"/>
    </w:rPr>
  </w:style>
  <w:style w:type="paragraph" w:customStyle="1" w:styleId="D48D316874E6421390697F40ACD3C700">
    <w:name w:val="D48D316874E6421390697F40ACD3C700"/>
    <w:rsid w:val="000909AC"/>
    <w:rPr>
      <w:lang w:val="en-NZ" w:eastAsia="en-NZ"/>
    </w:rPr>
  </w:style>
  <w:style w:type="paragraph" w:customStyle="1" w:styleId="A4F841C7239145E1B85669F475AADEAC">
    <w:name w:val="A4F841C7239145E1B85669F475AADEAC"/>
    <w:rsid w:val="000909AC"/>
    <w:rPr>
      <w:lang w:val="en-NZ" w:eastAsia="en-NZ"/>
    </w:rPr>
  </w:style>
  <w:style w:type="paragraph" w:customStyle="1" w:styleId="B90E3BAC98EA4C18AEFD7132156546A2">
    <w:name w:val="B90E3BAC98EA4C18AEFD7132156546A2"/>
    <w:rsid w:val="000909AC"/>
    <w:rPr>
      <w:lang w:val="en-NZ" w:eastAsia="en-NZ"/>
    </w:rPr>
  </w:style>
  <w:style w:type="paragraph" w:customStyle="1" w:styleId="B7B642D5226F4909A148F85587177617">
    <w:name w:val="B7B642D5226F4909A148F85587177617"/>
    <w:rsid w:val="000909AC"/>
    <w:rPr>
      <w:lang w:val="en-NZ" w:eastAsia="en-NZ"/>
    </w:rPr>
  </w:style>
  <w:style w:type="paragraph" w:customStyle="1" w:styleId="7490701FC6284692904BF839B66C19B7">
    <w:name w:val="7490701FC6284692904BF839B66C19B7"/>
    <w:rsid w:val="000909AC"/>
    <w:rPr>
      <w:lang w:val="en-NZ" w:eastAsia="en-NZ"/>
    </w:rPr>
  </w:style>
  <w:style w:type="paragraph" w:customStyle="1" w:styleId="1B3C769281E249CF84C0986DF168B79A">
    <w:name w:val="1B3C769281E249CF84C0986DF168B79A"/>
    <w:rsid w:val="000909AC"/>
    <w:rPr>
      <w:lang w:val="en-NZ" w:eastAsia="en-NZ"/>
    </w:rPr>
  </w:style>
  <w:style w:type="paragraph" w:customStyle="1" w:styleId="8A39FDAAAB9F422C9E6E784D34FC8925">
    <w:name w:val="8A39FDAAAB9F422C9E6E784D34FC8925"/>
    <w:rsid w:val="000909AC"/>
    <w:rPr>
      <w:lang w:val="en-NZ" w:eastAsia="en-NZ"/>
    </w:rPr>
  </w:style>
  <w:style w:type="paragraph" w:customStyle="1" w:styleId="8627FA3A83F24B7C9C3ED2372C8ED259">
    <w:name w:val="8627FA3A83F24B7C9C3ED2372C8ED259"/>
    <w:rsid w:val="002A7FBA"/>
    <w:rPr>
      <w:lang w:val="en-NZ" w:eastAsia="en-N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Mail" ma:contentTypeID="0x01010093C02BB10CF37649AA1A5E8EF374E1D20030BD1BF639C088419ABC8D73AA399B9A" ma:contentTypeVersion="62" ma:contentTypeDescription="Create a new document." ma:contentTypeScope="" ma:versionID="465b02a5501f6af43f55a9bd7120a0e5">
  <xsd:schema xmlns:xsd="http://www.w3.org/2001/XMLSchema" xmlns:xs="http://www.w3.org/2001/XMLSchema" xmlns:p="http://schemas.microsoft.com/office/2006/metadata/properties" xmlns:ns2="9e2dfc3e-e350-4309-a3f1-13bb25d690b2" xmlns:ns3="c91a514c-9034-4fa3-897a-8352025b26ed" xmlns:ns4="4f9c820c-e7e2-444d-97ee-45f2b3485c1d" xmlns:ns5="15ffb055-6eb4-45a1-bc20-bf2ac0d420da" xmlns:ns6="0bf79d86-2b29-4934-a5b4-053cd91ba4a0" xmlns:ns7="725c79e5-42ce-4aa0-ac78-b6418001f0d2" targetNamespace="http://schemas.microsoft.com/office/2006/metadata/properties" ma:root="true" ma:fieldsID="49e93ee5a00447cd25b3bb5f5a51cfc1" ns2:_="" ns3:_="" ns4:_="" ns5:_="" ns6:_="" ns7:_="">
    <xsd:import namespace="9e2dfc3e-e350-4309-a3f1-13bb25d690b2"/>
    <xsd:import namespace="c91a514c-9034-4fa3-897a-8352025b26ed"/>
    <xsd:import namespace="4f9c820c-e7e2-444d-97ee-45f2b3485c1d"/>
    <xsd:import namespace="15ffb055-6eb4-45a1-bc20-bf2ac0d420da"/>
    <xsd:import namespace="0bf79d86-2b29-4934-a5b4-053cd91ba4a0"/>
    <xsd:import namespace="725c79e5-42ce-4aa0-ac78-b6418001f0d2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4:To" minOccurs="0"/>
                <xsd:element ref="ns3:ILFrom" minOccurs="0"/>
                <xsd:element ref="ns5:Received" minOccurs="0"/>
                <xsd:element ref="ns4:Sent" minOccurs="0"/>
                <xsd:element ref="ns4:CategoryName" minOccurs="0"/>
                <xsd:element ref="ns6:SRO" minOccurs="0"/>
                <xsd:element ref="ns6:Status_x0020_Commentary" minOccurs="0"/>
                <xsd:element ref="ns6:Status_x0020_Change" minOccurs="0"/>
                <xsd:element ref="ns6:Phase" minOccurs="0"/>
                <xsd:element ref="ns6:Milestones" minOccurs="0"/>
                <xsd:element ref="ns4:DocumentType" minOccurs="0"/>
                <xsd:element ref="ns4:OriginalSubject" minOccurs="0"/>
                <xsd:element ref="ns5:SecurityClassification" minOccurs="0"/>
                <xsd:element ref="ns7:AggregationNarrative" minOccurs="0"/>
                <xsd:element ref="ns4:RelatedPeople" minOccurs="0"/>
                <xsd:element ref="ns4:Case" minOccurs="0"/>
                <xsd:element ref="ns4:Activity" minOccurs="0"/>
                <xsd:element ref="ns4:Project" minOccurs="0"/>
                <xsd:element ref="ns2:_dlc_DocId" minOccurs="0"/>
                <xsd:element ref="ns4:PRAType" minOccurs="0"/>
                <xsd:element ref="ns4:PRADate1" minOccurs="0"/>
                <xsd:element ref="ns4:PRADate2" minOccurs="0"/>
                <xsd:element ref="ns4:PRADate3" minOccurs="0"/>
                <xsd:element ref="ns4:PRADateDisposal" minOccurs="0"/>
                <xsd:element ref="ns4:PRADateTrigger" minOccurs="0"/>
                <xsd:element ref="ns4:PRAText1" minOccurs="0"/>
                <xsd:element ref="ns4:PRAText2" minOccurs="0"/>
                <xsd:element ref="ns4:PRAText3" minOccurs="0"/>
                <xsd:element ref="ns4:PRAText4" minOccurs="0"/>
                <xsd:element ref="ns4:PRAText5" minOccurs="0"/>
                <xsd:element ref="ns4:AggregationStatus" minOccurs="0"/>
                <xsd:element ref="ns4:CategoryValue" minOccurs="0"/>
                <xsd:element ref="ns4:BusinessValue" minOccurs="0"/>
                <xsd:element ref="ns5:MailPreviewData" minOccurs="0"/>
                <xsd:element ref="ns4:Subactivity" minOccurs="0"/>
                <xsd:element ref="ns3:Channel" minOccurs="0"/>
                <xsd:element ref="ns3:Team" minOccurs="0"/>
                <xsd:element ref="ns4:Narrative" minOccurs="0"/>
                <xsd:element ref="ns5:KeyWords" minOccurs="0"/>
                <xsd:element ref="ns3:Level2" minOccurs="0"/>
                <xsd:element ref="ns3:Level3" minOccurs="0"/>
                <xsd:element ref="ns3:Year" minOccurs="0"/>
                <xsd:element ref="ns6:Status" minOccurs="0"/>
                <xsd:element ref="ns6:Programme" minOccurs="0"/>
                <xsd:element ref="ns2:TaxCatchAll" minOccurs="0"/>
                <xsd:element ref="ns2:_dlc_DocIdPersistId" minOccurs="0"/>
                <xsd:element ref="ns6:MediaLengthInSeconds" minOccurs="0"/>
                <xsd:element ref="ns6:lcf76f155ced4ddcb4097134ff3c332f" minOccurs="0"/>
                <xsd:element ref="ns6:MediaServiceObjectDetectorVersions" minOccurs="0"/>
                <xsd:element ref="ns6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2dfc3e-e350-4309-a3f1-13bb25d690b2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24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TaxCatchAll" ma:index="50" nillable="true" ma:displayName="Taxonomy Catch All Column" ma:hidden="true" ma:list="{79fe5ed4-d058-49d9-be4d-69dafcde4342}" ma:internalName="TaxCatchAll" ma:readOnly="false" ma:showField="CatchAllData" ma:web="9e2dfc3e-e350-4309-a3f1-13bb25d690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PersistId" ma:index="52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1a514c-9034-4fa3-897a-8352025b26ed" elementFormDefault="qualified">
    <xsd:import namespace="http://schemas.microsoft.com/office/2006/documentManagement/types"/>
    <xsd:import namespace="http://schemas.microsoft.com/office/infopath/2007/PartnerControls"/>
    <xsd:element name="ILFrom" ma:index="5" nillable="true" ma:displayName="From" ma:internalName="ILFrom" ma:readOnly="false">
      <xsd:simpleType>
        <xsd:restriction base="dms:Text">
          <xsd:maxLength value="255"/>
        </xsd:restriction>
      </xsd:simpleType>
    </xsd:element>
    <xsd:element name="Channel" ma:index="41" nillable="true" ma:displayName="Channel" ma:default="NA" ma:hidden="true" ma:internalName="Channel" ma:readOnly="false">
      <xsd:simpleType>
        <xsd:restriction base="dms:Text">
          <xsd:maxLength value="255"/>
        </xsd:restriction>
      </xsd:simpleType>
    </xsd:element>
    <xsd:element name="Team" ma:index="42" nillable="true" ma:displayName="Team" ma:default="NA" ma:hidden="true" ma:internalName="Team" ma:readOnly="false">
      <xsd:simpleType>
        <xsd:restriction base="dms:Text">
          <xsd:maxLength value="255"/>
        </xsd:restriction>
      </xsd:simpleType>
    </xsd:element>
    <xsd:element name="Level2" ma:index="45" nillable="true" ma:displayName="Level2" ma:hidden="true" ma:internalName="Level2" ma:readOnly="false">
      <xsd:simpleType>
        <xsd:restriction base="dms:Text">
          <xsd:maxLength value="255"/>
        </xsd:restriction>
      </xsd:simpleType>
    </xsd:element>
    <xsd:element name="Level3" ma:index="46" nillable="true" ma:displayName="Level3" ma:hidden="true" ma:internalName="Level3" ma:readOnly="false">
      <xsd:simpleType>
        <xsd:restriction base="dms:Text">
          <xsd:maxLength value="255"/>
        </xsd:restriction>
      </xsd:simpleType>
    </xsd:element>
    <xsd:element name="Year" ma:index="47" nillable="true" ma:displayName="Year" ma:default="NA" ma:hidden="true" ma:internalName="Year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c820c-e7e2-444d-97ee-45f2b3485c1d" elementFormDefault="qualified">
    <xsd:import namespace="http://schemas.microsoft.com/office/2006/documentManagement/types"/>
    <xsd:import namespace="http://schemas.microsoft.com/office/infopath/2007/PartnerControls"/>
    <xsd:element name="To" ma:index="4" nillable="true" ma:displayName="To" ma:internalName="To" ma:readOnly="false">
      <xsd:simpleType>
        <xsd:restriction base="dms:Text">
          <xsd:maxLength value="255"/>
        </xsd:restriction>
      </xsd:simpleType>
    </xsd:element>
    <xsd:element name="Sent" ma:index="7" nillable="true" ma:displayName="Sent" ma:format="DateTime" ma:internalName="Sent" ma:readOnly="false">
      <xsd:simpleType>
        <xsd:restriction base="dms:DateTime"/>
      </xsd:simpleType>
    </xsd:element>
    <xsd:element name="CategoryName" ma:index="8" nillable="true" ma:displayName="Category" ma:default="NA" ma:internalName="CategoryName" ma:readOnly="false">
      <xsd:simpleType>
        <xsd:restriction base="dms:Text">
          <xsd:maxLength value="255"/>
        </xsd:restriction>
      </xsd:simpleType>
    </xsd:element>
    <xsd:element name="DocumentType" ma:index="16" nillable="true" ma:displayName="Document Type" ma:format="Dropdown" ma:hidden="true" ma:internalName="DocumentType" ma:readOnly="false">
      <xsd:simpleType>
        <xsd:restriction base="dms:Choice">
          <xsd:enumeration value="CONTRACT, MOU, Agreement"/>
          <xsd:enumeration value="CORRESPONDENCE"/>
          <xsd:enumeration value="DATA, Calculation, Working"/>
          <xsd:enumeration value="DRAWING, Plan, Map"/>
          <xsd:enumeration value="EMPLOYMENT related"/>
          <xsd:enumeration value="FINANCIAL related"/>
          <xsd:enumeration value="KNOWLEDGE article"/>
          <xsd:enumeration value="MEETING related"/>
          <xsd:enumeration value="MEMO, Filenote"/>
          <xsd:enumeration value="PHOTO, Image or multi-media"/>
          <xsd:enumeration value="PRESENTATION,"/>
          <xsd:enumeration value="PUBLICATION, media release"/>
          <xsd:enumeration value="REPORT, or planning related"/>
          <xsd:enumeration value="RULES, Policy, Procedure"/>
          <xsd:enumeration value="SUBMISSION, application, request"/>
          <xsd:enumeration value="TEMPLATE, Checklist or Form"/>
          <xsd:enumeration value="THIRD PARTY reference material"/>
        </xsd:restriction>
      </xsd:simpleType>
    </xsd:element>
    <xsd:element name="OriginalSubject" ma:index="17" nillable="true" ma:displayName="Original Subject" ma:hidden="true" ma:internalName="OriginalSubject" ma:readOnly="false">
      <xsd:simpleType>
        <xsd:restriction base="dms:Text">
          <xsd:maxLength value="255"/>
        </xsd:restriction>
      </xsd:simpleType>
    </xsd:element>
    <xsd:element name="RelatedPeople" ma:index="20" nillable="true" ma:displayName="Related People" ma:hidden="true" ma:list="UserInfo" ma:SharePointGroup="0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ase" ma:index="21" nillable="true" ma:displayName="Project Name" ma:default="NA" ma:hidden="true" ma:internalName="Case" ma:readOnly="false">
      <xsd:simpleType>
        <xsd:restriction base="dms:Text">
          <xsd:maxLength value="255"/>
        </xsd:restriction>
      </xsd:simpleType>
    </xsd:element>
    <xsd:element name="Activity" ma:index="22" nillable="true" ma:displayName="Activity" ma:default="NA" ma:hidden="true" ma:internalName="Activity" ma:readOnly="false">
      <xsd:simpleType>
        <xsd:restriction base="dms:Text">
          <xsd:maxLength value="255"/>
        </xsd:restriction>
      </xsd:simpleType>
    </xsd:element>
    <xsd:element name="Project" ma:index="23" nillable="true" ma:displayName="Project" ma:default="NA" ma:hidden="true" ma:internalName="Project" ma:readOnly="false">
      <xsd:simpleType>
        <xsd:restriction base="dms:Text">
          <xsd:maxLength value="255"/>
        </xsd:restriction>
      </xsd:simpleType>
    </xsd:element>
    <xsd:element name="PRAType" ma:index="25" nillable="true" ma:displayName="PRA Type" ma:default="Doc" ma:hidden="true" ma:indexed="true" ma:internalName="PRAType" ma:readOnly="false">
      <xsd:simpleType>
        <xsd:restriction base="dms:Text">
          <xsd:maxLength value="255"/>
        </xsd:restriction>
      </xsd:simpleType>
    </xsd:element>
    <xsd:element name="PRADate1" ma:index="26" nillable="true" ma:displayName="PRA Date 1" ma:format="DateOnly" ma:hidden="true" ma:internalName="PRADate1" ma:readOnly="false">
      <xsd:simpleType>
        <xsd:restriction base="dms:DateTime"/>
      </xsd:simpleType>
    </xsd:element>
    <xsd:element name="PRADate2" ma:index="27" nillable="true" ma:displayName="PRA Date 2" ma:format="DateOnly" ma:hidden="true" ma:internalName="PRADate2" ma:readOnly="false">
      <xsd:simpleType>
        <xsd:restriction base="dms:DateTime"/>
      </xsd:simpleType>
    </xsd:element>
    <xsd:element name="PRADate3" ma:index="28" nillable="true" ma:displayName="PRA Date 3" ma:format="DateOnly" ma:hidden="true" ma:internalName="PRADate3" ma:readOnly="false">
      <xsd:simpleType>
        <xsd:restriction base="dms:DateTime"/>
      </xsd:simpleType>
    </xsd:element>
    <xsd:element name="PRADateDisposal" ma:index="29" nillable="true" ma:displayName="PRA Date Disposal" ma:format="DateOnly" ma:hidden="true" ma:internalName="PRADateDisposal" ma:readOnly="false">
      <xsd:simpleType>
        <xsd:restriction base="dms:DateTime"/>
      </xsd:simpleType>
    </xsd:element>
    <xsd:element name="PRADateTrigger" ma:index="30" nillable="true" ma:displayName="PRA Date Trigger" ma:format="DateOnly" ma:hidden="true" ma:internalName="PRADateTrigger" ma:readOnly="false">
      <xsd:simpleType>
        <xsd:restriction base="dms:DateTime"/>
      </xsd:simpleType>
    </xsd:element>
    <xsd:element name="PRAText1" ma:index="31" nillable="true" ma:displayName="PRA Text 1" ma:hidden="true" ma:internalName="PRAText1" ma:readOnly="false">
      <xsd:simpleType>
        <xsd:restriction base="dms:Text">
          <xsd:maxLength value="255"/>
        </xsd:restriction>
      </xsd:simpleType>
    </xsd:element>
    <xsd:element name="PRAText2" ma:index="32" nillable="true" ma:displayName="PRA Text 2" ma:hidden="true" ma:internalName="PRAText2" ma:readOnly="false">
      <xsd:simpleType>
        <xsd:restriction base="dms:Text">
          <xsd:maxLength value="255"/>
        </xsd:restriction>
      </xsd:simpleType>
    </xsd:element>
    <xsd:element name="PRAText3" ma:index="33" nillable="true" ma:displayName="PRA Text 3" ma:hidden="true" ma:internalName="PRAText3" ma:readOnly="false">
      <xsd:simpleType>
        <xsd:restriction base="dms:Text">
          <xsd:maxLength value="255"/>
        </xsd:restriction>
      </xsd:simpleType>
    </xsd:element>
    <xsd:element name="PRAText4" ma:index="34" nillable="true" ma:displayName="PRA Text 4" ma:hidden="true" ma:internalName="PRAText4" ma:readOnly="false">
      <xsd:simpleType>
        <xsd:restriction base="dms:Text">
          <xsd:maxLength value="255"/>
        </xsd:restriction>
      </xsd:simpleType>
    </xsd:element>
    <xsd:element name="PRAText5" ma:index="35" nillable="true" ma:displayName="PRA Text 5" ma:hidden="true" ma:internalName="PRAText5" ma:readOnly="false">
      <xsd:simpleType>
        <xsd:restriction base="dms:Text">
          <xsd:maxLength value="255"/>
        </xsd:restriction>
      </xsd:simpleType>
    </xsd:element>
    <xsd:element name="AggregationStatus" ma:index="36" nillable="true" ma:displayName="Aggregation Status" ma:default="Normal" ma:format="Dropdown" ma:hidden="true" ma:internalName="AggregationStatus" ma:readOnly="false">
      <xsd:simpleType>
        <xsd:restriction base="dms:Choice">
          <xsd:enumeration value="Delete Soon"/>
          <xsd:enumeration value="Transfer Soon"/>
          <xsd:enumeration value="Appraise Soon"/>
          <xsd:enumeration value="Delete"/>
          <xsd:enumeration value="Transfer"/>
          <xsd:enumeration value="Appraise"/>
          <xsd:enumeration value="Hold"/>
          <xsd:enumeration value="Normal"/>
        </xsd:restriction>
      </xsd:simpleType>
    </xsd:element>
    <xsd:element name="CategoryValue" ma:index="37" nillable="true" ma:displayName="Category 2" ma:default="NA" ma:hidden="true" ma:internalName="CategoryValue" ma:readOnly="false">
      <xsd:simpleType>
        <xsd:restriction base="dms:Text">
          <xsd:maxLength value="255"/>
        </xsd:restriction>
      </xsd:simpleType>
    </xsd:element>
    <xsd:element name="BusinessValue" ma:index="38" nillable="true" ma:displayName="Business Value" ma:hidden="true" ma:internalName="BusinessValue" ma:readOnly="false">
      <xsd:simpleType>
        <xsd:restriction base="dms:Text">
          <xsd:maxLength value="255"/>
        </xsd:restriction>
      </xsd:simpleType>
    </xsd:element>
    <xsd:element name="Subactivity" ma:index="40" nillable="true" ma:displayName="Subactivity" ma:default="Documents" ma:hidden="true" ma:internalName="Subactivity" ma:readOnly="false">
      <xsd:simpleType>
        <xsd:restriction base="dms:Text">
          <xsd:maxLength value="255"/>
        </xsd:restriction>
      </xsd:simpleType>
    </xsd:element>
    <xsd:element name="Narrative" ma:index="43" nillable="true" ma:displayName="Narrative" ma:hidden="true" ma:internalName="Narrative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fb055-6eb4-45a1-bc20-bf2ac0d420da" elementFormDefault="qualified">
    <xsd:import namespace="http://schemas.microsoft.com/office/2006/documentManagement/types"/>
    <xsd:import namespace="http://schemas.microsoft.com/office/infopath/2007/PartnerControls"/>
    <xsd:element name="Received" ma:index="6" nillable="true" ma:displayName="Received" ma:format="DateOnly" ma:internalName="Received" ma:readOnly="false">
      <xsd:simpleType>
        <xsd:restriction base="dms:DateTime"/>
      </xsd:simpleType>
    </xsd:element>
    <xsd:element name="SecurityClassification" ma:index="18" nillable="true" ma:displayName="Security Classification" ma:format="Dropdown" ma:hidden="true" ma:internalName="SecurityClassification" ma:readOnly="false">
      <xsd:simpleType>
        <xsd:restriction base="dms:Choice">
          <xsd:enumeration value="Confidential"/>
          <xsd:enumeration value="Restricted"/>
          <xsd:enumeration value="Unrestricted"/>
        </xsd:restriction>
      </xsd:simpleType>
    </xsd:element>
    <xsd:element name="MailPreviewData" ma:index="39" nillable="true" ma:displayName="MailPreviewData" ma:hidden="true" ma:internalName="MailPreviewData" ma:readOnly="false">
      <xsd:simpleType>
        <xsd:restriction base="dms:Note"/>
      </xsd:simpleType>
    </xsd:element>
    <xsd:element name="KeyWords" ma:index="44" nillable="true" ma:displayName="Key Words" ma:hidden="true" ma:internalName="KeyWords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f79d86-2b29-4934-a5b4-053cd91ba4a0" elementFormDefault="qualified">
    <xsd:import namespace="http://schemas.microsoft.com/office/2006/documentManagement/types"/>
    <xsd:import namespace="http://schemas.microsoft.com/office/infopath/2007/PartnerControls"/>
    <xsd:element name="SRO" ma:index="9" nillable="true" ma:displayName="SRO" ma:list="UserInfo" ma:SharePointGroup="0" ma:internalName="SRO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tus_x0020_Commentary" ma:index="10" nillable="true" ma:displayName="Status Commentary" ma:internalName="Status_x0020_Commentary" ma:readOnly="false">
      <xsd:simpleType>
        <xsd:restriction base="dms:Note">
          <xsd:maxLength value="255"/>
        </xsd:restriction>
      </xsd:simpleType>
    </xsd:element>
    <xsd:element name="Status_x0020_Change" ma:index="11" nillable="true" ma:displayName="Status Change" ma:default="Improved" ma:format="RadioButtons" ma:internalName="Status_x0020_Change" ma:readOnly="false">
      <xsd:simpleType>
        <xsd:restriction base="dms:Choice">
          <xsd:enumeration value="Improved"/>
          <xsd:enumeration value="No Change"/>
          <xsd:enumeration value="Worsened"/>
        </xsd:restriction>
      </xsd:simpleType>
    </xsd:element>
    <xsd:element name="Phase" ma:index="12" nillable="true" ma:displayName="Phase" ma:default="He Ara Pūkenga Initiat" ma:format="Dropdown" ma:internalName="Phase" ma:readOnly="false">
      <xsd:simpleType>
        <xsd:restriction base="dms:Choice">
          <xsd:enumeration value="He Ara Pūkenga Initiat"/>
          <xsd:enumeration value="He Ara Pūkenga – Plan"/>
          <xsd:enumeration value="He Ara Tauwhiro – Deliver"/>
          <xsd:enumeration value="He Whakai Whakamana Mātā Waka – Reflect and Close"/>
          <xsd:enumeration value="Archive"/>
          <xsd:enumeration value="On Hold"/>
          <xsd:enumeration value="CLOSED"/>
        </xsd:restriction>
      </xsd:simpleType>
    </xsd:element>
    <xsd:element name="Milestones" ma:index="14" nillable="true" ma:displayName="Milestones" ma:internalName="Milestones" ma:readOnly="false">
      <xsd:simpleType>
        <xsd:restriction base="dms:Note">
          <xsd:maxLength value="255"/>
        </xsd:restriction>
      </xsd:simpleType>
    </xsd:element>
    <xsd:element name="Status" ma:index="48" nillable="true" ma:displayName="Overall Status" ma:default="NA" ma:hidden="true" ma:internalName="Status" ma:readOnly="false">
      <xsd:simpleType>
        <xsd:restriction base="dms:Text">
          <xsd:maxLength value="255"/>
        </xsd:restriction>
      </xsd:simpleType>
    </xsd:element>
    <xsd:element name="Programme" ma:index="49" nillable="true" ma:displayName="Programme" ma:default="NA" ma:hidden="true" ma:internalName="Programme" ma:readOnly="false">
      <xsd:simpleType>
        <xsd:restriction base="dms:Text">
          <xsd:maxLength value="255"/>
        </xsd:restriction>
      </xsd:simpleType>
    </xsd:element>
    <xsd:element name="MediaLengthInSeconds" ma:index="5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57" nillable="true" ma:taxonomy="true" ma:internalName="lcf76f155ced4ddcb4097134ff3c332f" ma:taxonomyFieldName="MediaServiceImageTags" ma:displayName="Image Tags" ma:readOnly="false" ma:fieldId="{5cf76f15-5ced-4ddc-b409-7134ff3c332f}" ma:taxonomyMulti="true" ma:sspId="efc3a37b-d2f9-40a7-8bd5-bf8eb0ac593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5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6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c79e5-42ce-4aa0-ac78-b6418001f0d2" elementFormDefault="qualified">
    <xsd:import namespace="http://schemas.microsoft.com/office/2006/documentManagement/types"/>
    <xsd:import namespace="http://schemas.microsoft.com/office/infopath/2007/PartnerControls"/>
    <xsd:element name="AggregationNarrative" ma:index="19" nillable="true" ma:displayName="Aggregation Narrative" ma:hidden="true" ma:internalName="AggregationNarrative" ma:readOnly="fals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 ma:index="3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RO xmlns="0bf79d86-2b29-4934-a5b4-053cd91ba4a0">
      <UserInfo>
        <DisplayName/>
        <AccountId xsi:nil="true"/>
        <AccountType/>
      </UserInfo>
    </SRO>
    <PRADateDisposal xmlns="4f9c820c-e7e2-444d-97ee-45f2b3485c1d" xsi:nil="true"/>
    <BusinessValue xmlns="4f9c820c-e7e2-444d-97ee-45f2b3485c1d" xsi:nil="true"/>
    <Subactivity xmlns="4f9c820c-e7e2-444d-97ee-45f2b3485c1d">Documents</Subactivity>
    <Status_x0020_Commentary xmlns="0bf79d86-2b29-4934-a5b4-053cd91ba4a0" xsi:nil="true"/>
    <OriginalSubject xmlns="4f9c820c-e7e2-444d-97ee-45f2b3485c1d" xsi:nil="true"/>
    <SecurityClassification xmlns="15ffb055-6eb4-45a1-bc20-bf2ac0d420da" xsi:nil="true"/>
    <KeyWords xmlns="15ffb055-6eb4-45a1-bc20-bf2ac0d420da" xsi:nil="true"/>
    <Programme xmlns="0bf79d86-2b29-4934-a5b4-053cd91ba4a0">NA</Programme>
    <PRADate3 xmlns="4f9c820c-e7e2-444d-97ee-45f2b3485c1d" xsi:nil="true"/>
    <PRAText5 xmlns="4f9c820c-e7e2-444d-97ee-45f2b3485c1d" xsi:nil="true"/>
    <Level2 xmlns="c91a514c-9034-4fa3-897a-8352025b26ed" xsi:nil="true"/>
    <Phase xmlns="0bf79d86-2b29-4934-a5b4-053cd91ba4a0">He Ara Pūkenga Initiat</Phase>
    <Activity xmlns="4f9c820c-e7e2-444d-97ee-45f2b3485c1d">NA</Activity>
    <_dlc_DocIdUrl xmlns="9e2dfc3e-e350-4309-a3f1-13bb25d690b2">
      <Url>https://swrb.sharepoint.com/sites/Projects/_layouts/15/DocIdRedir.aspx?ID=X2WHPPTX5C6N-645760431-6343</Url>
      <Description>X2WHPPTX5C6N-645760431-6343</Description>
    </_dlc_DocIdUrl>
    <ILFrom xmlns="c91a514c-9034-4fa3-897a-8352025b26ed" xsi:nil="true"/>
    <AggregationStatus xmlns="4f9c820c-e7e2-444d-97ee-45f2b3485c1d">Normal</AggregationStatus>
    <Sent xmlns="4f9c820c-e7e2-444d-97ee-45f2b3485c1d" xsi:nil="true"/>
    <PRADate2 xmlns="4f9c820c-e7e2-444d-97ee-45f2b3485c1d" xsi:nil="true"/>
    <CategoryValue xmlns="4f9c820c-e7e2-444d-97ee-45f2b3485c1d">NA</CategoryValue>
    <Case xmlns="4f9c820c-e7e2-444d-97ee-45f2b3485c1d">Overseas Pathway Review</Case>
    <PRAText1 xmlns="4f9c820c-e7e2-444d-97ee-45f2b3485c1d" xsi:nil="true"/>
    <PRAText4 xmlns="4f9c820c-e7e2-444d-97ee-45f2b3485c1d" xsi:nil="true"/>
    <Level3 xmlns="c91a514c-9034-4fa3-897a-8352025b26ed" xsi:nil="true"/>
    <Status xmlns="0bf79d86-2b29-4934-a5b4-053cd91ba4a0">NA</Status>
    <lcf76f155ced4ddcb4097134ff3c332f xmlns="0bf79d86-2b29-4934-a5b4-053cd91ba4a0">
      <Terms xmlns="http://schemas.microsoft.com/office/infopath/2007/PartnerControls"/>
    </lcf76f155ced4ddcb4097134ff3c332f>
    <Team xmlns="c91a514c-9034-4fa3-897a-8352025b26ed">NA</Team>
    <Project xmlns="4f9c820c-e7e2-444d-97ee-45f2b3485c1d">Overseas Pathway Review</Project>
    <_dlc_DocId xmlns="9e2dfc3e-e350-4309-a3f1-13bb25d690b2">X2WHPPTX5C6N-645760431-6343</_dlc_DocId>
    <Received xmlns="15ffb055-6eb4-45a1-bc20-bf2ac0d420da" xsi:nil="true"/>
    <AggregationNarrative xmlns="725c79e5-42ce-4aa0-ac78-b6418001f0d2" xsi:nil="true"/>
    <RelatedPeople xmlns="4f9c820c-e7e2-444d-97ee-45f2b3485c1d">
      <UserInfo>
        <DisplayName/>
        <AccountId xsi:nil="true"/>
        <AccountType/>
      </UserInfo>
    </RelatedPeople>
    <Channel xmlns="c91a514c-9034-4fa3-897a-8352025b26ed">NA</Channel>
    <TaxCatchAll xmlns="9e2dfc3e-e350-4309-a3f1-13bb25d690b2" xsi:nil="true"/>
    <PRAType xmlns="4f9c820c-e7e2-444d-97ee-45f2b3485c1d">Doc</PRAType>
    <PRADate1 xmlns="4f9c820c-e7e2-444d-97ee-45f2b3485c1d" xsi:nil="true"/>
    <DocumentType xmlns="4f9c820c-e7e2-444d-97ee-45f2b3485c1d" xsi:nil="true"/>
    <PRAText3 xmlns="4f9c820c-e7e2-444d-97ee-45f2b3485c1d" xsi:nil="true"/>
    <Milestones xmlns="0bf79d86-2b29-4934-a5b4-053cd91ba4a0" xsi:nil="true"/>
    <Year xmlns="c91a514c-9034-4fa3-897a-8352025b26ed">NA</Year>
    <CategoryName xmlns="4f9c820c-e7e2-444d-97ee-45f2b3485c1d">a2. Research</CategoryName>
    <Status_x0020_Change xmlns="0bf79d86-2b29-4934-a5b4-053cd91ba4a0">Improved</Status_x0020_Change>
    <PRADateTrigger xmlns="4f9c820c-e7e2-444d-97ee-45f2b3485c1d" xsi:nil="true"/>
    <Narrative xmlns="4f9c820c-e7e2-444d-97ee-45f2b3485c1d" xsi:nil="true"/>
    <To xmlns="4f9c820c-e7e2-444d-97ee-45f2b3485c1d" xsi:nil="true"/>
    <PRAText2 xmlns="4f9c820c-e7e2-444d-97ee-45f2b3485c1d" xsi:nil="true"/>
    <MailPreviewData xmlns="15ffb055-6eb4-45a1-bc20-bf2ac0d420da" xsi:nil="true"/>
    <_dlc_DocIdPersistId xmlns="9e2dfc3e-e350-4309-a3f1-13bb25d690b2" xsi:nil="true"/>
  </documentManagement>
</p:properties>
</file>

<file path=customXml/itemProps1.xml><?xml version="1.0" encoding="utf-8"?>
<ds:datastoreItem xmlns:ds="http://schemas.openxmlformats.org/officeDocument/2006/customXml" ds:itemID="{EEF8D06B-EDD7-41E9-A9C1-E3BACA36DC1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17CF53-60C2-43E0-8408-6B5625481D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46B760-D3CA-46B8-B05F-243B67AE84F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7D7BC92-544F-40A9-946C-F6377138C4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2dfc3e-e350-4309-a3f1-13bb25d690b2"/>
    <ds:schemaRef ds:uri="c91a514c-9034-4fa3-897a-8352025b26ed"/>
    <ds:schemaRef ds:uri="4f9c820c-e7e2-444d-97ee-45f2b3485c1d"/>
    <ds:schemaRef ds:uri="15ffb055-6eb4-45a1-bc20-bf2ac0d420da"/>
    <ds:schemaRef ds:uri="0bf79d86-2b29-4934-a5b4-053cd91ba4a0"/>
    <ds:schemaRef ds:uri="725c79e5-42ce-4aa0-ac78-b6418001f0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AE96FFA-8DB8-4CC0-945F-583C531105F7}">
  <ds:schemaRefs>
    <ds:schemaRef ds:uri="http://schemas.microsoft.com/office/2006/metadata/properties"/>
    <ds:schemaRef ds:uri="http://schemas.microsoft.com/office/infopath/2007/PartnerControls"/>
    <ds:schemaRef ds:uri="0bf79d86-2b29-4934-a5b4-053cd91ba4a0"/>
    <ds:schemaRef ds:uri="4f9c820c-e7e2-444d-97ee-45f2b3485c1d"/>
    <ds:schemaRef ds:uri="15ffb055-6eb4-45a1-bc20-bf2ac0d420da"/>
    <ds:schemaRef ds:uri="c91a514c-9034-4fa3-897a-8352025b26ed"/>
    <ds:schemaRef ds:uri="9e2dfc3e-e350-4309-a3f1-13bb25d690b2"/>
    <ds:schemaRef ds:uri="725c79e5-42ce-4aa0-ac78-b6418001f0d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1326</Words>
  <Characters>9561</Characters>
  <Application>Microsoft Office Word</Application>
  <DocSecurity>0</DocSecurity>
  <Lines>245</Lines>
  <Paragraphs>172</Paragraphs>
  <ScaleCrop>false</ScaleCrop>
  <Company>Social Workers Registration Board</Company>
  <LinksUpToDate>false</LinksUpToDate>
  <CharactersWithSpaces>10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Koha</dc:creator>
  <cp:keywords/>
  <cp:lastModifiedBy>Patrick Jennings</cp:lastModifiedBy>
  <cp:revision>4</cp:revision>
  <cp:lastPrinted>2021-01-20T22:06:00Z</cp:lastPrinted>
  <dcterms:created xsi:type="dcterms:W3CDTF">2024-12-18T22:59:00Z</dcterms:created>
  <dcterms:modified xsi:type="dcterms:W3CDTF">2024-12-18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5271b3cd74d6397dda67a26ed42e917f900d4f1a384b81c79b69994c278bcf</vt:lpwstr>
  </property>
  <property fmtid="{D5CDD505-2E9C-101B-9397-08002B2CF9AE}" pid="3" name="ContentTypeId">
    <vt:lpwstr>0x01010093C02BB10CF37649AA1A5E8EF374E1D20030BD1BF639C088419ABC8D73AA399B9A</vt:lpwstr>
  </property>
  <property fmtid="{D5CDD505-2E9C-101B-9397-08002B2CF9AE}" pid="4" name="_dlc_DocIdItemGuid">
    <vt:lpwstr>e7f1c19a-e590-4a4b-a458-90feb7b5e81f</vt:lpwstr>
  </property>
  <property fmtid="{D5CDD505-2E9C-101B-9397-08002B2CF9AE}" pid="5" name="MediaServiceImageTags">
    <vt:lpwstr/>
  </property>
</Properties>
</file>